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5D448" w14:textId="646F51C2" w:rsidR="00103A97" w:rsidRPr="00103A97" w:rsidRDefault="004529D0" w:rsidP="004529D0">
      <w:pPr>
        <w:spacing w:line="240" w:lineRule="auto"/>
        <w:rPr>
          <w:b/>
          <w:bCs/>
          <w:sz w:val="60"/>
          <w:szCs w:val="60"/>
        </w:rPr>
      </w:pPr>
      <w:r>
        <w:rPr>
          <w:b/>
          <w:bCs/>
          <w:sz w:val="60"/>
          <w:szCs w:val="60"/>
        </w:rPr>
        <w:t>Python</w:t>
      </w:r>
    </w:p>
    <w:p w14:paraId="128D1040" w14:textId="7972715D" w:rsidR="00103A97" w:rsidRDefault="00103A97" w:rsidP="004529D0">
      <w:pPr>
        <w:spacing w:line="240" w:lineRule="auto"/>
      </w:pPr>
      <w:r>
        <w:t xml:space="preserve">Use two asterisks and a question mark like </w:t>
      </w:r>
      <w:r w:rsidRPr="00103A97">
        <w:rPr>
          <w:rFonts w:ascii="Courier New" w:hAnsi="Courier New" w:cs="Courier New"/>
          <w:highlight w:val="lightGray"/>
        </w:rPr>
        <w:t>np.*load*?</w:t>
      </w:r>
      <w:r>
        <w:t xml:space="preserve"> To get an overview of all functions that contain that word:</w:t>
      </w:r>
    </w:p>
    <w:p w14:paraId="46BAD4A6" w14:textId="4E0E6100" w:rsidR="00103A97" w:rsidRDefault="00103A97" w:rsidP="004529D0">
      <w:pPr>
        <w:spacing w:line="240" w:lineRule="auto"/>
      </w:pPr>
      <w:r w:rsidRPr="00103A97">
        <w:rPr>
          <w:noProof/>
        </w:rPr>
        <w:drawing>
          <wp:inline distT="0" distB="0" distL="0" distR="0" wp14:anchorId="18AC2108" wp14:editId="1E7BF631">
            <wp:extent cx="1057423" cy="1028844"/>
            <wp:effectExtent l="0" t="0" r="9525" b="0"/>
            <wp:docPr id="6268214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821443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57423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BAD2A" w14:textId="77777777" w:rsidR="00103A97" w:rsidRDefault="00103A97" w:rsidP="004529D0">
      <w:pPr>
        <w:spacing w:line="240" w:lineRule="auto"/>
      </w:pPr>
    </w:p>
    <w:p w14:paraId="167163A2" w14:textId="3E7DF90D" w:rsidR="00103A97" w:rsidRDefault="008F0360" w:rsidP="004529D0">
      <w:pPr>
        <w:spacing w:line="240" w:lineRule="auto"/>
      </w:pPr>
      <w:r>
        <w:t xml:space="preserve">If you have </w:t>
      </w:r>
      <w:r w:rsidRPr="008F0360">
        <w:rPr>
          <w:rFonts w:ascii="Courier New" w:hAnsi="Courier New" w:cs="Courier New"/>
          <w:highlight w:val="lightGray"/>
        </w:rPr>
        <w:t>a = [1, 2, 3]</w:t>
      </w:r>
      <w:r>
        <w:t xml:space="preserve"> and then write </w:t>
      </w:r>
      <w:r w:rsidRPr="008F0360">
        <w:rPr>
          <w:rFonts w:ascii="Courier New" w:hAnsi="Courier New" w:cs="Courier New"/>
          <w:highlight w:val="lightGray"/>
        </w:rPr>
        <w:t>b = a</w:t>
      </w:r>
      <w:r>
        <w:t xml:space="preserve">, then you are </w:t>
      </w:r>
      <w:r w:rsidRPr="008F0360">
        <w:rPr>
          <w:u w:val="single"/>
        </w:rPr>
        <w:t>not</w:t>
      </w:r>
      <w:r>
        <w:t xml:space="preserve"> </w:t>
      </w:r>
      <w:r w:rsidRPr="008F0360">
        <w:rPr>
          <w:i/>
          <w:iCs/>
        </w:rPr>
        <w:t>copying</w:t>
      </w:r>
      <w:r>
        <w:t xml:space="preserve"> </w:t>
      </w:r>
      <w:r w:rsidRPr="008F0360">
        <w:rPr>
          <w:rFonts w:ascii="Courier New" w:hAnsi="Courier New" w:cs="Courier New"/>
          <w:highlight w:val="lightGray"/>
        </w:rPr>
        <w:t>a</w:t>
      </w:r>
      <w:r>
        <w:t xml:space="preserve"> to </w:t>
      </w:r>
      <w:r w:rsidRPr="008F0360">
        <w:rPr>
          <w:rFonts w:ascii="Courier New" w:hAnsi="Courier New" w:cs="Courier New"/>
          <w:highlight w:val="lightGray"/>
        </w:rPr>
        <w:t>b</w:t>
      </w:r>
      <w:r>
        <w:t xml:space="preserve">, but </w:t>
      </w:r>
      <w:r w:rsidRPr="008F0360">
        <w:rPr>
          <w:i/>
          <w:iCs/>
        </w:rPr>
        <w:t>creating a second reference</w:t>
      </w:r>
      <w:r>
        <w:t xml:space="preserve"> to </w:t>
      </w:r>
      <w:r w:rsidRPr="008F0360">
        <w:rPr>
          <w:rFonts w:ascii="Courier New" w:hAnsi="Courier New" w:cs="Courier New"/>
          <w:highlight w:val="lightGray"/>
        </w:rPr>
        <w:t>[1, 2, 3]</w:t>
      </w:r>
      <w:r>
        <w:t>. Like here:</w:t>
      </w:r>
    </w:p>
    <w:p w14:paraId="78183F0C" w14:textId="0356C8C2" w:rsidR="008F0360" w:rsidRDefault="008F0360" w:rsidP="004529D0">
      <w:pPr>
        <w:spacing w:line="240" w:lineRule="auto"/>
      </w:pPr>
      <w:r w:rsidRPr="008F0360">
        <w:rPr>
          <w:noProof/>
        </w:rPr>
        <w:drawing>
          <wp:inline distT="0" distB="0" distL="0" distR="0" wp14:anchorId="55ABB882" wp14:editId="37D23529">
            <wp:extent cx="1276528" cy="3419952"/>
            <wp:effectExtent l="0" t="0" r="0" b="9525"/>
            <wp:docPr id="19890730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9073012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76528" cy="341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8F0360">
        <w:rPr>
          <w:noProof/>
        </w:rPr>
        <w:drawing>
          <wp:inline distT="0" distB="0" distL="0" distR="0" wp14:anchorId="675688B0" wp14:editId="6EEA4274">
            <wp:extent cx="2631688" cy="965128"/>
            <wp:effectExtent l="0" t="0" r="0" b="6985"/>
            <wp:docPr id="1137632583" name="Picture 1" descr="A diagram of a chemical formul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632583" name="Picture 1" descr="A diagram of a chemical formula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41109" cy="968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51060" w14:textId="77777777" w:rsidR="004529D0" w:rsidRDefault="004529D0" w:rsidP="004529D0">
      <w:pPr>
        <w:spacing w:line="240" w:lineRule="auto"/>
      </w:pPr>
    </w:p>
    <w:p w14:paraId="51523CDE" w14:textId="5AAA0FB2" w:rsidR="004529D0" w:rsidRDefault="004529D0" w:rsidP="004529D0">
      <w:pPr>
        <w:spacing w:line="240" w:lineRule="auto"/>
      </w:pPr>
      <w:r>
        <w:lastRenderedPageBreak/>
        <w:t xml:space="preserve">Use </w:t>
      </w:r>
      <w:r w:rsidRPr="004529D0">
        <w:rPr>
          <w:rFonts w:ascii="Courier New" w:hAnsi="Courier New" w:cs="Courier New"/>
          <w:highlight w:val="lightGray"/>
        </w:rPr>
        <w:t>isinstance(a, int)</w:t>
      </w:r>
      <w:r>
        <w:t xml:space="preserve"> to check whether an object is of a specific object type:</w:t>
      </w:r>
      <w:r>
        <w:br/>
      </w:r>
      <w:r w:rsidRPr="004529D0">
        <w:rPr>
          <w:noProof/>
        </w:rPr>
        <w:drawing>
          <wp:inline distT="0" distB="0" distL="0" distR="0" wp14:anchorId="0C31FD9E" wp14:editId="74DB4FDE">
            <wp:extent cx="1981477" cy="2772162"/>
            <wp:effectExtent l="0" t="0" r="0" b="0"/>
            <wp:docPr id="9926392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2639248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81477" cy="2772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EDB78" w14:textId="77777777" w:rsidR="008F0360" w:rsidRDefault="008F0360" w:rsidP="004529D0">
      <w:pPr>
        <w:spacing w:line="240" w:lineRule="auto"/>
      </w:pPr>
    </w:p>
    <w:p w14:paraId="58BA37AE" w14:textId="514EA937" w:rsidR="004529D0" w:rsidRDefault="005A51A2" w:rsidP="004529D0">
      <w:pPr>
        <w:spacing w:line="240" w:lineRule="auto"/>
      </w:pPr>
      <w:r>
        <w:t xml:space="preserve">Use </w:t>
      </w:r>
      <w:r w:rsidRPr="005A51A2">
        <w:rPr>
          <w:rFonts w:ascii="Courier New" w:hAnsi="Courier New" w:cs="Courier New"/>
          <w:highlight w:val="lightGray"/>
        </w:rPr>
        <w:t>iter()</w:t>
      </w:r>
      <w:r>
        <w:t xml:space="preserve"> to c</w:t>
      </w:r>
      <w:r w:rsidR="004529D0">
        <w:t>heck whether an object is iterable (e.g. you can perform a loop on it):</w:t>
      </w:r>
    </w:p>
    <w:p w14:paraId="0983EF57" w14:textId="7F3F5D32" w:rsidR="004529D0" w:rsidRDefault="005A51A2" w:rsidP="004529D0">
      <w:pPr>
        <w:spacing w:line="240" w:lineRule="auto"/>
      </w:pPr>
      <w:r w:rsidRPr="005A51A2">
        <w:rPr>
          <w:noProof/>
        </w:rPr>
        <w:lastRenderedPageBreak/>
        <w:drawing>
          <wp:inline distT="0" distB="0" distL="0" distR="0" wp14:anchorId="3CE7310A" wp14:editId="0C511970">
            <wp:extent cx="2600688" cy="3229426"/>
            <wp:effectExtent l="0" t="0" r="9525" b="9525"/>
            <wp:docPr id="193960486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604864" name="Picture 1" descr="A screenshot of a computer cod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A1089" w14:textId="77777777" w:rsidR="008F0360" w:rsidRDefault="008F0360" w:rsidP="004529D0">
      <w:pPr>
        <w:spacing w:line="240" w:lineRule="auto"/>
      </w:pPr>
    </w:p>
    <w:p w14:paraId="38E43C63" w14:textId="37AC3D73" w:rsidR="008F0360" w:rsidRPr="00D46A3E" w:rsidRDefault="00D46A3E" w:rsidP="004529D0">
      <w:pPr>
        <w:spacing w:line="240" w:lineRule="auto"/>
        <w:rPr>
          <w:b/>
          <w:bCs/>
          <w:sz w:val="28"/>
          <w:szCs w:val="28"/>
        </w:rPr>
      </w:pPr>
      <w:r w:rsidRPr="00D46A3E">
        <w:rPr>
          <w:b/>
          <w:bCs/>
          <w:sz w:val="28"/>
          <w:szCs w:val="28"/>
        </w:rPr>
        <w:t>Importing parts of a module</w:t>
      </w:r>
    </w:p>
    <w:p w14:paraId="4B92464F" w14:textId="26D271A5" w:rsidR="00D46A3E" w:rsidRDefault="00D46A3E" w:rsidP="004529D0">
      <w:pPr>
        <w:spacing w:line="240" w:lineRule="auto"/>
      </w:pPr>
      <w:r w:rsidRPr="00D46A3E">
        <w:rPr>
          <w:noProof/>
        </w:rPr>
        <w:lastRenderedPageBreak/>
        <w:drawing>
          <wp:inline distT="0" distB="0" distL="0" distR="0" wp14:anchorId="725E990F" wp14:editId="3222D7A6">
            <wp:extent cx="2953162" cy="3791479"/>
            <wp:effectExtent l="0" t="0" r="0" b="0"/>
            <wp:docPr id="104389543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895435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791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93A7F" w14:textId="77777777" w:rsidR="00D46A3E" w:rsidRDefault="00D46A3E" w:rsidP="004529D0">
      <w:pPr>
        <w:spacing w:line="240" w:lineRule="auto"/>
      </w:pPr>
    </w:p>
    <w:p w14:paraId="2F26D2BE" w14:textId="666F7BAC" w:rsidR="00D46A3E" w:rsidRPr="004B1A82" w:rsidRDefault="004B1A82" w:rsidP="004529D0">
      <w:pPr>
        <w:spacing w:line="240" w:lineRule="auto"/>
        <w:rPr>
          <w:b/>
          <w:bCs/>
          <w:sz w:val="28"/>
          <w:szCs w:val="28"/>
        </w:rPr>
      </w:pPr>
      <w:r w:rsidRPr="004B1A82">
        <w:rPr>
          <w:b/>
          <w:bCs/>
          <w:sz w:val="28"/>
          <w:szCs w:val="28"/>
        </w:rPr>
        <w:t>Binary operations</w:t>
      </w:r>
    </w:p>
    <w:p w14:paraId="381A8814" w14:textId="440F6950" w:rsidR="004B1A82" w:rsidRDefault="004B1A82" w:rsidP="004529D0">
      <w:pPr>
        <w:spacing w:line="240" w:lineRule="auto"/>
      </w:pPr>
      <w:r w:rsidRPr="004B1A82">
        <w:rPr>
          <w:noProof/>
        </w:rPr>
        <w:lastRenderedPageBreak/>
        <w:drawing>
          <wp:inline distT="0" distB="0" distL="0" distR="0" wp14:anchorId="1E4804F8" wp14:editId="4BF36EF1">
            <wp:extent cx="5654675" cy="6858000"/>
            <wp:effectExtent l="0" t="0" r="3175" b="0"/>
            <wp:docPr id="2447706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770600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5467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887A6" w14:textId="77777777" w:rsidR="004B1A82" w:rsidRDefault="004B1A82" w:rsidP="004529D0">
      <w:pPr>
        <w:spacing w:line="240" w:lineRule="auto"/>
      </w:pPr>
    </w:p>
    <w:p w14:paraId="1E211DDF" w14:textId="77777777" w:rsidR="0061095E" w:rsidRPr="0061095E" w:rsidRDefault="004B1A82" w:rsidP="004529D0">
      <w:pPr>
        <w:spacing w:line="240" w:lineRule="auto"/>
        <w:rPr>
          <w:b/>
          <w:bCs/>
          <w:sz w:val="28"/>
          <w:szCs w:val="28"/>
        </w:rPr>
      </w:pPr>
      <w:r w:rsidRPr="0061095E">
        <w:rPr>
          <w:b/>
          <w:bCs/>
          <w:sz w:val="28"/>
          <w:szCs w:val="28"/>
        </w:rPr>
        <w:t xml:space="preserve">Note that </w:t>
      </w:r>
      <w:r w:rsidRPr="0061095E">
        <w:rPr>
          <w:rFonts w:ascii="Courier New" w:hAnsi="Courier New" w:cs="Courier New"/>
          <w:b/>
          <w:bCs/>
          <w:sz w:val="28"/>
          <w:szCs w:val="28"/>
          <w:highlight w:val="lightGray"/>
        </w:rPr>
        <w:t>==</w:t>
      </w:r>
      <w:r w:rsidRPr="0061095E">
        <w:rPr>
          <w:b/>
          <w:bCs/>
          <w:sz w:val="28"/>
          <w:szCs w:val="28"/>
        </w:rPr>
        <w:t xml:space="preserve"> is not the same as </w:t>
      </w:r>
      <w:r w:rsidRPr="0061095E">
        <w:rPr>
          <w:rFonts w:ascii="Courier New" w:hAnsi="Courier New" w:cs="Courier New"/>
          <w:b/>
          <w:bCs/>
          <w:sz w:val="28"/>
          <w:szCs w:val="28"/>
          <w:highlight w:val="lightGray"/>
        </w:rPr>
        <w:t>is</w:t>
      </w:r>
    </w:p>
    <w:p w14:paraId="014FF965" w14:textId="5E2EDB1D" w:rsidR="008F0360" w:rsidRDefault="0061095E" w:rsidP="004529D0">
      <w:pPr>
        <w:spacing w:line="240" w:lineRule="auto"/>
      </w:pPr>
      <w:r>
        <w:t xml:space="preserve">Take </w:t>
      </w:r>
      <w:r w:rsidRPr="0061095E">
        <w:rPr>
          <w:rFonts w:ascii="Courier New" w:hAnsi="Courier New" w:cs="Courier New"/>
          <w:highlight w:val="lightGray"/>
        </w:rPr>
        <w:t>a = 2</w:t>
      </w:r>
      <w:r>
        <w:t xml:space="preserve">, </w:t>
      </w:r>
      <w:r w:rsidRPr="0061095E">
        <w:rPr>
          <w:rFonts w:ascii="Courier New" w:hAnsi="Courier New" w:cs="Courier New"/>
          <w:highlight w:val="lightGray"/>
        </w:rPr>
        <w:t>b = a</w:t>
      </w:r>
      <w:r>
        <w:t xml:space="preserve">, and </w:t>
      </w:r>
      <w:r w:rsidRPr="0061095E">
        <w:rPr>
          <w:rFonts w:ascii="Courier New" w:hAnsi="Courier New" w:cs="Courier New"/>
          <w:highlight w:val="lightGray"/>
        </w:rPr>
        <w:t>c = list(a)</w:t>
      </w:r>
      <w:r>
        <w:t xml:space="preserve">. Both </w:t>
      </w:r>
      <w:r w:rsidRPr="0061095E">
        <w:rPr>
          <w:rFonts w:ascii="Courier New" w:hAnsi="Courier New" w:cs="Courier New"/>
          <w:highlight w:val="lightGray"/>
        </w:rPr>
        <w:t xml:space="preserve">a == b </w:t>
      </w:r>
      <w:r>
        <w:t xml:space="preserve">and </w:t>
      </w:r>
      <w:r w:rsidRPr="0061095E">
        <w:rPr>
          <w:rFonts w:ascii="Courier New" w:hAnsi="Courier New" w:cs="Courier New"/>
          <w:highlight w:val="lightGray"/>
        </w:rPr>
        <w:t>a == c</w:t>
      </w:r>
      <w:r>
        <w:t xml:space="preserve"> will return </w:t>
      </w:r>
      <w:r w:rsidRPr="0061095E">
        <w:rPr>
          <w:rFonts w:ascii="Courier New" w:hAnsi="Courier New" w:cs="Courier New"/>
          <w:highlight w:val="lightGray"/>
        </w:rPr>
        <w:t>True</w:t>
      </w:r>
      <w:r>
        <w:t xml:space="preserve">, because all of the objects are equal to value </w:t>
      </w:r>
      <w:r w:rsidRPr="0061095E">
        <w:rPr>
          <w:rFonts w:ascii="Courier New" w:hAnsi="Courier New" w:cs="Courier New"/>
          <w:highlight w:val="lightGray"/>
        </w:rPr>
        <w:t>2</w:t>
      </w:r>
      <w:r>
        <w:t xml:space="preserve">. But only </w:t>
      </w:r>
      <w:r w:rsidRPr="0061095E">
        <w:rPr>
          <w:rFonts w:ascii="Courier New" w:hAnsi="Courier New" w:cs="Courier New"/>
          <w:highlight w:val="lightGray"/>
        </w:rPr>
        <w:t>a is b</w:t>
      </w:r>
      <w:r>
        <w:t xml:space="preserve"> will return </w:t>
      </w:r>
      <w:r w:rsidRPr="0061095E">
        <w:rPr>
          <w:rFonts w:ascii="Courier New" w:hAnsi="Courier New" w:cs="Courier New"/>
          <w:highlight w:val="lightGray"/>
        </w:rPr>
        <w:t>True</w:t>
      </w:r>
      <w:r>
        <w:t xml:space="preserve">, because </w:t>
      </w:r>
      <w:r w:rsidRPr="0061095E">
        <w:rPr>
          <w:rFonts w:ascii="Courier New" w:hAnsi="Courier New" w:cs="Courier New"/>
          <w:highlight w:val="lightGray"/>
        </w:rPr>
        <w:t>b</w:t>
      </w:r>
      <w:r>
        <w:t xml:space="preserve"> refers to </w:t>
      </w:r>
      <w:r w:rsidRPr="0061095E">
        <w:rPr>
          <w:rFonts w:ascii="Courier New" w:hAnsi="Courier New" w:cs="Courier New"/>
          <w:highlight w:val="lightGray"/>
        </w:rPr>
        <w:t>a</w:t>
      </w:r>
      <w:r>
        <w:t xml:space="preserve"> and is not a </w:t>
      </w:r>
      <w:r w:rsidRPr="0061095E">
        <w:rPr>
          <w:i/>
          <w:iCs/>
        </w:rPr>
        <w:t>separate copy</w:t>
      </w:r>
      <w:r>
        <w:t xml:space="preserve"> like </w:t>
      </w:r>
      <w:r w:rsidRPr="0061095E">
        <w:rPr>
          <w:rFonts w:ascii="Courier New" w:hAnsi="Courier New" w:cs="Courier New"/>
          <w:highlight w:val="lightGray"/>
        </w:rPr>
        <w:t>c</w:t>
      </w:r>
      <w:r>
        <w:t xml:space="preserve">. The </w:t>
      </w:r>
      <w:r w:rsidRPr="0061095E">
        <w:rPr>
          <w:rFonts w:ascii="Courier New" w:hAnsi="Courier New" w:cs="Courier New"/>
          <w:highlight w:val="lightGray"/>
        </w:rPr>
        <w:t>list()</w:t>
      </w:r>
      <w:r>
        <w:t xml:space="preserve"> function always creates a separate copy (a new list).</w:t>
      </w:r>
    </w:p>
    <w:p w14:paraId="3A15A0D9" w14:textId="77777777" w:rsidR="0061095E" w:rsidRDefault="0061095E" w:rsidP="004529D0">
      <w:pPr>
        <w:spacing w:line="240" w:lineRule="auto"/>
      </w:pPr>
    </w:p>
    <w:p w14:paraId="258002E3" w14:textId="12DB31C3" w:rsidR="0061095E" w:rsidRPr="00BD3D8D" w:rsidRDefault="00BD3D8D" w:rsidP="004529D0">
      <w:pPr>
        <w:spacing w:line="240" w:lineRule="auto"/>
        <w:rPr>
          <w:b/>
          <w:bCs/>
          <w:sz w:val="28"/>
          <w:szCs w:val="28"/>
        </w:rPr>
      </w:pPr>
      <w:r w:rsidRPr="00BD3D8D">
        <w:rPr>
          <w:b/>
          <w:bCs/>
          <w:sz w:val="28"/>
          <w:szCs w:val="28"/>
        </w:rPr>
        <w:t>Python scalar types (data types)</w:t>
      </w:r>
    </w:p>
    <w:p w14:paraId="340424BC" w14:textId="77777777" w:rsidR="00BD3D8D" w:rsidRDefault="00BD3D8D" w:rsidP="00BD3D8D">
      <w:pPr>
        <w:spacing w:line="240" w:lineRule="auto"/>
      </w:pPr>
      <w:r w:rsidRPr="00BD3D8D">
        <w:rPr>
          <w:noProof/>
        </w:rPr>
        <w:drawing>
          <wp:inline distT="0" distB="0" distL="0" distR="0" wp14:anchorId="3F87EB89" wp14:editId="5C63B0B9">
            <wp:extent cx="5925377" cy="3229426"/>
            <wp:effectExtent l="0" t="0" r="0" b="9525"/>
            <wp:docPr id="14752045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204594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25377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BD3D8D">
        <w:rPr>
          <w:color w:val="FFFFFF" w:themeColor="background1"/>
        </w:rPr>
        <w:t>None, str, bytes, float, bool, int</w:t>
      </w:r>
    </w:p>
    <w:p w14:paraId="6C9404D2" w14:textId="1E0208E8" w:rsidR="008F0360" w:rsidRDefault="008F0360" w:rsidP="004529D0">
      <w:pPr>
        <w:spacing w:line="240" w:lineRule="auto"/>
      </w:pPr>
    </w:p>
    <w:p w14:paraId="171A3155" w14:textId="6DD7B15E" w:rsidR="008F0360" w:rsidRPr="00AE7C0C" w:rsidRDefault="00AE7C0C" w:rsidP="004529D0">
      <w:pPr>
        <w:spacing w:line="240" w:lineRule="auto"/>
        <w:rPr>
          <w:b/>
          <w:bCs/>
          <w:sz w:val="28"/>
          <w:szCs w:val="28"/>
        </w:rPr>
      </w:pPr>
      <w:r w:rsidRPr="00AE7C0C">
        <w:rPr>
          <w:b/>
          <w:bCs/>
          <w:sz w:val="28"/>
          <w:szCs w:val="28"/>
        </w:rPr>
        <w:t>Working with dates</w:t>
      </w:r>
    </w:p>
    <w:p w14:paraId="04420530" w14:textId="176BD82E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from datetime</w:t>
      </w:r>
      <w:r>
        <w:t xml:space="preserve"> to import types like datetime, date or time.</w:t>
      </w:r>
    </w:p>
    <w:p w14:paraId="3F10177E" w14:textId="77777777" w:rsidR="00AE7C0C" w:rsidRDefault="00AE7C0C" w:rsidP="004529D0">
      <w:pPr>
        <w:spacing w:line="240" w:lineRule="auto"/>
      </w:pPr>
    </w:p>
    <w:p w14:paraId="3B50D237" w14:textId="39288497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datetime()</w:t>
      </w:r>
      <w:r>
        <w:t xml:space="preserve"> to create a date with time:</w:t>
      </w:r>
    </w:p>
    <w:p w14:paraId="0078FF34" w14:textId="1A232663" w:rsidR="00AE7C0C" w:rsidRDefault="00AE7C0C" w:rsidP="004529D0">
      <w:pPr>
        <w:spacing w:line="240" w:lineRule="auto"/>
      </w:pPr>
      <w:r w:rsidRPr="00AE7C0C">
        <w:rPr>
          <w:noProof/>
        </w:rPr>
        <w:lastRenderedPageBreak/>
        <w:drawing>
          <wp:inline distT="0" distB="0" distL="0" distR="0" wp14:anchorId="51846F58" wp14:editId="60B06978">
            <wp:extent cx="2896004" cy="733527"/>
            <wp:effectExtent l="0" t="0" r="0" b="9525"/>
            <wp:docPr id="18710012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001222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5240B" w14:textId="77777777" w:rsidR="00AE7C0C" w:rsidRDefault="00AE7C0C" w:rsidP="004529D0">
      <w:pPr>
        <w:spacing w:line="240" w:lineRule="auto"/>
      </w:pPr>
    </w:p>
    <w:p w14:paraId="76A9FFDD" w14:textId="29013C47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date()</w:t>
      </w:r>
      <w:r>
        <w:t xml:space="preserve"> to return date and </w:t>
      </w:r>
      <w:r w:rsidRPr="00AE7C0C">
        <w:rPr>
          <w:rFonts w:ascii="Courier New" w:hAnsi="Courier New" w:cs="Courier New"/>
          <w:highlight w:val="lightGray"/>
        </w:rPr>
        <w:t>time()</w:t>
      </w:r>
      <w:r>
        <w:t xml:space="preserve"> to return time:</w:t>
      </w:r>
    </w:p>
    <w:p w14:paraId="30AC1B12" w14:textId="5E268221" w:rsidR="00AE7C0C" w:rsidRDefault="00AE7C0C" w:rsidP="004529D0">
      <w:pPr>
        <w:spacing w:line="240" w:lineRule="auto"/>
      </w:pPr>
      <w:r w:rsidRPr="00AE7C0C">
        <w:rPr>
          <w:noProof/>
        </w:rPr>
        <w:drawing>
          <wp:inline distT="0" distB="0" distL="0" distR="0" wp14:anchorId="065B0442" wp14:editId="6CBF0A67">
            <wp:extent cx="1905266" cy="2724530"/>
            <wp:effectExtent l="0" t="0" r="0" b="0"/>
            <wp:docPr id="822096740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096740" name="Picture 1" descr="A screenshot of a phon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05266" cy="27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5511D" w14:textId="77777777" w:rsidR="008F0360" w:rsidRDefault="008F0360" w:rsidP="004529D0">
      <w:pPr>
        <w:spacing w:line="240" w:lineRule="auto"/>
      </w:pPr>
    </w:p>
    <w:p w14:paraId="02F36D74" w14:textId="375FD7B2" w:rsidR="00AE7C0C" w:rsidRDefault="00AE7C0C" w:rsidP="004529D0">
      <w:pPr>
        <w:spacing w:line="240" w:lineRule="auto"/>
      </w:pPr>
      <w:r w:rsidRPr="00AE7C0C">
        <w:t xml:space="preserve">The </w:t>
      </w:r>
      <w:r w:rsidRPr="00AE7C0C">
        <w:rPr>
          <w:rFonts w:ascii="Courier New" w:hAnsi="Courier New" w:cs="Courier New"/>
          <w:highlight w:val="lightGray"/>
        </w:rPr>
        <w:t>strftime</w:t>
      </w:r>
      <w:r w:rsidRPr="00AE7C0C">
        <w:t xml:space="preserve"> method formats a </w:t>
      </w:r>
      <w:r w:rsidRPr="00AE7C0C">
        <w:rPr>
          <w:rFonts w:ascii="Courier New" w:hAnsi="Courier New" w:cs="Courier New"/>
          <w:highlight w:val="lightGray"/>
        </w:rPr>
        <w:t>datetime</w:t>
      </w:r>
      <w:r w:rsidRPr="00AE7C0C">
        <w:t xml:space="preserve"> as a string:</w:t>
      </w:r>
    </w:p>
    <w:p w14:paraId="14659C56" w14:textId="7F093992" w:rsidR="008F0360" w:rsidRDefault="00AE7C0C" w:rsidP="004529D0">
      <w:pPr>
        <w:spacing w:line="240" w:lineRule="auto"/>
      </w:pPr>
      <w:r w:rsidRPr="00AE7C0C">
        <w:rPr>
          <w:noProof/>
        </w:rPr>
        <w:drawing>
          <wp:inline distT="0" distB="0" distL="0" distR="0" wp14:anchorId="4E00479A" wp14:editId="7BC7C61E">
            <wp:extent cx="2029108" cy="609685"/>
            <wp:effectExtent l="0" t="0" r="9525" b="0"/>
            <wp:docPr id="30146796" name="Picture 1" descr="A white rectangular box with red and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46796" name="Picture 1" descr="A white rectangular box with red and blue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AE7C0C">
        <w:rPr>
          <w:noProof/>
        </w:rPr>
        <w:drawing>
          <wp:inline distT="0" distB="0" distL="0" distR="0" wp14:anchorId="1FF28250" wp14:editId="357DFCAC">
            <wp:extent cx="2781688" cy="685896"/>
            <wp:effectExtent l="0" t="0" r="0" b="0"/>
            <wp:docPr id="6396994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69943" name="Picture 1" descr="A screenshot of a computer cod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81688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FAEC4" w14:textId="77777777" w:rsidR="00AE7C0C" w:rsidRDefault="00AE7C0C" w:rsidP="004529D0">
      <w:pPr>
        <w:spacing w:line="240" w:lineRule="auto"/>
      </w:pPr>
    </w:p>
    <w:p w14:paraId="3FC9E6A9" w14:textId="3613B0FB" w:rsidR="00AE7C0C" w:rsidRPr="00AE7C0C" w:rsidRDefault="00AE7C0C" w:rsidP="004529D0">
      <w:pPr>
        <w:spacing w:line="240" w:lineRule="auto"/>
        <w:rPr>
          <w:b/>
          <w:bCs/>
        </w:rPr>
      </w:pPr>
      <w:r w:rsidRPr="00AE7C0C">
        <w:rPr>
          <w:b/>
          <w:bCs/>
        </w:rPr>
        <w:t>Replace parts of dates with</w:t>
      </w:r>
      <w:r>
        <w:rPr>
          <w:b/>
          <w:bCs/>
        </w:rPr>
        <w:t xml:space="preserve"> 0</w:t>
      </w:r>
      <w:r w:rsidRPr="00AE7C0C">
        <w:rPr>
          <w:b/>
          <w:bCs/>
        </w:rPr>
        <w:t>, e.g. minutes and/or seconds:</w:t>
      </w:r>
    </w:p>
    <w:p w14:paraId="7BEE174D" w14:textId="4179C0F1" w:rsidR="00AE7C0C" w:rsidRDefault="00AE7C0C" w:rsidP="004529D0">
      <w:pPr>
        <w:spacing w:line="240" w:lineRule="auto"/>
      </w:pPr>
      <w:r w:rsidRPr="00AE7C0C">
        <w:rPr>
          <w:noProof/>
        </w:rPr>
        <w:lastRenderedPageBreak/>
        <w:drawing>
          <wp:inline distT="0" distB="0" distL="0" distR="0" wp14:anchorId="76EBBC55" wp14:editId="4CA50077">
            <wp:extent cx="3077004" cy="1724266"/>
            <wp:effectExtent l="0" t="0" r="0" b="9525"/>
            <wp:docPr id="2363745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374583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DA83A" w14:textId="77777777" w:rsidR="00AE7C0C" w:rsidRDefault="00AE7C0C" w:rsidP="004529D0">
      <w:pPr>
        <w:spacing w:line="240" w:lineRule="auto"/>
      </w:pPr>
    </w:p>
    <w:p w14:paraId="7B30C9A0" w14:textId="44BCBC67" w:rsidR="00AE7C0C" w:rsidRPr="00136EF4" w:rsidRDefault="00136EF4" w:rsidP="004529D0">
      <w:pPr>
        <w:spacing w:line="240" w:lineRule="auto"/>
        <w:rPr>
          <w:b/>
          <w:bCs/>
          <w:sz w:val="28"/>
          <w:szCs w:val="28"/>
        </w:rPr>
      </w:pP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for</w:t>
      </w:r>
      <w:r w:rsidRPr="00136EF4">
        <w:rPr>
          <w:b/>
          <w:bCs/>
          <w:sz w:val="28"/>
          <w:szCs w:val="28"/>
        </w:rPr>
        <w:t xml:space="preserve"> loops with </w:t>
      </w: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continue</w:t>
      </w:r>
      <w:r w:rsidRPr="00136EF4">
        <w:rPr>
          <w:b/>
          <w:bCs/>
          <w:sz w:val="28"/>
          <w:szCs w:val="28"/>
        </w:rPr>
        <w:t xml:space="preserve"> and </w:t>
      </w: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break</w:t>
      </w:r>
    </w:p>
    <w:p w14:paraId="398AFE05" w14:textId="4848E86D" w:rsidR="00136EF4" w:rsidRDefault="00136EF4" w:rsidP="004529D0">
      <w:pPr>
        <w:spacing w:line="240" w:lineRule="auto"/>
      </w:pPr>
      <w:r>
        <w:t xml:space="preserve">Use </w:t>
      </w:r>
      <w:r w:rsidRPr="00136EF4">
        <w:rPr>
          <w:rFonts w:ascii="Courier New" w:hAnsi="Courier New" w:cs="Courier New"/>
          <w:highlight w:val="lightGray"/>
        </w:rPr>
        <w:t>continue</w:t>
      </w:r>
      <w:r>
        <w:t xml:space="preserve"> to continue the iteration (skip the value)</w:t>
      </w:r>
    </w:p>
    <w:p w14:paraId="2B74C0F9" w14:textId="260BF1EB" w:rsidR="008F0360" w:rsidRDefault="00136EF4" w:rsidP="004529D0">
      <w:pPr>
        <w:spacing w:line="240" w:lineRule="auto"/>
      </w:pPr>
      <w:r w:rsidRPr="00136EF4">
        <w:rPr>
          <w:noProof/>
        </w:rPr>
        <w:drawing>
          <wp:inline distT="0" distB="0" distL="0" distR="0" wp14:anchorId="334C8064" wp14:editId="18E642C3">
            <wp:extent cx="2467319" cy="2095792"/>
            <wp:effectExtent l="0" t="0" r="9525" b="0"/>
            <wp:docPr id="133537843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5378430" name="Picture 1" descr="A screenshot of a computer cod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209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136EF4">
        <w:rPr>
          <w:noProof/>
        </w:rPr>
        <w:drawing>
          <wp:inline distT="0" distB="0" distL="0" distR="0" wp14:anchorId="54C3397B" wp14:editId="60810C6F">
            <wp:extent cx="2162477" cy="2038635"/>
            <wp:effectExtent l="0" t="0" r="9525" b="0"/>
            <wp:docPr id="170698775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987752" name="Picture 1" descr="A screenshot of a computer pro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B6AE0" w14:textId="77777777" w:rsidR="00136EF4" w:rsidRDefault="00136EF4" w:rsidP="004529D0">
      <w:pPr>
        <w:spacing w:line="240" w:lineRule="auto"/>
      </w:pPr>
    </w:p>
    <w:p w14:paraId="4A6D1702" w14:textId="474E7AA8" w:rsidR="00136EF4" w:rsidRDefault="00136EF4" w:rsidP="004529D0">
      <w:pPr>
        <w:spacing w:line="240" w:lineRule="auto"/>
      </w:pPr>
      <w:r>
        <w:t xml:space="preserve">To stop the iteration use </w:t>
      </w:r>
      <w:r w:rsidRPr="00136EF4">
        <w:rPr>
          <w:rFonts w:ascii="Courier New" w:hAnsi="Courier New" w:cs="Courier New"/>
          <w:highlight w:val="lightGray"/>
        </w:rPr>
        <w:t>break</w:t>
      </w:r>
      <w:r>
        <w:t>:</w:t>
      </w:r>
    </w:p>
    <w:p w14:paraId="10A90824" w14:textId="2D8B3D69" w:rsidR="00136EF4" w:rsidRDefault="00136EF4" w:rsidP="004529D0">
      <w:pPr>
        <w:spacing w:line="240" w:lineRule="auto"/>
      </w:pPr>
      <w:r w:rsidRPr="00136EF4">
        <w:rPr>
          <w:noProof/>
        </w:rPr>
        <w:lastRenderedPageBreak/>
        <w:drawing>
          <wp:inline distT="0" distB="0" distL="0" distR="0" wp14:anchorId="51BF9F37" wp14:editId="3F4BD20E">
            <wp:extent cx="2495898" cy="2152950"/>
            <wp:effectExtent l="0" t="0" r="0" b="0"/>
            <wp:docPr id="95776594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7765945" name="Picture 1" descr="A screenshot of a computer pro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95898" cy="215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3D1F5" w14:textId="77777777" w:rsidR="00136EF4" w:rsidRDefault="00136EF4" w:rsidP="004529D0">
      <w:pPr>
        <w:spacing w:line="240" w:lineRule="auto"/>
      </w:pPr>
    </w:p>
    <w:p w14:paraId="35DFFBDC" w14:textId="02320B5F" w:rsidR="00136EF4" w:rsidRDefault="00136EF4" w:rsidP="004529D0">
      <w:pPr>
        <w:spacing w:line="240" w:lineRule="auto"/>
      </w:pPr>
      <w:r w:rsidRPr="00136EF4">
        <w:t xml:space="preserve">The </w:t>
      </w:r>
      <w:r w:rsidRPr="00136EF4">
        <w:rPr>
          <w:rFonts w:ascii="Courier New" w:hAnsi="Courier New" w:cs="Courier New"/>
          <w:highlight w:val="lightGray"/>
        </w:rPr>
        <w:t>break</w:t>
      </w:r>
      <w:r w:rsidRPr="00136EF4">
        <w:t xml:space="preserve"> keyword only terminates the innermost </w:t>
      </w:r>
      <w:r w:rsidRPr="00136EF4">
        <w:rPr>
          <w:rFonts w:ascii="Courier New" w:hAnsi="Courier New" w:cs="Courier New"/>
          <w:highlight w:val="lightGray"/>
        </w:rPr>
        <w:t>for</w:t>
      </w:r>
      <w:r w:rsidRPr="00136EF4">
        <w:t xml:space="preserve"> loop; any outer </w:t>
      </w:r>
      <w:r w:rsidRPr="00136EF4">
        <w:rPr>
          <w:rFonts w:ascii="Courier New" w:hAnsi="Courier New" w:cs="Courier New"/>
          <w:highlight w:val="lightGray"/>
        </w:rPr>
        <w:t>for</w:t>
      </w:r>
      <w:r w:rsidRPr="00136EF4">
        <w:t xml:space="preserve"> loops will continue to run:</w:t>
      </w:r>
    </w:p>
    <w:p w14:paraId="7F70008C" w14:textId="27839821" w:rsidR="00136EF4" w:rsidRDefault="00136EF4" w:rsidP="004529D0">
      <w:pPr>
        <w:spacing w:line="240" w:lineRule="auto"/>
      </w:pPr>
      <w:r w:rsidRPr="00136EF4">
        <w:rPr>
          <w:noProof/>
        </w:rPr>
        <w:drawing>
          <wp:inline distT="0" distB="0" distL="0" distR="0" wp14:anchorId="7E6FE34E" wp14:editId="257025D1">
            <wp:extent cx="1638529" cy="2686425"/>
            <wp:effectExtent l="0" t="0" r="0" b="0"/>
            <wp:docPr id="20220573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057338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2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A040C" w14:textId="77777777" w:rsidR="00136EF4" w:rsidRDefault="00136EF4" w:rsidP="004529D0">
      <w:pPr>
        <w:spacing w:line="240" w:lineRule="auto"/>
      </w:pPr>
    </w:p>
    <w:p w14:paraId="7F235556" w14:textId="10A1BCD3" w:rsidR="008F0360" w:rsidRDefault="00136EF4" w:rsidP="004529D0">
      <w:pPr>
        <w:spacing w:line="240" w:lineRule="auto"/>
      </w:pPr>
      <w:r>
        <w:t xml:space="preserve">A </w:t>
      </w:r>
      <w:r w:rsidRPr="00136EF4">
        <w:rPr>
          <w:rFonts w:ascii="Courier New" w:hAnsi="Courier New" w:cs="Courier New"/>
          <w:highlight w:val="lightGray"/>
        </w:rPr>
        <w:t>while</w:t>
      </w:r>
      <w:r>
        <w:t xml:space="preserve"> loop:</w:t>
      </w:r>
    </w:p>
    <w:p w14:paraId="4CCC1F5F" w14:textId="73D00C57" w:rsidR="00136EF4" w:rsidRDefault="00136EF4" w:rsidP="004529D0">
      <w:pPr>
        <w:spacing w:line="240" w:lineRule="auto"/>
      </w:pPr>
      <w:r w:rsidRPr="00136EF4">
        <w:rPr>
          <w:noProof/>
        </w:rPr>
        <w:lastRenderedPageBreak/>
        <w:drawing>
          <wp:inline distT="0" distB="0" distL="0" distR="0" wp14:anchorId="0F7651F5" wp14:editId="4932CA4B">
            <wp:extent cx="5963482" cy="2467319"/>
            <wp:effectExtent l="0" t="0" r="0" b="9525"/>
            <wp:docPr id="17198503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850381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63482" cy="246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B6A99" w14:textId="77777777" w:rsidR="00B936B2" w:rsidRDefault="00B936B2" w:rsidP="004529D0">
      <w:pPr>
        <w:spacing w:line="240" w:lineRule="auto"/>
      </w:pPr>
    </w:p>
    <w:p w14:paraId="77EC5E7A" w14:textId="37E4C3E8" w:rsidR="00B936B2" w:rsidRDefault="00B936B2" w:rsidP="004529D0">
      <w:pPr>
        <w:spacing w:line="240" w:lineRule="auto"/>
      </w:pPr>
      <w:r>
        <w:t xml:space="preserve">Use </w:t>
      </w:r>
      <w:r w:rsidRPr="00B936B2">
        <w:rPr>
          <w:rFonts w:ascii="Courier New" w:hAnsi="Courier New" w:cs="Courier New"/>
          <w:highlight w:val="lightGray"/>
        </w:rPr>
        <w:t>pass</w:t>
      </w:r>
      <w:r>
        <w:t xml:space="preserve"> in a loop in blocks where no action is to be taken:</w:t>
      </w:r>
    </w:p>
    <w:p w14:paraId="50631810" w14:textId="03931904" w:rsidR="00B936B2" w:rsidRDefault="00B936B2" w:rsidP="004529D0">
      <w:pPr>
        <w:spacing w:line="240" w:lineRule="auto"/>
      </w:pPr>
      <w:r w:rsidRPr="00B936B2">
        <w:rPr>
          <w:noProof/>
        </w:rPr>
        <w:drawing>
          <wp:inline distT="0" distB="0" distL="0" distR="0" wp14:anchorId="3D33709E" wp14:editId="79741FC8">
            <wp:extent cx="5982535" cy="2629267"/>
            <wp:effectExtent l="0" t="0" r="0" b="0"/>
            <wp:docPr id="52340437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404375" name="Picture 1" descr="A screenshot of a computer cod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82535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0E221" w14:textId="77777777" w:rsidR="008F0360" w:rsidRDefault="008F0360" w:rsidP="004529D0">
      <w:pPr>
        <w:spacing w:line="240" w:lineRule="auto"/>
      </w:pPr>
    </w:p>
    <w:p w14:paraId="682C7CBA" w14:textId="7521FC04" w:rsidR="00A279C2" w:rsidRPr="00A279C2" w:rsidRDefault="00A279C2" w:rsidP="004529D0">
      <w:pPr>
        <w:spacing w:line="240" w:lineRule="auto"/>
        <w:rPr>
          <w:b/>
          <w:bCs/>
          <w:sz w:val="60"/>
          <w:szCs w:val="60"/>
        </w:rPr>
      </w:pPr>
      <w:r w:rsidRPr="00A279C2">
        <w:rPr>
          <w:b/>
          <w:bCs/>
          <w:sz w:val="60"/>
          <w:szCs w:val="60"/>
        </w:rPr>
        <w:t>Built-In Data Structures, Functions, and Files</w:t>
      </w:r>
    </w:p>
    <w:p w14:paraId="05E998F7" w14:textId="4F85DC05" w:rsidR="008F0360" w:rsidRDefault="006C0C99" w:rsidP="004529D0">
      <w:pPr>
        <w:spacing w:line="240" w:lineRule="auto"/>
      </w:pPr>
      <w:r>
        <w:lastRenderedPageBreak/>
        <w:t>T</w:t>
      </w:r>
      <w:r w:rsidRPr="006C0C99">
        <w:t>uple, list, and dictionary</w:t>
      </w:r>
      <w:r>
        <w:t xml:space="preserve"> </w:t>
      </w:r>
      <w:r w:rsidRPr="006C0C99">
        <w:t>are some of the most frequently used sequence types.</w:t>
      </w:r>
    </w:p>
    <w:p w14:paraId="5E75DB5B" w14:textId="77777777" w:rsidR="008F0360" w:rsidRDefault="008F0360" w:rsidP="004529D0">
      <w:pPr>
        <w:spacing w:line="240" w:lineRule="auto"/>
      </w:pPr>
    </w:p>
    <w:p w14:paraId="4B89BEF7" w14:textId="1CFB4579" w:rsidR="004345D4" w:rsidRPr="004345D4" w:rsidRDefault="004345D4" w:rsidP="004529D0">
      <w:pPr>
        <w:spacing w:line="240" w:lineRule="auto"/>
        <w:rPr>
          <w:b/>
          <w:bCs/>
          <w:sz w:val="40"/>
          <w:szCs w:val="40"/>
        </w:rPr>
      </w:pPr>
      <w:r w:rsidRPr="004345D4">
        <w:rPr>
          <w:b/>
          <w:bCs/>
          <w:sz w:val="40"/>
          <w:szCs w:val="40"/>
        </w:rPr>
        <w:t>Tuples</w:t>
      </w:r>
    </w:p>
    <w:p w14:paraId="774E271E" w14:textId="784AD2F4" w:rsidR="008F0360" w:rsidRDefault="00667917" w:rsidP="004529D0">
      <w:pPr>
        <w:spacing w:line="240" w:lineRule="auto"/>
      </w:pPr>
      <w:r>
        <w:t xml:space="preserve">If you have a tuple like </w:t>
      </w:r>
      <w:r w:rsidRPr="00667917">
        <w:rPr>
          <w:rFonts w:ascii="Courier New" w:hAnsi="Courier New" w:cs="Courier New"/>
          <w:highlight w:val="lightGray"/>
        </w:rPr>
        <w:t>values = 1, 2, 3, 4, 5</w:t>
      </w:r>
      <w:r>
        <w:t xml:space="preserve"> and want to assign only the first two values a name and other values are not important you can make use of </w:t>
      </w:r>
      <w:r w:rsidRPr="00667917">
        <w:rPr>
          <w:rFonts w:ascii="Courier New" w:hAnsi="Courier New" w:cs="Courier New"/>
          <w:highlight w:val="lightGray"/>
        </w:rPr>
        <w:t>*rest</w:t>
      </w:r>
      <w:r>
        <w:t xml:space="preserve"> or </w:t>
      </w:r>
      <w:r w:rsidRPr="00667917">
        <w:rPr>
          <w:rFonts w:ascii="Courier New" w:hAnsi="Courier New" w:cs="Courier New"/>
          <w:highlight w:val="lightGray"/>
        </w:rPr>
        <w:t>*_</w:t>
      </w:r>
      <w:r>
        <w:t xml:space="preserve">. Name after asterisk </w:t>
      </w:r>
      <w:r w:rsidR="004345D4">
        <w:t xml:space="preserve">can be </w:t>
      </w:r>
      <w:r w:rsidR="004345D4" w:rsidRPr="004345D4">
        <w:rPr>
          <w:rFonts w:ascii="Courier New" w:hAnsi="Courier New" w:cs="Courier New"/>
          <w:highlight w:val="lightGray"/>
        </w:rPr>
        <w:t>rest</w:t>
      </w:r>
      <w:r w:rsidR="004345D4">
        <w:t xml:space="preserve"> or </w:t>
      </w:r>
      <w:r w:rsidR="004345D4" w:rsidRPr="004345D4">
        <w:rPr>
          <w:rFonts w:ascii="Courier New" w:hAnsi="Courier New" w:cs="Courier New"/>
          <w:highlight w:val="lightGray"/>
        </w:rPr>
        <w:t>_</w:t>
      </w:r>
      <w:r w:rsidR="004345D4">
        <w:t xml:space="preserve"> or anything else.</w:t>
      </w:r>
    </w:p>
    <w:p w14:paraId="1D833AA1" w14:textId="1A20AFE5" w:rsidR="00667917" w:rsidRDefault="004345D4" w:rsidP="004529D0">
      <w:pPr>
        <w:spacing w:line="240" w:lineRule="auto"/>
      </w:pPr>
      <w:r w:rsidRPr="004345D4">
        <w:rPr>
          <w:noProof/>
        </w:rPr>
        <w:drawing>
          <wp:inline distT="0" distB="0" distL="0" distR="0" wp14:anchorId="7308B69C" wp14:editId="30527762">
            <wp:extent cx="1638529" cy="3867690"/>
            <wp:effectExtent l="0" t="0" r="0" b="0"/>
            <wp:docPr id="18288845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884597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386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70D8E" w14:textId="77777777" w:rsidR="004345D4" w:rsidRDefault="004345D4" w:rsidP="004529D0">
      <w:pPr>
        <w:spacing w:line="240" w:lineRule="auto"/>
      </w:pPr>
    </w:p>
    <w:p w14:paraId="7D3232DF" w14:textId="74F472D2" w:rsidR="004345D4" w:rsidRDefault="004345D4" w:rsidP="004529D0">
      <w:pPr>
        <w:spacing w:line="240" w:lineRule="auto"/>
      </w:pPr>
      <w:r>
        <w:t xml:space="preserve">Count the number of occurrences in a tuple using </w:t>
      </w:r>
      <w:r w:rsidRPr="004345D4">
        <w:rPr>
          <w:rFonts w:ascii="Courier New" w:hAnsi="Courier New" w:cs="Courier New"/>
          <w:highlight w:val="lightGray"/>
        </w:rPr>
        <w:t>a.count()</w:t>
      </w:r>
      <w:r>
        <w:t>:</w:t>
      </w:r>
    </w:p>
    <w:p w14:paraId="6CB91E55" w14:textId="07E74D5C" w:rsidR="004345D4" w:rsidRDefault="004345D4" w:rsidP="004529D0">
      <w:pPr>
        <w:spacing w:line="240" w:lineRule="auto"/>
      </w:pPr>
      <w:r w:rsidRPr="004345D4">
        <w:rPr>
          <w:noProof/>
        </w:rPr>
        <w:lastRenderedPageBreak/>
        <w:drawing>
          <wp:inline distT="0" distB="0" distL="0" distR="0" wp14:anchorId="4F8F7539" wp14:editId="4D90EB64">
            <wp:extent cx="1790950" cy="1009791"/>
            <wp:effectExtent l="0" t="0" r="0" b="0"/>
            <wp:docPr id="214525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2579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790950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96744" w14:textId="77777777" w:rsidR="004345D4" w:rsidRDefault="004345D4" w:rsidP="004529D0">
      <w:pPr>
        <w:spacing w:line="240" w:lineRule="auto"/>
      </w:pPr>
    </w:p>
    <w:p w14:paraId="1482A722" w14:textId="378EEDC3" w:rsidR="004345D4" w:rsidRPr="004345D4" w:rsidRDefault="004345D4" w:rsidP="004345D4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Lists</w:t>
      </w:r>
    </w:p>
    <w:p w14:paraId="5C7CA8C6" w14:textId="161B083D" w:rsidR="004345D4" w:rsidRDefault="004345D4" w:rsidP="004529D0">
      <w:pPr>
        <w:spacing w:line="240" w:lineRule="auto"/>
      </w:pPr>
      <w:r>
        <w:t xml:space="preserve">The </w:t>
      </w:r>
      <w:r w:rsidRPr="004345D4">
        <w:rPr>
          <w:rFonts w:ascii="Courier New" w:hAnsi="Courier New" w:cs="Courier New"/>
          <w:highlight w:val="lightGray"/>
        </w:rPr>
        <w:t>list()</w:t>
      </w:r>
      <w:r>
        <w:t xml:space="preserve"> function can be used to materialize an iterator or a generator:</w:t>
      </w:r>
    </w:p>
    <w:p w14:paraId="307D362D" w14:textId="5574E622" w:rsidR="004345D4" w:rsidRDefault="004345D4" w:rsidP="004529D0">
      <w:pPr>
        <w:spacing w:line="240" w:lineRule="auto"/>
      </w:pPr>
      <w:r w:rsidRPr="004345D4">
        <w:rPr>
          <w:noProof/>
        </w:rPr>
        <w:drawing>
          <wp:inline distT="0" distB="0" distL="0" distR="0" wp14:anchorId="00AD9121" wp14:editId="1DA54C3F">
            <wp:extent cx="2133898" cy="1733792"/>
            <wp:effectExtent l="0" t="0" r="0" b="0"/>
            <wp:docPr id="893728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72849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133898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8DDE2" w14:textId="77777777" w:rsidR="004345D4" w:rsidRDefault="004345D4" w:rsidP="004529D0">
      <w:pPr>
        <w:spacing w:line="240" w:lineRule="auto"/>
      </w:pPr>
    </w:p>
    <w:p w14:paraId="436D73F4" w14:textId="167EC59E" w:rsidR="003B0057" w:rsidRDefault="003B0057" w:rsidP="004529D0">
      <w:pPr>
        <w:spacing w:line="240" w:lineRule="auto"/>
      </w:pPr>
      <w:r w:rsidRPr="008C7B36">
        <w:rPr>
          <w:b/>
          <w:bCs/>
        </w:rPr>
        <w:t>List concatenation</w:t>
      </w:r>
      <w:r>
        <w:t xml:space="preserve"> can be done using </w:t>
      </w:r>
      <w:r w:rsidRPr="003B0057">
        <w:rPr>
          <w:rFonts w:ascii="Courier New" w:hAnsi="Courier New" w:cs="Courier New"/>
          <w:highlight w:val="lightGray"/>
        </w:rPr>
        <w:t>+</w:t>
      </w:r>
      <w:r>
        <w:t xml:space="preserve"> or </w:t>
      </w:r>
      <w:r w:rsidRPr="003B0057">
        <w:rPr>
          <w:rFonts w:ascii="Courier New" w:hAnsi="Courier New" w:cs="Courier New"/>
          <w:highlight w:val="lightGray"/>
        </w:rPr>
        <w:t>.extend()</w:t>
      </w:r>
      <w:r>
        <w:t xml:space="preserve">. Using </w:t>
      </w:r>
      <w:r w:rsidRPr="003B0057">
        <w:rPr>
          <w:rFonts w:ascii="Courier New" w:hAnsi="Courier New" w:cs="Courier New"/>
          <w:highlight w:val="lightGray"/>
        </w:rPr>
        <w:t>.extend()</w:t>
      </w:r>
      <w:r>
        <w:t xml:space="preserve"> is preferable due to computational efficiency.</w:t>
      </w:r>
    </w:p>
    <w:p w14:paraId="1B343DD1" w14:textId="5C9AD0BA" w:rsidR="003B0057" w:rsidRDefault="003B0057" w:rsidP="004529D0">
      <w:pPr>
        <w:spacing w:line="240" w:lineRule="auto"/>
      </w:pPr>
      <w:r w:rsidRPr="003B0057">
        <w:rPr>
          <w:noProof/>
        </w:rPr>
        <w:drawing>
          <wp:inline distT="0" distB="0" distL="0" distR="0" wp14:anchorId="3A4655C6" wp14:editId="37555D7A">
            <wp:extent cx="2276793" cy="2124371"/>
            <wp:effectExtent l="0" t="0" r="9525" b="0"/>
            <wp:docPr id="5655205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520508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1641B" w14:textId="77777777" w:rsidR="003B0057" w:rsidRDefault="003B0057" w:rsidP="004529D0">
      <w:pPr>
        <w:spacing w:line="240" w:lineRule="auto"/>
      </w:pPr>
    </w:p>
    <w:p w14:paraId="269E26C7" w14:textId="4B83D510" w:rsidR="003B0057" w:rsidRPr="008C7B36" w:rsidRDefault="008C7B36" w:rsidP="004529D0">
      <w:pPr>
        <w:spacing w:line="240" w:lineRule="auto"/>
        <w:rPr>
          <w:b/>
          <w:bCs/>
        </w:rPr>
      </w:pPr>
      <w:r w:rsidRPr="008C7B36">
        <w:rPr>
          <w:b/>
          <w:bCs/>
        </w:rPr>
        <w:t>Slicing in Python example:</w:t>
      </w:r>
    </w:p>
    <w:p w14:paraId="3E70A575" w14:textId="1549B1C9" w:rsidR="008C7B36" w:rsidRDefault="008C7B36" w:rsidP="004529D0">
      <w:pPr>
        <w:spacing w:line="240" w:lineRule="auto"/>
      </w:pPr>
      <w:r w:rsidRPr="008C7B36">
        <w:rPr>
          <w:noProof/>
        </w:rPr>
        <w:drawing>
          <wp:inline distT="0" distB="0" distL="0" distR="0" wp14:anchorId="47361D66" wp14:editId="0212A06F">
            <wp:extent cx="6020640" cy="2067213"/>
            <wp:effectExtent l="0" t="0" r="0" b="9525"/>
            <wp:docPr id="331753290" name="Picture 1" descr="A diagram of numbers and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753290" name="Picture 1" descr="A diagram of numbers and letters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020640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B4B69" w14:textId="4BDC6829" w:rsidR="008C7B36" w:rsidRDefault="008C7B36" w:rsidP="004529D0">
      <w:pPr>
        <w:spacing w:line="240" w:lineRule="auto"/>
      </w:pPr>
      <w:r w:rsidRPr="008C7B36">
        <w:rPr>
          <w:noProof/>
        </w:rPr>
        <w:drawing>
          <wp:inline distT="0" distB="0" distL="0" distR="0" wp14:anchorId="6194BFFD" wp14:editId="2296379C">
            <wp:extent cx="1743318" cy="3048425"/>
            <wp:effectExtent l="0" t="0" r="9525" b="0"/>
            <wp:docPr id="5623150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315058" name="Picture 1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743318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7CB05" w14:textId="77777777" w:rsidR="008C7B36" w:rsidRDefault="008C7B36" w:rsidP="004529D0">
      <w:pPr>
        <w:spacing w:line="240" w:lineRule="auto"/>
      </w:pPr>
    </w:p>
    <w:p w14:paraId="51E43B4A" w14:textId="2577EB1B" w:rsidR="008C7B36" w:rsidRDefault="008C7B36" w:rsidP="004529D0">
      <w:pPr>
        <w:spacing w:line="240" w:lineRule="auto"/>
      </w:pPr>
      <w:r>
        <w:t xml:space="preserve">Use </w:t>
      </w:r>
      <w:r w:rsidRPr="008C7B36">
        <w:rPr>
          <w:rFonts w:ascii="Courier New" w:hAnsi="Courier New" w:cs="Courier New"/>
          <w:highlight w:val="lightGray"/>
        </w:rPr>
        <w:t>[::2]</w:t>
      </w:r>
      <w:r>
        <w:t xml:space="preserve"> to select every second value or </w:t>
      </w:r>
      <w:r w:rsidRPr="008C7B36">
        <w:rPr>
          <w:rFonts w:ascii="Courier New" w:hAnsi="Courier New" w:cs="Courier New"/>
          <w:highlight w:val="lightGray"/>
        </w:rPr>
        <w:t>[::-1]</w:t>
      </w:r>
      <w:r>
        <w:t xml:space="preserve"> to inverse a list:</w:t>
      </w:r>
    </w:p>
    <w:p w14:paraId="407FA488" w14:textId="22144464" w:rsidR="008C7B36" w:rsidRDefault="008C7B36" w:rsidP="004529D0">
      <w:pPr>
        <w:spacing w:line="240" w:lineRule="auto"/>
      </w:pPr>
      <w:r w:rsidRPr="008C7B36">
        <w:rPr>
          <w:noProof/>
        </w:rPr>
        <w:lastRenderedPageBreak/>
        <w:drawing>
          <wp:inline distT="0" distB="0" distL="0" distR="0" wp14:anchorId="7E9070D7" wp14:editId="0645D102">
            <wp:extent cx="1705213" cy="1343212"/>
            <wp:effectExtent l="0" t="0" r="9525" b="9525"/>
            <wp:docPr id="16197896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789625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705213" cy="1343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BBD82" w14:textId="77777777" w:rsidR="004345D4" w:rsidRDefault="004345D4" w:rsidP="004529D0">
      <w:pPr>
        <w:spacing w:line="240" w:lineRule="auto"/>
      </w:pPr>
    </w:p>
    <w:p w14:paraId="01413A33" w14:textId="56D3502C" w:rsidR="0063394D" w:rsidRPr="004345D4" w:rsidRDefault="0063394D" w:rsidP="0063394D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Dictionary</w:t>
      </w:r>
    </w:p>
    <w:p w14:paraId="622C86BE" w14:textId="731C4102" w:rsidR="004345D4" w:rsidRPr="0063394D" w:rsidRDefault="0063394D" w:rsidP="004529D0">
      <w:pPr>
        <w:spacing w:line="240" w:lineRule="auto"/>
      </w:pPr>
      <w:r>
        <w:t xml:space="preserve">Use </w:t>
      </w:r>
      <w:r w:rsidRPr="0063394D">
        <w:rPr>
          <w:rFonts w:ascii="Courier New" w:hAnsi="Courier New" w:cs="Courier New"/>
          <w:highlight w:val="lightGray"/>
        </w:rPr>
        <w:t>.pop</w:t>
      </w:r>
      <w:r w:rsidRPr="0063394D">
        <w:t xml:space="preserve"> to delete a value in a dictionary and return it as a variable:</w:t>
      </w:r>
    </w:p>
    <w:p w14:paraId="23D268B6" w14:textId="74F7BAEC" w:rsidR="0063394D" w:rsidRDefault="0063394D" w:rsidP="004529D0">
      <w:pPr>
        <w:spacing w:line="240" w:lineRule="auto"/>
      </w:pPr>
      <w:r w:rsidRPr="0063394D">
        <w:rPr>
          <w:noProof/>
        </w:rPr>
        <w:drawing>
          <wp:inline distT="0" distB="0" distL="0" distR="0" wp14:anchorId="5ECAE033" wp14:editId="2807F718">
            <wp:extent cx="3829584" cy="2629267"/>
            <wp:effectExtent l="0" t="0" r="0" b="0"/>
            <wp:docPr id="141313533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135335" name="Picture 1" descr="A screenshot of a computer cod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40A98" w14:textId="77777777" w:rsidR="0063394D" w:rsidRDefault="0063394D" w:rsidP="004529D0">
      <w:pPr>
        <w:spacing w:line="240" w:lineRule="auto"/>
      </w:pPr>
    </w:p>
    <w:p w14:paraId="4F4E4B5C" w14:textId="6A6B6004" w:rsidR="0063394D" w:rsidRDefault="0063394D" w:rsidP="004529D0">
      <w:pPr>
        <w:spacing w:line="240" w:lineRule="auto"/>
      </w:pPr>
      <w:r>
        <w:t xml:space="preserve">Use functions </w:t>
      </w:r>
      <w:r w:rsidRPr="0063394D">
        <w:rPr>
          <w:rFonts w:ascii="Courier New" w:hAnsi="Courier New" w:cs="Courier New"/>
          <w:highlight w:val="lightGray"/>
        </w:rPr>
        <w:t>.keys()</w:t>
      </w:r>
      <w:r>
        <w:t xml:space="preserve">, </w:t>
      </w:r>
      <w:r w:rsidRPr="0063394D">
        <w:rPr>
          <w:rFonts w:ascii="Courier New" w:hAnsi="Courier New" w:cs="Courier New"/>
          <w:highlight w:val="lightGray"/>
        </w:rPr>
        <w:t>.values()</w:t>
      </w:r>
      <w:r>
        <w:t xml:space="preserve">, and </w:t>
      </w:r>
      <w:r w:rsidRPr="0063394D">
        <w:rPr>
          <w:rFonts w:ascii="Courier New" w:hAnsi="Courier New" w:cs="Courier New"/>
          <w:highlight w:val="lightGray"/>
        </w:rPr>
        <w:t>.items()</w:t>
      </w:r>
      <w:r>
        <w:t xml:space="preserve"> to iterate (or select) over keys, values, and both keys &amp; values in a dictionary:</w:t>
      </w:r>
    </w:p>
    <w:p w14:paraId="64F8965C" w14:textId="2EDBED25" w:rsidR="0063394D" w:rsidRDefault="0063394D" w:rsidP="004529D0">
      <w:pPr>
        <w:spacing w:line="240" w:lineRule="auto"/>
      </w:pPr>
      <w:r w:rsidRPr="0063394D">
        <w:rPr>
          <w:noProof/>
        </w:rPr>
        <w:lastRenderedPageBreak/>
        <w:drawing>
          <wp:inline distT="0" distB="0" distL="0" distR="0" wp14:anchorId="46256541" wp14:editId="23AA4D06">
            <wp:extent cx="4201111" cy="2743583"/>
            <wp:effectExtent l="0" t="0" r="9525" b="0"/>
            <wp:docPr id="10909617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961755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201111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84F49" w14:textId="77777777" w:rsidR="0063394D" w:rsidRDefault="0063394D" w:rsidP="004529D0">
      <w:pPr>
        <w:spacing w:line="240" w:lineRule="auto"/>
      </w:pPr>
    </w:p>
    <w:p w14:paraId="7E5372E8" w14:textId="07C8319C" w:rsidR="0063394D" w:rsidRDefault="0090479C" w:rsidP="004529D0">
      <w:pPr>
        <w:spacing w:line="240" w:lineRule="auto"/>
      </w:pPr>
      <w:r>
        <w:t xml:space="preserve">Update a dictionary using </w:t>
      </w:r>
      <w:r w:rsidRPr="0090479C">
        <w:rPr>
          <w:rFonts w:ascii="Courier New" w:hAnsi="Courier New" w:cs="Courier New"/>
          <w:highlight w:val="lightGray"/>
        </w:rPr>
        <w:t>.update()</w:t>
      </w:r>
      <w:r>
        <w:t>:</w:t>
      </w:r>
    </w:p>
    <w:p w14:paraId="61958677" w14:textId="2738529C" w:rsidR="0090479C" w:rsidRDefault="0090479C" w:rsidP="004529D0">
      <w:pPr>
        <w:spacing w:line="240" w:lineRule="auto"/>
      </w:pPr>
      <w:r w:rsidRPr="0090479C">
        <w:rPr>
          <w:noProof/>
        </w:rPr>
        <w:drawing>
          <wp:inline distT="0" distB="0" distL="0" distR="0" wp14:anchorId="36C5EAF6" wp14:editId="61D3B35C">
            <wp:extent cx="3953427" cy="1724266"/>
            <wp:effectExtent l="0" t="0" r="0" b="9525"/>
            <wp:docPr id="18851515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151510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3D505" w14:textId="77777777" w:rsidR="0090479C" w:rsidRDefault="0090479C" w:rsidP="004529D0">
      <w:pPr>
        <w:spacing w:line="240" w:lineRule="auto"/>
      </w:pPr>
    </w:p>
    <w:p w14:paraId="61D1372F" w14:textId="1A564DC9" w:rsidR="0090479C" w:rsidRDefault="00C97124" w:rsidP="004529D0">
      <w:pPr>
        <w:spacing w:line="240" w:lineRule="auto"/>
      </w:pPr>
      <w:r>
        <w:t>Iterating over a dictionary (create a dictionary from two lists):</w:t>
      </w:r>
    </w:p>
    <w:p w14:paraId="2C58DA1A" w14:textId="213EF44E" w:rsidR="00C97124" w:rsidRDefault="00C97124" w:rsidP="004529D0">
      <w:pPr>
        <w:spacing w:line="240" w:lineRule="auto"/>
      </w:pPr>
      <w:r w:rsidRPr="00C97124">
        <w:rPr>
          <w:noProof/>
        </w:rPr>
        <w:drawing>
          <wp:inline distT="0" distB="0" distL="0" distR="0" wp14:anchorId="072F17DA" wp14:editId="34B2AC8F">
            <wp:extent cx="3572374" cy="876422"/>
            <wp:effectExtent l="0" t="0" r="9525" b="0"/>
            <wp:docPr id="661943297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943297" name="Picture 1" descr="A white background with black text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572374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DEE0E" w14:textId="77777777" w:rsidR="00C97124" w:rsidRDefault="00C97124" w:rsidP="004529D0">
      <w:pPr>
        <w:spacing w:line="240" w:lineRule="auto"/>
      </w:pPr>
    </w:p>
    <w:p w14:paraId="327EDE8C" w14:textId="7E275793" w:rsidR="00C97124" w:rsidRDefault="00C97124" w:rsidP="004529D0">
      <w:pPr>
        <w:spacing w:line="240" w:lineRule="auto"/>
      </w:pPr>
      <w:r>
        <w:t xml:space="preserve">Create a dictionary from a </w:t>
      </w:r>
      <w:r w:rsidRPr="00C97124">
        <w:rPr>
          <w:rFonts w:ascii="Courier New" w:hAnsi="Courier New" w:cs="Courier New"/>
          <w:highlight w:val="lightGray"/>
        </w:rPr>
        <w:t>dict()</w:t>
      </w:r>
      <w:r>
        <w:t>:</w:t>
      </w:r>
    </w:p>
    <w:p w14:paraId="2B61E1EB" w14:textId="63A28403" w:rsidR="00C97124" w:rsidRDefault="00C97124" w:rsidP="004529D0">
      <w:pPr>
        <w:spacing w:line="240" w:lineRule="auto"/>
      </w:pPr>
      <w:r w:rsidRPr="00C97124">
        <w:rPr>
          <w:noProof/>
        </w:rPr>
        <w:drawing>
          <wp:inline distT="0" distB="0" distL="0" distR="0" wp14:anchorId="6CAF54C8" wp14:editId="1D5479DD">
            <wp:extent cx="2943636" cy="2086266"/>
            <wp:effectExtent l="0" t="0" r="9525" b="9525"/>
            <wp:docPr id="13319135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913520" name="Picture 1" descr="A screenshot of a computer program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943636" cy="208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F55D9" w14:textId="77777777" w:rsidR="00C97124" w:rsidRDefault="00C97124" w:rsidP="004529D0">
      <w:pPr>
        <w:spacing w:line="240" w:lineRule="auto"/>
      </w:pPr>
    </w:p>
    <w:p w14:paraId="34356BD3" w14:textId="57940862" w:rsidR="00C97124" w:rsidRPr="00291698" w:rsidRDefault="00291698" w:rsidP="004529D0">
      <w:pPr>
        <w:spacing w:line="240" w:lineRule="auto"/>
        <w:rPr>
          <w:b/>
          <w:bCs/>
        </w:rPr>
      </w:pPr>
      <w:r w:rsidRPr="00291698">
        <w:rPr>
          <w:b/>
          <w:bCs/>
        </w:rPr>
        <w:t>To sort a list of values by e.g. its first letter:</w:t>
      </w:r>
    </w:p>
    <w:p w14:paraId="0FFE4912" w14:textId="10557CAC" w:rsidR="00291698" w:rsidRDefault="00291698" w:rsidP="004529D0">
      <w:pPr>
        <w:spacing w:line="240" w:lineRule="auto"/>
      </w:pPr>
      <w:r>
        <w:t>Option 1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 2 (preferred):</w:t>
      </w:r>
    </w:p>
    <w:p w14:paraId="1BBFB9D8" w14:textId="5458EECC" w:rsidR="00291698" w:rsidRDefault="00291698" w:rsidP="004529D0">
      <w:pPr>
        <w:spacing w:line="240" w:lineRule="auto"/>
      </w:pPr>
      <w:r w:rsidRPr="00291698">
        <w:rPr>
          <w:noProof/>
        </w:rPr>
        <w:drawing>
          <wp:inline distT="0" distB="0" distL="0" distR="0" wp14:anchorId="179EC231" wp14:editId="408C873A">
            <wp:extent cx="3848637" cy="2553056"/>
            <wp:effectExtent l="0" t="0" r="0" b="0"/>
            <wp:docPr id="3603716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371637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255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291698">
        <w:rPr>
          <w:noProof/>
        </w:rPr>
        <w:drawing>
          <wp:inline distT="0" distB="0" distL="0" distR="0" wp14:anchorId="12EBFFD0" wp14:editId="02C18005">
            <wp:extent cx="3705742" cy="1676634"/>
            <wp:effectExtent l="0" t="0" r="9525" b="0"/>
            <wp:docPr id="55642095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20959" name="Picture 1" descr="A screenshot of a computer program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05742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E3752" w14:textId="77777777" w:rsidR="00291698" w:rsidRDefault="00291698" w:rsidP="004529D0">
      <w:pPr>
        <w:spacing w:line="240" w:lineRule="auto"/>
      </w:pPr>
    </w:p>
    <w:p w14:paraId="4D1D5454" w14:textId="22075D33" w:rsidR="00291698" w:rsidRDefault="00291698" w:rsidP="004529D0">
      <w:pPr>
        <w:spacing w:line="240" w:lineRule="auto"/>
      </w:pPr>
      <w:r>
        <w:t>Or option 3 (preferred):</w:t>
      </w:r>
    </w:p>
    <w:p w14:paraId="05810088" w14:textId="39E1202D" w:rsidR="00291698" w:rsidRDefault="00291698" w:rsidP="004529D0">
      <w:pPr>
        <w:spacing w:line="240" w:lineRule="auto"/>
      </w:pPr>
      <w:r w:rsidRPr="00291698">
        <w:rPr>
          <w:noProof/>
        </w:rPr>
        <w:lastRenderedPageBreak/>
        <w:drawing>
          <wp:inline distT="0" distB="0" distL="0" distR="0" wp14:anchorId="0C9C2AB4" wp14:editId="5E1EF263">
            <wp:extent cx="4934639" cy="2305372"/>
            <wp:effectExtent l="0" t="0" r="0" b="0"/>
            <wp:docPr id="91922757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9227570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230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2B920" w14:textId="77777777" w:rsidR="004345D4" w:rsidRDefault="004345D4" w:rsidP="004529D0">
      <w:pPr>
        <w:spacing w:line="240" w:lineRule="auto"/>
      </w:pPr>
    </w:p>
    <w:p w14:paraId="1587BDE4" w14:textId="0D1C28B4" w:rsidR="004345D4" w:rsidRPr="00377374" w:rsidRDefault="00377374" w:rsidP="004529D0">
      <w:pPr>
        <w:spacing w:line="240" w:lineRule="auto"/>
        <w:rPr>
          <w:b/>
          <w:bCs/>
        </w:rPr>
      </w:pPr>
      <w:r w:rsidRPr="00377374">
        <w:rPr>
          <w:b/>
          <w:bCs/>
        </w:rPr>
        <w:t>Valid keys and values in dictionaries</w:t>
      </w:r>
    </w:p>
    <w:p w14:paraId="1E25CDD0" w14:textId="08386856" w:rsidR="00377374" w:rsidRDefault="00377374" w:rsidP="00377374">
      <w:pPr>
        <w:pStyle w:val="ListParagraph"/>
        <w:numPr>
          <w:ilvl w:val="0"/>
          <w:numId w:val="10"/>
        </w:numPr>
        <w:spacing w:line="240" w:lineRule="auto"/>
      </w:pPr>
      <w:r>
        <w:t>Values can be any Python object.</w:t>
      </w:r>
    </w:p>
    <w:p w14:paraId="46C35157" w14:textId="03C06D94" w:rsidR="00377374" w:rsidRDefault="00377374" w:rsidP="00377374">
      <w:pPr>
        <w:pStyle w:val="ListParagraph"/>
        <w:numPr>
          <w:ilvl w:val="0"/>
          <w:numId w:val="10"/>
        </w:numPr>
        <w:spacing w:line="240" w:lineRule="auto"/>
      </w:pPr>
      <w:r>
        <w:t>Keys have to be immutable objects like scalar types (int, float, string) or tuples (all the objects in the tuple need to be immutable).</w:t>
      </w:r>
    </w:p>
    <w:p w14:paraId="5728C558" w14:textId="77777777" w:rsidR="00377374" w:rsidRDefault="00377374" w:rsidP="004529D0">
      <w:pPr>
        <w:spacing w:line="240" w:lineRule="auto"/>
      </w:pPr>
    </w:p>
    <w:p w14:paraId="573F2848" w14:textId="065D76B1" w:rsidR="00377374" w:rsidRDefault="00377374" w:rsidP="004529D0">
      <w:pPr>
        <w:spacing w:line="240" w:lineRule="auto"/>
      </w:pPr>
      <w:r>
        <w:t xml:space="preserve">To check whether a value can be used as a key use </w:t>
      </w:r>
      <w:r w:rsidRPr="00377374">
        <w:rPr>
          <w:rFonts w:ascii="Courier New" w:hAnsi="Courier New" w:cs="Courier New"/>
          <w:highlight w:val="lightGray"/>
        </w:rPr>
        <w:t>hash()</w:t>
      </w:r>
      <w:r>
        <w:t xml:space="preserve"> (check for hashability):</w:t>
      </w:r>
    </w:p>
    <w:p w14:paraId="2B6462CB" w14:textId="0AEC7EE1" w:rsidR="00377374" w:rsidRDefault="00377374" w:rsidP="004529D0">
      <w:pPr>
        <w:spacing w:line="240" w:lineRule="auto"/>
      </w:pPr>
      <w:r w:rsidRPr="00377374">
        <w:rPr>
          <w:noProof/>
        </w:rPr>
        <w:drawing>
          <wp:inline distT="0" distB="0" distL="0" distR="0" wp14:anchorId="2DCC3616" wp14:editId="0E43BFC0">
            <wp:extent cx="2410161" cy="1962424"/>
            <wp:effectExtent l="0" t="0" r="0" b="0"/>
            <wp:docPr id="8519238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923852" name="Picture 1" descr="A screenshot of a computer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196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CD9EE" w14:textId="77777777" w:rsidR="004345D4" w:rsidRDefault="004345D4" w:rsidP="004529D0">
      <w:pPr>
        <w:spacing w:line="240" w:lineRule="auto"/>
      </w:pPr>
    </w:p>
    <w:p w14:paraId="603DA229" w14:textId="5894A4D3" w:rsidR="004345D4" w:rsidRPr="00D34D7E" w:rsidRDefault="00D34D7E" w:rsidP="004529D0">
      <w:pPr>
        <w:spacing w:line="240" w:lineRule="auto"/>
        <w:rPr>
          <w:b/>
          <w:bCs/>
          <w:sz w:val="40"/>
          <w:szCs w:val="40"/>
        </w:rPr>
      </w:pPr>
      <w:r w:rsidRPr="00D34D7E">
        <w:rPr>
          <w:b/>
          <w:bCs/>
          <w:sz w:val="40"/>
          <w:szCs w:val="40"/>
        </w:rPr>
        <w:t>Set</w:t>
      </w:r>
    </w:p>
    <w:p w14:paraId="3187F88E" w14:textId="26760FFD" w:rsidR="004345D4" w:rsidRDefault="00D34D7E" w:rsidP="004529D0">
      <w:pPr>
        <w:spacing w:line="240" w:lineRule="auto"/>
      </w:pPr>
      <w:r w:rsidRPr="00D34D7E">
        <w:lastRenderedPageBreak/>
        <w:t>A set is an unordered collection of unique elements.</w:t>
      </w:r>
    </w:p>
    <w:p w14:paraId="0D606E54" w14:textId="77777777" w:rsidR="00D34D7E" w:rsidRDefault="00D34D7E" w:rsidP="004529D0">
      <w:pPr>
        <w:spacing w:line="240" w:lineRule="auto"/>
      </w:pPr>
    </w:p>
    <w:p w14:paraId="799A7421" w14:textId="487394E4" w:rsidR="00D34D7E" w:rsidRDefault="00D34D7E" w:rsidP="004529D0">
      <w:pPr>
        <w:spacing w:line="240" w:lineRule="auto"/>
      </w:pPr>
      <w:r>
        <w:t>Two ways to create a set:</w:t>
      </w:r>
    </w:p>
    <w:p w14:paraId="1BA79956" w14:textId="1E499254" w:rsidR="00D34D7E" w:rsidRDefault="00D34D7E" w:rsidP="004529D0">
      <w:pPr>
        <w:spacing w:line="240" w:lineRule="auto"/>
      </w:pPr>
      <w:r w:rsidRPr="00D34D7E">
        <w:rPr>
          <w:noProof/>
        </w:rPr>
        <w:drawing>
          <wp:inline distT="0" distB="0" distL="0" distR="0" wp14:anchorId="077F6E25" wp14:editId="3EB13BD0">
            <wp:extent cx="1657581" cy="1324160"/>
            <wp:effectExtent l="0" t="0" r="0" b="9525"/>
            <wp:docPr id="16133001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300194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657581" cy="132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BA654" w14:textId="77777777" w:rsidR="00D34D7E" w:rsidRDefault="00D34D7E" w:rsidP="004529D0">
      <w:pPr>
        <w:spacing w:line="240" w:lineRule="auto"/>
      </w:pPr>
    </w:p>
    <w:p w14:paraId="17F87581" w14:textId="2AED9F9E" w:rsidR="00D34D7E" w:rsidRDefault="00447A7F" w:rsidP="004529D0">
      <w:pPr>
        <w:spacing w:line="240" w:lineRule="auto"/>
      </w:pPr>
      <w:r>
        <w:t>Set operations:</w:t>
      </w:r>
    </w:p>
    <w:p w14:paraId="25996C02" w14:textId="2D77F609" w:rsidR="00447A7F" w:rsidRDefault="00447A7F" w:rsidP="004529D0">
      <w:pPr>
        <w:spacing w:line="240" w:lineRule="auto"/>
      </w:pPr>
      <w:r w:rsidRPr="00447A7F">
        <w:rPr>
          <w:noProof/>
        </w:rPr>
        <w:lastRenderedPageBreak/>
        <w:drawing>
          <wp:inline distT="0" distB="0" distL="0" distR="0" wp14:anchorId="6E2683C5" wp14:editId="569A07DD">
            <wp:extent cx="5772956" cy="6697010"/>
            <wp:effectExtent l="0" t="0" r="0" b="8890"/>
            <wp:docPr id="7244845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4484599" name="Picture 1" descr="A screenshot of a computer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72956" cy="669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02D0E" w14:textId="70496FC4" w:rsidR="00447A7F" w:rsidRDefault="00447A7F" w:rsidP="004529D0">
      <w:pPr>
        <w:spacing w:line="240" w:lineRule="auto"/>
      </w:pPr>
      <w:r w:rsidRPr="00447A7F">
        <w:rPr>
          <w:noProof/>
        </w:rPr>
        <w:lastRenderedPageBreak/>
        <w:drawing>
          <wp:inline distT="0" distB="0" distL="0" distR="0" wp14:anchorId="4C51B6E7" wp14:editId="75E289C4">
            <wp:extent cx="5915851" cy="4858428"/>
            <wp:effectExtent l="0" t="0" r="8890" b="0"/>
            <wp:docPr id="917139279" name="Picture 1" descr="A screenshot of a ch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139279" name="Picture 1" descr="A screenshot of a cha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15851" cy="4858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8A0F3" w14:textId="77777777" w:rsidR="00D34D7E" w:rsidRDefault="00D34D7E" w:rsidP="004529D0">
      <w:pPr>
        <w:spacing w:line="240" w:lineRule="auto"/>
      </w:pPr>
    </w:p>
    <w:p w14:paraId="560C1337" w14:textId="262324F6" w:rsidR="004345D4" w:rsidRPr="00D31650" w:rsidRDefault="00D31650" w:rsidP="004529D0">
      <w:pPr>
        <w:spacing w:line="240" w:lineRule="auto"/>
        <w:rPr>
          <w:b/>
          <w:bCs/>
          <w:sz w:val="40"/>
          <w:szCs w:val="40"/>
        </w:rPr>
      </w:pPr>
      <w:r w:rsidRPr="00D31650">
        <w:rPr>
          <w:b/>
          <w:bCs/>
          <w:sz w:val="40"/>
          <w:szCs w:val="40"/>
        </w:rPr>
        <w:t>Sequence functions</w:t>
      </w:r>
    </w:p>
    <w:p w14:paraId="1AD01512" w14:textId="4D6471D5" w:rsidR="00D31650" w:rsidRPr="00D31650" w:rsidRDefault="00D31650" w:rsidP="004529D0">
      <w:pPr>
        <w:spacing w:line="240" w:lineRule="auto"/>
        <w:rPr>
          <w:b/>
          <w:bCs/>
          <w:sz w:val="32"/>
          <w:szCs w:val="32"/>
        </w:rPr>
      </w:pPr>
      <w:r w:rsidRPr="00D31650">
        <w:rPr>
          <w:b/>
          <w:bCs/>
          <w:sz w:val="32"/>
          <w:szCs w:val="32"/>
        </w:rPr>
        <w:t>Enumerate</w:t>
      </w:r>
    </w:p>
    <w:p w14:paraId="0AD9CD20" w14:textId="57EF7397" w:rsidR="00D31650" w:rsidRDefault="00D31650" w:rsidP="004529D0">
      <w:pPr>
        <w:spacing w:line="240" w:lineRule="auto"/>
      </w:pPr>
      <w:r w:rsidRPr="00D31650">
        <w:rPr>
          <w:noProof/>
        </w:rPr>
        <w:drawing>
          <wp:inline distT="0" distB="0" distL="0" distR="0" wp14:anchorId="183245BE" wp14:editId="5BAA545A">
            <wp:extent cx="3315163" cy="533474"/>
            <wp:effectExtent l="0" t="0" r="0" b="0"/>
            <wp:docPr id="414268887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268887" name="Picture 1" descr="A close up of words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315163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A7F07" w14:textId="77777777" w:rsidR="00D31650" w:rsidRDefault="00D31650" w:rsidP="004529D0">
      <w:pPr>
        <w:spacing w:line="240" w:lineRule="auto"/>
      </w:pPr>
    </w:p>
    <w:p w14:paraId="4AAF9BBE" w14:textId="52310981" w:rsidR="00D31650" w:rsidRPr="00D62765" w:rsidRDefault="00D62765" w:rsidP="004529D0">
      <w:pPr>
        <w:spacing w:line="240" w:lineRule="auto"/>
        <w:rPr>
          <w:rFonts w:ascii="Courier New" w:hAnsi="Courier New" w:cs="Courier New"/>
          <w:b/>
          <w:bCs/>
          <w:sz w:val="32"/>
          <w:szCs w:val="32"/>
        </w:rPr>
      </w:pPr>
      <w:r>
        <w:rPr>
          <w:rFonts w:ascii="Courier New" w:hAnsi="Courier New" w:cs="Courier New"/>
          <w:b/>
          <w:bCs/>
          <w:sz w:val="32"/>
          <w:szCs w:val="32"/>
          <w:highlight w:val="lightGray"/>
        </w:rPr>
        <w:t>z</w:t>
      </w:r>
      <w:r w:rsidRPr="00D62765">
        <w:rPr>
          <w:rFonts w:ascii="Courier New" w:hAnsi="Courier New" w:cs="Courier New"/>
          <w:b/>
          <w:bCs/>
          <w:sz w:val="32"/>
          <w:szCs w:val="32"/>
          <w:highlight w:val="lightGray"/>
        </w:rPr>
        <w:t>ip</w:t>
      </w:r>
    </w:p>
    <w:p w14:paraId="6643F150" w14:textId="545312BF" w:rsidR="00D62765" w:rsidRDefault="00D62765" w:rsidP="004529D0">
      <w:pPr>
        <w:spacing w:line="240" w:lineRule="auto"/>
      </w:pPr>
      <w:r w:rsidRPr="00D62765">
        <w:rPr>
          <w:rFonts w:ascii="Courier New" w:hAnsi="Courier New" w:cs="Courier New"/>
          <w:highlight w:val="lightGray"/>
        </w:rPr>
        <w:t>zip</w:t>
      </w:r>
      <w:r w:rsidRPr="00D62765">
        <w:t xml:space="preserve"> “pairs” up the elements of a number of lists, tuples, or other sequences to create a list of tuples:</w:t>
      </w:r>
    </w:p>
    <w:p w14:paraId="3C7370EC" w14:textId="42A3D0A6" w:rsidR="004345D4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21884341" wp14:editId="0388CB04">
            <wp:extent cx="3467584" cy="1571844"/>
            <wp:effectExtent l="0" t="0" r="0" b="9525"/>
            <wp:docPr id="175160009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600090" name="Picture 1" descr="A screenshot of a computer code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1571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5C3AC" w14:textId="77777777" w:rsidR="00D62765" w:rsidRDefault="00D62765" w:rsidP="004529D0">
      <w:pPr>
        <w:spacing w:line="240" w:lineRule="auto"/>
      </w:pPr>
    </w:p>
    <w:p w14:paraId="4461B9DE" w14:textId="09106F61" w:rsidR="00D62765" w:rsidRDefault="00D62765" w:rsidP="004529D0">
      <w:pPr>
        <w:spacing w:line="240" w:lineRule="auto"/>
      </w:pPr>
      <w:r>
        <w:t>The number of elements it produces is determined by the shortest sequence:</w:t>
      </w:r>
    </w:p>
    <w:p w14:paraId="0E53C23A" w14:textId="3CFA91A6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73B24FFD" wp14:editId="1AB39014">
            <wp:extent cx="3134162" cy="1095528"/>
            <wp:effectExtent l="0" t="0" r="0" b="9525"/>
            <wp:docPr id="3739800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980049" name="Picture 1" descr="A screenshot of a computer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3388A" w14:textId="77777777" w:rsidR="00D62765" w:rsidRDefault="00D62765" w:rsidP="004529D0">
      <w:pPr>
        <w:spacing w:line="240" w:lineRule="auto"/>
      </w:pPr>
    </w:p>
    <w:p w14:paraId="1D482C60" w14:textId="1ADB33FB" w:rsidR="00D62765" w:rsidRDefault="00D62765" w:rsidP="004529D0">
      <w:pPr>
        <w:spacing w:line="240" w:lineRule="auto"/>
      </w:pPr>
      <w:r w:rsidRPr="00D62765">
        <w:t xml:space="preserve">A common use of </w:t>
      </w:r>
      <w:r w:rsidRPr="00D62765">
        <w:rPr>
          <w:rFonts w:ascii="Courier New" w:hAnsi="Courier New" w:cs="Courier New"/>
          <w:highlight w:val="lightGray"/>
        </w:rPr>
        <w:t>zip()</w:t>
      </w:r>
      <w:r w:rsidRPr="00D62765">
        <w:t xml:space="preserve"> is simultaneously iterating over multiple sequences</w:t>
      </w:r>
      <w:r>
        <w:t>:</w:t>
      </w:r>
    </w:p>
    <w:p w14:paraId="4CAAAAFE" w14:textId="105D8C55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6FDD43E3" wp14:editId="16823F59">
            <wp:extent cx="3381847" cy="1114581"/>
            <wp:effectExtent l="0" t="0" r="0" b="9525"/>
            <wp:docPr id="124307959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079594" name="Picture 1" descr="A screenshot of a computer code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381847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4765D" w14:textId="77777777" w:rsidR="004345D4" w:rsidRDefault="004345D4" w:rsidP="004529D0">
      <w:pPr>
        <w:spacing w:line="240" w:lineRule="auto"/>
      </w:pPr>
    </w:p>
    <w:p w14:paraId="6599CEF6" w14:textId="09BB57BE" w:rsidR="004345D4" w:rsidRDefault="00D62765" w:rsidP="004529D0">
      <w:pPr>
        <w:spacing w:line="240" w:lineRule="auto"/>
      </w:pPr>
      <w:r>
        <w:rPr>
          <w:rFonts w:ascii="Courier New" w:hAnsi="Courier New" w:cs="Courier New"/>
          <w:b/>
          <w:bCs/>
          <w:sz w:val="32"/>
          <w:szCs w:val="32"/>
          <w:highlight w:val="lightGray"/>
        </w:rPr>
        <w:t>reversed</w:t>
      </w:r>
    </w:p>
    <w:p w14:paraId="675CBFEB" w14:textId="4C853F78" w:rsidR="004345D4" w:rsidRDefault="00D62765" w:rsidP="004529D0">
      <w:pPr>
        <w:spacing w:line="240" w:lineRule="auto"/>
      </w:pPr>
      <w:r>
        <w:lastRenderedPageBreak/>
        <w:t>Iterates over the elements of a sequence in reverse order:</w:t>
      </w:r>
    </w:p>
    <w:p w14:paraId="7FB9B8DA" w14:textId="72AE8737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2C864164" wp14:editId="35876F46">
            <wp:extent cx="2143424" cy="657317"/>
            <wp:effectExtent l="0" t="0" r="0" b="9525"/>
            <wp:docPr id="6550024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002483" name="Picture 1" descr="A screenshot of a computer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3B8" w14:textId="77777777" w:rsidR="004345D4" w:rsidRDefault="004345D4" w:rsidP="004529D0">
      <w:pPr>
        <w:spacing w:line="240" w:lineRule="auto"/>
      </w:pPr>
    </w:p>
    <w:p w14:paraId="2AB1DFA9" w14:textId="6EF2CA9D" w:rsidR="004345D4" w:rsidRPr="00490D4C" w:rsidRDefault="00490D4C" w:rsidP="004529D0">
      <w:pPr>
        <w:spacing w:line="240" w:lineRule="auto"/>
        <w:rPr>
          <w:b/>
          <w:bCs/>
          <w:sz w:val="40"/>
          <w:szCs w:val="40"/>
        </w:rPr>
      </w:pPr>
      <w:r w:rsidRPr="00490D4C">
        <w:rPr>
          <w:b/>
          <w:bCs/>
          <w:sz w:val="40"/>
          <w:szCs w:val="40"/>
        </w:rPr>
        <w:t>List, Set, and Dictionary Comprehensions</w:t>
      </w:r>
    </w:p>
    <w:p w14:paraId="5A018A12" w14:textId="44334C31" w:rsidR="004345D4" w:rsidRDefault="00490D4C" w:rsidP="004529D0">
      <w:pPr>
        <w:spacing w:line="240" w:lineRule="auto"/>
      </w:pPr>
      <w:r w:rsidRPr="00490D4C">
        <w:rPr>
          <w:noProof/>
        </w:rPr>
        <w:drawing>
          <wp:inline distT="0" distB="0" distL="0" distR="0" wp14:anchorId="7EFEDAF9" wp14:editId="1223873C">
            <wp:extent cx="3467584" cy="285790"/>
            <wp:effectExtent l="0" t="0" r="0" b="0"/>
            <wp:docPr id="11448204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820452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28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B23E5" w14:textId="556CED6B" w:rsidR="00490D4C" w:rsidRDefault="00490D4C" w:rsidP="004529D0">
      <w:pPr>
        <w:spacing w:line="240" w:lineRule="auto"/>
      </w:pPr>
      <w:r>
        <w:t>=</w:t>
      </w:r>
    </w:p>
    <w:p w14:paraId="10F8CC8A" w14:textId="7416710C" w:rsidR="00490D4C" w:rsidRDefault="00490D4C" w:rsidP="004529D0">
      <w:pPr>
        <w:spacing w:line="240" w:lineRule="auto"/>
      </w:pPr>
      <w:r w:rsidRPr="00490D4C">
        <w:rPr>
          <w:noProof/>
        </w:rPr>
        <w:drawing>
          <wp:inline distT="0" distB="0" distL="0" distR="0" wp14:anchorId="1BFBDEBC" wp14:editId="289C9210">
            <wp:extent cx="2162477" cy="924054"/>
            <wp:effectExtent l="0" t="0" r="9525" b="9525"/>
            <wp:docPr id="294043437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043437" name="Picture 1" descr="A white background with black text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57E0F" w14:textId="77777777" w:rsidR="001060F7" w:rsidRDefault="001060F7" w:rsidP="004529D0">
      <w:pPr>
        <w:spacing w:line="240" w:lineRule="auto"/>
      </w:pPr>
    </w:p>
    <w:p w14:paraId="36C93F5C" w14:textId="1374F0E6" w:rsidR="001060F7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Example of a list comprehension:</w:t>
      </w:r>
    </w:p>
    <w:p w14:paraId="268D7F59" w14:textId="565F14DA" w:rsidR="001060F7" w:rsidRDefault="001060F7" w:rsidP="004529D0">
      <w:pPr>
        <w:spacing w:line="240" w:lineRule="auto"/>
      </w:pPr>
      <w:r w:rsidRPr="001060F7">
        <w:rPr>
          <w:noProof/>
        </w:rPr>
        <w:drawing>
          <wp:inline distT="0" distB="0" distL="0" distR="0" wp14:anchorId="18AFD853" wp14:editId="2D0A958F">
            <wp:extent cx="3715268" cy="2572109"/>
            <wp:effectExtent l="0" t="0" r="0" b="0"/>
            <wp:docPr id="21993940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939405" name="Picture 1" descr="A screenshot of a computer code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C5B12" w14:textId="77777777" w:rsidR="008F0360" w:rsidRDefault="008F0360" w:rsidP="004529D0">
      <w:pPr>
        <w:spacing w:line="240" w:lineRule="auto"/>
      </w:pPr>
    </w:p>
    <w:p w14:paraId="49EA32E0" w14:textId="298BBFA2" w:rsidR="008F0360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Dictionary comprehension:</w:t>
      </w:r>
    </w:p>
    <w:p w14:paraId="44DB1D96" w14:textId="123A3FBE" w:rsidR="001060F7" w:rsidRDefault="001060F7" w:rsidP="004529D0">
      <w:pPr>
        <w:spacing w:line="240" w:lineRule="auto"/>
      </w:pPr>
      <w:r w:rsidRPr="001060F7">
        <w:rPr>
          <w:noProof/>
        </w:rPr>
        <w:drawing>
          <wp:inline distT="0" distB="0" distL="0" distR="0" wp14:anchorId="5FAC254D" wp14:editId="6A1FED89">
            <wp:extent cx="4725059" cy="476316"/>
            <wp:effectExtent l="0" t="0" r="0" b="0"/>
            <wp:docPr id="1213536880" name="Picture 1" descr="A close-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536880" name="Picture 1" descr="A close-up of a text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725059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4B41B" w14:textId="77777777" w:rsidR="001060F7" w:rsidRDefault="001060F7" w:rsidP="004529D0">
      <w:pPr>
        <w:spacing w:line="240" w:lineRule="auto"/>
      </w:pPr>
    </w:p>
    <w:p w14:paraId="20465C48" w14:textId="522290F8" w:rsidR="001060F7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Set comprehension:</w:t>
      </w:r>
    </w:p>
    <w:p w14:paraId="5D7124C4" w14:textId="0F0E8AA5" w:rsidR="001060F7" w:rsidRDefault="001060F7" w:rsidP="004529D0">
      <w:pPr>
        <w:spacing w:line="240" w:lineRule="auto"/>
      </w:pPr>
      <w:r w:rsidRPr="001060F7">
        <w:rPr>
          <w:noProof/>
        </w:rPr>
        <w:drawing>
          <wp:inline distT="0" distB="0" distL="0" distR="0" wp14:anchorId="3BE98DEB" wp14:editId="09F65022">
            <wp:extent cx="4248743" cy="323895"/>
            <wp:effectExtent l="0" t="0" r="0" b="0"/>
            <wp:docPr id="9389834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8983480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BE4F6" w14:textId="04657975" w:rsidR="008F0360" w:rsidRDefault="00650F5A" w:rsidP="004529D0">
      <w:pPr>
        <w:spacing w:line="240" w:lineRule="auto"/>
      </w:pPr>
      <w:r w:rsidRPr="00650F5A">
        <w:rPr>
          <w:noProof/>
        </w:rPr>
        <w:drawing>
          <wp:inline distT="0" distB="0" distL="0" distR="0" wp14:anchorId="43F13C98" wp14:editId="18AE6AD0">
            <wp:extent cx="3134162" cy="1495634"/>
            <wp:effectExtent l="0" t="0" r="0" b="9525"/>
            <wp:docPr id="11015644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564461" name="Picture 1" descr="A screenshot of a computer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CD7EF" w14:textId="77777777" w:rsidR="00650F5A" w:rsidRDefault="00650F5A" w:rsidP="004529D0">
      <w:pPr>
        <w:spacing w:line="240" w:lineRule="auto"/>
      </w:pPr>
    </w:p>
    <w:p w14:paraId="3F2603BF" w14:textId="12D2ECA1" w:rsidR="00650F5A" w:rsidRDefault="00650F5A" w:rsidP="004529D0">
      <w:pPr>
        <w:spacing w:line="240" w:lineRule="auto"/>
      </w:pPr>
      <w:r>
        <w:t xml:space="preserve">Alternative to set comprehension is the </w:t>
      </w:r>
      <w:r w:rsidRPr="00650F5A">
        <w:rPr>
          <w:rFonts w:ascii="Courier New" w:hAnsi="Courier New" w:cs="Courier New"/>
          <w:highlight w:val="lightGray"/>
        </w:rPr>
        <w:t>map()</w:t>
      </w:r>
      <w:r>
        <w:t xml:space="preserve"> function:</w:t>
      </w:r>
    </w:p>
    <w:p w14:paraId="63CFC0D2" w14:textId="129C73E4" w:rsidR="00650F5A" w:rsidRDefault="00650F5A" w:rsidP="004529D0">
      <w:pPr>
        <w:spacing w:line="240" w:lineRule="auto"/>
      </w:pPr>
      <w:r w:rsidRPr="00650F5A">
        <w:rPr>
          <w:noProof/>
        </w:rPr>
        <w:drawing>
          <wp:inline distT="0" distB="0" distL="0" distR="0" wp14:anchorId="08173C31" wp14:editId="7E6CC8F6">
            <wp:extent cx="2953162" cy="790685"/>
            <wp:effectExtent l="0" t="0" r="0" b="9525"/>
            <wp:docPr id="1554537899" name="Picture 1" descr="A person standing in front of a white rectangular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537899" name="Picture 1" descr="A person standing in front of a white rectangular object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tab/>
      </w:r>
      <w:r w:rsidRPr="00650F5A">
        <w:rPr>
          <w:noProof/>
        </w:rPr>
        <w:drawing>
          <wp:inline distT="0" distB="0" distL="0" distR="0" wp14:anchorId="1716A708" wp14:editId="5B129008">
            <wp:extent cx="1609950" cy="647790"/>
            <wp:effectExtent l="0" t="0" r="9525" b="0"/>
            <wp:docPr id="87190697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906970" name="Picture 1" descr="A screenshot of a computer code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1609950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35CA2" w14:textId="77777777" w:rsidR="001060F7" w:rsidRDefault="001060F7" w:rsidP="004529D0">
      <w:pPr>
        <w:spacing w:line="240" w:lineRule="auto"/>
      </w:pPr>
    </w:p>
    <w:p w14:paraId="6BC1C54F" w14:textId="047A03F9" w:rsidR="005F0025" w:rsidRPr="001060F7" w:rsidRDefault="005F0025" w:rsidP="005F0025">
      <w:pPr>
        <w:spacing w:line="240" w:lineRule="auto"/>
        <w:rPr>
          <w:b/>
          <w:bCs/>
        </w:rPr>
      </w:pPr>
      <w:r>
        <w:rPr>
          <w:b/>
          <w:bCs/>
        </w:rPr>
        <w:t>Dictionary</w:t>
      </w:r>
      <w:r w:rsidRPr="001060F7">
        <w:rPr>
          <w:b/>
          <w:bCs/>
        </w:rPr>
        <w:t xml:space="preserve"> comprehension:</w:t>
      </w:r>
    </w:p>
    <w:p w14:paraId="60B0EDD7" w14:textId="304177D6" w:rsidR="008F0360" w:rsidRDefault="005F0025" w:rsidP="004529D0">
      <w:pPr>
        <w:spacing w:line="240" w:lineRule="auto"/>
      </w:pPr>
      <w:r w:rsidRPr="005F0025">
        <w:rPr>
          <w:noProof/>
        </w:rPr>
        <w:drawing>
          <wp:inline distT="0" distB="0" distL="0" distR="0" wp14:anchorId="5A9F15B9" wp14:editId="241130E7">
            <wp:extent cx="4610743" cy="828791"/>
            <wp:effectExtent l="0" t="0" r="0" b="9525"/>
            <wp:docPr id="13312123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212345" name="Picture 1" descr="A screenshot of a computer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9E6E3" w14:textId="77777777" w:rsidR="005F0025" w:rsidRDefault="005F0025" w:rsidP="004529D0">
      <w:pPr>
        <w:spacing w:line="240" w:lineRule="auto"/>
      </w:pPr>
    </w:p>
    <w:p w14:paraId="0F6D4B00" w14:textId="6621A0C5" w:rsidR="005F0025" w:rsidRPr="005F0025" w:rsidRDefault="005F0025" w:rsidP="004529D0">
      <w:pPr>
        <w:spacing w:line="240" w:lineRule="auto"/>
        <w:rPr>
          <w:b/>
          <w:bCs/>
        </w:rPr>
      </w:pPr>
      <w:r w:rsidRPr="005F0025">
        <w:rPr>
          <w:b/>
          <w:bCs/>
        </w:rPr>
        <w:t>Nested list comprehension</w:t>
      </w:r>
      <w:r>
        <w:rPr>
          <w:b/>
          <w:bCs/>
        </w:rPr>
        <w:t>:</w:t>
      </w:r>
    </w:p>
    <w:p w14:paraId="4F8AFCBA" w14:textId="0A2E9FC0" w:rsidR="008802B8" w:rsidRDefault="008802B8" w:rsidP="004529D0">
      <w:pPr>
        <w:spacing w:line="240" w:lineRule="auto"/>
      </w:pPr>
      <w:r>
        <w:t>Example 1:</w:t>
      </w:r>
    </w:p>
    <w:p w14:paraId="1A591259" w14:textId="063C3A08" w:rsidR="005F0025" w:rsidRDefault="005F0025" w:rsidP="004529D0">
      <w:pPr>
        <w:spacing w:line="240" w:lineRule="auto"/>
      </w:pPr>
      <w:r w:rsidRPr="005F0025">
        <w:rPr>
          <w:noProof/>
        </w:rPr>
        <w:drawing>
          <wp:inline distT="0" distB="0" distL="0" distR="0" wp14:anchorId="03F49700" wp14:editId="59518DCD">
            <wp:extent cx="5334744" cy="3134162"/>
            <wp:effectExtent l="0" t="0" r="0" b="9525"/>
            <wp:docPr id="162830384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8303844" name="Picture 1" descr="A screenshot of a computer code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334744" cy="3134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F4CBD" w14:textId="77777777" w:rsidR="008802B8" w:rsidRDefault="008802B8" w:rsidP="004529D0">
      <w:pPr>
        <w:spacing w:line="240" w:lineRule="auto"/>
      </w:pPr>
    </w:p>
    <w:p w14:paraId="69466922" w14:textId="04ECA9D6" w:rsidR="008802B8" w:rsidRDefault="008802B8" w:rsidP="004529D0">
      <w:pPr>
        <w:spacing w:line="240" w:lineRule="auto"/>
      </w:pPr>
      <w:r>
        <w:t>Example 2:</w:t>
      </w:r>
    </w:p>
    <w:p w14:paraId="2C930950" w14:textId="42B922DB" w:rsidR="008802B8" w:rsidRDefault="008802B8" w:rsidP="004529D0">
      <w:pPr>
        <w:spacing w:line="240" w:lineRule="auto"/>
      </w:pPr>
      <w:r w:rsidRPr="008802B8">
        <w:rPr>
          <w:noProof/>
        </w:rPr>
        <w:drawing>
          <wp:inline distT="0" distB="0" distL="0" distR="0" wp14:anchorId="537AF716" wp14:editId="2F65E46E">
            <wp:extent cx="1962424" cy="1648055"/>
            <wp:effectExtent l="0" t="0" r="0" b="9525"/>
            <wp:docPr id="199062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06272" name="Picture 1" descr="A screenshot of a computer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1962424" cy="16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9C3A5" w14:textId="39B33F60" w:rsidR="005F0025" w:rsidRDefault="008802B8" w:rsidP="004529D0">
      <w:pPr>
        <w:spacing w:line="240" w:lineRule="auto"/>
      </w:pPr>
      <w:r w:rsidRPr="008802B8">
        <w:rPr>
          <w:noProof/>
        </w:rPr>
        <w:lastRenderedPageBreak/>
        <w:drawing>
          <wp:inline distT="0" distB="0" distL="0" distR="0" wp14:anchorId="13285ADE" wp14:editId="0E32BB70">
            <wp:extent cx="3524742" cy="1133633"/>
            <wp:effectExtent l="0" t="0" r="0" b="9525"/>
            <wp:docPr id="18557319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731909" name="Picture 1" descr="A screenshot of a computer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524742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5240E" w14:textId="77777777" w:rsidR="005F0025" w:rsidRDefault="005F0025" w:rsidP="004529D0">
      <w:pPr>
        <w:spacing w:line="240" w:lineRule="auto"/>
      </w:pPr>
    </w:p>
    <w:p w14:paraId="083B8014" w14:textId="75C2EA6C" w:rsidR="008F0360" w:rsidRPr="00634EC1" w:rsidRDefault="00634EC1" w:rsidP="004529D0">
      <w:pPr>
        <w:spacing w:line="240" w:lineRule="auto"/>
        <w:rPr>
          <w:b/>
          <w:bCs/>
          <w:sz w:val="40"/>
          <w:szCs w:val="40"/>
        </w:rPr>
      </w:pPr>
      <w:r w:rsidRPr="00634EC1">
        <w:rPr>
          <w:b/>
          <w:bCs/>
          <w:sz w:val="40"/>
          <w:szCs w:val="40"/>
        </w:rPr>
        <w:t>Functions</w:t>
      </w:r>
    </w:p>
    <w:p w14:paraId="2B2017F4" w14:textId="70D4EA71" w:rsidR="00634EC1" w:rsidRDefault="00634EC1" w:rsidP="004529D0">
      <w:pPr>
        <w:spacing w:line="240" w:lineRule="auto"/>
      </w:pPr>
      <w:r>
        <w:t>Example of a function:</w:t>
      </w:r>
    </w:p>
    <w:p w14:paraId="3D07613A" w14:textId="1F6CC722" w:rsidR="00634EC1" w:rsidRDefault="00634EC1" w:rsidP="004529D0">
      <w:pPr>
        <w:spacing w:line="240" w:lineRule="auto"/>
      </w:pPr>
      <w:r w:rsidRPr="00634EC1">
        <w:rPr>
          <w:noProof/>
        </w:rPr>
        <w:drawing>
          <wp:inline distT="0" distB="0" distL="0" distR="0" wp14:anchorId="69895E8B" wp14:editId="55FCE0C6">
            <wp:extent cx="1590897" cy="1190791"/>
            <wp:effectExtent l="0" t="0" r="9525" b="9525"/>
            <wp:docPr id="85906491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9064917" name="Picture 1" descr="A screenshot of a computer code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1590897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C3E49" w14:textId="78CFC39E" w:rsidR="00634EC1" w:rsidRDefault="00DC7D0A" w:rsidP="004529D0">
      <w:pPr>
        <w:spacing w:line="240" w:lineRule="auto"/>
      </w:pPr>
      <w:r w:rsidRPr="00DC7D0A">
        <w:rPr>
          <w:noProof/>
        </w:rPr>
        <w:drawing>
          <wp:inline distT="0" distB="0" distL="0" distR="0" wp14:anchorId="55907A69" wp14:editId="22B4EB48">
            <wp:extent cx="2286319" cy="3029373"/>
            <wp:effectExtent l="0" t="0" r="0" b="0"/>
            <wp:docPr id="653488294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488294" name="Picture 1" descr="A screenshot of a phone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286319" cy="302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1F0ED" w14:textId="77777777" w:rsidR="00DC7D0A" w:rsidRDefault="00DC7D0A" w:rsidP="004529D0">
      <w:pPr>
        <w:spacing w:line="240" w:lineRule="auto"/>
      </w:pPr>
    </w:p>
    <w:p w14:paraId="00811BAC" w14:textId="7598D041" w:rsidR="00DC7D0A" w:rsidRPr="005A28D7" w:rsidRDefault="005A28D7" w:rsidP="004529D0">
      <w:pPr>
        <w:spacing w:line="240" w:lineRule="auto"/>
        <w:rPr>
          <w:b/>
          <w:bCs/>
          <w:sz w:val="28"/>
          <w:szCs w:val="28"/>
        </w:rPr>
      </w:pPr>
      <w:r w:rsidRPr="005A28D7">
        <w:rPr>
          <w:b/>
          <w:bCs/>
          <w:sz w:val="28"/>
          <w:szCs w:val="28"/>
        </w:rPr>
        <w:t>Cleaning text in a list:</w:t>
      </w:r>
    </w:p>
    <w:p w14:paraId="2855E4B1" w14:textId="20BA828B" w:rsidR="005A28D7" w:rsidRDefault="005A28D7" w:rsidP="004529D0">
      <w:pPr>
        <w:spacing w:line="240" w:lineRule="auto"/>
      </w:pPr>
      <w:r w:rsidRPr="005A28D7">
        <w:rPr>
          <w:noProof/>
        </w:rPr>
        <w:drawing>
          <wp:inline distT="0" distB="0" distL="0" distR="0" wp14:anchorId="45C1129F" wp14:editId="1AF44AC9">
            <wp:extent cx="5487166" cy="4010585"/>
            <wp:effectExtent l="0" t="0" r="0" b="9525"/>
            <wp:docPr id="8285691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8569122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87166" cy="401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A28D7">
        <w:rPr>
          <w:color w:val="FFFFFF" w:themeColor="background1"/>
        </w:rPr>
        <w:t>re, .strip(), .sub(), .title()</w:t>
      </w:r>
    </w:p>
    <w:p w14:paraId="10F0CACD" w14:textId="77777777" w:rsidR="005A28D7" w:rsidRDefault="005A28D7" w:rsidP="004529D0">
      <w:pPr>
        <w:spacing w:line="240" w:lineRule="auto"/>
      </w:pPr>
    </w:p>
    <w:p w14:paraId="352C07E3" w14:textId="5C399BF3" w:rsidR="005A28D7" w:rsidRDefault="005A28D7" w:rsidP="004529D0">
      <w:pPr>
        <w:spacing w:line="240" w:lineRule="auto"/>
      </w:pPr>
      <w:r w:rsidRPr="005A28D7">
        <w:rPr>
          <w:noProof/>
        </w:rPr>
        <w:lastRenderedPageBreak/>
        <w:drawing>
          <wp:inline distT="0" distB="0" distL="0" distR="0" wp14:anchorId="29209E0F" wp14:editId="635C64B0">
            <wp:extent cx="3886742" cy="5591955"/>
            <wp:effectExtent l="0" t="0" r="0" b="8890"/>
            <wp:docPr id="96124045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240450" name="Picture 1" descr="A screenshot of a computer program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886742" cy="559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F48CB" w14:textId="77777777" w:rsidR="005A28D7" w:rsidRDefault="005A28D7" w:rsidP="004529D0">
      <w:pPr>
        <w:spacing w:line="240" w:lineRule="auto"/>
      </w:pPr>
    </w:p>
    <w:p w14:paraId="4344581E" w14:textId="5EF43188" w:rsidR="005A28D7" w:rsidRPr="005A28D7" w:rsidRDefault="005A28D7" w:rsidP="004529D0">
      <w:pPr>
        <w:spacing w:line="240" w:lineRule="auto"/>
        <w:rPr>
          <w:b/>
          <w:bCs/>
          <w:sz w:val="40"/>
          <w:szCs w:val="40"/>
        </w:rPr>
      </w:pPr>
      <w:r w:rsidRPr="005A28D7">
        <w:rPr>
          <w:b/>
          <w:bCs/>
          <w:sz w:val="40"/>
          <w:szCs w:val="40"/>
        </w:rPr>
        <w:t>Lambda functions</w:t>
      </w:r>
    </w:p>
    <w:p w14:paraId="4D2DA3E4" w14:textId="724A58F6" w:rsidR="005A28D7" w:rsidRDefault="005A28D7" w:rsidP="004529D0">
      <w:pPr>
        <w:spacing w:line="240" w:lineRule="auto"/>
      </w:pPr>
      <w:r w:rsidRPr="005A28D7">
        <w:rPr>
          <w:noProof/>
        </w:rPr>
        <w:lastRenderedPageBreak/>
        <w:drawing>
          <wp:inline distT="0" distB="0" distL="0" distR="0" wp14:anchorId="2943D87E" wp14:editId="2AD52ED2">
            <wp:extent cx="2057687" cy="895475"/>
            <wp:effectExtent l="0" t="0" r="0" b="0"/>
            <wp:docPr id="15612412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241298" name="Picture 1" descr="A screenshot of a computer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D8324" w14:textId="77777777" w:rsidR="005A28D7" w:rsidRDefault="005A28D7" w:rsidP="004529D0">
      <w:pPr>
        <w:spacing w:line="240" w:lineRule="auto"/>
      </w:pPr>
    </w:p>
    <w:p w14:paraId="3211C542" w14:textId="6F3A5062" w:rsidR="005A28D7" w:rsidRPr="00F5012A" w:rsidRDefault="00F5012A" w:rsidP="004529D0">
      <w:pPr>
        <w:spacing w:line="240" w:lineRule="auto"/>
        <w:rPr>
          <w:b/>
          <w:bCs/>
          <w:sz w:val="40"/>
          <w:szCs w:val="40"/>
        </w:rPr>
      </w:pPr>
      <w:r w:rsidRPr="00F5012A">
        <w:rPr>
          <w:b/>
          <w:bCs/>
          <w:sz w:val="40"/>
          <w:szCs w:val="40"/>
        </w:rPr>
        <w:t>Generators</w:t>
      </w:r>
    </w:p>
    <w:p w14:paraId="22CDAAFF" w14:textId="7EFB7A43" w:rsidR="00F5012A" w:rsidRDefault="002C574F" w:rsidP="004529D0">
      <w:pPr>
        <w:spacing w:line="240" w:lineRule="auto"/>
      </w:pPr>
      <w:r>
        <w:t>Generator example:</w:t>
      </w:r>
    </w:p>
    <w:p w14:paraId="3FA3BC47" w14:textId="35BC8A9C" w:rsidR="002C574F" w:rsidRDefault="002C574F" w:rsidP="004529D0">
      <w:pPr>
        <w:spacing w:line="240" w:lineRule="auto"/>
      </w:pPr>
      <w:r w:rsidRPr="002C574F">
        <w:rPr>
          <w:noProof/>
        </w:rPr>
        <w:drawing>
          <wp:inline distT="0" distB="0" distL="0" distR="0" wp14:anchorId="15AD0454" wp14:editId="298BD106">
            <wp:extent cx="3581900" cy="2838846"/>
            <wp:effectExtent l="0" t="0" r="0" b="0"/>
            <wp:docPr id="102086325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0863251" name="Picture 1" descr="A screenshot of a computer program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2838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C574F">
        <w:rPr>
          <w:color w:val="FFFFFF" w:themeColor="background1"/>
        </w:rPr>
        <w:t>yield</w:t>
      </w:r>
    </w:p>
    <w:p w14:paraId="2EB65772" w14:textId="77777777" w:rsidR="002C574F" w:rsidRDefault="002C574F" w:rsidP="004529D0">
      <w:pPr>
        <w:spacing w:line="240" w:lineRule="auto"/>
      </w:pPr>
    </w:p>
    <w:p w14:paraId="40304F88" w14:textId="1108F644" w:rsidR="002C574F" w:rsidRPr="00E6356A" w:rsidRDefault="00E6356A" w:rsidP="004529D0">
      <w:pPr>
        <w:spacing w:line="240" w:lineRule="auto"/>
        <w:rPr>
          <w:b/>
          <w:bCs/>
        </w:rPr>
      </w:pPr>
      <w:r w:rsidRPr="00E6356A">
        <w:rPr>
          <w:b/>
          <w:bCs/>
        </w:rPr>
        <w:t>Generator expressions</w:t>
      </w:r>
    </w:p>
    <w:p w14:paraId="61733E68" w14:textId="1DD5F941" w:rsidR="00E6356A" w:rsidRDefault="00E6356A" w:rsidP="004529D0">
      <w:pPr>
        <w:spacing w:line="240" w:lineRule="auto"/>
      </w:pPr>
      <w:r w:rsidRPr="00E6356A">
        <w:rPr>
          <w:noProof/>
        </w:rPr>
        <w:lastRenderedPageBreak/>
        <w:drawing>
          <wp:inline distT="0" distB="0" distL="0" distR="0" wp14:anchorId="34C7FB38" wp14:editId="76FD6D8E">
            <wp:extent cx="3581900" cy="3238952"/>
            <wp:effectExtent l="0" t="0" r="0" b="0"/>
            <wp:docPr id="115993334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933343" name="Picture 1" descr="A screenshot of a computer program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3238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C0B4D" w14:textId="77777777" w:rsidR="00E6356A" w:rsidRDefault="00E6356A" w:rsidP="004529D0">
      <w:pPr>
        <w:spacing w:line="240" w:lineRule="auto"/>
      </w:pPr>
    </w:p>
    <w:p w14:paraId="1E212CEB" w14:textId="46E57661" w:rsidR="00E6356A" w:rsidRPr="00E6356A" w:rsidRDefault="00E6356A" w:rsidP="004529D0">
      <w:pPr>
        <w:spacing w:line="240" w:lineRule="auto"/>
        <w:rPr>
          <w:b/>
          <w:bCs/>
        </w:rPr>
      </w:pPr>
      <w:r w:rsidRPr="00E6356A">
        <w:rPr>
          <w:rFonts w:ascii="Courier New" w:hAnsi="Courier New" w:cs="Courier New"/>
          <w:b/>
          <w:bCs/>
          <w:highlight w:val="lightGray"/>
        </w:rPr>
        <w:t>intertools</w:t>
      </w:r>
      <w:r w:rsidRPr="00E6356A">
        <w:rPr>
          <w:b/>
          <w:bCs/>
        </w:rPr>
        <w:t xml:space="preserve"> module</w:t>
      </w:r>
    </w:p>
    <w:p w14:paraId="70F5D9AC" w14:textId="02481052" w:rsidR="00E6356A" w:rsidRDefault="00E6356A" w:rsidP="004529D0">
      <w:pPr>
        <w:spacing w:line="240" w:lineRule="auto"/>
      </w:pPr>
      <w:r>
        <w:t xml:space="preserve">Example with a </w:t>
      </w:r>
      <w:r w:rsidRPr="00E6356A">
        <w:rPr>
          <w:rFonts w:ascii="Courier New" w:hAnsi="Courier New" w:cs="Courier New"/>
          <w:highlight w:val="lightGray"/>
        </w:rPr>
        <w:t>intertools.groupby()</w:t>
      </w:r>
      <w:r>
        <w:t xml:space="preserve"> function:</w:t>
      </w:r>
    </w:p>
    <w:p w14:paraId="177C571D" w14:textId="7EDC4A08" w:rsidR="00E6356A" w:rsidRDefault="00E6356A" w:rsidP="004529D0">
      <w:pPr>
        <w:spacing w:line="240" w:lineRule="auto"/>
      </w:pPr>
      <w:r w:rsidRPr="00E6356A">
        <w:rPr>
          <w:noProof/>
        </w:rPr>
        <w:drawing>
          <wp:inline distT="0" distB="0" distL="0" distR="0" wp14:anchorId="6411017A" wp14:editId="7B7286CC">
            <wp:extent cx="4115374" cy="2495898"/>
            <wp:effectExtent l="0" t="0" r="0" b="0"/>
            <wp:docPr id="2589097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909785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115374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0D9E9" w14:textId="77777777" w:rsidR="00E6356A" w:rsidRDefault="00E6356A" w:rsidP="004529D0">
      <w:pPr>
        <w:spacing w:line="240" w:lineRule="auto"/>
      </w:pPr>
    </w:p>
    <w:p w14:paraId="7827C7FD" w14:textId="6B913725" w:rsidR="00E6356A" w:rsidRDefault="00E6356A" w:rsidP="004529D0">
      <w:pPr>
        <w:spacing w:line="240" w:lineRule="auto"/>
      </w:pPr>
      <w:r>
        <w:t xml:space="preserve">Some useful functions from the </w:t>
      </w:r>
      <w:r w:rsidRPr="00E6356A">
        <w:rPr>
          <w:rFonts w:ascii="Courier New" w:hAnsi="Courier New" w:cs="Courier New"/>
          <w:highlight w:val="lightGray"/>
        </w:rPr>
        <w:t>itertools</w:t>
      </w:r>
      <w:r>
        <w:t xml:space="preserve"> module:</w:t>
      </w:r>
    </w:p>
    <w:p w14:paraId="71AB2C17" w14:textId="77777777" w:rsidR="00E6356A" w:rsidRDefault="00E6356A" w:rsidP="004529D0">
      <w:pPr>
        <w:spacing w:line="240" w:lineRule="auto"/>
      </w:pPr>
      <w:r w:rsidRPr="00E6356A">
        <w:rPr>
          <w:noProof/>
        </w:rPr>
        <w:drawing>
          <wp:inline distT="0" distB="0" distL="0" distR="0" wp14:anchorId="07BE65CF" wp14:editId="2E547105">
            <wp:extent cx="5877745" cy="4563112"/>
            <wp:effectExtent l="0" t="0" r="8890" b="8890"/>
            <wp:docPr id="14950318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031879" name="Picture 1" descr="A screenshot of a computer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4563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04DAD" w14:textId="0B811264" w:rsidR="00E6356A" w:rsidRPr="00E6356A" w:rsidRDefault="00E6356A" w:rsidP="004529D0">
      <w:pPr>
        <w:spacing w:line="240" w:lineRule="auto"/>
        <w:rPr>
          <w:color w:val="FFFFFF" w:themeColor="background1"/>
        </w:rPr>
      </w:pPr>
      <w:r w:rsidRPr="00E6356A">
        <w:rPr>
          <w:color w:val="FFFFFF" w:themeColor="background1"/>
        </w:rPr>
        <w:t>chain(*iterables), combinations(iterable, k), permutations(iterable, k), groupby(iterable[,keyfunc]), product(*iterables, repeat = 1)</w:t>
      </w:r>
    </w:p>
    <w:p w14:paraId="514E53B3" w14:textId="3AD3E437" w:rsidR="00E6356A" w:rsidRPr="007D2A43" w:rsidRDefault="007D2A43" w:rsidP="004529D0">
      <w:pPr>
        <w:spacing w:line="240" w:lineRule="auto"/>
        <w:rPr>
          <w:b/>
          <w:bCs/>
          <w:sz w:val="40"/>
          <w:szCs w:val="40"/>
        </w:rPr>
      </w:pPr>
      <w:r w:rsidRPr="007D2A43">
        <w:rPr>
          <w:b/>
          <w:bCs/>
          <w:sz w:val="40"/>
          <w:szCs w:val="40"/>
        </w:rPr>
        <w:t>Files and the operating system</w:t>
      </w:r>
    </w:p>
    <w:p w14:paraId="77B6A72B" w14:textId="2FC8433D" w:rsidR="00F70AAC" w:rsidRDefault="00F70AAC" w:rsidP="004529D0">
      <w:pPr>
        <w:spacing w:line="240" w:lineRule="auto"/>
      </w:pPr>
      <w:r>
        <w:t>Open a file:</w:t>
      </w:r>
    </w:p>
    <w:p w14:paraId="46D4397D" w14:textId="59174FE2" w:rsidR="00F70AAC" w:rsidRPr="007D2A43" w:rsidRDefault="00F70AAC" w:rsidP="004529D0">
      <w:pPr>
        <w:spacing w:line="240" w:lineRule="auto"/>
      </w:pPr>
      <w:r w:rsidRPr="00F70AAC">
        <w:rPr>
          <w:noProof/>
        </w:rPr>
        <w:lastRenderedPageBreak/>
        <w:drawing>
          <wp:inline distT="0" distB="0" distL="0" distR="0" wp14:anchorId="5997FAAF" wp14:editId="3678FF31">
            <wp:extent cx="2419688" cy="752580"/>
            <wp:effectExtent l="0" t="0" r="0" b="9525"/>
            <wp:docPr id="1337760356" name="Picture 1" descr="A close-up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760356" name="Picture 1" descr="A close-up of a computer code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419688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42CA9" w14:textId="12B2F36D" w:rsidR="002C574F" w:rsidRDefault="00F70AAC" w:rsidP="004529D0">
      <w:pPr>
        <w:spacing w:line="240" w:lineRule="auto"/>
      </w:pPr>
      <w:r w:rsidRPr="00F70AAC">
        <w:rPr>
          <w:noProof/>
        </w:rPr>
        <w:drawing>
          <wp:inline distT="0" distB="0" distL="0" distR="0" wp14:anchorId="76314F52" wp14:editId="5CBCFBDE">
            <wp:extent cx="4134427" cy="2953162"/>
            <wp:effectExtent l="0" t="0" r="0" b="0"/>
            <wp:docPr id="12399697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969744" name="Picture 1" descr="A screenshot of a computer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2953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321D6" w14:textId="77777777" w:rsidR="00F5012A" w:rsidRDefault="00F5012A" w:rsidP="004529D0">
      <w:pPr>
        <w:spacing w:line="240" w:lineRule="auto"/>
      </w:pPr>
    </w:p>
    <w:p w14:paraId="0765E986" w14:textId="695726C4" w:rsidR="00F70AAC" w:rsidRDefault="00F70AAC" w:rsidP="004529D0">
      <w:pPr>
        <w:spacing w:line="240" w:lineRule="auto"/>
      </w:pPr>
      <w:r>
        <w:t>Two possibilities to close a file:</w:t>
      </w:r>
    </w:p>
    <w:p w14:paraId="29C26435" w14:textId="1B88AB1A" w:rsidR="00F70AAC" w:rsidRDefault="00F70AAC" w:rsidP="004529D0">
      <w:pPr>
        <w:spacing w:line="240" w:lineRule="auto"/>
      </w:pPr>
      <w:r w:rsidRPr="00F70AAC">
        <w:rPr>
          <w:noProof/>
        </w:rPr>
        <w:drawing>
          <wp:inline distT="0" distB="0" distL="0" distR="0" wp14:anchorId="6518C568" wp14:editId="025A1322">
            <wp:extent cx="2924583" cy="914528"/>
            <wp:effectExtent l="0" t="0" r="0" b="0"/>
            <wp:docPr id="50182286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822862" name="Picture 1" descr="A screenshot of a computer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597B6" w14:textId="77777777" w:rsidR="00F70AAC" w:rsidRDefault="00F70AAC" w:rsidP="004529D0">
      <w:pPr>
        <w:spacing w:line="240" w:lineRule="auto"/>
      </w:pPr>
    </w:p>
    <w:p w14:paraId="76110DF1" w14:textId="5174A3AC" w:rsidR="00F70AAC" w:rsidRDefault="00F70AAC" w:rsidP="004529D0">
      <w:pPr>
        <w:spacing w:line="240" w:lineRule="auto"/>
      </w:pPr>
      <w:r w:rsidRPr="00F70AAC">
        <w:rPr>
          <w:noProof/>
        </w:rPr>
        <w:lastRenderedPageBreak/>
        <w:drawing>
          <wp:inline distT="0" distB="0" distL="0" distR="0" wp14:anchorId="02B7D1EF" wp14:editId="60FD6622">
            <wp:extent cx="6039693" cy="5287113"/>
            <wp:effectExtent l="0" t="0" r="0" b="8890"/>
            <wp:docPr id="8730170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3017020" name="Picture 1" descr="A screenshot of a computer program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6039693" cy="5287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65D14" w14:textId="77777777" w:rsidR="00F5012A" w:rsidRDefault="00F5012A" w:rsidP="004529D0">
      <w:pPr>
        <w:spacing w:line="240" w:lineRule="auto"/>
      </w:pPr>
    </w:p>
    <w:p w14:paraId="72B50215" w14:textId="34B4E2DE" w:rsidR="00F5012A" w:rsidRDefault="00A80CE1" w:rsidP="004529D0">
      <w:pPr>
        <w:spacing w:line="240" w:lineRule="auto"/>
      </w:pPr>
      <w:r w:rsidRPr="00A80CE1">
        <w:rPr>
          <w:noProof/>
        </w:rPr>
        <w:lastRenderedPageBreak/>
        <w:drawing>
          <wp:inline distT="0" distB="0" distL="0" distR="0" wp14:anchorId="1A702D2D" wp14:editId="5C81D89C">
            <wp:extent cx="5597525" cy="6858000"/>
            <wp:effectExtent l="0" t="0" r="3175" b="0"/>
            <wp:docPr id="209597268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972687" name="Picture 1" descr="A screenshot of a computer program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59752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5CD94" w14:textId="77777777" w:rsidR="00F5012A" w:rsidRDefault="00F5012A" w:rsidP="004529D0">
      <w:pPr>
        <w:spacing w:line="240" w:lineRule="auto"/>
      </w:pPr>
    </w:p>
    <w:p w14:paraId="7F83AF6C" w14:textId="20CDFD80" w:rsidR="00A80CE1" w:rsidRPr="00B45C3E" w:rsidRDefault="00B45C3E" w:rsidP="004529D0">
      <w:pPr>
        <w:spacing w:line="240" w:lineRule="auto"/>
        <w:rPr>
          <w:b/>
          <w:bCs/>
          <w:sz w:val="60"/>
          <w:szCs w:val="60"/>
        </w:rPr>
      </w:pPr>
      <w:r w:rsidRPr="00B45C3E">
        <w:rPr>
          <w:b/>
          <w:bCs/>
          <w:sz w:val="60"/>
          <w:szCs w:val="60"/>
        </w:rPr>
        <w:t>Numpy</w:t>
      </w:r>
    </w:p>
    <w:p w14:paraId="4CBF8751" w14:textId="70697098" w:rsidR="00B45C3E" w:rsidRDefault="00044217" w:rsidP="004529D0">
      <w:pPr>
        <w:spacing w:line="240" w:lineRule="auto"/>
      </w:pPr>
      <w:r>
        <w:t>Functions for creating an NumPy array:</w:t>
      </w:r>
    </w:p>
    <w:p w14:paraId="7075A389" w14:textId="74AA40A4" w:rsidR="00044217" w:rsidRDefault="00044217" w:rsidP="004529D0">
      <w:pPr>
        <w:spacing w:line="240" w:lineRule="auto"/>
      </w:pPr>
      <w:r w:rsidRPr="00044217">
        <w:rPr>
          <w:noProof/>
        </w:rPr>
        <w:lastRenderedPageBreak/>
        <w:drawing>
          <wp:inline distT="0" distB="0" distL="0" distR="0" wp14:anchorId="427EBEA7" wp14:editId="1364D5E0">
            <wp:extent cx="5820587" cy="6458851"/>
            <wp:effectExtent l="0" t="0" r="8890" b="0"/>
            <wp:docPr id="14062768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6276800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820587" cy="6458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9AF37" w14:textId="359A8CBE" w:rsidR="00044217" w:rsidRPr="00044217" w:rsidRDefault="00044217" w:rsidP="004529D0">
      <w:pPr>
        <w:spacing w:line="240" w:lineRule="auto"/>
        <w:rPr>
          <w:color w:val="FFFFFF" w:themeColor="background1"/>
        </w:rPr>
      </w:pPr>
      <w:r w:rsidRPr="00044217">
        <w:rPr>
          <w:color w:val="FFFFFF" w:themeColor="background1"/>
        </w:rPr>
        <w:t>np.array, np.asarray, np.arange, np.ones, np.ones_like, np.zeros, np.zeros_like, np.empty, np.empty_like, np.full, np.full_like, np.eye, np.identity</w:t>
      </w:r>
    </w:p>
    <w:p w14:paraId="10380911" w14:textId="40936943" w:rsidR="00044217" w:rsidRDefault="00044217" w:rsidP="004529D0">
      <w:pPr>
        <w:spacing w:line="240" w:lineRule="auto"/>
      </w:pPr>
      <w:r>
        <w:lastRenderedPageBreak/>
        <w:t>If not specified, the data type will be float64 (in many cases).</w:t>
      </w:r>
    </w:p>
    <w:p w14:paraId="3718EFF0" w14:textId="77777777" w:rsidR="00044217" w:rsidRDefault="00044217" w:rsidP="004529D0">
      <w:pPr>
        <w:spacing w:line="240" w:lineRule="auto"/>
      </w:pPr>
    </w:p>
    <w:p w14:paraId="5CFB62D1" w14:textId="140DCC42" w:rsidR="000A1291" w:rsidRPr="000A1291" w:rsidRDefault="000A1291" w:rsidP="004529D0">
      <w:pPr>
        <w:spacing w:line="240" w:lineRule="auto"/>
        <w:rPr>
          <w:b/>
          <w:bCs/>
        </w:rPr>
      </w:pPr>
      <w:r w:rsidRPr="000A1291">
        <w:rPr>
          <w:b/>
          <w:bCs/>
        </w:rPr>
        <w:t>NumPy slicing</w:t>
      </w:r>
    </w:p>
    <w:p w14:paraId="6F39BA4B" w14:textId="6361FAF1" w:rsidR="000A1291" w:rsidRDefault="000A1291" w:rsidP="004529D0">
      <w:pPr>
        <w:spacing w:line="240" w:lineRule="auto"/>
      </w:pPr>
      <w:r>
        <w:rPr>
          <w:noProof/>
        </w:rPr>
        <w:drawing>
          <wp:inline distT="0" distB="0" distL="0" distR="0" wp14:anchorId="4383DDF5" wp14:editId="6C613153">
            <wp:extent cx="3155795" cy="4356716"/>
            <wp:effectExtent l="0" t="0" r="6985" b="6350"/>
            <wp:docPr id="507111702" name="Picture 1" descr="A screenshot of a puzz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111702" name="Picture 1" descr="A screenshot of a puzz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082" cy="4369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AEF4D9" w14:textId="77777777" w:rsidR="000A1291" w:rsidRDefault="000A1291" w:rsidP="004529D0">
      <w:pPr>
        <w:spacing w:line="240" w:lineRule="auto"/>
      </w:pPr>
    </w:p>
    <w:p w14:paraId="356033FC" w14:textId="4A60F541" w:rsidR="000A1291" w:rsidRPr="000A1291" w:rsidRDefault="000A1291" w:rsidP="004529D0">
      <w:pPr>
        <w:spacing w:line="240" w:lineRule="auto"/>
        <w:rPr>
          <w:b/>
          <w:bCs/>
        </w:rPr>
      </w:pPr>
      <w:r w:rsidRPr="000A1291">
        <w:rPr>
          <w:b/>
          <w:bCs/>
        </w:rPr>
        <w:t>Boolean indexing</w:t>
      </w:r>
    </w:p>
    <w:p w14:paraId="14B86C0F" w14:textId="25B3C889" w:rsidR="000A1291" w:rsidRDefault="000A1291" w:rsidP="004529D0">
      <w:pPr>
        <w:spacing w:line="240" w:lineRule="auto"/>
      </w:pPr>
      <w:r>
        <w:t xml:space="preserve">Imagine every value in the </w:t>
      </w:r>
      <w:r w:rsidRPr="000A1291">
        <w:rPr>
          <w:i/>
          <w:iCs/>
        </w:rPr>
        <w:t>names</w:t>
      </w:r>
      <w:r>
        <w:t xml:space="preserve"> array is a representative of the </w:t>
      </w:r>
      <w:r w:rsidRPr="000A1291">
        <w:rPr>
          <w:i/>
          <w:iCs/>
        </w:rPr>
        <w:t>data</w:t>
      </w:r>
      <w:r>
        <w:t xml:space="preserve"> array. So value in </w:t>
      </w:r>
      <w:r w:rsidRPr="000A1291">
        <w:rPr>
          <w:i/>
          <w:iCs/>
        </w:rPr>
        <w:t>names</w:t>
      </w:r>
      <w:r>
        <w:t xml:space="preserve"> with </w:t>
      </w:r>
      <w:r w:rsidRPr="000A1291">
        <w:rPr>
          <w:i/>
          <w:iCs/>
        </w:rPr>
        <w:t>index 0</w:t>
      </w:r>
      <w:r>
        <w:t xml:space="preserve"> is a value in </w:t>
      </w:r>
      <w:r w:rsidRPr="000A1291">
        <w:rPr>
          <w:i/>
          <w:iCs/>
        </w:rPr>
        <w:t>data</w:t>
      </w:r>
      <w:r>
        <w:t xml:space="preserve"> with </w:t>
      </w:r>
      <w:r w:rsidRPr="000A1291">
        <w:rPr>
          <w:i/>
          <w:iCs/>
        </w:rPr>
        <w:t>index 0</w:t>
      </w:r>
      <w:r>
        <w:t xml:space="preserve"> and so on. If we want to select all of the values in </w:t>
      </w:r>
      <w:r w:rsidRPr="000A1291">
        <w:rPr>
          <w:i/>
          <w:iCs/>
        </w:rPr>
        <w:t>data</w:t>
      </w:r>
      <w:r>
        <w:t xml:space="preserve"> that correspond to </w:t>
      </w:r>
      <w:r w:rsidRPr="000A1291">
        <w:rPr>
          <w:i/>
          <w:iCs/>
        </w:rPr>
        <w:t>“Bob”</w:t>
      </w:r>
      <w:r>
        <w:t xml:space="preserve"> in </w:t>
      </w:r>
      <w:r w:rsidRPr="000A1291">
        <w:rPr>
          <w:i/>
          <w:iCs/>
        </w:rPr>
        <w:t>names</w:t>
      </w:r>
      <w:r>
        <w:t xml:space="preserve"> you can do it this way:</w:t>
      </w:r>
    </w:p>
    <w:p w14:paraId="767D82B9" w14:textId="7D4E7602" w:rsidR="000A1291" w:rsidRDefault="000A1291" w:rsidP="004529D0">
      <w:pPr>
        <w:spacing w:line="240" w:lineRule="auto"/>
      </w:pPr>
      <w:r w:rsidRPr="000A1291">
        <w:rPr>
          <w:noProof/>
        </w:rPr>
        <w:lastRenderedPageBreak/>
        <w:drawing>
          <wp:inline distT="0" distB="0" distL="0" distR="0" wp14:anchorId="46122FCD" wp14:editId="42C095BA">
            <wp:extent cx="4877481" cy="2810267"/>
            <wp:effectExtent l="0" t="0" r="0" b="9525"/>
            <wp:docPr id="4445923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592360" name="Picture 1" descr="A screenshot of a computer&#10;&#10;Description automatically generated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281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D055B" w14:textId="0D4CC502" w:rsidR="00044217" w:rsidRDefault="000A1291" w:rsidP="004529D0">
      <w:pPr>
        <w:spacing w:line="240" w:lineRule="auto"/>
      </w:pPr>
      <w:r w:rsidRPr="000A1291">
        <w:rPr>
          <w:noProof/>
        </w:rPr>
        <w:drawing>
          <wp:inline distT="0" distB="0" distL="0" distR="0" wp14:anchorId="552E9027" wp14:editId="765D0B5F">
            <wp:extent cx="3858163" cy="2448267"/>
            <wp:effectExtent l="0" t="0" r="0" b="9525"/>
            <wp:docPr id="119520795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5207950" name="Picture 1" descr="A screenshot of a computer&#10;&#10;Description automatically generated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3858163" cy="2448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64EDA" w14:textId="77777777" w:rsidR="000A1291" w:rsidRDefault="000A1291" w:rsidP="004529D0">
      <w:pPr>
        <w:spacing w:line="240" w:lineRule="auto"/>
      </w:pPr>
    </w:p>
    <w:p w14:paraId="4A215358" w14:textId="32330365" w:rsidR="000A1291" w:rsidRDefault="000A1291" w:rsidP="004529D0">
      <w:pPr>
        <w:spacing w:line="240" w:lineRule="auto"/>
      </w:pPr>
      <w:r>
        <w:t>Note that both arrays should be of the same lengths (e.g. in this example both arrays have 7 values).</w:t>
      </w:r>
    </w:p>
    <w:p w14:paraId="6B48C1F7" w14:textId="77777777" w:rsidR="000A1291" w:rsidRDefault="000A1291" w:rsidP="004529D0">
      <w:pPr>
        <w:spacing w:line="240" w:lineRule="auto"/>
      </w:pPr>
    </w:p>
    <w:p w14:paraId="57C6C0E3" w14:textId="6E6C46B5" w:rsidR="000A1291" w:rsidRDefault="00705D6D" w:rsidP="004529D0">
      <w:pPr>
        <w:spacing w:line="240" w:lineRule="auto"/>
      </w:pPr>
      <w:r>
        <w:t xml:space="preserve">If you want to select everything but except a specific value you can use </w:t>
      </w:r>
      <w:r w:rsidRPr="00705D6D">
        <w:rPr>
          <w:rFonts w:ascii="Courier New" w:hAnsi="Courier New" w:cs="Courier New"/>
          <w:highlight w:val="lightGray"/>
        </w:rPr>
        <w:t>!=</w:t>
      </w:r>
      <w:r>
        <w:t xml:space="preserve"> or </w:t>
      </w:r>
      <w:r w:rsidRPr="00705D6D">
        <w:rPr>
          <w:rFonts w:ascii="Courier New" w:hAnsi="Courier New" w:cs="Courier New"/>
          <w:highlight w:val="lightGray"/>
        </w:rPr>
        <w:t>~()</w:t>
      </w:r>
      <w:r>
        <w:t>:</w:t>
      </w:r>
    </w:p>
    <w:p w14:paraId="461ECF12" w14:textId="1E76A24F" w:rsidR="00705D6D" w:rsidRPr="00044217" w:rsidRDefault="00705D6D" w:rsidP="004529D0">
      <w:pPr>
        <w:spacing w:line="240" w:lineRule="auto"/>
      </w:pPr>
      <w:r w:rsidRPr="00705D6D">
        <w:rPr>
          <w:noProof/>
        </w:rPr>
        <w:lastRenderedPageBreak/>
        <w:drawing>
          <wp:inline distT="0" distB="0" distL="0" distR="0" wp14:anchorId="483D740F" wp14:editId="789A4899">
            <wp:extent cx="3972479" cy="3991532"/>
            <wp:effectExtent l="0" t="0" r="9525" b="9525"/>
            <wp:docPr id="132191622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916227" name="Picture 1" descr="A screenshot of a computer program&#10;&#10;Description automatically generated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3972479" cy="3991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5D78F" w14:textId="77777777" w:rsidR="00F5012A" w:rsidRDefault="00F5012A" w:rsidP="004529D0">
      <w:pPr>
        <w:spacing w:line="240" w:lineRule="auto"/>
      </w:pPr>
    </w:p>
    <w:p w14:paraId="0EE392AD" w14:textId="6B524640" w:rsidR="00705D6D" w:rsidRDefault="00705D6D" w:rsidP="004529D0">
      <w:pPr>
        <w:spacing w:line="240" w:lineRule="auto"/>
      </w:pPr>
      <w:r>
        <w:t xml:space="preserve">To select AND / OR use </w:t>
      </w:r>
      <w:r w:rsidRPr="00705D6D">
        <w:rPr>
          <w:rFonts w:ascii="Courier New" w:hAnsi="Courier New" w:cs="Courier New"/>
          <w:highlight w:val="lightGray"/>
        </w:rPr>
        <w:t>&amp;</w:t>
      </w:r>
      <w:r>
        <w:t xml:space="preserve"> for AND and </w:t>
      </w:r>
      <w:r w:rsidRPr="00705D6D">
        <w:rPr>
          <w:rFonts w:ascii="Courier New" w:hAnsi="Courier New" w:cs="Courier New"/>
          <w:highlight w:val="lightGray"/>
        </w:rPr>
        <w:t>|</w:t>
      </w:r>
      <w:r>
        <w:t xml:space="preserve"> for OR:</w:t>
      </w:r>
    </w:p>
    <w:p w14:paraId="079F6958" w14:textId="0532E9AE" w:rsidR="00705D6D" w:rsidRDefault="00705D6D" w:rsidP="004529D0">
      <w:pPr>
        <w:spacing w:line="240" w:lineRule="auto"/>
      </w:pPr>
      <w:r w:rsidRPr="00705D6D">
        <w:rPr>
          <w:noProof/>
        </w:rPr>
        <w:drawing>
          <wp:inline distT="0" distB="0" distL="0" distR="0" wp14:anchorId="0D3B7834" wp14:editId="3D7F1B03">
            <wp:extent cx="3896269" cy="1991003"/>
            <wp:effectExtent l="0" t="0" r="9525" b="9525"/>
            <wp:docPr id="16015866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1586666" name="Picture 1" descr="A screenshot of a computer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3896269" cy="199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027E7" w14:textId="77777777" w:rsidR="00705D6D" w:rsidRDefault="00705D6D" w:rsidP="004529D0">
      <w:pPr>
        <w:spacing w:line="240" w:lineRule="auto"/>
      </w:pPr>
    </w:p>
    <w:p w14:paraId="5CC98C51" w14:textId="6F462515" w:rsidR="00705D6D" w:rsidRDefault="00705D6D" w:rsidP="004529D0">
      <w:pPr>
        <w:spacing w:line="240" w:lineRule="auto"/>
      </w:pPr>
      <w:r w:rsidRPr="00705D6D">
        <w:rPr>
          <w:noProof/>
        </w:rPr>
        <w:drawing>
          <wp:inline distT="0" distB="0" distL="0" distR="0" wp14:anchorId="7109879E" wp14:editId="15A4B54F">
            <wp:extent cx="1800476" cy="5153744"/>
            <wp:effectExtent l="0" t="0" r="9525" b="8890"/>
            <wp:docPr id="46398290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982902" name="Picture 1" descr="A screenshot of a computer code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800476" cy="515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7A2E2" w14:textId="77777777" w:rsidR="008606BD" w:rsidRDefault="008606BD" w:rsidP="004529D0">
      <w:pPr>
        <w:spacing w:line="240" w:lineRule="auto"/>
      </w:pPr>
    </w:p>
    <w:p w14:paraId="435BC7BC" w14:textId="6AF8BA9E" w:rsidR="008606BD" w:rsidRPr="008606BD" w:rsidRDefault="008606BD" w:rsidP="004529D0">
      <w:pPr>
        <w:spacing w:line="240" w:lineRule="auto"/>
        <w:rPr>
          <w:b/>
          <w:bCs/>
        </w:rPr>
      </w:pPr>
      <w:r w:rsidRPr="008606BD">
        <w:rPr>
          <w:b/>
          <w:bCs/>
        </w:rPr>
        <w:t>Fancy indexing</w:t>
      </w:r>
    </w:p>
    <w:p w14:paraId="4B59A45E" w14:textId="780FAA69" w:rsidR="008606BD" w:rsidRDefault="008606BD" w:rsidP="004529D0">
      <w:pPr>
        <w:spacing w:line="240" w:lineRule="auto"/>
      </w:pPr>
      <w:r>
        <w:t>To select specific rows in a particular order use a list:</w:t>
      </w:r>
    </w:p>
    <w:p w14:paraId="644C41FA" w14:textId="3D7E76A0" w:rsidR="008606BD" w:rsidRDefault="008606BD" w:rsidP="004529D0">
      <w:pPr>
        <w:spacing w:line="240" w:lineRule="auto"/>
      </w:pPr>
      <w:r w:rsidRPr="008606BD">
        <w:rPr>
          <w:noProof/>
        </w:rPr>
        <w:lastRenderedPageBreak/>
        <w:drawing>
          <wp:inline distT="0" distB="0" distL="0" distR="0" wp14:anchorId="3799A53A" wp14:editId="1C647864">
            <wp:extent cx="1895740" cy="3724795"/>
            <wp:effectExtent l="0" t="0" r="9525" b="0"/>
            <wp:docPr id="9201301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0130111" name="Picture 1" descr="A screenshot of a computer&#10;&#10;Description automatically generated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1895740" cy="372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E6AF5" w14:textId="77777777" w:rsidR="008606BD" w:rsidRDefault="008606BD" w:rsidP="004529D0">
      <w:pPr>
        <w:spacing w:line="240" w:lineRule="auto"/>
      </w:pPr>
    </w:p>
    <w:p w14:paraId="4E50AC94" w14:textId="1238F365" w:rsidR="008606BD" w:rsidRDefault="008606BD" w:rsidP="004529D0">
      <w:pPr>
        <w:spacing w:line="240" w:lineRule="auto"/>
      </w:pPr>
      <w:r>
        <w:t>Using two lists for index will return values that are found using these “coordinates”. In the example below 4 is returned after coordinate 1, 0 and 23 is returned after coordinate 5 and 3 etc.</w:t>
      </w:r>
    </w:p>
    <w:p w14:paraId="3F08D5A9" w14:textId="2FCB7B17" w:rsidR="008606BD" w:rsidRDefault="008606BD" w:rsidP="004529D0">
      <w:pPr>
        <w:spacing w:line="240" w:lineRule="auto"/>
      </w:pPr>
      <w:r w:rsidRPr="008606BD">
        <w:rPr>
          <w:noProof/>
        </w:rPr>
        <w:lastRenderedPageBreak/>
        <w:drawing>
          <wp:inline distT="0" distB="0" distL="0" distR="0" wp14:anchorId="2C3DE205" wp14:editId="5D14AA4A">
            <wp:extent cx="2553056" cy="2667372"/>
            <wp:effectExtent l="0" t="0" r="0" b="0"/>
            <wp:docPr id="78691281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912811" name="Picture 1" descr="A screenshot of a computer code&#10;&#10;Description automatically generated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2553056" cy="2667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EEF73" w14:textId="77777777" w:rsidR="008606BD" w:rsidRDefault="008606BD" w:rsidP="004529D0">
      <w:pPr>
        <w:spacing w:line="240" w:lineRule="auto"/>
      </w:pPr>
    </w:p>
    <w:p w14:paraId="3EFA69BB" w14:textId="5055DE8F" w:rsidR="008606BD" w:rsidRDefault="008606BD" w:rsidP="004529D0">
      <w:pPr>
        <w:spacing w:line="240" w:lineRule="auto"/>
      </w:pPr>
      <w:r>
        <w:t>Another example:</w:t>
      </w:r>
    </w:p>
    <w:p w14:paraId="28D8E047" w14:textId="0B5AD250" w:rsidR="008606BD" w:rsidRDefault="008606BD" w:rsidP="004529D0">
      <w:pPr>
        <w:spacing w:line="240" w:lineRule="auto"/>
      </w:pPr>
      <w:r w:rsidRPr="008606BD">
        <w:rPr>
          <w:noProof/>
        </w:rPr>
        <w:drawing>
          <wp:inline distT="0" distB="0" distL="0" distR="0" wp14:anchorId="3642FB70" wp14:editId="42B4D041">
            <wp:extent cx="2429214" cy="2286319"/>
            <wp:effectExtent l="0" t="0" r="9525" b="0"/>
            <wp:docPr id="11984296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8429612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2429214" cy="228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6C1E5" w14:textId="77777777" w:rsidR="00D426C0" w:rsidRDefault="00D426C0" w:rsidP="004529D0">
      <w:pPr>
        <w:spacing w:line="240" w:lineRule="auto"/>
      </w:pPr>
    </w:p>
    <w:p w14:paraId="5889B2BA" w14:textId="4F614667" w:rsidR="008606BD" w:rsidRPr="00D426C0" w:rsidRDefault="00D426C0" w:rsidP="004529D0">
      <w:pPr>
        <w:spacing w:line="240" w:lineRule="auto"/>
        <w:rPr>
          <w:b/>
          <w:bCs/>
          <w:sz w:val="40"/>
          <w:szCs w:val="40"/>
        </w:rPr>
      </w:pPr>
      <w:r w:rsidRPr="00D426C0">
        <w:rPr>
          <w:b/>
          <w:bCs/>
          <w:sz w:val="40"/>
          <w:szCs w:val="40"/>
        </w:rPr>
        <w:t>Transposing arrays</w:t>
      </w:r>
    </w:p>
    <w:p w14:paraId="7F40424B" w14:textId="2B056DFC" w:rsidR="00F5012A" w:rsidRDefault="00D426C0" w:rsidP="004529D0">
      <w:pPr>
        <w:spacing w:line="240" w:lineRule="auto"/>
      </w:pPr>
      <w:r>
        <w:t xml:space="preserve">Calculating inner matrix product using </w:t>
      </w:r>
      <w:r w:rsidRPr="00D426C0">
        <w:rPr>
          <w:rFonts w:ascii="Courier New" w:hAnsi="Courier New" w:cs="Courier New"/>
          <w:highlight w:val="lightGray"/>
        </w:rPr>
        <w:t>np.dot()</w:t>
      </w:r>
      <w:r>
        <w:t>:</w:t>
      </w:r>
    </w:p>
    <w:p w14:paraId="1AA24FFC" w14:textId="0E43A012" w:rsidR="00D426C0" w:rsidRDefault="00D426C0" w:rsidP="004529D0">
      <w:pPr>
        <w:spacing w:line="240" w:lineRule="auto"/>
      </w:pPr>
      <w:r w:rsidRPr="00D426C0">
        <w:rPr>
          <w:noProof/>
        </w:rPr>
        <w:lastRenderedPageBreak/>
        <w:drawing>
          <wp:inline distT="0" distB="0" distL="0" distR="0" wp14:anchorId="2591AF98" wp14:editId="610A0E11">
            <wp:extent cx="3400900" cy="2600688"/>
            <wp:effectExtent l="0" t="0" r="9525" b="9525"/>
            <wp:docPr id="188804723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047232" name="Picture 1" descr="A screenshot of a computer program&#10;&#10;Description automatically generated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400900" cy="2600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3B52EF14" wp14:editId="4AE51B56">
            <wp:extent cx="1995805" cy="1494155"/>
            <wp:effectExtent l="0" t="0" r="4445" b="0"/>
            <wp:docPr id="1104274843" name="Picture 2" descr="Inner product - Matrix algeb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nner product - Matrix algebra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5805" cy="1494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D0146" w14:textId="77777777" w:rsidR="00D426C0" w:rsidRDefault="00D426C0" w:rsidP="004529D0">
      <w:pPr>
        <w:spacing w:line="240" w:lineRule="auto"/>
      </w:pPr>
    </w:p>
    <w:p w14:paraId="35473CE8" w14:textId="3481C982" w:rsidR="00D426C0" w:rsidRDefault="00D426C0" w:rsidP="004529D0">
      <w:pPr>
        <w:spacing w:line="240" w:lineRule="auto"/>
      </w:pPr>
      <w:r w:rsidRPr="00D426C0">
        <w:rPr>
          <w:rFonts w:ascii="Courier New" w:hAnsi="Courier New" w:cs="Courier New"/>
          <w:highlight w:val="lightGray"/>
        </w:rPr>
        <w:t>@</w:t>
      </w:r>
      <w:r>
        <w:t xml:space="preserve"> is an alternative to </w:t>
      </w:r>
      <w:r w:rsidRPr="00D426C0">
        <w:rPr>
          <w:rFonts w:ascii="Courier New" w:hAnsi="Courier New" w:cs="Courier New"/>
          <w:highlight w:val="lightGray"/>
        </w:rPr>
        <w:t>np.dot()</w:t>
      </w:r>
      <w:r>
        <w:t>:</w:t>
      </w:r>
    </w:p>
    <w:p w14:paraId="44E60DC7" w14:textId="4A6B3FAB" w:rsidR="00D426C0" w:rsidRDefault="00D426C0" w:rsidP="004529D0">
      <w:pPr>
        <w:spacing w:line="240" w:lineRule="auto"/>
      </w:pPr>
      <w:r w:rsidRPr="00D426C0">
        <w:rPr>
          <w:noProof/>
        </w:rPr>
        <w:drawing>
          <wp:inline distT="0" distB="0" distL="0" distR="0" wp14:anchorId="0F766774" wp14:editId="4C6B88EF">
            <wp:extent cx="1571844" cy="962159"/>
            <wp:effectExtent l="0" t="0" r="9525" b="9525"/>
            <wp:docPr id="26580707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807077" name="Picture 1" descr="A screenshot of a computer&#10;&#10;Description automatically generated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1571844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CC52F" w14:textId="77777777" w:rsidR="00F5012A" w:rsidRDefault="00F5012A" w:rsidP="004529D0">
      <w:pPr>
        <w:spacing w:line="240" w:lineRule="auto"/>
      </w:pPr>
    </w:p>
    <w:p w14:paraId="5920BFD1" w14:textId="5B0E905B" w:rsidR="00F5012A" w:rsidRDefault="00AB63CB" w:rsidP="004529D0">
      <w:pPr>
        <w:spacing w:line="240" w:lineRule="auto"/>
      </w:pPr>
      <w:r>
        <w:t xml:space="preserve">Also an option </w:t>
      </w:r>
      <w:r w:rsidRPr="00AB63CB">
        <w:rPr>
          <w:rFonts w:ascii="Courier New" w:hAnsi="Courier New" w:cs="Courier New"/>
          <w:highlight w:val="lightGray"/>
        </w:rPr>
        <w:t>df.swapaxes(0, 1)</w:t>
      </w:r>
      <w:r>
        <w:t>:</w:t>
      </w:r>
    </w:p>
    <w:p w14:paraId="146ABD66" w14:textId="095CA7ED" w:rsidR="00AB63CB" w:rsidRDefault="00AB63CB" w:rsidP="004529D0">
      <w:pPr>
        <w:spacing w:line="240" w:lineRule="auto"/>
      </w:pPr>
      <w:r w:rsidRPr="00AB63CB">
        <w:rPr>
          <w:noProof/>
        </w:rPr>
        <w:lastRenderedPageBreak/>
        <w:drawing>
          <wp:inline distT="0" distB="0" distL="0" distR="0" wp14:anchorId="42A2DFCD" wp14:editId="7D7097DB">
            <wp:extent cx="2067213" cy="2257740"/>
            <wp:effectExtent l="0" t="0" r="9525" b="9525"/>
            <wp:docPr id="169891843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8918435" name="Picture 1" descr="A screenshot of a computer code&#10;&#10;Description automatically generated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067213" cy="225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A8AC2" w14:textId="77777777" w:rsidR="00F5012A" w:rsidRDefault="00F5012A" w:rsidP="004529D0">
      <w:pPr>
        <w:spacing w:line="240" w:lineRule="auto"/>
      </w:pPr>
    </w:p>
    <w:p w14:paraId="106ABF59" w14:textId="7E533965" w:rsidR="00F5012A" w:rsidRPr="000D4CA8" w:rsidRDefault="000D4CA8" w:rsidP="004529D0">
      <w:pPr>
        <w:spacing w:line="240" w:lineRule="auto"/>
        <w:rPr>
          <w:b/>
          <w:bCs/>
          <w:sz w:val="40"/>
          <w:szCs w:val="40"/>
        </w:rPr>
      </w:pPr>
      <w:r w:rsidRPr="000D4CA8">
        <w:rPr>
          <w:b/>
          <w:bCs/>
          <w:sz w:val="40"/>
          <w:szCs w:val="40"/>
        </w:rPr>
        <w:t>Pseudorandom number generation</w:t>
      </w:r>
    </w:p>
    <w:p w14:paraId="30E33791" w14:textId="14494D13" w:rsidR="000D4CA8" w:rsidRDefault="000D4CA8" w:rsidP="004529D0">
      <w:pPr>
        <w:spacing w:line="240" w:lineRule="auto"/>
      </w:pPr>
      <w:r>
        <w:t xml:space="preserve">Use the </w:t>
      </w:r>
      <w:r w:rsidRPr="000D4CA8">
        <w:rPr>
          <w:rFonts w:ascii="Courier New" w:hAnsi="Courier New" w:cs="Courier New"/>
          <w:highlight w:val="lightGray"/>
        </w:rPr>
        <w:t>np.random.standard_normal()</w:t>
      </w:r>
      <w:r>
        <w:t xml:space="preserve"> function and module (</w:t>
      </w:r>
      <w:r w:rsidRPr="000D4CA8">
        <w:rPr>
          <w:rFonts w:ascii="Courier New" w:hAnsi="Courier New" w:cs="Courier New"/>
          <w:highlight w:val="lightGray"/>
        </w:rPr>
        <w:t>random</w:t>
      </w:r>
      <w:r>
        <w:t>) to generate pseudorandom numbers:</w:t>
      </w:r>
    </w:p>
    <w:p w14:paraId="40B51AF2" w14:textId="5B1E80CE" w:rsidR="000D4CA8" w:rsidRDefault="000D4CA8" w:rsidP="004529D0">
      <w:pPr>
        <w:spacing w:line="240" w:lineRule="auto"/>
      </w:pPr>
      <w:r w:rsidRPr="000D4CA8">
        <w:rPr>
          <w:noProof/>
        </w:rPr>
        <w:drawing>
          <wp:inline distT="0" distB="0" distL="0" distR="0" wp14:anchorId="397DE31C" wp14:editId="2D7E7BD2">
            <wp:extent cx="3515216" cy="1305107"/>
            <wp:effectExtent l="0" t="0" r="9525" b="9525"/>
            <wp:docPr id="48801320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013201" name="Picture 1" descr="A screenshot of a computer code&#10;&#10;Description automatically generated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3515216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7EBB9" w14:textId="264F0665" w:rsidR="000D4CA8" w:rsidRDefault="000D4CA8" w:rsidP="004529D0">
      <w:pPr>
        <w:spacing w:line="240" w:lineRule="auto"/>
      </w:pPr>
      <w:r w:rsidRPr="000D4CA8">
        <w:rPr>
          <w:noProof/>
        </w:rPr>
        <w:drawing>
          <wp:inline distT="0" distB="0" distL="0" distR="0" wp14:anchorId="1FCFC263" wp14:editId="00610D7C">
            <wp:extent cx="2876951" cy="743054"/>
            <wp:effectExtent l="0" t="0" r="0" b="0"/>
            <wp:docPr id="14627510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2751081" name="Picture 1" descr="A screenshot of a computer&#10;&#10;Description automatically generated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876951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59C2F" w14:textId="7117FF75" w:rsidR="000D4CA8" w:rsidRDefault="000D4CA8" w:rsidP="004529D0">
      <w:pPr>
        <w:spacing w:line="240" w:lineRule="auto"/>
      </w:pPr>
      <w:r w:rsidRPr="000D4CA8">
        <w:rPr>
          <w:noProof/>
        </w:rPr>
        <w:lastRenderedPageBreak/>
        <w:drawing>
          <wp:inline distT="0" distB="0" distL="0" distR="0" wp14:anchorId="376D7BF4" wp14:editId="7E391102">
            <wp:extent cx="5839640" cy="5744377"/>
            <wp:effectExtent l="0" t="0" r="8890" b="8890"/>
            <wp:docPr id="207336968" name="Picture 1" descr="A screenshot of a white and purple box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336968" name="Picture 1" descr="A screenshot of a white and purple box&#10;&#10;Description automatically generated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839640" cy="5744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5CB60" w14:textId="77777777" w:rsidR="000D4CA8" w:rsidRDefault="000D4CA8" w:rsidP="004529D0">
      <w:pPr>
        <w:spacing w:line="240" w:lineRule="auto"/>
      </w:pPr>
    </w:p>
    <w:p w14:paraId="55299FE1" w14:textId="558C5933" w:rsidR="000D4CA8" w:rsidRPr="00D97F62" w:rsidRDefault="00D97F62" w:rsidP="004529D0">
      <w:pPr>
        <w:spacing w:line="240" w:lineRule="auto"/>
        <w:rPr>
          <w:b/>
          <w:bCs/>
          <w:sz w:val="40"/>
          <w:szCs w:val="40"/>
        </w:rPr>
      </w:pPr>
      <w:r w:rsidRPr="00D97F62">
        <w:rPr>
          <w:b/>
          <w:bCs/>
          <w:sz w:val="40"/>
          <w:szCs w:val="40"/>
        </w:rPr>
        <w:t>Universal functions</w:t>
      </w:r>
    </w:p>
    <w:p w14:paraId="30439F7D" w14:textId="59068E98" w:rsidR="00D97F62" w:rsidRDefault="00D97F62" w:rsidP="004529D0">
      <w:pPr>
        <w:spacing w:line="240" w:lineRule="auto"/>
      </w:pPr>
      <w:r>
        <w:t xml:space="preserve">Use </w:t>
      </w:r>
      <w:r w:rsidRPr="00D97F62">
        <w:rPr>
          <w:rFonts w:ascii="Courier New" w:hAnsi="Courier New" w:cs="Courier New"/>
          <w:highlight w:val="lightGray"/>
        </w:rPr>
        <w:t>np.modf(df)</w:t>
      </w:r>
      <w:r>
        <w:t xml:space="preserve"> to return the fraction and the number separately:</w:t>
      </w:r>
    </w:p>
    <w:p w14:paraId="71A277F2" w14:textId="7BD7CF26" w:rsidR="00D97F62" w:rsidRDefault="00D97F62" w:rsidP="004529D0">
      <w:pPr>
        <w:spacing w:line="240" w:lineRule="auto"/>
      </w:pPr>
      <w:r w:rsidRPr="00D97F62">
        <w:rPr>
          <w:noProof/>
        </w:rPr>
        <w:lastRenderedPageBreak/>
        <w:drawing>
          <wp:inline distT="0" distB="0" distL="0" distR="0" wp14:anchorId="2132D965" wp14:editId="36CAC372">
            <wp:extent cx="4820323" cy="2400635"/>
            <wp:effectExtent l="0" t="0" r="0" b="0"/>
            <wp:docPr id="13425452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545214" name="Picture 1" descr="A screenshot of a computer&#10;&#10;Description automatically generated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240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CD22F" w14:textId="77777777" w:rsidR="000D4CA8" w:rsidRDefault="000D4CA8" w:rsidP="004529D0">
      <w:pPr>
        <w:spacing w:line="240" w:lineRule="auto"/>
      </w:pPr>
    </w:p>
    <w:p w14:paraId="5E8E8F52" w14:textId="307F2AE5" w:rsidR="00D97F62" w:rsidRDefault="00D97F62" w:rsidP="004529D0">
      <w:pPr>
        <w:spacing w:line="240" w:lineRule="auto"/>
      </w:pPr>
      <w:r w:rsidRPr="00D97F62">
        <w:rPr>
          <w:noProof/>
        </w:rPr>
        <w:lastRenderedPageBreak/>
        <w:drawing>
          <wp:inline distT="0" distB="0" distL="0" distR="0" wp14:anchorId="199D5608" wp14:editId="43FA2548">
            <wp:extent cx="4999990" cy="6858000"/>
            <wp:effectExtent l="0" t="0" r="0" b="0"/>
            <wp:docPr id="16392558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9255830" name="Picture 1" descr="A screenshot of a computer&#10;&#10;Description automatically generated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499999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33945" w14:textId="0D0C656F" w:rsidR="00F5012A" w:rsidRDefault="00D97F62" w:rsidP="004529D0">
      <w:pPr>
        <w:spacing w:line="240" w:lineRule="auto"/>
      </w:pPr>
      <w:r w:rsidRPr="00D97F62">
        <w:rPr>
          <w:noProof/>
        </w:rPr>
        <w:lastRenderedPageBreak/>
        <w:drawing>
          <wp:inline distT="0" distB="0" distL="0" distR="0" wp14:anchorId="2F9C0A9F" wp14:editId="1050518D">
            <wp:extent cx="5753903" cy="2876951"/>
            <wp:effectExtent l="0" t="0" r="0" b="0"/>
            <wp:docPr id="100571074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5710740" name="Picture 1" descr="A screenshot of a computer&#10;&#10;Description automatically generated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753903" cy="2876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7FF3" w14:textId="77777777" w:rsidR="00D97F62" w:rsidRDefault="00D97F62" w:rsidP="004529D0">
      <w:pPr>
        <w:spacing w:line="240" w:lineRule="auto"/>
      </w:pPr>
    </w:p>
    <w:p w14:paraId="1E8500E4" w14:textId="4561B4D9" w:rsidR="00D97F62" w:rsidRDefault="00D97F62" w:rsidP="004529D0">
      <w:pPr>
        <w:spacing w:line="240" w:lineRule="auto"/>
      </w:pPr>
      <w:r w:rsidRPr="00D97F62">
        <w:rPr>
          <w:noProof/>
        </w:rPr>
        <w:lastRenderedPageBreak/>
        <w:drawing>
          <wp:inline distT="0" distB="0" distL="0" distR="0" wp14:anchorId="5063D2A1" wp14:editId="2094569D">
            <wp:extent cx="4926330" cy="6858000"/>
            <wp:effectExtent l="0" t="0" r="7620" b="0"/>
            <wp:docPr id="64168328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683282" name="Picture 1" descr="A screenshot of a computer program&#10;&#10;Description automatically generated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492633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B1BCA" w14:textId="77777777" w:rsidR="00F5012A" w:rsidRDefault="00F5012A" w:rsidP="004529D0">
      <w:pPr>
        <w:spacing w:line="240" w:lineRule="auto"/>
      </w:pPr>
    </w:p>
    <w:p w14:paraId="5D11741D" w14:textId="7DA79841" w:rsidR="00F5012A" w:rsidRPr="002171B2" w:rsidRDefault="002171B2" w:rsidP="004529D0">
      <w:pPr>
        <w:spacing w:line="240" w:lineRule="auto"/>
        <w:rPr>
          <w:b/>
          <w:bCs/>
          <w:sz w:val="36"/>
          <w:szCs w:val="36"/>
        </w:rPr>
      </w:pPr>
      <w:r w:rsidRPr="002171B2">
        <w:rPr>
          <w:b/>
          <w:bCs/>
          <w:sz w:val="36"/>
          <w:szCs w:val="36"/>
        </w:rPr>
        <w:t>Conditional logic as array operations</w:t>
      </w:r>
    </w:p>
    <w:p w14:paraId="1BFAFF51" w14:textId="0CC44AE3" w:rsidR="002171B2" w:rsidRDefault="002171B2" w:rsidP="004529D0">
      <w:pPr>
        <w:spacing w:line="240" w:lineRule="auto"/>
      </w:pPr>
      <w:r>
        <w:t xml:space="preserve">You can make a loop to select values from </w:t>
      </w:r>
      <w:r w:rsidRPr="002171B2">
        <w:rPr>
          <w:i/>
          <w:iCs/>
        </w:rPr>
        <w:t>xarr</w:t>
      </w:r>
      <w:r>
        <w:t xml:space="preserve"> when a value is </w:t>
      </w:r>
      <w:r w:rsidRPr="002171B2">
        <w:rPr>
          <w:rFonts w:ascii="Courier New" w:hAnsi="Courier New" w:cs="Courier New"/>
          <w:highlight w:val="lightGray"/>
        </w:rPr>
        <w:t>True</w:t>
      </w:r>
      <w:r>
        <w:t xml:space="preserve"> in </w:t>
      </w:r>
      <w:r w:rsidRPr="002171B2">
        <w:rPr>
          <w:i/>
          <w:iCs/>
        </w:rPr>
        <w:t>cond</w:t>
      </w:r>
      <w:r>
        <w:t xml:space="preserve"> and select values from </w:t>
      </w:r>
      <w:r w:rsidRPr="002171B2">
        <w:rPr>
          <w:i/>
          <w:iCs/>
        </w:rPr>
        <w:t>yarr</w:t>
      </w:r>
      <w:r>
        <w:t xml:space="preserve"> when it is </w:t>
      </w:r>
      <w:r w:rsidRPr="002171B2">
        <w:rPr>
          <w:rFonts w:ascii="Courier New" w:hAnsi="Courier New" w:cs="Courier New"/>
          <w:highlight w:val="lightGray"/>
        </w:rPr>
        <w:t>False</w:t>
      </w:r>
      <w:r>
        <w:t xml:space="preserve">. A more efficient alternative is the </w:t>
      </w:r>
      <w:r w:rsidRPr="002171B2">
        <w:rPr>
          <w:rFonts w:ascii="Courier New" w:hAnsi="Courier New" w:cs="Courier New"/>
          <w:highlight w:val="lightGray"/>
        </w:rPr>
        <w:t>np.where(condition, df1, df2)</w:t>
      </w:r>
      <w:r>
        <w:t xml:space="preserve"> function:</w:t>
      </w:r>
    </w:p>
    <w:p w14:paraId="10670BFC" w14:textId="3C5AAFC9" w:rsidR="002171B2" w:rsidRDefault="002171B2" w:rsidP="004529D0">
      <w:pPr>
        <w:spacing w:line="240" w:lineRule="auto"/>
      </w:pPr>
      <w:r w:rsidRPr="002171B2">
        <w:rPr>
          <w:noProof/>
        </w:rPr>
        <w:drawing>
          <wp:inline distT="0" distB="0" distL="0" distR="0" wp14:anchorId="7E16937F" wp14:editId="43257B67">
            <wp:extent cx="3410426" cy="2505425"/>
            <wp:effectExtent l="0" t="0" r="0" b="9525"/>
            <wp:docPr id="20523614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236144" name="Picture 1" descr="A screenshot of a computer program&#10;&#10;Description automatically generated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3410426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DCB94" w14:textId="77777777" w:rsidR="002171B2" w:rsidRDefault="002171B2" w:rsidP="004529D0">
      <w:pPr>
        <w:spacing w:line="240" w:lineRule="auto"/>
      </w:pPr>
    </w:p>
    <w:p w14:paraId="6B37A822" w14:textId="2D8B03B4" w:rsidR="002171B2" w:rsidRDefault="002171B2" w:rsidP="004529D0">
      <w:pPr>
        <w:spacing w:line="240" w:lineRule="auto"/>
      </w:pPr>
      <w:r>
        <w:t>Or you can replace all positive values with a certain number (in the example below with 2) and all negative values with a different number (below -2):</w:t>
      </w:r>
    </w:p>
    <w:p w14:paraId="7EF450DD" w14:textId="7F6783B9" w:rsidR="002171B2" w:rsidRDefault="002171B2" w:rsidP="004529D0">
      <w:pPr>
        <w:spacing w:line="240" w:lineRule="auto"/>
      </w:pPr>
      <w:r w:rsidRPr="002171B2">
        <w:rPr>
          <w:noProof/>
        </w:rPr>
        <w:lastRenderedPageBreak/>
        <w:drawing>
          <wp:inline distT="0" distB="0" distL="0" distR="0" wp14:anchorId="41354552" wp14:editId="33B13108">
            <wp:extent cx="3181794" cy="3515216"/>
            <wp:effectExtent l="0" t="0" r="0" b="9525"/>
            <wp:docPr id="110356616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566163" name="Picture 1" descr="A screenshot of a computer program&#10;&#10;Description automatically generated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181794" cy="3515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CE187" w14:textId="77777777" w:rsidR="002171B2" w:rsidRDefault="002171B2" w:rsidP="004529D0">
      <w:pPr>
        <w:spacing w:line="240" w:lineRule="auto"/>
      </w:pPr>
    </w:p>
    <w:p w14:paraId="056A5470" w14:textId="679946BE" w:rsidR="00A74A42" w:rsidRPr="00A74A42" w:rsidRDefault="00A74A42" w:rsidP="004529D0">
      <w:pPr>
        <w:spacing w:line="240" w:lineRule="auto"/>
        <w:rPr>
          <w:b/>
          <w:bCs/>
          <w:sz w:val="36"/>
          <w:szCs w:val="36"/>
        </w:rPr>
      </w:pPr>
      <w:r w:rsidRPr="00A74A42">
        <w:rPr>
          <w:b/>
          <w:bCs/>
          <w:sz w:val="36"/>
          <w:szCs w:val="36"/>
        </w:rPr>
        <w:t>Basic array statistical methods</w:t>
      </w:r>
    </w:p>
    <w:p w14:paraId="75C5125D" w14:textId="62751C75" w:rsidR="00A74A42" w:rsidRDefault="00A74A42" w:rsidP="004529D0">
      <w:pPr>
        <w:spacing w:line="240" w:lineRule="auto"/>
      </w:pPr>
      <w:r w:rsidRPr="00A74A42">
        <w:rPr>
          <w:noProof/>
        </w:rPr>
        <w:lastRenderedPageBreak/>
        <w:drawing>
          <wp:inline distT="0" distB="0" distL="0" distR="0" wp14:anchorId="41D1A100" wp14:editId="221A5771">
            <wp:extent cx="5877745" cy="4124901"/>
            <wp:effectExtent l="0" t="0" r="0" b="9525"/>
            <wp:docPr id="300816379" name="Picture 1" descr="A screenshot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816379" name="Picture 1" descr="A screenshot of a table&#10;&#10;Description automatically generated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4124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3BA2A" w14:textId="0ECD3DD2" w:rsidR="00F5012A" w:rsidRPr="00A74A42" w:rsidRDefault="00A74A42" w:rsidP="004529D0">
      <w:pPr>
        <w:spacing w:line="240" w:lineRule="auto"/>
        <w:rPr>
          <w:color w:val="FFFFFF" w:themeColor="background1"/>
        </w:rPr>
      </w:pPr>
      <w:r w:rsidRPr="00A74A42">
        <w:rPr>
          <w:color w:val="FFFFFF" w:themeColor="background1"/>
        </w:rPr>
        <w:t>sum, mean, std, var, min, max, argmin, argmax, cumsum, cumprod</w:t>
      </w:r>
    </w:p>
    <w:p w14:paraId="70E28F60" w14:textId="6F7E7D96" w:rsidR="00F5012A" w:rsidRDefault="00A74A42" w:rsidP="004529D0">
      <w:pPr>
        <w:spacing w:line="240" w:lineRule="auto"/>
      </w:pPr>
      <w:r>
        <w:t xml:space="preserve">Examples like </w:t>
      </w:r>
      <w:r w:rsidRPr="00A74A42">
        <w:rPr>
          <w:rFonts w:ascii="Courier New" w:hAnsi="Courier New" w:cs="Courier New"/>
          <w:highlight w:val="lightGray"/>
        </w:rPr>
        <w:t>cumsum()</w:t>
      </w:r>
      <w:r>
        <w:t>:</w:t>
      </w:r>
    </w:p>
    <w:p w14:paraId="6664A796" w14:textId="6CF38005" w:rsidR="00A74A42" w:rsidRDefault="00A74A42" w:rsidP="004529D0">
      <w:pPr>
        <w:spacing w:line="240" w:lineRule="auto"/>
      </w:pPr>
      <w:r w:rsidRPr="00A74A42">
        <w:rPr>
          <w:noProof/>
        </w:rPr>
        <w:lastRenderedPageBreak/>
        <w:drawing>
          <wp:inline distT="0" distB="0" distL="0" distR="0" wp14:anchorId="54834184" wp14:editId="4A754EFA">
            <wp:extent cx="3677163" cy="4153480"/>
            <wp:effectExtent l="0" t="0" r="0" b="0"/>
            <wp:docPr id="131069878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0698786" name="Picture 1" descr="A screenshot of a computer program&#10;&#10;Description automatically generated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415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7ECD3" w14:textId="77777777" w:rsidR="00F5012A" w:rsidRDefault="00F5012A" w:rsidP="004529D0">
      <w:pPr>
        <w:spacing w:line="240" w:lineRule="auto"/>
      </w:pPr>
    </w:p>
    <w:p w14:paraId="1343CB3C" w14:textId="6DD7C025" w:rsidR="00F5012A" w:rsidRPr="005E48DD" w:rsidRDefault="005E48DD" w:rsidP="004529D0">
      <w:pPr>
        <w:spacing w:line="240" w:lineRule="auto"/>
        <w:rPr>
          <w:b/>
          <w:bCs/>
          <w:sz w:val="36"/>
          <w:szCs w:val="36"/>
        </w:rPr>
      </w:pPr>
      <w:r w:rsidRPr="005E48DD">
        <w:rPr>
          <w:b/>
          <w:bCs/>
          <w:sz w:val="36"/>
          <w:szCs w:val="36"/>
        </w:rPr>
        <w:t>Unique and other set logic</w:t>
      </w:r>
    </w:p>
    <w:p w14:paraId="74121FA8" w14:textId="6473DA7F" w:rsidR="005E48DD" w:rsidRDefault="005E48DD" w:rsidP="004529D0">
      <w:pPr>
        <w:spacing w:line="240" w:lineRule="auto"/>
      </w:pPr>
      <w:r>
        <w:t xml:space="preserve">Remove duplicates and sort them using </w:t>
      </w:r>
      <w:r w:rsidRPr="005E48DD">
        <w:rPr>
          <w:rFonts w:ascii="Courier New" w:hAnsi="Courier New" w:cs="Courier New"/>
          <w:highlight w:val="lightGray"/>
        </w:rPr>
        <w:t>np.unique(df)</w:t>
      </w:r>
      <w:r>
        <w:t>:</w:t>
      </w:r>
    </w:p>
    <w:p w14:paraId="4392D040" w14:textId="50589F57" w:rsidR="005E48DD" w:rsidRDefault="005E48DD" w:rsidP="004529D0">
      <w:pPr>
        <w:spacing w:line="240" w:lineRule="auto"/>
      </w:pPr>
      <w:r w:rsidRPr="005E48DD">
        <w:rPr>
          <w:noProof/>
        </w:rPr>
        <w:lastRenderedPageBreak/>
        <w:drawing>
          <wp:inline distT="0" distB="0" distL="0" distR="0" wp14:anchorId="72E5AC96" wp14:editId="701AEA7B">
            <wp:extent cx="4915586" cy="3105583"/>
            <wp:effectExtent l="0" t="0" r="0" b="0"/>
            <wp:docPr id="9973308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330875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4915586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A3C88" w14:textId="77777777" w:rsidR="005E48DD" w:rsidRDefault="005E48DD" w:rsidP="004529D0">
      <w:pPr>
        <w:spacing w:line="240" w:lineRule="auto"/>
      </w:pPr>
    </w:p>
    <w:p w14:paraId="14B69CC4" w14:textId="0CBD2C6C" w:rsidR="005E48DD" w:rsidRDefault="005E48DD" w:rsidP="004529D0">
      <w:pPr>
        <w:spacing w:line="240" w:lineRule="auto"/>
      </w:pPr>
      <w:r>
        <w:t>Python alternative (which is more inefficient):</w:t>
      </w:r>
    </w:p>
    <w:p w14:paraId="16B3D6CB" w14:textId="49066F6A" w:rsidR="005E48DD" w:rsidRDefault="005E48DD" w:rsidP="004529D0">
      <w:pPr>
        <w:spacing w:line="240" w:lineRule="auto"/>
      </w:pPr>
      <w:r w:rsidRPr="005E48DD">
        <w:rPr>
          <w:noProof/>
        </w:rPr>
        <w:drawing>
          <wp:inline distT="0" distB="0" distL="0" distR="0" wp14:anchorId="16ED0DC7" wp14:editId="1F363DB9">
            <wp:extent cx="1619476" cy="666843"/>
            <wp:effectExtent l="0" t="0" r="0" b="0"/>
            <wp:docPr id="2107476541" name="Picture 1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476541" name="Picture 1" descr="A close-up of a computer screen&#10;&#10;Description automatically generated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1619476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47C15" w14:textId="77777777" w:rsidR="005E48DD" w:rsidRDefault="005E48DD" w:rsidP="004529D0">
      <w:pPr>
        <w:spacing w:line="240" w:lineRule="auto"/>
      </w:pPr>
    </w:p>
    <w:p w14:paraId="7FBF5262" w14:textId="24F51243" w:rsidR="005E48DD" w:rsidRDefault="005E48DD" w:rsidP="004529D0">
      <w:pPr>
        <w:spacing w:line="240" w:lineRule="auto"/>
      </w:pPr>
      <w:r>
        <w:t xml:space="preserve">Check whether some values are in an array using </w:t>
      </w:r>
      <w:r w:rsidRPr="005E48DD">
        <w:rPr>
          <w:rFonts w:ascii="Courier New" w:hAnsi="Courier New" w:cs="Courier New"/>
          <w:highlight w:val="lightGray"/>
        </w:rPr>
        <w:t>np.in1d()</w:t>
      </w:r>
      <w:r>
        <w:t>:</w:t>
      </w:r>
    </w:p>
    <w:p w14:paraId="3681E873" w14:textId="060D2796" w:rsidR="005E48DD" w:rsidRDefault="005E48DD" w:rsidP="004529D0">
      <w:pPr>
        <w:spacing w:line="240" w:lineRule="auto"/>
      </w:pPr>
      <w:r w:rsidRPr="005E48DD">
        <w:rPr>
          <w:noProof/>
        </w:rPr>
        <w:drawing>
          <wp:inline distT="0" distB="0" distL="0" distR="0" wp14:anchorId="41B449C2" wp14:editId="3C7E6E05">
            <wp:extent cx="3896269" cy="1514686"/>
            <wp:effectExtent l="0" t="0" r="9525" b="9525"/>
            <wp:docPr id="208917809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9178095" name="Picture 1" descr="A screenshot of a computer&#10;&#10;Description automatically generated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3896269" cy="15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91F48" w14:textId="77777777" w:rsidR="005E48DD" w:rsidRDefault="005E48DD" w:rsidP="004529D0">
      <w:pPr>
        <w:spacing w:line="240" w:lineRule="auto"/>
      </w:pPr>
    </w:p>
    <w:p w14:paraId="2A216498" w14:textId="5DA8A151" w:rsidR="005E48DD" w:rsidRDefault="005E48DD" w:rsidP="004529D0">
      <w:pPr>
        <w:spacing w:line="240" w:lineRule="auto"/>
      </w:pPr>
      <w:r w:rsidRPr="005E48DD">
        <w:rPr>
          <w:noProof/>
        </w:rPr>
        <w:drawing>
          <wp:inline distT="0" distB="0" distL="0" distR="0" wp14:anchorId="29417DF0" wp14:editId="50892E0A">
            <wp:extent cx="5858693" cy="3924848"/>
            <wp:effectExtent l="0" t="0" r="8890" b="0"/>
            <wp:docPr id="20120500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050077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858693" cy="3924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118DD" w14:textId="5F6A87C6" w:rsidR="005E48DD" w:rsidRPr="005E48DD" w:rsidRDefault="005E48DD" w:rsidP="004529D0">
      <w:pPr>
        <w:spacing w:line="240" w:lineRule="auto"/>
        <w:rPr>
          <w:color w:val="FFFFFF" w:themeColor="background1"/>
        </w:rPr>
      </w:pPr>
      <w:r w:rsidRPr="005E48DD">
        <w:rPr>
          <w:color w:val="FFFFFF" w:themeColor="background1"/>
        </w:rPr>
        <w:t>Unique, intersect1d, union1d, in1d, setdiff1d, setxor1d</w:t>
      </w:r>
    </w:p>
    <w:p w14:paraId="17AE8D6F" w14:textId="7D67B06B" w:rsidR="005E48DD" w:rsidRPr="00E51D85" w:rsidRDefault="00E51D85" w:rsidP="004529D0">
      <w:pPr>
        <w:spacing w:line="240" w:lineRule="auto"/>
        <w:rPr>
          <w:b/>
          <w:bCs/>
          <w:sz w:val="40"/>
          <w:szCs w:val="40"/>
        </w:rPr>
      </w:pPr>
      <w:r w:rsidRPr="00E51D85">
        <w:rPr>
          <w:b/>
          <w:bCs/>
          <w:sz w:val="40"/>
          <w:szCs w:val="40"/>
        </w:rPr>
        <w:t>Saving and loading files in NumPy</w:t>
      </w:r>
    </w:p>
    <w:p w14:paraId="19702707" w14:textId="7EBE0510" w:rsidR="00E51D85" w:rsidRDefault="00E51D85" w:rsidP="004529D0">
      <w:pPr>
        <w:spacing w:line="240" w:lineRule="auto"/>
      </w:pPr>
      <w:r>
        <w:t xml:space="preserve">Use </w:t>
      </w:r>
      <w:r w:rsidRPr="00E51D85">
        <w:rPr>
          <w:rFonts w:ascii="Courier New" w:hAnsi="Courier New" w:cs="Courier New"/>
          <w:highlight w:val="lightGray"/>
        </w:rPr>
        <w:t>np.save()</w:t>
      </w:r>
      <w:r>
        <w:t xml:space="preserve">, </w:t>
      </w:r>
      <w:r w:rsidRPr="00E51D85">
        <w:rPr>
          <w:rFonts w:ascii="Courier New" w:hAnsi="Courier New" w:cs="Courier New"/>
          <w:highlight w:val="lightGray"/>
        </w:rPr>
        <w:t>np.load()</w:t>
      </w:r>
      <w:r>
        <w:t xml:space="preserve">, </w:t>
      </w:r>
      <w:r w:rsidRPr="00E51D85">
        <w:rPr>
          <w:rFonts w:ascii="Courier New" w:hAnsi="Courier New" w:cs="Courier New"/>
          <w:highlight w:val="lightGray"/>
        </w:rPr>
        <w:t>np.savez()</w:t>
      </w:r>
      <w:r>
        <w:t xml:space="preserve">, </w:t>
      </w:r>
      <w:r w:rsidRPr="00E51D85">
        <w:rPr>
          <w:rFonts w:ascii="Courier New" w:hAnsi="Courier New" w:cs="Courier New"/>
          <w:highlight w:val="lightGray"/>
        </w:rPr>
        <w:t>np.savez_compressed()</w:t>
      </w:r>
      <w:r>
        <w:t xml:space="preserve"> to save and load files.</w:t>
      </w:r>
    </w:p>
    <w:p w14:paraId="3FC95058" w14:textId="5C59FD09" w:rsidR="00E51D85" w:rsidRDefault="00E51D85" w:rsidP="004529D0">
      <w:pPr>
        <w:spacing w:line="240" w:lineRule="auto"/>
      </w:pPr>
      <w:r w:rsidRPr="00E51D85">
        <w:rPr>
          <w:noProof/>
        </w:rPr>
        <w:lastRenderedPageBreak/>
        <w:drawing>
          <wp:inline distT="0" distB="0" distL="0" distR="0" wp14:anchorId="4CE75CA7" wp14:editId="62DA46F6">
            <wp:extent cx="4277322" cy="3229426"/>
            <wp:effectExtent l="0" t="0" r="9525" b="9525"/>
            <wp:docPr id="20955071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507106" name="Picture 1" descr="A screenshot of a computer&#10;&#10;Description automatically generated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4277322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9B165" w14:textId="77777777" w:rsidR="00E51D85" w:rsidRDefault="00E51D85" w:rsidP="004529D0">
      <w:pPr>
        <w:spacing w:line="240" w:lineRule="auto"/>
      </w:pPr>
    </w:p>
    <w:p w14:paraId="7824FCB7" w14:textId="3717E369" w:rsidR="00E51D85" w:rsidRDefault="00E51D85" w:rsidP="004529D0">
      <w:pPr>
        <w:spacing w:line="240" w:lineRule="auto"/>
      </w:pPr>
      <w:r>
        <w:t>Same with comments:</w:t>
      </w:r>
    </w:p>
    <w:p w14:paraId="74F6A69C" w14:textId="3CFA01B3" w:rsidR="00E51D85" w:rsidRDefault="00E51D85" w:rsidP="004529D0">
      <w:pPr>
        <w:spacing w:line="240" w:lineRule="auto"/>
      </w:pPr>
      <w:r w:rsidRPr="00E51D85">
        <w:rPr>
          <w:noProof/>
        </w:rPr>
        <w:lastRenderedPageBreak/>
        <w:drawing>
          <wp:inline distT="0" distB="0" distL="0" distR="0" wp14:anchorId="5E1FF988" wp14:editId="0BB4B784">
            <wp:extent cx="5709285" cy="6858000"/>
            <wp:effectExtent l="0" t="0" r="5715" b="0"/>
            <wp:docPr id="175522350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223502" name="Picture 1" descr="A screenshot of a computer program&#10;&#10;Description automatically generated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70928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1AEA9" w14:textId="77777777" w:rsidR="00E51D85" w:rsidRDefault="00E51D85" w:rsidP="004529D0">
      <w:pPr>
        <w:spacing w:line="240" w:lineRule="auto"/>
      </w:pPr>
    </w:p>
    <w:p w14:paraId="786C0215" w14:textId="6DE7CD6B" w:rsidR="005E48DD" w:rsidRPr="0090025F" w:rsidRDefault="0090025F" w:rsidP="004529D0">
      <w:pPr>
        <w:spacing w:line="240" w:lineRule="auto"/>
        <w:rPr>
          <w:b/>
          <w:bCs/>
          <w:sz w:val="32"/>
          <w:szCs w:val="32"/>
        </w:rPr>
      </w:pPr>
      <w:r w:rsidRPr="0090025F">
        <w:rPr>
          <w:b/>
          <w:bCs/>
          <w:sz w:val="32"/>
          <w:szCs w:val="32"/>
        </w:rPr>
        <w:t>Linear algebra functions</w:t>
      </w:r>
    </w:p>
    <w:p w14:paraId="228A78D3" w14:textId="2A52D138" w:rsidR="0090025F" w:rsidRDefault="0090025F" w:rsidP="004529D0">
      <w:pPr>
        <w:spacing w:line="240" w:lineRule="auto"/>
      </w:pPr>
      <w:r w:rsidRPr="0090025F">
        <w:rPr>
          <w:noProof/>
        </w:rPr>
        <w:drawing>
          <wp:inline distT="0" distB="0" distL="0" distR="0" wp14:anchorId="463125F0" wp14:editId="668944CC">
            <wp:extent cx="5887272" cy="5763429"/>
            <wp:effectExtent l="0" t="0" r="0" b="8890"/>
            <wp:docPr id="19266249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6624981" name="Picture 1" descr="A screenshot of a computer&#10;&#10;Description automatically generated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887272" cy="5763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69A74" w14:textId="0455A3BB" w:rsidR="0090025F" w:rsidRPr="0054281D" w:rsidRDefault="0090025F" w:rsidP="004529D0">
      <w:pPr>
        <w:spacing w:line="240" w:lineRule="auto"/>
        <w:rPr>
          <w:color w:val="FFFFFF" w:themeColor="background1"/>
        </w:rPr>
      </w:pPr>
      <w:r w:rsidRPr="0054281D">
        <w:rPr>
          <w:color w:val="FFFFFF" w:themeColor="background1"/>
        </w:rPr>
        <w:t>Diag, dot, trace, det, eig, inv, pinv, qr, svd, solve, lstsq</w:t>
      </w:r>
    </w:p>
    <w:p w14:paraId="160EBB63" w14:textId="2EAC8FEE" w:rsidR="0090025F" w:rsidRPr="0054281D" w:rsidRDefault="0054281D" w:rsidP="004529D0">
      <w:pPr>
        <w:spacing w:line="240" w:lineRule="auto"/>
        <w:rPr>
          <w:b/>
          <w:bCs/>
          <w:sz w:val="60"/>
          <w:szCs w:val="60"/>
        </w:rPr>
      </w:pPr>
      <w:r w:rsidRPr="0054281D">
        <w:rPr>
          <w:b/>
          <w:bCs/>
          <w:sz w:val="60"/>
          <w:szCs w:val="60"/>
        </w:rPr>
        <w:lastRenderedPageBreak/>
        <w:t>Pandas</w:t>
      </w:r>
    </w:p>
    <w:p w14:paraId="72F33F2C" w14:textId="0C98C349" w:rsidR="0054281D" w:rsidRDefault="00505186" w:rsidP="004529D0">
      <w:pPr>
        <w:spacing w:line="240" w:lineRule="auto"/>
      </w:pPr>
      <w:r>
        <w:t xml:space="preserve">Transform a DataFrame into a NumPy array using </w:t>
      </w:r>
      <w:r w:rsidRPr="00505186">
        <w:rPr>
          <w:rFonts w:ascii="Courier New" w:hAnsi="Courier New" w:cs="Courier New"/>
          <w:highlight w:val="lightGray"/>
        </w:rPr>
        <w:t>df.to_numpy()</w:t>
      </w:r>
      <w:r>
        <w:t>:</w:t>
      </w:r>
    </w:p>
    <w:p w14:paraId="20B1F9FB" w14:textId="582FE50F" w:rsidR="00505186" w:rsidRPr="0054281D" w:rsidRDefault="00505186" w:rsidP="004529D0">
      <w:pPr>
        <w:spacing w:line="240" w:lineRule="auto"/>
      </w:pPr>
      <w:r w:rsidRPr="00505186">
        <w:rPr>
          <w:noProof/>
        </w:rPr>
        <w:drawing>
          <wp:inline distT="0" distB="0" distL="0" distR="0" wp14:anchorId="23538086" wp14:editId="55766C92">
            <wp:extent cx="1552792" cy="2943636"/>
            <wp:effectExtent l="0" t="0" r="9525" b="9525"/>
            <wp:docPr id="119393901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3939017" name="Picture 1" descr="A screenshot of a computer&#10;&#10;Description automatically generated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1552792" cy="2943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505186">
        <w:rPr>
          <w:noProof/>
        </w:rPr>
        <w:drawing>
          <wp:inline distT="0" distB="0" distL="0" distR="0" wp14:anchorId="0DCC0152" wp14:editId="665B5099">
            <wp:extent cx="3534268" cy="4029637"/>
            <wp:effectExtent l="0" t="0" r="9525" b="9525"/>
            <wp:docPr id="16029902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2990214" name="Picture 1" descr="A screenshot of a computer&#10;&#10;Description automatically generated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4029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32810" w14:textId="77777777" w:rsidR="0090025F" w:rsidRDefault="0090025F" w:rsidP="004529D0">
      <w:pPr>
        <w:spacing w:line="240" w:lineRule="auto"/>
      </w:pPr>
    </w:p>
    <w:p w14:paraId="4EC7C30A" w14:textId="4D068DEF" w:rsidR="00F5012A" w:rsidRPr="0029260A" w:rsidRDefault="0029260A" w:rsidP="004529D0">
      <w:pPr>
        <w:spacing w:line="240" w:lineRule="auto"/>
        <w:rPr>
          <w:b/>
          <w:bCs/>
          <w:sz w:val="40"/>
          <w:szCs w:val="40"/>
        </w:rPr>
      </w:pPr>
      <w:r w:rsidRPr="0029260A">
        <w:rPr>
          <w:b/>
          <w:bCs/>
          <w:sz w:val="40"/>
          <w:szCs w:val="40"/>
        </w:rPr>
        <w:t>Some index methods and properties</w:t>
      </w:r>
    </w:p>
    <w:p w14:paraId="3665186A" w14:textId="0A6F68D0" w:rsidR="0029260A" w:rsidRDefault="0029260A" w:rsidP="004529D0">
      <w:pPr>
        <w:spacing w:line="240" w:lineRule="auto"/>
      </w:pPr>
      <w:r w:rsidRPr="0029260A">
        <w:rPr>
          <w:noProof/>
        </w:rPr>
        <w:lastRenderedPageBreak/>
        <w:drawing>
          <wp:inline distT="0" distB="0" distL="0" distR="0" wp14:anchorId="6F14A862" wp14:editId="068CB9FB">
            <wp:extent cx="5877745" cy="6030167"/>
            <wp:effectExtent l="0" t="0" r="8890" b="8890"/>
            <wp:docPr id="13370649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064959" name="Picture 1" descr="A screenshot of a computer&#10;&#10;Description automatically generated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6030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FF273" w14:textId="77777777" w:rsidR="0029260A" w:rsidRDefault="0029260A" w:rsidP="004529D0">
      <w:pPr>
        <w:spacing w:line="240" w:lineRule="auto"/>
      </w:pPr>
    </w:p>
    <w:p w14:paraId="0822A595" w14:textId="5B9927BF" w:rsidR="0029260A" w:rsidRPr="004F6834" w:rsidRDefault="000A7F22" w:rsidP="004529D0">
      <w:pPr>
        <w:spacing w:line="240" w:lineRule="auto"/>
        <w:rPr>
          <w:b/>
          <w:bCs/>
        </w:rPr>
      </w:pPr>
      <w:r w:rsidRPr="004F6834">
        <w:rPr>
          <w:b/>
          <w:bCs/>
        </w:rPr>
        <w:t xml:space="preserve">The </w:t>
      </w:r>
      <w:r w:rsidRPr="004F6834">
        <w:rPr>
          <w:rFonts w:ascii="Courier New" w:hAnsi="Courier New" w:cs="Courier New"/>
          <w:b/>
          <w:bCs/>
          <w:highlight w:val="lightGray"/>
        </w:rPr>
        <w:t>.reindex()</w:t>
      </w:r>
      <w:r w:rsidRPr="004F6834">
        <w:rPr>
          <w:b/>
          <w:bCs/>
        </w:rPr>
        <w:t xml:space="preserve"> function will perform a join of values present in your Series based on the current and the new indexes:</w:t>
      </w:r>
    </w:p>
    <w:p w14:paraId="38F8C1CB" w14:textId="2D4C6827" w:rsidR="000A7F22" w:rsidRDefault="000A7F22" w:rsidP="004529D0">
      <w:pPr>
        <w:spacing w:line="240" w:lineRule="auto"/>
      </w:pPr>
      <w:r w:rsidRPr="000A7F22">
        <w:rPr>
          <w:noProof/>
        </w:rPr>
        <w:lastRenderedPageBreak/>
        <w:drawing>
          <wp:inline distT="0" distB="0" distL="0" distR="0" wp14:anchorId="67445A03" wp14:editId="443E079F">
            <wp:extent cx="4667901" cy="3048425"/>
            <wp:effectExtent l="0" t="0" r="0" b="0"/>
            <wp:docPr id="193284814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848144" name="Picture 1" descr="A screenshot of a computer program&#10;&#10;Description automatically generated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4667901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21D71" w14:textId="77777777" w:rsidR="003A24D7" w:rsidRDefault="003A24D7" w:rsidP="004529D0">
      <w:pPr>
        <w:spacing w:line="240" w:lineRule="auto"/>
      </w:pPr>
    </w:p>
    <w:p w14:paraId="5A34104C" w14:textId="3D991673" w:rsidR="003A24D7" w:rsidRDefault="003A24D7" w:rsidP="004529D0">
      <w:pPr>
        <w:spacing w:line="240" w:lineRule="auto"/>
      </w:pPr>
      <w:r>
        <w:t xml:space="preserve">Example with </w:t>
      </w:r>
      <w:r w:rsidRPr="003A24D7">
        <w:rPr>
          <w:rFonts w:ascii="Courier New" w:hAnsi="Courier New" w:cs="Courier New"/>
          <w:highlight w:val="lightGray"/>
        </w:rPr>
        <w:t>fill_value</w:t>
      </w:r>
      <w:r>
        <w:t>:</w:t>
      </w:r>
    </w:p>
    <w:p w14:paraId="38A905AF" w14:textId="0AF05376" w:rsidR="003A24D7" w:rsidRDefault="003A24D7" w:rsidP="004529D0">
      <w:pPr>
        <w:spacing w:line="240" w:lineRule="auto"/>
      </w:pPr>
      <w:r>
        <w:t xml:space="preserve">df1: </w:t>
      </w:r>
      <w:r w:rsidRPr="003A24D7">
        <w:rPr>
          <w:noProof/>
        </w:rPr>
        <w:drawing>
          <wp:inline distT="0" distB="0" distL="0" distR="0" wp14:anchorId="69B8731B" wp14:editId="6424B2A4">
            <wp:extent cx="1724266" cy="743054"/>
            <wp:effectExtent l="0" t="0" r="9525" b="0"/>
            <wp:docPr id="14380579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057958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3A24D7">
        <w:rPr>
          <w:noProof/>
        </w:rPr>
        <w:drawing>
          <wp:inline distT="0" distB="0" distL="0" distR="0" wp14:anchorId="40BE8273" wp14:editId="679F5289">
            <wp:extent cx="2114845" cy="1762371"/>
            <wp:effectExtent l="0" t="0" r="0" b="9525"/>
            <wp:docPr id="314212131" name="Picture 1" descr="A screenshot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212131" name="Picture 1" descr="A screenshot of a table&#10;&#10;Description automatically generated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17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3A24D7">
        <w:rPr>
          <w:noProof/>
        </w:rPr>
        <w:drawing>
          <wp:inline distT="0" distB="0" distL="0" distR="0" wp14:anchorId="464B5BA9" wp14:editId="54083723">
            <wp:extent cx="3477110" cy="1562318"/>
            <wp:effectExtent l="0" t="0" r="9525" b="0"/>
            <wp:docPr id="2967614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761412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156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018F7" w14:textId="77777777" w:rsidR="00F5012A" w:rsidRDefault="00F5012A" w:rsidP="004529D0">
      <w:pPr>
        <w:spacing w:line="240" w:lineRule="auto"/>
      </w:pPr>
    </w:p>
    <w:p w14:paraId="0BCD5F78" w14:textId="37A7766C" w:rsidR="000A7F22" w:rsidRPr="004F6834" w:rsidRDefault="00BE1F47" w:rsidP="004529D0">
      <w:pPr>
        <w:spacing w:line="240" w:lineRule="auto"/>
        <w:rPr>
          <w:b/>
          <w:bCs/>
        </w:rPr>
      </w:pPr>
      <w:r w:rsidRPr="004F6834">
        <w:rPr>
          <w:b/>
          <w:bCs/>
        </w:rPr>
        <w:t xml:space="preserve">Create a DataFrame using </w:t>
      </w:r>
      <w:r w:rsidRPr="004F6834">
        <w:rPr>
          <w:rFonts w:ascii="Courier New" w:hAnsi="Courier New" w:cs="Courier New"/>
          <w:b/>
          <w:bCs/>
          <w:highlight w:val="lightGray"/>
        </w:rPr>
        <w:t>np.arange()</w:t>
      </w:r>
      <w:r w:rsidRPr="004F6834">
        <w:rPr>
          <w:b/>
          <w:bCs/>
        </w:rPr>
        <w:t xml:space="preserve"> and </w:t>
      </w:r>
      <w:r w:rsidRPr="004F6834">
        <w:rPr>
          <w:rFonts w:ascii="Courier New" w:hAnsi="Courier New" w:cs="Courier New"/>
          <w:b/>
          <w:bCs/>
          <w:highlight w:val="lightGray"/>
        </w:rPr>
        <w:t>.reshape()</w:t>
      </w:r>
      <w:r w:rsidRPr="004F6834">
        <w:rPr>
          <w:b/>
          <w:bCs/>
        </w:rPr>
        <w:t>:</w:t>
      </w:r>
    </w:p>
    <w:p w14:paraId="22355975" w14:textId="3247E692" w:rsidR="00BE1F47" w:rsidRDefault="00BE1F47" w:rsidP="004529D0">
      <w:pPr>
        <w:spacing w:line="240" w:lineRule="auto"/>
      </w:pPr>
      <w:r w:rsidRPr="00BE1F47">
        <w:rPr>
          <w:noProof/>
        </w:rPr>
        <w:lastRenderedPageBreak/>
        <w:drawing>
          <wp:inline distT="0" distB="0" distL="0" distR="0" wp14:anchorId="0B653780" wp14:editId="450ECF6A">
            <wp:extent cx="4267796" cy="2086266"/>
            <wp:effectExtent l="0" t="0" r="0" b="9525"/>
            <wp:docPr id="134898015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980157" name="Picture 1" descr="A screenshot of a computer code&#10;&#10;Description automatically generated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4267796" cy="208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76508" w14:textId="77777777" w:rsidR="004F6834" w:rsidRDefault="004F6834" w:rsidP="004529D0">
      <w:pPr>
        <w:spacing w:line="240" w:lineRule="auto"/>
      </w:pPr>
    </w:p>
    <w:p w14:paraId="0C1E9D92" w14:textId="2421AF65" w:rsidR="004F6834" w:rsidRPr="004F6834" w:rsidRDefault="004F6834" w:rsidP="004529D0">
      <w:pPr>
        <w:spacing w:line="240" w:lineRule="auto"/>
        <w:rPr>
          <w:b/>
          <w:bCs/>
        </w:rPr>
      </w:pPr>
      <w:r w:rsidRPr="004F6834">
        <w:rPr>
          <w:b/>
          <w:bCs/>
        </w:rPr>
        <w:t xml:space="preserve">The </w:t>
      </w:r>
      <w:r w:rsidRPr="004F6834">
        <w:rPr>
          <w:rFonts w:ascii="Courier New" w:hAnsi="Courier New" w:cs="Courier New"/>
          <w:b/>
          <w:bCs/>
          <w:highlight w:val="lightGray"/>
        </w:rPr>
        <w:t>.reindex()</w:t>
      </w:r>
      <w:r w:rsidRPr="004F6834">
        <w:rPr>
          <w:b/>
          <w:bCs/>
        </w:rPr>
        <w:t xml:space="preserve"> function arguments:</w:t>
      </w:r>
    </w:p>
    <w:p w14:paraId="22F4CB22" w14:textId="0A432C97" w:rsidR="004F6834" w:rsidRDefault="004F6834" w:rsidP="004529D0">
      <w:pPr>
        <w:spacing w:line="240" w:lineRule="auto"/>
      </w:pPr>
      <w:r w:rsidRPr="004F6834">
        <w:rPr>
          <w:noProof/>
        </w:rPr>
        <w:lastRenderedPageBreak/>
        <w:drawing>
          <wp:inline distT="0" distB="0" distL="0" distR="0" wp14:anchorId="4E12543A" wp14:editId="303617D4">
            <wp:extent cx="5479415" cy="6858000"/>
            <wp:effectExtent l="0" t="0" r="6985" b="0"/>
            <wp:docPr id="10430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073" name="Picture 1" descr="A screenshot of a computer&#10;&#10;Description automatically generated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47941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A7FCF" w14:textId="77777777" w:rsidR="004F6834" w:rsidRDefault="004F6834" w:rsidP="004529D0">
      <w:pPr>
        <w:spacing w:line="240" w:lineRule="auto"/>
      </w:pPr>
    </w:p>
    <w:p w14:paraId="7ADA56D4" w14:textId="77777777" w:rsidR="004F6834" w:rsidRDefault="004F6834" w:rsidP="004529D0">
      <w:pPr>
        <w:spacing w:line="240" w:lineRule="auto"/>
      </w:pPr>
    </w:p>
    <w:p w14:paraId="5061C0F4" w14:textId="32F9B89D" w:rsidR="00BE1F47" w:rsidRPr="00A60CF1" w:rsidRDefault="00A60CF1" w:rsidP="004529D0">
      <w:pPr>
        <w:spacing w:line="240" w:lineRule="auto"/>
        <w:rPr>
          <w:b/>
          <w:bCs/>
        </w:rPr>
      </w:pPr>
      <w:r w:rsidRPr="00A60CF1">
        <w:rPr>
          <w:b/>
          <w:bCs/>
        </w:rPr>
        <w:t xml:space="preserve">If you want to change the position of index/columns of a DataFrame you can use </w:t>
      </w:r>
      <w:r w:rsidRPr="00A60CF1">
        <w:rPr>
          <w:rFonts w:ascii="Courier New" w:hAnsi="Courier New" w:cs="Courier New"/>
          <w:b/>
          <w:bCs/>
          <w:highlight w:val="lightGray"/>
        </w:rPr>
        <w:t>df.loc</w:t>
      </w:r>
      <w:r w:rsidRPr="00A60CF1">
        <w:rPr>
          <w:b/>
          <w:bCs/>
        </w:rPr>
        <w:t>:</w:t>
      </w:r>
    </w:p>
    <w:p w14:paraId="04786A20" w14:textId="6CA3AAD5" w:rsidR="00A60CF1" w:rsidRDefault="00A60CF1" w:rsidP="004529D0">
      <w:pPr>
        <w:spacing w:line="240" w:lineRule="auto"/>
      </w:pPr>
      <w:r w:rsidRPr="00A60CF1">
        <w:rPr>
          <w:noProof/>
        </w:rPr>
        <w:drawing>
          <wp:inline distT="0" distB="0" distL="0" distR="0" wp14:anchorId="5DDDA6C3" wp14:editId="1B536A92">
            <wp:extent cx="3534268" cy="3315163"/>
            <wp:effectExtent l="0" t="0" r="0" b="0"/>
            <wp:docPr id="104592692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926927" name="Picture 1" descr="A screenshot of a computer&#10;&#10;Description automatically generated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331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70703" w14:textId="77777777" w:rsidR="00BE1F47" w:rsidRDefault="00BE1F47" w:rsidP="004529D0">
      <w:pPr>
        <w:spacing w:line="240" w:lineRule="auto"/>
      </w:pPr>
    </w:p>
    <w:p w14:paraId="6E720481" w14:textId="76384F02" w:rsidR="00F5012A" w:rsidRDefault="0043580A" w:rsidP="004529D0">
      <w:pPr>
        <w:spacing w:line="240" w:lineRule="auto"/>
      </w:pPr>
      <w:r w:rsidRPr="0043580A">
        <w:rPr>
          <w:b/>
          <w:bCs/>
        </w:rPr>
        <w:t xml:space="preserve">Difference between </w:t>
      </w:r>
      <w:r w:rsidRPr="0043580A">
        <w:rPr>
          <w:rFonts w:ascii="Courier New" w:hAnsi="Courier New" w:cs="Courier New"/>
          <w:b/>
          <w:bCs/>
          <w:highlight w:val="lightGray"/>
        </w:rPr>
        <w:t>df.loc</w:t>
      </w:r>
      <w:r w:rsidRPr="0043580A">
        <w:rPr>
          <w:b/>
          <w:bCs/>
        </w:rPr>
        <w:t xml:space="preserve"> and </w:t>
      </w:r>
      <w:r w:rsidRPr="0043580A">
        <w:rPr>
          <w:rFonts w:ascii="Courier New" w:hAnsi="Courier New" w:cs="Courier New"/>
          <w:b/>
          <w:bCs/>
          <w:highlight w:val="lightGray"/>
        </w:rPr>
        <w:t>df.iloc</w:t>
      </w:r>
      <w:r w:rsidRPr="0043580A">
        <w:rPr>
          <w:b/>
          <w:bCs/>
        </w:rPr>
        <w:t>:</w:t>
      </w:r>
      <w:r>
        <w:t xml:space="preserve"> </w:t>
      </w:r>
      <w:r w:rsidRPr="0043580A">
        <w:rPr>
          <w:rFonts w:ascii="Courier New" w:hAnsi="Courier New" w:cs="Courier New"/>
          <w:highlight w:val="lightGray"/>
        </w:rPr>
        <w:t>df.iloc</w:t>
      </w:r>
      <w:r>
        <w:t xml:space="preserve"> selects on the index </w:t>
      </w:r>
      <w:r w:rsidRPr="0043580A">
        <w:rPr>
          <w:i/>
          <w:iCs/>
        </w:rPr>
        <w:t>(0, 1, 2, 3 etc.)</w:t>
      </w:r>
      <w:r>
        <w:t xml:space="preserve"> while </w:t>
      </w:r>
      <w:r w:rsidRPr="0043580A">
        <w:rPr>
          <w:rFonts w:ascii="Courier New" w:hAnsi="Courier New" w:cs="Courier New"/>
          <w:highlight w:val="lightGray"/>
        </w:rPr>
        <w:t>df.loc</w:t>
      </w:r>
      <w:r>
        <w:t xml:space="preserve"> selects numerical values in the index like </w:t>
      </w:r>
      <w:r w:rsidRPr="0043580A">
        <w:rPr>
          <w:i/>
          <w:iCs/>
        </w:rPr>
        <w:t>1, 3, 2</w:t>
      </w:r>
      <w:r>
        <w:t xml:space="preserve"> will look for rows with these indexes:</w:t>
      </w:r>
    </w:p>
    <w:p w14:paraId="3C607005" w14:textId="380213BA" w:rsidR="0043580A" w:rsidRDefault="0043580A" w:rsidP="004529D0">
      <w:pPr>
        <w:spacing w:line="240" w:lineRule="auto"/>
      </w:pPr>
      <w:r w:rsidRPr="0043580A">
        <w:rPr>
          <w:noProof/>
        </w:rPr>
        <w:lastRenderedPageBreak/>
        <w:drawing>
          <wp:inline distT="0" distB="0" distL="0" distR="0" wp14:anchorId="72C81777" wp14:editId="013912C4">
            <wp:extent cx="1333686" cy="2143424"/>
            <wp:effectExtent l="0" t="0" r="0" b="9525"/>
            <wp:docPr id="13175362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7536272" name="Picture 1" descr="A screenshot of a computer&#10;&#10;Description automatically generated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1333686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43580A">
        <w:rPr>
          <w:noProof/>
        </w:rPr>
        <w:drawing>
          <wp:inline distT="0" distB="0" distL="0" distR="0" wp14:anchorId="1DDFDA29" wp14:editId="2FC111B7">
            <wp:extent cx="1543265" cy="2276793"/>
            <wp:effectExtent l="0" t="0" r="0" b="9525"/>
            <wp:docPr id="108056448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564484" name="Picture 1" descr="A screenshot of a computer code&#10;&#10;Description automatically generated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1543265" cy="2276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43580A">
        <w:rPr>
          <w:noProof/>
        </w:rPr>
        <w:drawing>
          <wp:inline distT="0" distB="0" distL="0" distR="0" wp14:anchorId="42BBAB46" wp14:editId="34A67B11">
            <wp:extent cx="1505160" cy="1152686"/>
            <wp:effectExtent l="0" t="0" r="0" b="9525"/>
            <wp:docPr id="2138955926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8955926" name="Picture 1" descr="A screenshot of a computer code&#10;&#10;Description automatically generated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1505160" cy="1152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41F92" w14:textId="77777777" w:rsidR="00DD3B0B" w:rsidRDefault="00DD3B0B" w:rsidP="0043580A">
      <w:pPr>
        <w:tabs>
          <w:tab w:val="left" w:pos="1493"/>
        </w:tabs>
        <w:spacing w:line="240" w:lineRule="auto"/>
      </w:pPr>
    </w:p>
    <w:p w14:paraId="2CB66F37" w14:textId="77777777" w:rsidR="00DD3B0B" w:rsidRPr="00DD3B0B" w:rsidRDefault="00DD3B0B" w:rsidP="0043580A">
      <w:pPr>
        <w:tabs>
          <w:tab w:val="left" w:pos="1493"/>
        </w:tabs>
        <w:spacing w:line="240" w:lineRule="auto"/>
        <w:rPr>
          <w:b/>
          <w:bCs/>
          <w:sz w:val="40"/>
          <w:szCs w:val="40"/>
        </w:rPr>
      </w:pPr>
      <w:r w:rsidRPr="00DD3B0B">
        <w:rPr>
          <w:b/>
          <w:bCs/>
          <w:sz w:val="40"/>
          <w:szCs w:val="40"/>
        </w:rPr>
        <w:t>Indexing with DataFrame</w:t>
      </w:r>
    </w:p>
    <w:p w14:paraId="77924F35" w14:textId="77777777" w:rsidR="00DD3B0B" w:rsidRDefault="00DD3B0B" w:rsidP="0043580A">
      <w:pPr>
        <w:tabs>
          <w:tab w:val="left" w:pos="1493"/>
        </w:tabs>
        <w:spacing w:line="240" w:lineRule="auto"/>
      </w:pPr>
      <w:r w:rsidRPr="00DD3B0B">
        <w:rPr>
          <w:noProof/>
        </w:rPr>
        <w:lastRenderedPageBreak/>
        <w:drawing>
          <wp:inline distT="0" distB="0" distL="0" distR="0" wp14:anchorId="3E30FBF6" wp14:editId="783EED3F">
            <wp:extent cx="5322570" cy="6858000"/>
            <wp:effectExtent l="0" t="0" r="0" b="0"/>
            <wp:docPr id="1556351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3510" name="Picture 1" descr="A screenshot of a computer program&#10;&#10;Description automatically generated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32257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CA7CD" w14:textId="77777777" w:rsidR="00DD3B0B" w:rsidRDefault="00DD3B0B" w:rsidP="0043580A">
      <w:pPr>
        <w:tabs>
          <w:tab w:val="left" w:pos="1493"/>
        </w:tabs>
        <w:spacing w:line="240" w:lineRule="auto"/>
      </w:pPr>
    </w:p>
    <w:p w14:paraId="7279CB85" w14:textId="77777777" w:rsidR="003A24D7" w:rsidRPr="003A24D7" w:rsidRDefault="003A24D7" w:rsidP="0043580A">
      <w:pPr>
        <w:tabs>
          <w:tab w:val="left" w:pos="1493"/>
        </w:tabs>
        <w:spacing w:line="240" w:lineRule="auto"/>
        <w:rPr>
          <w:b/>
          <w:bCs/>
          <w:sz w:val="40"/>
          <w:szCs w:val="40"/>
        </w:rPr>
      </w:pPr>
      <w:r w:rsidRPr="003A24D7">
        <w:rPr>
          <w:b/>
          <w:bCs/>
          <w:sz w:val="40"/>
          <w:szCs w:val="40"/>
        </w:rPr>
        <w:t>Adding two DataFrames</w:t>
      </w:r>
    </w:p>
    <w:p w14:paraId="7DF86FE7" w14:textId="45F5E091" w:rsidR="003A24D7" w:rsidRDefault="003A24D7" w:rsidP="0043580A">
      <w:pPr>
        <w:tabs>
          <w:tab w:val="left" w:pos="1493"/>
        </w:tabs>
        <w:spacing w:line="240" w:lineRule="auto"/>
      </w:pPr>
      <w:r>
        <w:t xml:space="preserve">Use </w:t>
      </w:r>
      <w:r w:rsidRPr="003A24D7">
        <w:rPr>
          <w:rFonts w:ascii="Courier New" w:hAnsi="Courier New" w:cs="Courier New"/>
          <w:highlight w:val="lightGray"/>
        </w:rPr>
        <w:t>df1.add(df2, fill_value = 0)</w:t>
      </w:r>
      <w:r>
        <w:t xml:space="preserve"> to add one DataFrame to the second:</w:t>
      </w:r>
    </w:p>
    <w:p w14:paraId="0920377D" w14:textId="5DA0D42B" w:rsidR="003A24D7" w:rsidRDefault="003A24D7" w:rsidP="0043580A">
      <w:pPr>
        <w:tabs>
          <w:tab w:val="left" w:pos="1493"/>
        </w:tabs>
        <w:spacing w:line="240" w:lineRule="auto"/>
      </w:pPr>
      <w:r w:rsidRPr="003A24D7">
        <w:rPr>
          <w:noProof/>
        </w:rPr>
        <w:drawing>
          <wp:inline distT="0" distB="0" distL="0" distR="0" wp14:anchorId="5A7B2CC7" wp14:editId="4271B745">
            <wp:extent cx="2276793" cy="2076740"/>
            <wp:effectExtent l="0" t="0" r="9525" b="0"/>
            <wp:docPr id="6708778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877848" name="Picture 1" descr="A screenshot of a computer&#10;&#10;Description automatically generated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207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0919D" w14:textId="4BD6F54F" w:rsidR="00F5012A" w:rsidRDefault="003A24D7" w:rsidP="0043580A">
      <w:pPr>
        <w:tabs>
          <w:tab w:val="left" w:pos="1493"/>
        </w:tabs>
        <w:spacing w:line="240" w:lineRule="auto"/>
      </w:pPr>
      <w:r w:rsidRPr="003A24D7">
        <w:rPr>
          <w:noProof/>
        </w:rPr>
        <w:lastRenderedPageBreak/>
        <w:drawing>
          <wp:inline distT="0" distB="0" distL="0" distR="0" wp14:anchorId="108DC207" wp14:editId="2959305B">
            <wp:extent cx="2172003" cy="6001588"/>
            <wp:effectExtent l="0" t="0" r="0" b="0"/>
            <wp:docPr id="17674455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7445500" name="Picture 1" descr="A screenshot of a computer&#10;&#10;Description automatically generated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2172003" cy="6001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3580A">
        <w:tab/>
      </w:r>
    </w:p>
    <w:p w14:paraId="706295CA" w14:textId="77777777" w:rsidR="00D93AF2" w:rsidRDefault="00D93AF2" w:rsidP="0043580A">
      <w:pPr>
        <w:tabs>
          <w:tab w:val="left" w:pos="1493"/>
        </w:tabs>
        <w:spacing w:line="240" w:lineRule="auto"/>
      </w:pPr>
    </w:p>
    <w:p w14:paraId="1203A4E7" w14:textId="2C0C0ECB" w:rsidR="00D93AF2" w:rsidRPr="00D93AF2" w:rsidRDefault="00D93AF2" w:rsidP="0043580A">
      <w:pPr>
        <w:tabs>
          <w:tab w:val="left" w:pos="1493"/>
        </w:tabs>
        <w:spacing w:line="240" w:lineRule="auto"/>
        <w:rPr>
          <w:b/>
          <w:bCs/>
        </w:rPr>
      </w:pPr>
      <w:r w:rsidRPr="00D93AF2">
        <w:rPr>
          <w:b/>
          <w:bCs/>
        </w:rPr>
        <w:t>Flexible arithmetic methods between two DataFrames:</w:t>
      </w:r>
    </w:p>
    <w:p w14:paraId="4F461072" w14:textId="5401090C" w:rsidR="00D93AF2" w:rsidRDefault="00D93AF2" w:rsidP="0043580A">
      <w:pPr>
        <w:tabs>
          <w:tab w:val="left" w:pos="1493"/>
        </w:tabs>
        <w:spacing w:line="240" w:lineRule="auto"/>
      </w:pPr>
      <w:r w:rsidRPr="00D93AF2">
        <w:rPr>
          <w:noProof/>
        </w:rPr>
        <w:lastRenderedPageBreak/>
        <w:drawing>
          <wp:inline distT="0" distB="0" distL="0" distR="0" wp14:anchorId="46C4FEFB" wp14:editId="3F77F1C0">
            <wp:extent cx="4829175" cy="2875389"/>
            <wp:effectExtent l="0" t="0" r="0" b="1270"/>
            <wp:docPr id="57983063" name="Picture 1" descr="A screenshot of a math metho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83063" name="Picture 1" descr="A screenshot of a math method&#10;&#10;Description automatically generated"/>
                    <pic:cNvPicPr/>
                  </pic:nvPicPr>
                  <pic:blipFill rotWithShape="1">
                    <a:blip r:embed="rId125"/>
                    <a:srcRect t="10422"/>
                    <a:stretch/>
                  </pic:blipFill>
                  <pic:spPr bwMode="auto">
                    <a:xfrm>
                      <a:off x="0" y="0"/>
                      <a:ext cx="4829849" cy="28757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D5DDCC" w14:textId="77777777" w:rsidR="00F5012A" w:rsidRDefault="00F5012A" w:rsidP="004529D0">
      <w:pPr>
        <w:spacing w:line="240" w:lineRule="auto"/>
      </w:pPr>
    </w:p>
    <w:p w14:paraId="3115B98B" w14:textId="646E6EA5" w:rsidR="00E87C49" w:rsidRPr="00E87C49" w:rsidRDefault="00E87C49" w:rsidP="004529D0">
      <w:pPr>
        <w:spacing w:line="240" w:lineRule="auto"/>
        <w:rPr>
          <w:b/>
          <w:bCs/>
          <w:sz w:val="40"/>
          <w:szCs w:val="40"/>
        </w:rPr>
      </w:pPr>
      <w:r w:rsidRPr="00E87C49">
        <w:rPr>
          <w:b/>
          <w:bCs/>
          <w:sz w:val="40"/>
          <w:szCs w:val="40"/>
        </w:rPr>
        <w:t>Function application and mapping</w:t>
      </w:r>
    </w:p>
    <w:p w14:paraId="05600313" w14:textId="5FE697F9" w:rsidR="00E87C49" w:rsidRPr="00E87C49" w:rsidRDefault="00E87C49" w:rsidP="004529D0">
      <w:pPr>
        <w:spacing w:line="240" w:lineRule="auto"/>
      </w:pPr>
      <w:r w:rsidRPr="00E87C49">
        <w:t xml:space="preserve">Apply format to a DataFrame using </w:t>
      </w:r>
      <w:r w:rsidRPr="00E87C49">
        <w:rPr>
          <w:rFonts w:ascii="Courier New" w:hAnsi="Courier New" w:cs="Courier New"/>
          <w:highlight w:val="lightGray"/>
        </w:rPr>
        <w:t>frame.applymap()</w:t>
      </w:r>
      <w:r w:rsidRPr="00E87C49">
        <w:t>:</w:t>
      </w:r>
    </w:p>
    <w:p w14:paraId="22C432E2" w14:textId="19ABC1EF" w:rsidR="00E87C49" w:rsidRDefault="00E87C49" w:rsidP="004529D0">
      <w:pPr>
        <w:spacing w:line="240" w:lineRule="auto"/>
      </w:pPr>
      <w:r w:rsidRPr="00E87C49">
        <w:rPr>
          <w:noProof/>
        </w:rPr>
        <w:drawing>
          <wp:inline distT="0" distB="0" distL="0" distR="0" wp14:anchorId="6D3BA0EC" wp14:editId="2399794B">
            <wp:extent cx="2667372" cy="1876687"/>
            <wp:effectExtent l="0" t="0" r="0" b="9525"/>
            <wp:docPr id="610045021" name="Picture 1" descr="A screenshot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045021" name="Picture 1" descr="A screenshot of a table&#10;&#10;Description automatically generated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2667372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7D8F7" w14:textId="6948CA30" w:rsidR="00E87C49" w:rsidRDefault="00E87C49" w:rsidP="004529D0">
      <w:pPr>
        <w:spacing w:line="240" w:lineRule="auto"/>
      </w:pPr>
      <w:r w:rsidRPr="00E87C49">
        <w:rPr>
          <w:noProof/>
        </w:rPr>
        <w:lastRenderedPageBreak/>
        <w:drawing>
          <wp:inline distT="0" distB="0" distL="0" distR="0" wp14:anchorId="288178AB" wp14:editId="09FEFAD0">
            <wp:extent cx="1867161" cy="2410161"/>
            <wp:effectExtent l="0" t="0" r="0" b="0"/>
            <wp:docPr id="13133276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27645" name="Picture 1" descr="A screenshot of a computer&#10;&#10;Description automatically generated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1867161" cy="24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874CF" w14:textId="77777777" w:rsidR="00E87C49" w:rsidRDefault="00E87C49" w:rsidP="004529D0">
      <w:pPr>
        <w:spacing w:line="240" w:lineRule="auto"/>
      </w:pPr>
    </w:p>
    <w:p w14:paraId="3367FD84" w14:textId="6FED46AD" w:rsidR="00E87C49" w:rsidRPr="00E87C49" w:rsidRDefault="00E87C49" w:rsidP="004529D0">
      <w:pPr>
        <w:spacing w:line="240" w:lineRule="auto"/>
        <w:rPr>
          <w:b/>
          <w:bCs/>
          <w:sz w:val="40"/>
          <w:szCs w:val="40"/>
        </w:rPr>
      </w:pPr>
      <w:r w:rsidRPr="00E87C49">
        <w:rPr>
          <w:b/>
          <w:bCs/>
          <w:sz w:val="40"/>
          <w:szCs w:val="40"/>
        </w:rPr>
        <w:t>Sorting and ranking</w:t>
      </w:r>
    </w:p>
    <w:p w14:paraId="06B41AF9" w14:textId="0C6E10D7" w:rsidR="00E87C49" w:rsidRDefault="00E87C49" w:rsidP="004529D0">
      <w:pPr>
        <w:spacing w:line="240" w:lineRule="auto"/>
      </w:pPr>
      <w:r>
        <w:t xml:space="preserve">To sort an index use </w:t>
      </w:r>
      <w:r>
        <w:rPr>
          <w:rFonts w:ascii="Courier New" w:hAnsi="Courier New" w:cs="Courier New"/>
          <w:highlight w:val="lightGray"/>
        </w:rPr>
        <w:t>df</w:t>
      </w:r>
      <w:r w:rsidRPr="00E87C49">
        <w:rPr>
          <w:rFonts w:ascii="Courier New" w:hAnsi="Courier New" w:cs="Courier New"/>
          <w:highlight w:val="lightGray"/>
        </w:rPr>
        <w:t>.sort_index()</w:t>
      </w:r>
      <w:r>
        <w:t>:</w:t>
      </w:r>
    </w:p>
    <w:p w14:paraId="06032932" w14:textId="76CAA666" w:rsidR="00E87C49" w:rsidRDefault="00E87C49" w:rsidP="004529D0">
      <w:pPr>
        <w:spacing w:line="240" w:lineRule="auto"/>
      </w:pPr>
      <w:r w:rsidRPr="00E87C49">
        <w:rPr>
          <w:noProof/>
        </w:rPr>
        <w:lastRenderedPageBreak/>
        <w:drawing>
          <wp:inline distT="0" distB="0" distL="0" distR="0" wp14:anchorId="56B31A7E" wp14:editId="300C2EE3">
            <wp:extent cx="3600953" cy="2743583"/>
            <wp:effectExtent l="0" t="0" r="0" b="0"/>
            <wp:docPr id="206785491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7854910" name="Picture 1" descr="A screenshot of a computer code&#10;&#10;Description automatically generated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3600953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E87C49">
        <w:rPr>
          <w:noProof/>
        </w:rPr>
        <w:drawing>
          <wp:inline distT="0" distB="0" distL="0" distR="0" wp14:anchorId="575E9AA1" wp14:editId="635EEAD4">
            <wp:extent cx="3705742" cy="6020640"/>
            <wp:effectExtent l="0" t="0" r="9525" b="0"/>
            <wp:docPr id="8487333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8733374" name="Picture 1" descr="A screenshot of a computer&#10;&#10;Description automatically generated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3705742" cy="6020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1D903" w14:textId="77777777" w:rsidR="00E87C49" w:rsidRDefault="00E87C49" w:rsidP="004529D0">
      <w:pPr>
        <w:spacing w:line="240" w:lineRule="auto"/>
      </w:pPr>
    </w:p>
    <w:p w14:paraId="1BAA9C9F" w14:textId="2CE735BA" w:rsidR="00E87C49" w:rsidRDefault="00E87C49" w:rsidP="004529D0">
      <w:pPr>
        <w:spacing w:line="240" w:lineRule="auto"/>
      </w:pPr>
      <w:r>
        <w:t xml:space="preserve">To sort a Series by its values use </w:t>
      </w:r>
      <w:r w:rsidRPr="00E87C49">
        <w:rPr>
          <w:rFonts w:ascii="Courier New" w:hAnsi="Courier New" w:cs="Courier New"/>
          <w:highlight w:val="lightGray"/>
        </w:rPr>
        <w:t>obj.sort_values()</w:t>
      </w:r>
      <w:r>
        <w:t>:</w:t>
      </w:r>
    </w:p>
    <w:p w14:paraId="7E221833" w14:textId="412789AA" w:rsidR="00E87C49" w:rsidRDefault="00E87C49" w:rsidP="004529D0">
      <w:pPr>
        <w:spacing w:line="240" w:lineRule="auto"/>
      </w:pPr>
      <w:r w:rsidRPr="00E87C49">
        <w:rPr>
          <w:noProof/>
        </w:rPr>
        <w:lastRenderedPageBreak/>
        <w:drawing>
          <wp:inline distT="0" distB="0" distL="0" distR="0" wp14:anchorId="24D91A19" wp14:editId="37CAF4AB">
            <wp:extent cx="2172003" cy="2705478"/>
            <wp:effectExtent l="0" t="0" r="0" b="0"/>
            <wp:docPr id="2995472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547206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2172003" cy="2705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382A4" w14:textId="77777777" w:rsidR="00E87C49" w:rsidRDefault="00E87C49" w:rsidP="004529D0">
      <w:pPr>
        <w:spacing w:line="240" w:lineRule="auto"/>
      </w:pPr>
    </w:p>
    <w:p w14:paraId="21635E6B" w14:textId="40C3B129" w:rsidR="00E87C49" w:rsidRDefault="007A3208" w:rsidP="004529D0">
      <w:pPr>
        <w:spacing w:line="240" w:lineRule="auto"/>
      </w:pPr>
      <w:r>
        <w:t>To sort a DataFrame pass a column name(s) which should be used to sort:</w:t>
      </w:r>
    </w:p>
    <w:p w14:paraId="1233CF40" w14:textId="2DD71352" w:rsidR="007A3208" w:rsidRDefault="007A3208" w:rsidP="004529D0">
      <w:pPr>
        <w:spacing w:line="240" w:lineRule="auto"/>
      </w:pPr>
      <w:r w:rsidRPr="007A3208">
        <w:rPr>
          <w:noProof/>
        </w:rPr>
        <w:lastRenderedPageBreak/>
        <w:drawing>
          <wp:inline distT="0" distB="0" distL="0" distR="0" wp14:anchorId="0D45026F" wp14:editId="2B7B1EF0">
            <wp:extent cx="2857899" cy="4191585"/>
            <wp:effectExtent l="0" t="0" r="0" b="0"/>
            <wp:docPr id="14517000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70002" name="Picture 1" descr="A screenshot of a computer&#10;&#10;Description automatically generated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2857899" cy="419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7A3208">
        <w:rPr>
          <w:noProof/>
        </w:rPr>
        <w:drawing>
          <wp:inline distT="0" distB="0" distL="0" distR="0" wp14:anchorId="2F0CF2F4" wp14:editId="1ED13D08">
            <wp:extent cx="2048161" cy="1876687"/>
            <wp:effectExtent l="0" t="0" r="9525" b="9525"/>
            <wp:docPr id="14076618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661809" name="Picture 1" descr="A screenshot of a computer&#10;&#10;Description automatically generated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2048161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0DBBF" w14:textId="77777777" w:rsidR="007A3208" w:rsidRDefault="007A3208" w:rsidP="004529D0">
      <w:pPr>
        <w:spacing w:line="240" w:lineRule="auto"/>
      </w:pPr>
    </w:p>
    <w:p w14:paraId="165E1CCA" w14:textId="0E7F37F8" w:rsidR="000510D8" w:rsidRPr="000510D8" w:rsidRDefault="000510D8" w:rsidP="004529D0">
      <w:pPr>
        <w:spacing w:line="240" w:lineRule="auto"/>
        <w:rPr>
          <w:b/>
          <w:bCs/>
        </w:rPr>
      </w:pPr>
      <w:r w:rsidRPr="000510D8">
        <w:rPr>
          <w:b/>
          <w:bCs/>
        </w:rPr>
        <w:t xml:space="preserve">Tie-breaking methods with </w:t>
      </w:r>
      <w:r w:rsidRPr="000510D8">
        <w:rPr>
          <w:rFonts w:ascii="Courier New" w:hAnsi="Courier New" w:cs="Courier New"/>
          <w:b/>
          <w:bCs/>
          <w:highlight w:val="lightGray"/>
        </w:rPr>
        <w:t>rank</w:t>
      </w:r>
      <w:r w:rsidRPr="000510D8">
        <w:rPr>
          <w:b/>
          <w:bCs/>
        </w:rPr>
        <w:t>:</w:t>
      </w:r>
    </w:p>
    <w:p w14:paraId="3A79BFFA" w14:textId="528A5BD4" w:rsidR="000510D8" w:rsidRDefault="000510D8" w:rsidP="004529D0">
      <w:pPr>
        <w:spacing w:line="240" w:lineRule="auto"/>
      </w:pPr>
      <w:r w:rsidRPr="000510D8">
        <w:rPr>
          <w:noProof/>
        </w:rPr>
        <w:lastRenderedPageBreak/>
        <w:drawing>
          <wp:inline distT="0" distB="0" distL="0" distR="0" wp14:anchorId="20F1C4B6" wp14:editId="761434C8">
            <wp:extent cx="5782482" cy="2638793"/>
            <wp:effectExtent l="0" t="0" r="8890" b="9525"/>
            <wp:docPr id="2598026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802606" name="Picture 1" descr="A screenshot of a computer&#10;&#10;Description automatically generated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5782482" cy="2638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546DF" w14:textId="77777777" w:rsidR="000510D8" w:rsidRDefault="000510D8" w:rsidP="004529D0">
      <w:pPr>
        <w:spacing w:line="240" w:lineRule="auto"/>
      </w:pPr>
    </w:p>
    <w:p w14:paraId="7631A098" w14:textId="778C1792" w:rsidR="007A3208" w:rsidRPr="005B0477" w:rsidRDefault="005B0477" w:rsidP="004529D0">
      <w:pPr>
        <w:spacing w:line="240" w:lineRule="auto"/>
        <w:rPr>
          <w:b/>
          <w:bCs/>
          <w:sz w:val="40"/>
          <w:szCs w:val="40"/>
        </w:rPr>
      </w:pPr>
      <w:r w:rsidRPr="005B0477">
        <w:rPr>
          <w:b/>
          <w:bCs/>
          <w:sz w:val="40"/>
          <w:szCs w:val="40"/>
        </w:rPr>
        <w:t>Summarizing and computing descriptive statistics</w:t>
      </w:r>
    </w:p>
    <w:p w14:paraId="166BD058" w14:textId="673EC87E" w:rsidR="005B0477" w:rsidRDefault="005B0477" w:rsidP="004529D0">
      <w:pPr>
        <w:spacing w:line="240" w:lineRule="auto"/>
      </w:pPr>
      <w:r>
        <w:t>Options for reduction methods:</w:t>
      </w:r>
    </w:p>
    <w:p w14:paraId="505FCD2D" w14:textId="08CE2246" w:rsidR="005B0477" w:rsidRDefault="005B0477" w:rsidP="004529D0">
      <w:pPr>
        <w:spacing w:line="240" w:lineRule="auto"/>
      </w:pPr>
      <w:r w:rsidRPr="005B0477">
        <w:rPr>
          <w:noProof/>
        </w:rPr>
        <w:drawing>
          <wp:inline distT="0" distB="0" distL="0" distR="0" wp14:anchorId="67058057" wp14:editId="59196A30">
            <wp:extent cx="5668166" cy="2038635"/>
            <wp:effectExtent l="0" t="0" r="0" b="0"/>
            <wp:docPr id="86691522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915227" name="Picture 1" descr="A screenshot of a computer&#10;&#10;Description automatically generated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5668166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E058B" w14:textId="77777777" w:rsidR="005B0477" w:rsidRDefault="005B0477" w:rsidP="004529D0">
      <w:pPr>
        <w:spacing w:line="240" w:lineRule="auto"/>
      </w:pPr>
    </w:p>
    <w:p w14:paraId="40DD13FA" w14:textId="35C2B34D" w:rsidR="005B0477" w:rsidRDefault="005B0477" w:rsidP="004529D0">
      <w:pPr>
        <w:spacing w:line="240" w:lineRule="auto"/>
      </w:pPr>
      <w:r>
        <w:t xml:space="preserve">Return the index of the maximum/minimum value using </w:t>
      </w:r>
      <w:r w:rsidRPr="005B0477">
        <w:rPr>
          <w:rFonts w:ascii="Courier New" w:hAnsi="Courier New" w:cs="Courier New"/>
          <w:highlight w:val="lightGray"/>
        </w:rPr>
        <w:t>df.indxmax()</w:t>
      </w:r>
      <w:r>
        <w:t xml:space="preserve"> or </w:t>
      </w:r>
      <w:r w:rsidRPr="005B0477">
        <w:rPr>
          <w:rFonts w:ascii="Courier New" w:hAnsi="Courier New" w:cs="Courier New"/>
          <w:highlight w:val="lightGray"/>
        </w:rPr>
        <w:t>df.indxmin()</w:t>
      </w:r>
      <w:r>
        <w:t>:</w:t>
      </w:r>
    </w:p>
    <w:p w14:paraId="1063DA65" w14:textId="5A287660" w:rsidR="005B0477" w:rsidRDefault="005B0477" w:rsidP="004529D0">
      <w:pPr>
        <w:spacing w:line="240" w:lineRule="auto"/>
      </w:pPr>
      <w:r w:rsidRPr="005B0477">
        <w:rPr>
          <w:noProof/>
        </w:rPr>
        <w:lastRenderedPageBreak/>
        <w:drawing>
          <wp:inline distT="0" distB="0" distL="0" distR="0" wp14:anchorId="5D52346A" wp14:editId="35B1A3CB">
            <wp:extent cx="1152686" cy="3877216"/>
            <wp:effectExtent l="0" t="0" r="9525" b="0"/>
            <wp:docPr id="1379296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29674" name="Picture 1" descr="A screenshot of a computer&#10;&#10;Description automatically generated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1152686" cy="3877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B2EB9" w14:textId="77777777" w:rsidR="005B0477" w:rsidRDefault="005B0477" w:rsidP="004529D0">
      <w:pPr>
        <w:spacing w:line="240" w:lineRule="auto"/>
      </w:pPr>
    </w:p>
    <w:p w14:paraId="2E659934" w14:textId="2444B784" w:rsidR="005B0477" w:rsidRDefault="005B0477" w:rsidP="004529D0">
      <w:pPr>
        <w:spacing w:line="240" w:lineRule="auto"/>
      </w:pPr>
      <w:r>
        <w:t xml:space="preserve">Cumulative sum by rows using </w:t>
      </w:r>
      <w:r w:rsidRPr="005B0477">
        <w:rPr>
          <w:rFonts w:ascii="Courier New" w:hAnsi="Courier New" w:cs="Courier New"/>
          <w:highlight w:val="lightGray"/>
        </w:rPr>
        <w:t>df.cumsum()</w:t>
      </w:r>
      <w:r>
        <w:t>:</w:t>
      </w:r>
    </w:p>
    <w:p w14:paraId="06268C8B" w14:textId="3653DC19" w:rsidR="005B0477" w:rsidRDefault="005B0477" w:rsidP="004529D0">
      <w:pPr>
        <w:spacing w:line="240" w:lineRule="auto"/>
      </w:pPr>
      <w:r w:rsidRPr="005B0477">
        <w:rPr>
          <w:noProof/>
        </w:rPr>
        <w:drawing>
          <wp:inline distT="0" distB="0" distL="0" distR="0" wp14:anchorId="4A2F861F" wp14:editId="1C392157">
            <wp:extent cx="1057423" cy="1895740"/>
            <wp:effectExtent l="0" t="0" r="9525" b="9525"/>
            <wp:docPr id="1666838250" name="Picture 1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838250" name="Picture 1" descr="A screenshot of a math test&#10;&#10;Description automatically generated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1057423" cy="189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C3774" w14:textId="19A5685A" w:rsidR="005B0477" w:rsidRDefault="005B0477" w:rsidP="004529D0">
      <w:pPr>
        <w:spacing w:line="240" w:lineRule="auto"/>
      </w:pPr>
      <w:r w:rsidRPr="005B0477">
        <w:rPr>
          <w:noProof/>
        </w:rPr>
        <w:lastRenderedPageBreak/>
        <w:drawing>
          <wp:inline distT="0" distB="0" distL="0" distR="0" wp14:anchorId="79A1079A" wp14:editId="31ADA704">
            <wp:extent cx="1047896" cy="1857634"/>
            <wp:effectExtent l="0" t="0" r="0" b="9525"/>
            <wp:docPr id="1486811777" name="Picture 1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6811777" name="Picture 1" descr="A screenshot of a math test&#10;&#10;Description automatically generated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1047896" cy="185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0FE3B" w14:textId="77777777" w:rsidR="005B0477" w:rsidRDefault="005B0477" w:rsidP="004529D0">
      <w:pPr>
        <w:spacing w:line="240" w:lineRule="auto"/>
      </w:pPr>
    </w:p>
    <w:p w14:paraId="49D99C35" w14:textId="312F5A85" w:rsidR="005B0477" w:rsidRPr="005B0477" w:rsidRDefault="005B0477" w:rsidP="004529D0">
      <w:pPr>
        <w:spacing w:line="240" w:lineRule="auto"/>
        <w:rPr>
          <w:b/>
          <w:bCs/>
        </w:rPr>
      </w:pPr>
      <w:r w:rsidRPr="005B0477">
        <w:rPr>
          <w:b/>
          <w:bCs/>
        </w:rPr>
        <w:t>A full list of summary statistics and related methods:</w:t>
      </w:r>
    </w:p>
    <w:p w14:paraId="09C1AAF2" w14:textId="643C597C" w:rsidR="005B0477" w:rsidRDefault="005B0477" w:rsidP="004529D0">
      <w:pPr>
        <w:spacing w:line="240" w:lineRule="auto"/>
      </w:pPr>
      <w:r w:rsidRPr="005B0477">
        <w:rPr>
          <w:noProof/>
        </w:rPr>
        <w:lastRenderedPageBreak/>
        <w:drawing>
          <wp:inline distT="0" distB="0" distL="0" distR="0" wp14:anchorId="7A41D1F8" wp14:editId="4A2114D3">
            <wp:extent cx="4616450" cy="6858000"/>
            <wp:effectExtent l="0" t="0" r="0" b="0"/>
            <wp:docPr id="3281020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102086" name="Picture 1" descr="A screenshot of a computer&#10;&#10;Description automatically generated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461645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837E6" w14:textId="4D3D6F3A" w:rsidR="00E87C49" w:rsidRDefault="005B0477" w:rsidP="004529D0">
      <w:pPr>
        <w:spacing w:line="240" w:lineRule="auto"/>
      </w:pPr>
      <w:r w:rsidRPr="005B0477">
        <w:rPr>
          <w:noProof/>
        </w:rPr>
        <w:lastRenderedPageBreak/>
        <w:drawing>
          <wp:inline distT="0" distB="0" distL="0" distR="0" wp14:anchorId="48E0D70E" wp14:editId="74A7011C">
            <wp:extent cx="5430008" cy="1181265"/>
            <wp:effectExtent l="0" t="0" r="0" b="0"/>
            <wp:docPr id="17812664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1266412" name="Picture 1" descr="A screenshot of a computer&#10;&#10;Description automatically generated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5430008" cy="118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A16F3" w14:textId="77777777" w:rsidR="00F5012A" w:rsidRDefault="00F5012A" w:rsidP="004529D0">
      <w:pPr>
        <w:spacing w:line="240" w:lineRule="auto"/>
      </w:pPr>
    </w:p>
    <w:p w14:paraId="7CB5F7A1" w14:textId="0F3567BA" w:rsidR="00F5012A" w:rsidRPr="00091281" w:rsidRDefault="00091281" w:rsidP="004529D0">
      <w:pPr>
        <w:spacing w:line="240" w:lineRule="auto"/>
        <w:rPr>
          <w:b/>
          <w:bCs/>
          <w:sz w:val="40"/>
          <w:szCs w:val="40"/>
        </w:rPr>
      </w:pPr>
      <w:r w:rsidRPr="00091281">
        <w:rPr>
          <w:b/>
          <w:bCs/>
          <w:sz w:val="40"/>
          <w:szCs w:val="40"/>
        </w:rPr>
        <w:t>Unique values, value counts, and membership</w:t>
      </w:r>
      <w:r>
        <w:rPr>
          <w:b/>
          <w:bCs/>
          <w:sz w:val="40"/>
          <w:szCs w:val="40"/>
        </w:rPr>
        <w:t xml:space="preserve"> methods</w:t>
      </w:r>
    </w:p>
    <w:p w14:paraId="2CC50DD1" w14:textId="0E8BBFDC" w:rsidR="00091281" w:rsidRDefault="00091281" w:rsidP="004529D0">
      <w:pPr>
        <w:spacing w:line="240" w:lineRule="auto"/>
      </w:pPr>
      <w:r w:rsidRPr="00091281">
        <w:rPr>
          <w:noProof/>
        </w:rPr>
        <w:drawing>
          <wp:inline distT="0" distB="0" distL="0" distR="0" wp14:anchorId="224C1BA9" wp14:editId="5CCDF9D6">
            <wp:extent cx="5753903" cy="3200847"/>
            <wp:effectExtent l="0" t="0" r="0" b="0"/>
            <wp:docPr id="90179185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791851" name="Picture 1" descr="A screenshot of a computer&#10;&#10;Description automatically generated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5753903" cy="3200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EA77B" w14:textId="77777777" w:rsidR="00091281" w:rsidRDefault="00091281" w:rsidP="004529D0">
      <w:pPr>
        <w:spacing w:line="240" w:lineRule="auto"/>
      </w:pPr>
    </w:p>
    <w:p w14:paraId="366073E0" w14:textId="262200CF" w:rsidR="00091281" w:rsidRPr="00226A86" w:rsidRDefault="00226A86" w:rsidP="004529D0">
      <w:pPr>
        <w:spacing w:line="240" w:lineRule="auto"/>
        <w:rPr>
          <w:b/>
          <w:bCs/>
          <w:sz w:val="60"/>
          <w:szCs w:val="60"/>
        </w:rPr>
      </w:pPr>
      <w:r w:rsidRPr="00226A86">
        <w:rPr>
          <w:b/>
          <w:bCs/>
          <w:sz w:val="60"/>
          <w:szCs w:val="60"/>
        </w:rPr>
        <w:t>Data loading, storage, and file formats</w:t>
      </w:r>
    </w:p>
    <w:p w14:paraId="06FB5D9F" w14:textId="6AA9C59D" w:rsidR="00226A86" w:rsidRDefault="00D325B2" w:rsidP="004529D0">
      <w:pPr>
        <w:spacing w:line="240" w:lineRule="auto"/>
      </w:pPr>
      <w:r>
        <w:t>Text and binary data loading functions in pandas:</w:t>
      </w:r>
    </w:p>
    <w:p w14:paraId="71F1270C" w14:textId="34B467BF" w:rsidR="00D325B2" w:rsidRDefault="00D325B2" w:rsidP="004529D0">
      <w:pPr>
        <w:spacing w:line="240" w:lineRule="auto"/>
      </w:pPr>
      <w:r w:rsidRPr="00D325B2">
        <w:rPr>
          <w:noProof/>
        </w:rPr>
        <w:lastRenderedPageBreak/>
        <w:drawing>
          <wp:inline distT="0" distB="0" distL="0" distR="0" wp14:anchorId="07FCD2D9" wp14:editId="093174C0">
            <wp:extent cx="4770755" cy="6858000"/>
            <wp:effectExtent l="0" t="0" r="0" b="0"/>
            <wp:docPr id="84009015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0090152" name="Picture 1" descr="A screenshot of a computer program&#10;&#10;Description automatically generated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477075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051B0" w14:textId="40529BB4" w:rsidR="00D325B2" w:rsidRPr="00226A86" w:rsidRDefault="00D325B2" w:rsidP="004529D0">
      <w:pPr>
        <w:spacing w:line="240" w:lineRule="auto"/>
      </w:pPr>
      <w:r w:rsidRPr="00D325B2">
        <w:rPr>
          <w:noProof/>
        </w:rPr>
        <w:lastRenderedPageBreak/>
        <w:drawing>
          <wp:inline distT="0" distB="0" distL="0" distR="0" wp14:anchorId="3C2C11BF" wp14:editId="01B19F90">
            <wp:extent cx="4810796" cy="876422"/>
            <wp:effectExtent l="0" t="0" r="8890" b="0"/>
            <wp:docPr id="8232128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3212810" name="Picture 1" descr="A screenshot of a computer&#10;&#10;Description automatically generated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4810796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F51B6" w14:textId="77777777" w:rsidR="00F5012A" w:rsidRDefault="00F5012A" w:rsidP="004529D0">
      <w:pPr>
        <w:spacing w:line="240" w:lineRule="auto"/>
      </w:pPr>
    </w:p>
    <w:p w14:paraId="7288AD18" w14:textId="38E6C6B1" w:rsidR="00F5012A" w:rsidRDefault="00C200B5" w:rsidP="004529D0">
      <w:pPr>
        <w:spacing w:line="240" w:lineRule="auto"/>
      </w:pPr>
      <w:r>
        <w:t>Import a csv using pd.read_csv() with different settings:</w:t>
      </w:r>
    </w:p>
    <w:p w14:paraId="16B7DB7F" w14:textId="0EB1CE23" w:rsidR="00C200B5" w:rsidRDefault="00C200B5" w:rsidP="004529D0">
      <w:pPr>
        <w:spacing w:line="240" w:lineRule="auto"/>
      </w:pPr>
      <w:r w:rsidRPr="00C200B5">
        <w:rPr>
          <w:noProof/>
        </w:rPr>
        <w:drawing>
          <wp:inline distT="0" distB="0" distL="0" distR="0" wp14:anchorId="563DC0D9" wp14:editId="1A1C1E26">
            <wp:extent cx="4963218" cy="5134692"/>
            <wp:effectExtent l="0" t="0" r="8890" b="8890"/>
            <wp:docPr id="8024543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2454311" name="Picture 1" descr="A screenshot of a computer&#10;&#10;Description automatically generated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4963218" cy="5134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4B8AF" w14:textId="4370D755" w:rsidR="00C200B5" w:rsidRDefault="00C200B5" w:rsidP="004529D0">
      <w:pPr>
        <w:spacing w:line="240" w:lineRule="auto"/>
      </w:pPr>
      <w:r w:rsidRPr="00C200B5">
        <w:rPr>
          <w:noProof/>
        </w:rPr>
        <w:lastRenderedPageBreak/>
        <w:drawing>
          <wp:inline distT="0" distB="0" distL="0" distR="0" wp14:anchorId="5B01C2BA" wp14:editId="6D983428">
            <wp:extent cx="4801270" cy="5658640"/>
            <wp:effectExtent l="0" t="0" r="0" b="0"/>
            <wp:docPr id="51050773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507739" name="Picture 1" descr="A screenshot of a computer&#10;&#10;Description automatically generated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565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09238" w14:textId="7B2DB589" w:rsidR="00C200B5" w:rsidRDefault="00C200B5" w:rsidP="004529D0">
      <w:pPr>
        <w:spacing w:line="240" w:lineRule="auto"/>
      </w:pPr>
      <w:r w:rsidRPr="00C200B5">
        <w:rPr>
          <w:noProof/>
        </w:rPr>
        <w:lastRenderedPageBreak/>
        <w:drawing>
          <wp:inline distT="0" distB="0" distL="0" distR="0" wp14:anchorId="239A3604" wp14:editId="6E170AFF">
            <wp:extent cx="3753374" cy="3762900"/>
            <wp:effectExtent l="0" t="0" r="0" b="9525"/>
            <wp:docPr id="10476485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7648544" name="Picture 1" descr="A screenshot of a computer&#10;&#10;Description automatically generated"/>
                    <pic:cNvPicPr/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3753374" cy="376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FC117" w14:textId="77777777" w:rsidR="00C200B5" w:rsidRDefault="00C200B5" w:rsidP="004529D0">
      <w:pPr>
        <w:spacing w:line="240" w:lineRule="auto"/>
      </w:pPr>
    </w:p>
    <w:p w14:paraId="4FC4C2DD" w14:textId="6BE7D84B" w:rsidR="00C200B5" w:rsidRDefault="001069F2" w:rsidP="004529D0">
      <w:pPr>
        <w:spacing w:line="240" w:lineRule="auto"/>
      </w:pPr>
      <w:r>
        <w:t xml:space="preserve">Some </w:t>
      </w:r>
      <w:r w:rsidRPr="001069F2">
        <w:rPr>
          <w:rFonts w:ascii="Courier New" w:hAnsi="Courier New" w:cs="Courier New"/>
          <w:highlight w:val="lightGray"/>
        </w:rPr>
        <w:t>pd.read_csv()</w:t>
      </w:r>
      <w:r>
        <w:t xml:space="preserve"> function arguments:</w:t>
      </w:r>
    </w:p>
    <w:p w14:paraId="17698F4E" w14:textId="11D07793" w:rsidR="001069F2" w:rsidRDefault="001069F2" w:rsidP="004529D0">
      <w:pPr>
        <w:spacing w:line="240" w:lineRule="auto"/>
      </w:pPr>
      <w:r w:rsidRPr="001069F2">
        <w:rPr>
          <w:noProof/>
        </w:rPr>
        <w:lastRenderedPageBreak/>
        <w:drawing>
          <wp:inline distT="0" distB="0" distL="0" distR="0" wp14:anchorId="0587F38F" wp14:editId="4B9779EC">
            <wp:extent cx="5185410" cy="6858000"/>
            <wp:effectExtent l="0" t="0" r="0" b="0"/>
            <wp:docPr id="9143188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4318897" name="Picture 1" descr="A screenshot of a computer&#10;&#10;Description automatically generated"/>
                    <pic:cNvPicPr/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518541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A98E4" w14:textId="5E9D7F26" w:rsidR="001069F2" w:rsidRDefault="001069F2" w:rsidP="004529D0">
      <w:pPr>
        <w:spacing w:line="240" w:lineRule="auto"/>
      </w:pPr>
      <w:r w:rsidRPr="001069F2">
        <w:rPr>
          <w:noProof/>
        </w:rPr>
        <w:lastRenderedPageBreak/>
        <w:drawing>
          <wp:inline distT="0" distB="0" distL="0" distR="0" wp14:anchorId="5B23C5A5" wp14:editId="066239EA">
            <wp:extent cx="5499100" cy="6858000"/>
            <wp:effectExtent l="0" t="0" r="6350" b="0"/>
            <wp:docPr id="5899462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9946243" name="Picture 1" descr="A screenshot of a computer&#10;&#10;Description automatically generated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549910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3BB13" w14:textId="5AA8E0AB" w:rsidR="001069F2" w:rsidRDefault="001069F2" w:rsidP="004529D0">
      <w:pPr>
        <w:spacing w:line="240" w:lineRule="auto"/>
      </w:pPr>
      <w:r w:rsidRPr="001069F2">
        <w:rPr>
          <w:noProof/>
        </w:rPr>
        <w:lastRenderedPageBreak/>
        <w:drawing>
          <wp:inline distT="0" distB="0" distL="0" distR="0" wp14:anchorId="1BBFDFA8" wp14:editId="2AF3FA36">
            <wp:extent cx="5887272" cy="1438476"/>
            <wp:effectExtent l="0" t="0" r="0" b="9525"/>
            <wp:docPr id="2262776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277675" name="Picture 1" descr="A screenshot of a computer&#10;&#10;Description automatically generated"/>
                    <pic:cNvPicPr/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5887272" cy="143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E7CD0" w14:textId="77777777" w:rsidR="001069F2" w:rsidRDefault="001069F2" w:rsidP="004529D0">
      <w:pPr>
        <w:spacing w:line="240" w:lineRule="auto"/>
      </w:pPr>
    </w:p>
    <w:p w14:paraId="0B9942B7" w14:textId="4551C3CB" w:rsidR="001069F2" w:rsidRPr="00A272E8" w:rsidRDefault="00A272E8" w:rsidP="004529D0">
      <w:pPr>
        <w:spacing w:line="240" w:lineRule="auto"/>
        <w:rPr>
          <w:b/>
          <w:bCs/>
          <w:sz w:val="40"/>
          <w:szCs w:val="40"/>
        </w:rPr>
      </w:pPr>
      <w:r w:rsidRPr="00A272E8">
        <w:rPr>
          <w:b/>
          <w:bCs/>
          <w:sz w:val="40"/>
          <w:szCs w:val="40"/>
        </w:rPr>
        <w:t>Reading Excel files</w:t>
      </w:r>
    </w:p>
    <w:p w14:paraId="43E49685" w14:textId="61197DAE" w:rsidR="00A272E8" w:rsidRDefault="00A272E8" w:rsidP="004529D0">
      <w:pPr>
        <w:spacing w:line="240" w:lineRule="auto"/>
      </w:pPr>
      <w:r>
        <w:t xml:space="preserve">Use </w:t>
      </w:r>
      <w:r w:rsidRPr="00A272E8">
        <w:rPr>
          <w:rFonts w:ascii="Courier New" w:hAnsi="Courier New" w:cs="Courier New"/>
          <w:highlight w:val="lightGray"/>
        </w:rPr>
        <w:t>pd.read_excel()</w:t>
      </w:r>
      <w:r>
        <w:t xml:space="preserve"> or </w:t>
      </w:r>
      <w:r w:rsidRPr="00A272E8">
        <w:rPr>
          <w:rFonts w:ascii="Courier New" w:hAnsi="Courier New" w:cs="Courier New"/>
          <w:highlight w:val="lightGray"/>
        </w:rPr>
        <w:t>pd.ExcelFile()</w:t>
      </w:r>
      <w:r>
        <w:t xml:space="preserve"> to open (read) Excel files:</w:t>
      </w:r>
    </w:p>
    <w:p w14:paraId="2B2EB017" w14:textId="052DAA22" w:rsidR="00A272E8" w:rsidRDefault="00A272E8" w:rsidP="004529D0">
      <w:pPr>
        <w:spacing w:line="240" w:lineRule="auto"/>
      </w:pPr>
      <w:r w:rsidRPr="00A272E8">
        <w:rPr>
          <w:noProof/>
        </w:rPr>
        <w:lastRenderedPageBreak/>
        <w:drawing>
          <wp:inline distT="0" distB="0" distL="0" distR="0" wp14:anchorId="59137FE3" wp14:editId="5C1DFADC">
            <wp:extent cx="4262120" cy="6858000"/>
            <wp:effectExtent l="0" t="0" r="5080" b="0"/>
            <wp:docPr id="1068903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890357" name=""/>
                    <pic:cNvPicPr/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426212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4F2E9" w14:textId="77777777" w:rsidR="00F5012A" w:rsidRDefault="00F5012A" w:rsidP="004529D0">
      <w:pPr>
        <w:spacing w:line="240" w:lineRule="auto"/>
      </w:pPr>
    </w:p>
    <w:p w14:paraId="71027C7D" w14:textId="0D42890C" w:rsidR="00F5012A" w:rsidRPr="00A04510" w:rsidRDefault="00A04510" w:rsidP="004529D0">
      <w:pPr>
        <w:spacing w:line="240" w:lineRule="auto"/>
        <w:rPr>
          <w:b/>
          <w:bCs/>
          <w:sz w:val="40"/>
          <w:szCs w:val="40"/>
        </w:rPr>
      </w:pPr>
      <w:r w:rsidRPr="00A04510">
        <w:rPr>
          <w:b/>
          <w:bCs/>
          <w:sz w:val="40"/>
          <w:szCs w:val="40"/>
        </w:rPr>
        <w:t>Reading SQL</w:t>
      </w:r>
    </w:p>
    <w:p w14:paraId="5603D389" w14:textId="1C64971B" w:rsidR="00A04510" w:rsidRDefault="00A04510" w:rsidP="004529D0">
      <w:pPr>
        <w:spacing w:line="240" w:lineRule="auto"/>
      </w:pPr>
      <w:r w:rsidRPr="00A04510">
        <w:rPr>
          <w:noProof/>
        </w:rPr>
        <w:drawing>
          <wp:inline distT="0" distB="0" distL="0" distR="0" wp14:anchorId="5A05A9A5" wp14:editId="2649F9AE">
            <wp:extent cx="3505689" cy="2372056"/>
            <wp:effectExtent l="0" t="0" r="0" b="9525"/>
            <wp:docPr id="11045763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4576352" name="Picture 1" descr="A screenshot of a computer&#10;&#10;Description automatically generated"/>
                    <pic:cNvPicPr/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2372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98098" w14:textId="77777777" w:rsidR="00A04510" w:rsidRDefault="00A04510" w:rsidP="004529D0">
      <w:pPr>
        <w:spacing w:line="240" w:lineRule="auto"/>
      </w:pPr>
    </w:p>
    <w:p w14:paraId="325DDA47" w14:textId="42EABB6D" w:rsidR="00A04510" w:rsidRPr="00A04510" w:rsidRDefault="00A04510" w:rsidP="004529D0">
      <w:pPr>
        <w:spacing w:line="240" w:lineRule="auto"/>
        <w:rPr>
          <w:b/>
          <w:bCs/>
          <w:sz w:val="60"/>
          <w:szCs w:val="60"/>
        </w:rPr>
      </w:pPr>
      <w:r w:rsidRPr="00A04510">
        <w:rPr>
          <w:b/>
          <w:bCs/>
          <w:sz w:val="60"/>
          <w:szCs w:val="60"/>
        </w:rPr>
        <w:t>Data cleaning and preparation</w:t>
      </w:r>
    </w:p>
    <w:p w14:paraId="22D739D7" w14:textId="6C48930B" w:rsidR="00A04510" w:rsidRPr="008669ED" w:rsidRDefault="008669ED" w:rsidP="004529D0">
      <w:pPr>
        <w:spacing w:line="240" w:lineRule="auto"/>
        <w:rPr>
          <w:b/>
          <w:bCs/>
          <w:sz w:val="40"/>
          <w:szCs w:val="40"/>
        </w:rPr>
      </w:pPr>
      <w:r w:rsidRPr="008669ED">
        <w:rPr>
          <w:b/>
          <w:bCs/>
          <w:sz w:val="40"/>
          <w:szCs w:val="40"/>
        </w:rPr>
        <w:t>Handling missing data</w:t>
      </w:r>
    </w:p>
    <w:p w14:paraId="2D63E4AD" w14:textId="470048E8" w:rsidR="008669ED" w:rsidRDefault="008669ED" w:rsidP="004529D0">
      <w:pPr>
        <w:spacing w:line="240" w:lineRule="auto"/>
      </w:pPr>
      <w:r w:rsidRPr="008669ED">
        <w:rPr>
          <w:noProof/>
        </w:rPr>
        <w:lastRenderedPageBreak/>
        <w:drawing>
          <wp:inline distT="0" distB="0" distL="0" distR="0" wp14:anchorId="2C64FDBC" wp14:editId="3966E41F">
            <wp:extent cx="5849166" cy="2686425"/>
            <wp:effectExtent l="0" t="0" r="0" b="0"/>
            <wp:docPr id="21147727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4772720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5849166" cy="2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669ED">
        <w:rPr>
          <w:color w:val="FFFFFF" w:themeColor="background1"/>
        </w:rPr>
        <w:t>dropna, fillna, isna, notna</w:t>
      </w:r>
    </w:p>
    <w:p w14:paraId="3694A311" w14:textId="77777777" w:rsidR="008669ED" w:rsidRDefault="008669ED" w:rsidP="004529D0">
      <w:pPr>
        <w:spacing w:line="240" w:lineRule="auto"/>
      </w:pPr>
    </w:p>
    <w:p w14:paraId="6CF132D4" w14:textId="031236CF" w:rsidR="008669ED" w:rsidRDefault="00B16EDA" w:rsidP="004529D0">
      <w:pPr>
        <w:spacing w:line="240" w:lineRule="auto"/>
      </w:pPr>
      <w:r>
        <w:t xml:space="preserve">Examples with </w:t>
      </w:r>
      <w:r w:rsidRPr="00B16EDA">
        <w:rPr>
          <w:rFonts w:ascii="Courier New" w:hAnsi="Courier New" w:cs="Courier New"/>
          <w:highlight w:val="lightGray"/>
        </w:rPr>
        <w:t>df.fillna()</w:t>
      </w:r>
      <w:r>
        <w:t>:</w:t>
      </w:r>
    </w:p>
    <w:p w14:paraId="0BB04BE1" w14:textId="15ADB017" w:rsidR="00B16EDA" w:rsidRDefault="00B16EDA" w:rsidP="004529D0">
      <w:pPr>
        <w:spacing w:line="240" w:lineRule="auto"/>
      </w:pPr>
      <w:r w:rsidRPr="00B16EDA">
        <w:rPr>
          <w:noProof/>
        </w:rPr>
        <w:lastRenderedPageBreak/>
        <w:drawing>
          <wp:inline distT="0" distB="0" distL="0" distR="0" wp14:anchorId="5C1C6450" wp14:editId="48414533">
            <wp:extent cx="2324424" cy="5572903"/>
            <wp:effectExtent l="0" t="0" r="0" b="8890"/>
            <wp:docPr id="1724478655" name="Picture 1" descr="A screenshot of a calcula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4478655" name="Picture 1" descr="A screenshot of a calculator&#10;&#10;Description automatically generated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2324424" cy="5572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B16EDA">
        <w:rPr>
          <w:noProof/>
        </w:rPr>
        <w:drawing>
          <wp:inline distT="0" distB="0" distL="0" distR="0" wp14:anchorId="45F3CA56" wp14:editId="34A631BD">
            <wp:extent cx="2448267" cy="5582429"/>
            <wp:effectExtent l="0" t="0" r="9525" b="0"/>
            <wp:docPr id="1045387673" name="Picture 1" descr="A screenshot of a calcula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387673" name="Picture 1" descr="A screenshot of a calculator&#10;&#10;Description automatically generated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2448267" cy="5582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B16EDA">
        <w:rPr>
          <w:noProof/>
        </w:rPr>
        <w:drawing>
          <wp:inline distT="0" distB="0" distL="0" distR="0" wp14:anchorId="43492C62" wp14:editId="6938971F">
            <wp:extent cx="2267266" cy="5639587"/>
            <wp:effectExtent l="0" t="0" r="0" b="0"/>
            <wp:docPr id="6827166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2716649" name="Picture 1" descr="A screenshot of a computer&#10;&#10;Description automatically generated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2267266" cy="5639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25DCC" w14:textId="77777777" w:rsidR="00B16EDA" w:rsidRDefault="00B16EDA" w:rsidP="004529D0">
      <w:pPr>
        <w:spacing w:line="240" w:lineRule="auto"/>
      </w:pPr>
    </w:p>
    <w:p w14:paraId="60104208" w14:textId="7A028A09" w:rsidR="00B16EDA" w:rsidRDefault="00B16EDA" w:rsidP="004529D0">
      <w:pPr>
        <w:spacing w:line="240" w:lineRule="auto"/>
      </w:pPr>
      <w:r>
        <w:t xml:space="preserve">Function arguments of </w:t>
      </w:r>
      <w:r w:rsidRPr="00B16EDA">
        <w:rPr>
          <w:rFonts w:ascii="Courier New" w:hAnsi="Courier New" w:cs="Courier New"/>
          <w:highlight w:val="lightGray"/>
        </w:rPr>
        <w:t>df.fillna()</w:t>
      </w:r>
      <w:r>
        <w:t>:</w:t>
      </w:r>
    </w:p>
    <w:p w14:paraId="77988A52" w14:textId="37FC0F85" w:rsidR="00B16EDA" w:rsidRDefault="00B16EDA" w:rsidP="004529D0">
      <w:pPr>
        <w:spacing w:line="240" w:lineRule="auto"/>
      </w:pPr>
      <w:r w:rsidRPr="00B16EDA">
        <w:rPr>
          <w:noProof/>
        </w:rPr>
        <w:lastRenderedPageBreak/>
        <w:drawing>
          <wp:inline distT="0" distB="0" distL="0" distR="0" wp14:anchorId="5B45994C" wp14:editId="1816E615">
            <wp:extent cx="5801535" cy="2448267"/>
            <wp:effectExtent l="0" t="0" r="8890" b="9525"/>
            <wp:docPr id="11705709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0570930" name="Picture 1" descr="A screenshot of a computer&#10;&#10;Description automatically generated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5801535" cy="2448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ECE44" w14:textId="77777777" w:rsidR="00B16EDA" w:rsidRDefault="00B16EDA" w:rsidP="004529D0">
      <w:pPr>
        <w:spacing w:line="240" w:lineRule="auto"/>
      </w:pPr>
    </w:p>
    <w:p w14:paraId="0206ADF3" w14:textId="12AB10FB" w:rsidR="00B16EDA" w:rsidRDefault="00221DD3" w:rsidP="004529D0">
      <w:pPr>
        <w:spacing w:line="240" w:lineRule="auto"/>
      </w:pPr>
      <w:r>
        <w:t xml:space="preserve">Removing duplicates using </w:t>
      </w:r>
      <w:r w:rsidRPr="00221DD3">
        <w:rPr>
          <w:rFonts w:ascii="Courier New" w:hAnsi="Courier New" w:cs="Courier New"/>
          <w:highlight w:val="lightGray"/>
        </w:rPr>
        <w:t>df.duplicated()</w:t>
      </w:r>
      <w:r>
        <w:t xml:space="preserve"> and </w:t>
      </w:r>
      <w:r w:rsidRPr="00221DD3">
        <w:rPr>
          <w:rFonts w:ascii="Courier New" w:hAnsi="Courier New" w:cs="Courier New"/>
          <w:highlight w:val="lightGray"/>
        </w:rPr>
        <w:t>df.drop_duplicates()</w:t>
      </w:r>
      <w:r>
        <w:t>:</w:t>
      </w:r>
    </w:p>
    <w:p w14:paraId="59C726FB" w14:textId="37B33A6A" w:rsidR="00221DD3" w:rsidRDefault="00221DD3" w:rsidP="004529D0">
      <w:pPr>
        <w:spacing w:line="240" w:lineRule="auto"/>
      </w:pPr>
      <w:r w:rsidRPr="00221DD3">
        <w:rPr>
          <w:noProof/>
        </w:rPr>
        <w:lastRenderedPageBreak/>
        <w:drawing>
          <wp:inline distT="0" distB="0" distL="0" distR="0" wp14:anchorId="20538AEB" wp14:editId="4005134A">
            <wp:extent cx="1305107" cy="4553585"/>
            <wp:effectExtent l="0" t="0" r="9525" b="0"/>
            <wp:docPr id="4981701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8170156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455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21DD3">
        <w:rPr>
          <w:noProof/>
        </w:rPr>
        <w:drawing>
          <wp:inline distT="0" distB="0" distL="0" distR="0" wp14:anchorId="46922B76" wp14:editId="709A32A5">
            <wp:extent cx="1667108" cy="2505425"/>
            <wp:effectExtent l="0" t="0" r="9525" b="9525"/>
            <wp:docPr id="81374400" name="Picture 1" descr="A screenshot of a math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374400" name="Picture 1" descr="A screenshot of a math book&#10;&#10;Description automatically generated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1667108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21DD3">
        <w:rPr>
          <w:noProof/>
        </w:rPr>
        <w:drawing>
          <wp:inline distT="0" distB="0" distL="0" distR="0" wp14:anchorId="0DDBF9E8" wp14:editId="4B0EF00E">
            <wp:extent cx="2686425" cy="6068272"/>
            <wp:effectExtent l="0" t="0" r="0" b="8890"/>
            <wp:docPr id="33445915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459153" name="Picture 1" descr="A screenshot of a computer&#10;&#10;Description automatically generated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2686425" cy="6068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21DD3">
        <w:rPr>
          <w:noProof/>
        </w:rPr>
        <w:drawing>
          <wp:inline distT="0" distB="0" distL="0" distR="0" wp14:anchorId="38DEAE36" wp14:editId="51CE28E1">
            <wp:extent cx="3429479" cy="2467319"/>
            <wp:effectExtent l="0" t="0" r="0" b="0"/>
            <wp:docPr id="15350449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5044971" name="Picture 1" descr="A screenshot of a computer&#10;&#10;Description automatically generated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3429479" cy="246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75618" w14:textId="77777777" w:rsidR="00F5012A" w:rsidRDefault="00F5012A" w:rsidP="004529D0">
      <w:pPr>
        <w:spacing w:line="240" w:lineRule="auto"/>
      </w:pPr>
    </w:p>
    <w:p w14:paraId="5146C3C6" w14:textId="6CF7DDA8" w:rsidR="00D54C72" w:rsidRPr="00D54C72" w:rsidRDefault="00D54C72" w:rsidP="004529D0">
      <w:pPr>
        <w:spacing w:line="240" w:lineRule="auto"/>
        <w:rPr>
          <w:b/>
          <w:bCs/>
        </w:rPr>
      </w:pPr>
      <w:r w:rsidRPr="00D54C72">
        <w:rPr>
          <w:b/>
          <w:bCs/>
        </w:rPr>
        <w:t xml:space="preserve">Perform a LEFT JOIN on a column (add a column, merge two tables) using </w:t>
      </w:r>
      <w:r w:rsidRPr="00D54C72">
        <w:rPr>
          <w:rFonts w:ascii="Courier New" w:hAnsi="Courier New" w:cs="Courier New"/>
          <w:b/>
          <w:bCs/>
          <w:highlight w:val="lightGray"/>
        </w:rPr>
        <w:t>.map()</w:t>
      </w:r>
      <w:r w:rsidRPr="00D54C72">
        <w:rPr>
          <w:b/>
          <w:bCs/>
        </w:rPr>
        <w:t>:</w:t>
      </w:r>
    </w:p>
    <w:p w14:paraId="5142519F" w14:textId="7452A62D" w:rsidR="00D54C72" w:rsidRDefault="00D54C72" w:rsidP="004529D0">
      <w:pPr>
        <w:spacing w:line="240" w:lineRule="auto"/>
      </w:pPr>
      <w:r w:rsidRPr="00D54C72">
        <w:rPr>
          <w:noProof/>
        </w:rPr>
        <w:lastRenderedPageBreak/>
        <w:drawing>
          <wp:inline distT="0" distB="0" distL="0" distR="0" wp14:anchorId="2D0395C4" wp14:editId="7D9559E4">
            <wp:extent cx="1800476" cy="4839375"/>
            <wp:effectExtent l="0" t="0" r="9525" b="0"/>
            <wp:docPr id="918700666" name="Picture 1" descr="A screenshot of a menu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8700666" name="Picture 1" descr="A screenshot of a menu&#10;&#10;Description automatically generated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1800476" cy="483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D54C72">
        <w:rPr>
          <w:noProof/>
        </w:rPr>
        <w:drawing>
          <wp:inline distT="0" distB="0" distL="0" distR="0" wp14:anchorId="21BDFF24" wp14:editId="10F1C60C">
            <wp:extent cx="3372321" cy="3467584"/>
            <wp:effectExtent l="0" t="0" r="0" b="0"/>
            <wp:docPr id="35458469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584695" name="Picture 1" descr="A screenshot of a computer&#10;&#10;Description automatically generated"/>
                    <pic:cNvPicPr/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3372321" cy="3467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B2AD4" w14:textId="77777777" w:rsidR="00D54C72" w:rsidRDefault="00D54C72" w:rsidP="004529D0">
      <w:pPr>
        <w:spacing w:line="240" w:lineRule="auto"/>
      </w:pPr>
    </w:p>
    <w:p w14:paraId="7B3781C5" w14:textId="31F22369" w:rsidR="00D54C72" w:rsidRPr="00D54C72" w:rsidRDefault="00D54C72" w:rsidP="004529D0">
      <w:pPr>
        <w:spacing w:line="240" w:lineRule="auto"/>
        <w:rPr>
          <w:b/>
          <w:bCs/>
        </w:rPr>
      </w:pPr>
      <w:r w:rsidRPr="00D54C72">
        <w:rPr>
          <w:b/>
          <w:bCs/>
        </w:rPr>
        <w:t xml:space="preserve">Replace values using </w:t>
      </w:r>
      <w:r w:rsidRPr="00D54C72">
        <w:rPr>
          <w:rFonts w:ascii="Courier New" w:hAnsi="Courier New" w:cs="Courier New"/>
          <w:b/>
          <w:bCs/>
          <w:highlight w:val="lightGray"/>
        </w:rPr>
        <w:t>df.replace()</w:t>
      </w:r>
      <w:r w:rsidRPr="00D54C72">
        <w:rPr>
          <w:b/>
          <w:bCs/>
        </w:rPr>
        <w:t>:</w:t>
      </w:r>
    </w:p>
    <w:p w14:paraId="49767EED" w14:textId="24D2948E" w:rsidR="00D54C72" w:rsidRDefault="00D54C72" w:rsidP="004529D0">
      <w:pPr>
        <w:spacing w:line="240" w:lineRule="auto"/>
      </w:pPr>
      <w:r w:rsidRPr="00D54C72">
        <w:rPr>
          <w:noProof/>
        </w:rPr>
        <w:lastRenderedPageBreak/>
        <w:drawing>
          <wp:inline distT="0" distB="0" distL="0" distR="0" wp14:anchorId="3D99E101" wp14:editId="5359BFE6">
            <wp:extent cx="1095528" cy="1495634"/>
            <wp:effectExtent l="0" t="0" r="9525" b="9525"/>
            <wp:docPr id="841507929" name="Picture 1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1507929" name="Picture 1" descr="A screenshot of a math test&#10;&#10;Description automatically generated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1095528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C62C4" w14:textId="0989084C" w:rsidR="00D54C72" w:rsidRDefault="00D54C72" w:rsidP="004529D0">
      <w:pPr>
        <w:spacing w:line="240" w:lineRule="auto"/>
      </w:pPr>
      <w:r w:rsidRPr="00D54C72">
        <w:rPr>
          <w:noProof/>
        </w:rPr>
        <w:lastRenderedPageBreak/>
        <w:drawing>
          <wp:inline distT="0" distB="0" distL="0" distR="0" wp14:anchorId="690FF771" wp14:editId="24948DDB">
            <wp:extent cx="2867425" cy="6468378"/>
            <wp:effectExtent l="0" t="0" r="9525" b="8890"/>
            <wp:docPr id="4821470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147089" name="Picture 1" descr="A screenshot of a computer&#10;&#10;Description automatically generated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6468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36935" w14:textId="2C8BC4C3" w:rsidR="008C2548" w:rsidRDefault="008C2548" w:rsidP="004529D0">
      <w:pPr>
        <w:spacing w:line="240" w:lineRule="auto"/>
      </w:pPr>
      <w:r w:rsidRPr="008C2548">
        <w:rPr>
          <w:noProof/>
        </w:rPr>
        <w:lastRenderedPageBreak/>
        <w:drawing>
          <wp:inline distT="0" distB="0" distL="0" distR="0" wp14:anchorId="09083620" wp14:editId="1B110F77">
            <wp:extent cx="2715004" cy="1609950"/>
            <wp:effectExtent l="0" t="0" r="9525" b="9525"/>
            <wp:docPr id="97270913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2709132" name="Picture 1" descr="A screenshot of a computer code&#10;&#10;Description automatically generated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2715004" cy="16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CFF0D" w14:textId="77777777" w:rsidR="00EF3731" w:rsidRDefault="00EF3731" w:rsidP="004529D0">
      <w:pPr>
        <w:spacing w:line="240" w:lineRule="auto"/>
      </w:pPr>
    </w:p>
    <w:p w14:paraId="3CFB4B47" w14:textId="4BC3080C" w:rsidR="00EF3731" w:rsidRPr="00EF3731" w:rsidRDefault="00EF3731" w:rsidP="004529D0">
      <w:pPr>
        <w:spacing w:line="240" w:lineRule="auto"/>
        <w:rPr>
          <w:b/>
          <w:bCs/>
          <w:sz w:val="40"/>
          <w:szCs w:val="40"/>
        </w:rPr>
      </w:pPr>
      <w:r w:rsidRPr="00EF3731">
        <w:rPr>
          <w:b/>
          <w:bCs/>
          <w:sz w:val="40"/>
          <w:szCs w:val="40"/>
        </w:rPr>
        <w:t>Renaming axis indexes</w:t>
      </w:r>
    </w:p>
    <w:p w14:paraId="0EDFF783" w14:textId="26597EFD" w:rsidR="00EF3731" w:rsidRDefault="00EF3731" w:rsidP="004529D0">
      <w:pPr>
        <w:spacing w:line="240" w:lineRule="auto"/>
      </w:pPr>
      <w:r w:rsidRPr="00EF3731">
        <w:rPr>
          <w:noProof/>
        </w:rPr>
        <w:lastRenderedPageBreak/>
        <w:drawing>
          <wp:inline distT="0" distB="0" distL="0" distR="0" wp14:anchorId="4D0FA7BD" wp14:editId="6CA2CC7B">
            <wp:extent cx="3419952" cy="5315692"/>
            <wp:effectExtent l="0" t="0" r="9525" b="0"/>
            <wp:docPr id="11588279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8827958" name="Picture 1" descr="A screenshot of a computer&#10;&#10;Description automatically generated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3419952" cy="5315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EF3731">
        <w:rPr>
          <w:noProof/>
        </w:rPr>
        <w:drawing>
          <wp:inline distT="0" distB="0" distL="0" distR="0" wp14:anchorId="5269852E" wp14:editId="35270450">
            <wp:extent cx="3543795" cy="5525271"/>
            <wp:effectExtent l="0" t="0" r="0" b="0"/>
            <wp:docPr id="162931495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314951" name="Picture 1" descr="A screenshot of a computer&#10;&#10;Description automatically generated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3543795" cy="5525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BCFFC" w14:textId="77777777" w:rsidR="00EF3731" w:rsidRDefault="00EF3731" w:rsidP="004529D0">
      <w:pPr>
        <w:spacing w:line="240" w:lineRule="auto"/>
      </w:pPr>
    </w:p>
    <w:p w14:paraId="4A5B8A76" w14:textId="0D3B24B4" w:rsidR="00EF3731" w:rsidRPr="00A1517C" w:rsidRDefault="00A1517C" w:rsidP="004529D0">
      <w:pPr>
        <w:spacing w:line="240" w:lineRule="auto"/>
        <w:rPr>
          <w:b/>
          <w:bCs/>
          <w:sz w:val="40"/>
          <w:szCs w:val="40"/>
        </w:rPr>
      </w:pPr>
      <w:r w:rsidRPr="00A1517C">
        <w:rPr>
          <w:b/>
          <w:bCs/>
          <w:sz w:val="40"/>
          <w:szCs w:val="40"/>
        </w:rPr>
        <w:t>Binning</w:t>
      </w:r>
      <w:r>
        <w:rPr>
          <w:b/>
          <w:bCs/>
          <w:sz w:val="40"/>
          <w:szCs w:val="40"/>
        </w:rPr>
        <w:t>, grouping, categorization</w:t>
      </w:r>
    </w:p>
    <w:p w14:paraId="7855F97F" w14:textId="115F23EC" w:rsidR="00A1517C" w:rsidRDefault="00A1517C" w:rsidP="004529D0">
      <w:pPr>
        <w:spacing w:line="240" w:lineRule="auto"/>
      </w:pPr>
      <w:r>
        <w:t xml:space="preserve">You can bin using </w:t>
      </w:r>
      <w:r w:rsidRPr="00A1517C">
        <w:rPr>
          <w:rFonts w:ascii="Courier New" w:hAnsi="Courier New" w:cs="Courier New"/>
          <w:highlight w:val="lightGray"/>
        </w:rPr>
        <w:t>pd.cut(df, bins)</w:t>
      </w:r>
      <w:r>
        <w:t xml:space="preserve"> and then get a GROUP BY using </w:t>
      </w:r>
      <w:r w:rsidRPr="00A1517C">
        <w:rPr>
          <w:rFonts w:ascii="Courier New" w:hAnsi="Courier New" w:cs="Courier New"/>
          <w:highlight w:val="lightGray"/>
        </w:rPr>
        <w:t>df.value_counts()</w:t>
      </w:r>
      <w:r>
        <w:t>:</w:t>
      </w:r>
    </w:p>
    <w:p w14:paraId="5548A444" w14:textId="520DD94B" w:rsidR="00A1517C" w:rsidRDefault="00A1517C" w:rsidP="004529D0">
      <w:pPr>
        <w:spacing w:line="240" w:lineRule="auto"/>
      </w:pPr>
      <w:r w:rsidRPr="00A1517C">
        <w:rPr>
          <w:noProof/>
        </w:rPr>
        <w:lastRenderedPageBreak/>
        <w:drawing>
          <wp:inline distT="0" distB="0" distL="0" distR="0" wp14:anchorId="4B4852D6" wp14:editId="309EAADE">
            <wp:extent cx="6921500" cy="6858000"/>
            <wp:effectExtent l="0" t="0" r="0" b="0"/>
            <wp:docPr id="114751891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7518916" name="Picture 1" descr="A screenshot of a computer&#10;&#10;Description automatically generated"/>
                    <pic:cNvPicPr/>
                  </pic:nvPicPr>
                  <pic:blipFill>
                    <a:blip r:embed="rId167"/>
                    <a:stretch>
                      <a:fillRect/>
                    </a:stretch>
                  </pic:blipFill>
                  <pic:spPr>
                    <a:xfrm>
                      <a:off x="0" y="0"/>
                      <a:ext cx="692150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E7427" w14:textId="77777777" w:rsidR="00CC079C" w:rsidRDefault="00CC079C" w:rsidP="004529D0">
      <w:pPr>
        <w:spacing w:line="240" w:lineRule="auto"/>
      </w:pPr>
    </w:p>
    <w:p w14:paraId="753570DB" w14:textId="7FC226FB" w:rsidR="00F5012A" w:rsidRDefault="00CC079C" w:rsidP="004529D0">
      <w:pPr>
        <w:spacing w:line="240" w:lineRule="auto"/>
      </w:pPr>
      <w:r w:rsidRPr="00CC079C">
        <w:rPr>
          <w:noProof/>
        </w:rPr>
        <w:drawing>
          <wp:inline distT="0" distB="0" distL="0" distR="0" wp14:anchorId="2FFDF4DC" wp14:editId="3CA77862">
            <wp:extent cx="7468642" cy="5973009"/>
            <wp:effectExtent l="0" t="0" r="0" b="8890"/>
            <wp:docPr id="76549209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5492095" name="Picture 1" descr="A screenshot of a computer program&#10;&#10;Description automatically generated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7468642" cy="5973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6E248" w14:textId="77777777" w:rsidR="00F5012A" w:rsidRDefault="00F5012A" w:rsidP="004529D0">
      <w:pPr>
        <w:spacing w:line="240" w:lineRule="auto"/>
      </w:pPr>
    </w:p>
    <w:p w14:paraId="706067CA" w14:textId="335917B3" w:rsidR="00D871FC" w:rsidRDefault="00CC079C" w:rsidP="004529D0">
      <w:pPr>
        <w:spacing w:line="240" w:lineRule="auto"/>
      </w:pPr>
      <w:r w:rsidRPr="00CC079C">
        <w:rPr>
          <w:noProof/>
        </w:rPr>
        <w:lastRenderedPageBreak/>
        <w:drawing>
          <wp:inline distT="0" distB="0" distL="0" distR="0" wp14:anchorId="7BEF052A" wp14:editId="1BA625FB">
            <wp:extent cx="7440063" cy="2772162"/>
            <wp:effectExtent l="0" t="0" r="0" b="9525"/>
            <wp:docPr id="44216402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164023" name="Picture 1" descr="A screenshot of a computer&#10;&#10;Description automatically generated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7440063" cy="2772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39B85" w14:textId="77777777" w:rsidR="00D871FC" w:rsidRDefault="00D871FC" w:rsidP="004529D0">
      <w:pPr>
        <w:spacing w:line="240" w:lineRule="auto"/>
      </w:pPr>
    </w:p>
    <w:p w14:paraId="6D424B60" w14:textId="2B6B9D94" w:rsidR="00CC079C" w:rsidRDefault="00CC079C" w:rsidP="004529D0">
      <w:pPr>
        <w:spacing w:line="240" w:lineRule="auto"/>
      </w:pPr>
      <w:r w:rsidRPr="00CC079C">
        <w:rPr>
          <w:rFonts w:ascii="Courier New" w:hAnsi="Courier New" w:cs="Courier New"/>
          <w:highlight w:val="lightGray"/>
        </w:rPr>
        <w:t>pd.qcut(</w:t>
      </w:r>
      <w:r>
        <w:rPr>
          <w:rFonts w:ascii="Courier New" w:hAnsi="Courier New" w:cs="Courier New"/>
          <w:highlight w:val="lightGray"/>
        </w:rPr>
        <w:t>df, bin</w:t>
      </w:r>
      <w:r w:rsidRPr="00CC079C">
        <w:rPr>
          <w:rFonts w:ascii="Courier New" w:hAnsi="Courier New" w:cs="Courier New"/>
          <w:highlight w:val="lightGray"/>
        </w:rPr>
        <w:t>).value_counts()</w:t>
      </w:r>
      <w:r>
        <w:t>:</w:t>
      </w:r>
    </w:p>
    <w:p w14:paraId="32887D61" w14:textId="2C00D2BC" w:rsidR="00CC079C" w:rsidRDefault="00CC079C" w:rsidP="004529D0">
      <w:pPr>
        <w:spacing w:line="240" w:lineRule="auto"/>
      </w:pPr>
      <w:r w:rsidRPr="00CC079C">
        <w:rPr>
          <w:noProof/>
        </w:rPr>
        <w:drawing>
          <wp:inline distT="0" distB="0" distL="0" distR="0" wp14:anchorId="36A12EA5" wp14:editId="60873A32">
            <wp:extent cx="3591426" cy="1267002"/>
            <wp:effectExtent l="0" t="0" r="0" b="9525"/>
            <wp:docPr id="17984325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8432556" name="Picture 1" descr="A screenshot of a computer&#10;&#10;Description automatically generated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3591426" cy="1267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480C4" w14:textId="440BEAC5" w:rsidR="00CC079C" w:rsidRDefault="00CC079C" w:rsidP="004529D0">
      <w:pPr>
        <w:spacing w:line="240" w:lineRule="auto"/>
      </w:pPr>
      <w:r w:rsidRPr="00CC079C">
        <w:rPr>
          <w:noProof/>
        </w:rPr>
        <w:lastRenderedPageBreak/>
        <w:drawing>
          <wp:inline distT="0" distB="0" distL="0" distR="0" wp14:anchorId="183A5E30" wp14:editId="123C0A04">
            <wp:extent cx="5115639" cy="2610214"/>
            <wp:effectExtent l="0" t="0" r="8890" b="0"/>
            <wp:docPr id="1885640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64030" name="Picture 1" descr="A screenshot of a computer&#10;&#10;Description automatically generated"/>
                    <pic:cNvPicPr/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5115639" cy="2610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0E9EB" w14:textId="4027B6BD" w:rsidR="00CC079C" w:rsidRDefault="00CC079C" w:rsidP="004529D0">
      <w:pPr>
        <w:spacing w:line="240" w:lineRule="auto"/>
      </w:pPr>
      <w:r w:rsidRPr="00CC079C">
        <w:rPr>
          <w:noProof/>
        </w:rPr>
        <w:drawing>
          <wp:inline distT="0" distB="0" distL="0" distR="0" wp14:anchorId="4E9A555D" wp14:editId="11C9AF6C">
            <wp:extent cx="3562847" cy="1305107"/>
            <wp:effectExtent l="0" t="0" r="0" b="9525"/>
            <wp:docPr id="15190563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05635" name="Picture 1" descr="A screenshot of a computer&#10;&#10;Description automatically generated"/>
                    <pic:cNvPicPr/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3562847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76F8C" w14:textId="77777777" w:rsidR="00D871FC" w:rsidRDefault="00D871FC" w:rsidP="004529D0">
      <w:pPr>
        <w:spacing w:line="240" w:lineRule="auto"/>
      </w:pPr>
    </w:p>
    <w:p w14:paraId="2F1E1D81" w14:textId="56B9B9B1" w:rsidR="00CC079C" w:rsidRPr="00CC079C" w:rsidRDefault="00CC079C" w:rsidP="004529D0">
      <w:pPr>
        <w:spacing w:line="240" w:lineRule="auto"/>
        <w:rPr>
          <w:b/>
          <w:bCs/>
          <w:sz w:val="40"/>
          <w:szCs w:val="40"/>
        </w:rPr>
      </w:pPr>
      <w:r w:rsidRPr="00CC079C">
        <w:rPr>
          <w:b/>
          <w:bCs/>
          <w:sz w:val="40"/>
          <w:szCs w:val="40"/>
        </w:rPr>
        <w:t>Working with outliers</w:t>
      </w:r>
    </w:p>
    <w:p w14:paraId="1106A9B7" w14:textId="5DDB6CD6" w:rsidR="00CC079C" w:rsidRDefault="007D527F" w:rsidP="004529D0">
      <w:pPr>
        <w:spacing w:line="240" w:lineRule="auto"/>
      </w:pPr>
      <w:r>
        <w:t xml:space="preserve">If you want to get values that are more than a certain positive number and less than a certain negative number you can use </w:t>
      </w:r>
      <w:r w:rsidRPr="007D527F">
        <w:rPr>
          <w:rFonts w:ascii="Courier New" w:hAnsi="Courier New" w:cs="Courier New"/>
          <w:highlight w:val="lightGray"/>
        </w:rPr>
        <w:t>.abs() &gt; 3</w:t>
      </w:r>
      <w:r>
        <w:t>:</w:t>
      </w:r>
    </w:p>
    <w:p w14:paraId="6792E667" w14:textId="6013B596" w:rsidR="00D871FC" w:rsidRDefault="007D527F" w:rsidP="004529D0">
      <w:pPr>
        <w:spacing w:line="240" w:lineRule="auto"/>
      </w:pPr>
      <w:r w:rsidRPr="007D527F">
        <w:rPr>
          <w:noProof/>
        </w:rPr>
        <w:lastRenderedPageBreak/>
        <w:drawing>
          <wp:inline distT="0" distB="0" distL="0" distR="0" wp14:anchorId="6F2A1F4B" wp14:editId="3DFF7E5A">
            <wp:extent cx="2724530" cy="3315163"/>
            <wp:effectExtent l="0" t="0" r="0" b="0"/>
            <wp:docPr id="177335986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3359863" name="Picture 1" descr="A screenshot of a computer&#10;&#10;Description automatically generated"/>
                    <pic:cNvPicPr/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2724530" cy="331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1991A" w14:textId="77777777" w:rsidR="007D527F" w:rsidRDefault="007D527F" w:rsidP="004529D0">
      <w:pPr>
        <w:spacing w:line="240" w:lineRule="auto"/>
      </w:pPr>
    </w:p>
    <w:p w14:paraId="642F3374" w14:textId="7BBD3B4D" w:rsidR="007D527F" w:rsidRPr="007D527F" w:rsidRDefault="007D527F" w:rsidP="004529D0">
      <w:pPr>
        <w:spacing w:line="240" w:lineRule="auto"/>
        <w:rPr>
          <w:b/>
          <w:bCs/>
        </w:rPr>
      </w:pPr>
      <w:r w:rsidRPr="007D527F">
        <w:rPr>
          <w:b/>
          <w:bCs/>
          <w:highlight w:val="yellow"/>
        </w:rPr>
        <w:t>To select all rows having a value exceeding 3 or –3</w:t>
      </w:r>
      <w:r w:rsidRPr="007D527F">
        <w:rPr>
          <w:b/>
          <w:bCs/>
        </w:rPr>
        <w:t xml:space="preserve">, you can use the </w:t>
      </w:r>
      <w:r w:rsidRPr="007D527F">
        <w:rPr>
          <w:rFonts w:ascii="Courier New" w:hAnsi="Courier New" w:cs="Courier New"/>
          <w:b/>
          <w:bCs/>
          <w:highlight w:val="lightGray"/>
        </w:rPr>
        <w:t>any</w:t>
      </w:r>
      <w:r w:rsidRPr="007D527F">
        <w:rPr>
          <w:b/>
          <w:bCs/>
        </w:rPr>
        <w:t xml:space="preserve"> method:</w:t>
      </w:r>
    </w:p>
    <w:p w14:paraId="09CD5454" w14:textId="6D9AD2E8" w:rsidR="00D871FC" w:rsidRDefault="007D527F" w:rsidP="004529D0">
      <w:pPr>
        <w:spacing w:line="240" w:lineRule="auto"/>
      </w:pPr>
      <w:r w:rsidRPr="007D527F">
        <w:rPr>
          <w:noProof/>
        </w:rPr>
        <w:lastRenderedPageBreak/>
        <w:drawing>
          <wp:inline distT="0" distB="0" distL="0" distR="0" wp14:anchorId="2B1DBAB6" wp14:editId="2E90B541">
            <wp:extent cx="3096057" cy="2029108"/>
            <wp:effectExtent l="0" t="0" r="9525" b="9525"/>
            <wp:docPr id="2127970931" name="Picture 1" descr="A screenshot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970931" name="Picture 1" descr="A screenshot of a table&#10;&#10;Description automatically generated"/>
                    <pic:cNvPicPr/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3096057" cy="2029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7D527F">
        <w:rPr>
          <w:noProof/>
        </w:rPr>
        <w:drawing>
          <wp:inline distT="0" distB="0" distL="0" distR="0" wp14:anchorId="6799FB4D" wp14:editId="194A9DE7">
            <wp:extent cx="3839111" cy="3077004"/>
            <wp:effectExtent l="0" t="0" r="9525" b="0"/>
            <wp:docPr id="1848098401" name="Picture 1" descr="A screenshot of a table with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098401" name="Picture 1" descr="A screenshot of a table with numbers&#10;&#10;Description automatically generated"/>
                    <pic:cNvPicPr/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3839111" cy="307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A9A02" w14:textId="0E10B744" w:rsidR="007D527F" w:rsidRDefault="007D527F" w:rsidP="004529D0">
      <w:pPr>
        <w:spacing w:line="240" w:lineRule="auto"/>
      </w:pPr>
      <w:r w:rsidRPr="007D527F">
        <w:rPr>
          <w:noProof/>
        </w:rPr>
        <w:drawing>
          <wp:inline distT="0" distB="0" distL="0" distR="0" wp14:anchorId="325355BD" wp14:editId="420D09AE">
            <wp:extent cx="3086531" cy="2505425"/>
            <wp:effectExtent l="0" t="0" r="0" b="9525"/>
            <wp:docPr id="66813717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8137177" name="Picture 1" descr="A screenshot of a computer&#10;&#10;Description automatically generated"/>
                    <pic:cNvPicPr/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3086531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B90AD" w14:textId="77777777" w:rsidR="00C40F18" w:rsidRDefault="00C40F18" w:rsidP="004529D0">
      <w:pPr>
        <w:spacing w:line="240" w:lineRule="auto"/>
      </w:pPr>
    </w:p>
    <w:p w14:paraId="71682A6F" w14:textId="0415EFC9" w:rsidR="00C40F18" w:rsidRDefault="00C40F18" w:rsidP="004529D0">
      <w:pPr>
        <w:spacing w:line="240" w:lineRule="auto"/>
      </w:pPr>
      <w:r>
        <w:t>Replace all values above 3 and below -3 with a 3/-3:</w:t>
      </w:r>
    </w:p>
    <w:p w14:paraId="0A63A362" w14:textId="296953A8" w:rsidR="00C40F18" w:rsidRDefault="00C40F18" w:rsidP="004529D0">
      <w:pPr>
        <w:spacing w:line="240" w:lineRule="auto"/>
      </w:pPr>
      <w:r w:rsidRPr="00C40F18">
        <w:rPr>
          <w:noProof/>
        </w:rPr>
        <w:lastRenderedPageBreak/>
        <w:drawing>
          <wp:inline distT="0" distB="0" distL="0" distR="0" wp14:anchorId="48BB131F" wp14:editId="4BD963DA">
            <wp:extent cx="3962953" cy="3429479"/>
            <wp:effectExtent l="0" t="0" r="0" b="0"/>
            <wp:docPr id="10608747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874756" name="Picture 1" descr="A screenshot of a computer&#10;&#10;Description automatically generated"/>
                    <pic:cNvPicPr/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3962953" cy="3429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C8092" w14:textId="77777777" w:rsidR="00C40F18" w:rsidRDefault="00C40F18" w:rsidP="004529D0">
      <w:pPr>
        <w:spacing w:line="240" w:lineRule="auto"/>
      </w:pPr>
    </w:p>
    <w:p w14:paraId="7E4EC2B9" w14:textId="4B305144" w:rsidR="00C40F18" w:rsidRDefault="00C40F18" w:rsidP="004529D0">
      <w:pPr>
        <w:spacing w:line="240" w:lineRule="auto"/>
      </w:pPr>
      <w:r>
        <w:t xml:space="preserve">Example of </w:t>
      </w:r>
      <w:r w:rsidRPr="00C40F18">
        <w:rPr>
          <w:rFonts w:ascii="Courier New" w:hAnsi="Courier New" w:cs="Courier New"/>
          <w:highlight w:val="lightGray"/>
        </w:rPr>
        <w:t>np.sign()</w:t>
      </w:r>
      <w:r>
        <w:t xml:space="preserve"> (it returns 1 for positive values, -1 for negative, and 0 for 0):</w:t>
      </w:r>
    </w:p>
    <w:p w14:paraId="17A0CA89" w14:textId="6A706437" w:rsidR="00C40F18" w:rsidRDefault="00C40F18" w:rsidP="004529D0">
      <w:pPr>
        <w:spacing w:line="240" w:lineRule="auto"/>
      </w:pPr>
      <w:r w:rsidRPr="00C40F18">
        <w:rPr>
          <w:noProof/>
        </w:rPr>
        <w:drawing>
          <wp:inline distT="0" distB="0" distL="0" distR="0" wp14:anchorId="74C18571" wp14:editId="3F293CBB">
            <wp:extent cx="3477110" cy="1895740"/>
            <wp:effectExtent l="0" t="0" r="0" b="9525"/>
            <wp:docPr id="174598769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5987696" name="Picture 1" descr="A screenshot of a computer&#10;&#10;Description automatically generated"/>
                    <pic:cNvPicPr/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189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48DF3" w14:textId="77777777" w:rsidR="007D527F" w:rsidRDefault="007D527F" w:rsidP="004529D0">
      <w:pPr>
        <w:spacing w:line="240" w:lineRule="auto"/>
      </w:pPr>
    </w:p>
    <w:p w14:paraId="6B5FEC74" w14:textId="3A50CA9F" w:rsidR="007D527F" w:rsidRPr="0057548D" w:rsidRDefault="00EF34CD" w:rsidP="004529D0">
      <w:pPr>
        <w:spacing w:line="240" w:lineRule="auto"/>
        <w:rPr>
          <w:b/>
          <w:bCs/>
        </w:rPr>
      </w:pPr>
      <w:r w:rsidRPr="0057548D">
        <w:rPr>
          <w:b/>
          <w:bCs/>
        </w:rPr>
        <w:t>To randomly reorder columns</w:t>
      </w:r>
      <w:r w:rsidR="00CD6227" w:rsidRPr="0057548D">
        <w:rPr>
          <w:b/>
          <w:bCs/>
        </w:rPr>
        <w:t>/rows</w:t>
      </w:r>
      <w:r w:rsidRPr="0057548D">
        <w:rPr>
          <w:b/>
          <w:bCs/>
        </w:rPr>
        <w:t xml:space="preserve"> in a DataFrame use </w:t>
      </w:r>
      <w:r w:rsidRPr="0057548D">
        <w:rPr>
          <w:rFonts w:ascii="Courier New" w:hAnsi="Courier New" w:cs="Courier New"/>
          <w:b/>
          <w:bCs/>
          <w:highlight w:val="lightGray"/>
        </w:rPr>
        <w:t>np.random.permutation()</w:t>
      </w:r>
      <w:r w:rsidRPr="0057548D">
        <w:rPr>
          <w:b/>
          <w:bCs/>
        </w:rPr>
        <w:t>:</w:t>
      </w:r>
    </w:p>
    <w:p w14:paraId="7251C895" w14:textId="44017C3C" w:rsidR="00EF34CD" w:rsidRDefault="00CD6227" w:rsidP="004529D0">
      <w:pPr>
        <w:spacing w:line="240" w:lineRule="auto"/>
      </w:pPr>
      <w:r w:rsidRPr="00CD6227">
        <w:rPr>
          <w:noProof/>
        </w:rPr>
        <w:lastRenderedPageBreak/>
        <w:drawing>
          <wp:inline distT="0" distB="0" distL="0" distR="0" wp14:anchorId="3C4784F7" wp14:editId="1EC4C535">
            <wp:extent cx="2438740" cy="3038899"/>
            <wp:effectExtent l="0" t="0" r="0" b="9525"/>
            <wp:docPr id="1269850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85071" name="Picture 1" descr="A screenshot of a computer&#10;&#10;Description automatically generated"/>
                    <pic:cNvPicPr/>
                  </pic:nvPicPr>
                  <pic:blipFill>
                    <a:blip r:embed="rId179"/>
                    <a:stretch>
                      <a:fillRect/>
                    </a:stretch>
                  </pic:blipFill>
                  <pic:spPr>
                    <a:xfrm>
                      <a:off x="0" y="0"/>
                      <a:ext cx="2438740" cy="3038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CD6227">
        <w:rPr>
          <w:noProof/>
        </w:rPr>
        <w:drawing>
          <wp:inline distT="0" distB="0" distL="0" distR="0" wp14:anchorId="51F737DC" wp14:editId="1426D71B">
            <wp:extent cx="2200582" cy="4496427"/>
            <wp:effectExtent l="0" t="0" r="9525" b="0"/>
            <wp:docPr id="17754111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5411183" name="Picture 1" descr="A screenshot of a computer&#10;&#10;Description automatically generated"/>
                    <pic:cNvPicPr/>
                  </pic:nvPicPr>
                  <pic:blipFill>
                    <a:blip r:embed="rId180"/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4496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CD6227">
        <w:rPr>
          <w:noProof/>
        </w:rPr>
        <w:drawing>
          <wp:inline distT="0" distB="0" distL="0" distR="0" wp14:anchorId="0807D9C0" wp14:editId="303946F6">
            <wp:extent cx="3267531" cy="2133898"/>
            <wp:effectExtent l="0" t="0" r="9525" b="0"/>
            <wp:docPr id="3628665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2866573" name="Picture 1" descr="A screenshot of a computer&#10;&#10;Description automatically generated"/>
                    <pic:cNvPicPr/>
                  </pic:nvPicPr>
                  <pic:blipFill>
                    <a:blip r:embed="rId181"/>
                    <a:stretch>
                      <a:fillRect/>
                    </a:stretch>
                  </pic:blipFill>
                  <pic:spPr>
                    <a:xfrm>
                      <a:off x="0" y="0"/>
                      <a:ext cx="3267531" cy="2133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BAB05" w14:textId="77777777" w:rsidR="00CD6227" w:rsidRDefault="00CD6227" w:rsidP="004529D0">
      <w:pPr>
        <w:spacing w:line="240" w:lineRule="auto"/>
      </w:pPr>
    </w:p>
    <w:p w14:paraId="2617BC5D" w14:textId="2E01069A" w:rsidR="0057548D" w:rsidRDefault="0057548D" w:rsidP="004529D0">
      <w:pPr>
        <w:spacing w:line="240" w:lineRule="auto"/>
      </w:pPr>
      <w:r>
        <w:t>Permutation of columns:</w:t>
      </w:r>
    </w:p>
    <w:p w14:paraId="5063CC67" w14:textId="0C4A63FE" w:rsidR="00CD6227" w:rsidRDefault="0057548D" w:rsidP="004529D0">
      <w:pPr>
        <w:spacing w:line="240" w:lineRule="auto"/>
      </w:pPr>
      <w:r w:rsidRPr="0057548D">
        <w:rPr>
          <w:noProof/>
        </w:rPr>
        <w:lastRenderedPageBreak/>
        <w:drawing>
          <wp:inline distT="0" distB="0" distL="0" distR="0" wp14:anchorId="469B5EC4" wp14:editId="518F5261">
            <wp:extent cx="2896004" cy="3000794"/>
            <wp:effectExtent l="0" t="0" r="0" b="9525"/>
            <wp:docPr id="1234661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466159" name="Picture 1" descr="A screenshot of a computer&#10;&#10;Description automatically generated"/>
                    <pic:cNvPicPr/>
                  </pic:nvPicPr>
                  <pic:blipFill>
                    <a:blip r:embed="rId182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3000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57548D">
        <w:rPr>
          <w:noProof/>
        </w:rPr>
        <w:drawing>
          <wp:inline distT="0" distB="0" distL="0" distR="0" wp14:anchorId="4C0DCE98" wp14:editId="48BB8239">
            <wp:extent cx="4020111" cy="2143424"/>
            <wp:effectExtent l="0" t="0" r="0" b="9525"/>
            <wp:docPr id="10472359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7235914" name="Picture 1" descr="A screenshot of a computer&#10;&#10;Description automatically generated"/>
                    <pic:cNvPicPr/>
                  </pic:nvPicPr>
                  <pic:blipFill>
                    <a:blip r:embed="rId183"/>
                    <a:stretch>
                      <a:fillRect/>
                    </a:stretch>
                  </pic:blipFill>
                  <pic:spPr>
                    <a:xfrm>
                      <a:off x="0" y="0"/>
                      <a:ext cx="4020111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59054" w14:textId="77777777" w:rsidR="00CD6227" w:rsidRDefault="00CD6227" w:rsidP="004529D0">
      <w:pPr>
        <w:spacing w:line="240" w:lineRule="auto"/>
      </w:pPr>
    </w:p>
    <w:p w14:paraId="76E7D6AC" w14:textId="2503650D" w:rsidR="0057548D" w:rsidRDefault="0057548D" w:rsidP="004529D0">
      <w:pPr>
        <w:spacing w:line="240" w:lineRule="auto"/>
      </w:pPr>
      <w:r>
        <w:t xml:space="preserve">Select a certain number of random rows using </w:t>
      </w:r>
      <w:r w:rsidRPr="0057548D">
        <w:rPr>
          <w:rFonts w:ascii="Courier New" w:hAnsi="Courier New" w:cs="Courier New"/>
          <w:highlight w:val="lightGray"/>
        </w:rPr>
        <w:t>df.sample(n = )</w:t>
      </w:r>
      <w:r>
        <w:t>:</w:t>
      </w:r>
    </w:p>
    <w:p w14:paraId="0B652D40" w14:textId="43683EE0" w:rsidR="0057548D" w:rsidRDefault="0057548D" w:rsidP="004529D0">
      <w:pPr>
        <w:spacing w:line="240" w:lineRule="auto"/>
      </w:pPr>
      <w:r w:rsidRPr="0057548D">
        <w:rPr>
          <w:noProof/>
        </w:rPr>
        <w:drawing>
          <wp:inline distT="0" distB="0" distL="0" distR="0" wp14:anchorId="1140EFF2" wp14:editId="0341BEDB">
            <wp:extent cx="2048161" cy="1581371"/>
            <wp:effectExtent l="0" t="0" r="9525" b="0"/>
            <wp:docPr id="6891456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145614" name="Picture 1" descr="A screenshot of a computer&#10;&#10;Description automatically generated"/>
                    <pic:cNvPicPr/>
                  </pic:nvPicPr>
                  <pic:blipFill>
                    <a:blip r:embed="rId184"/>
                    <a:stretch>
                      <a:fillRect/>
                    </a:stretch>
                  </pic:blipFill>
                  <pic:spPr>
                    <a:xfrm>
                      <a:off x="0" y="0"/>
                      <a:ext cx="2048161" cy="1581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8963C" w14:textId="77777777" w:rsidR="0057548D" w:rsidRDefault="0057548D" w:rsidP="004529D0">
      <w:pPr>
        <w:spacing w:line="240" w:lineRule="auto"/>
      </w:pPr>
    </w:p>
    <w:p w14:paraId="26A953D6" w14:textId="370FFE59" w:rsidR="0057548D" w:rsidRDefault="000A6477" w:rsidP="004529D0">
      <w:pPr>
        <w:spacing w:line="240" w:lineRule="auto"/>
      </w:pPr>
      <w:r>
        <w:t xml:space="preserve">If you want to select more random rows than there are in a Series/DataFrame, you can add </w:t>
      </w:r>
      <w:r w:rsidRPr="000A6477">
        <w:rPr>
          <w:rFonts w:ascii="Courier New" w:hAnsi="Courier New" w:cs="Courier New"/>
          <w:highlight w:val="lightGray"/>
        </w:rPr>
        <w:t>replace = True</w:t>
      </w:r>
      <w:r>
        <w:t>, it will allow returning duplicate rows:</w:t>
      </w:r>
    </w:p>
    <w:p w14:paraId="63554172" w14:textId="1DBAEAB7" w:rsidR="000A6477" w:rsidRDefault="000A6477" w:rsidP="004529D0">
      <w:pPr>
        <w:spacing w:line="240" w:lineRule="auto"/>
      </w:pPr>
      <w:r w:rsidRPr="000A6477">
        <w:rPr>
          <w:noProof/>
        </w:rPr>
        <w:lastRenderedPageBreak/>
        <w:drawing>
          <wp:inline distT="0" distB="0" distL="0" distR="0" wp14:anchorId="26CB2D46" wp14:editId="5B949225">
            <wp:extent cx="2676899" cy="3896269"/>
            <wp:effectExtent l="0" t="0" r="9525" b="9525"/>
            <wp:docPr id="6796277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627737" name=""/>
                    <pic:cNvPicPr/>
                  </pic:nvPicPr>
                  <pic:blipFill>
                    <a:blip r:embed="rId185"/>
                    <a:stretch>
                      <a:fillRect/>
                    </a:stretch>
                  </pic:blipFill>
                  <pic:spPr>
                    <a:xfrm>
                      <a:off x="0" y="0"/>
                      <a:ext cx="2676899" cy="3896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E9C01" w14:textId="77777777" w:rsidR="000A6477" w:rsidRDefault="000A6477" w:rsidP="004529D0">
      <w:pPr>
        <w:spacing w:line="240" w:lineRule="auto"/>
      </w:pPr>
    </w:p>
    <w:p w14:paraId="7234A790" w14:textId="0F224063" w:rsidR="000A6477" w:rsidRPr="00CE52A5" w:rsidRDefault="00CE52A5" w:rsidP="004529D0">
      <w:pPr>
        <w:spacing w:line="240" w:lineRule="auto"/>
        <w:rPr>
          <w:b/>
          <w:bCs/>
          <w:sz w:val="40"/>
          <w:szCs w:val="40"/>
        </w:rPr>
      </w:pPr>
      <w:r w:rsidRPr="00CE52A5">
        <w:rPr>
          <w:b/>
          <w:bCs/>
          <w:sz w:val="40"/>
          <w:szCs w:val="40"/>
        </w:rPr>
        <w:t>Computing indicator/dummy variables</w:t>
      </w:r>
    </w:p>
    <w:p w14:paraId="768A3ADB" w14:textId="32D2A5ED" w:rsidR="00CE52A5" w:rsidRPr="00B01ED7" w:rsidRDefault="00CE52A5" w:rsidP="004529D0">
      <w:pPr>
        <w:spacing w:line="240" w:lineRule="auto"/>
      </w:pPr>
      <w:r>
        <w:t>You have a c</w:t>
      </w:r>
      <w:r w:rsidR="00B01ED7">
        <w:t xml:space="preserve">olumn named </w:t>
      </w:r>
      <w:r w:rsidR="00B01ED7" w:rsidRPr="00B01ED7">
        <w:rPr>
          <w:i/>
          <w:iCs/>
        </w:rPr>
        <w:t>City</w:t>
      </w:r>
      <w:r w:rsidR="00B01ED7">
        <w:t xml:space="preserve"> with 3 variables: </w:t>
      </w:r>
      <w:r w:rsidR="00B01ED7" w:rsidRPr="00B01ED7">
        <w:rPr>
          <w:i/>
          <w:iCs/>
        </w:rPr>
        <w:t>London, Paris, Berlin.</w:t>
      </w:r>
      <w:r w:rsidR="00B01ED7">
        <w:t xml:space="preserve"> You can unpivot this column into columns like </w:t>
      </w:r>
      <w:r w:rsidR="00B01ED7" w:rsidRPr="00B01ED7">
        <w:rPr>
          <w:i/>
          <w:iCs/>
        </w:rPr>
        <w:t>London?, Paris?, Berlin?</w:t>
      </w:r>
      <w:r w:rsidR="00B01ED7">
        <w:t xml:space="preserve"> where in each column a 0 will mean </w:t>
      </w:r>
      <w:r w:rsidR="00B01ED7" w:rsidRPr="00B01ED7">
        <w:rPr>
          <w:i/>
          <w:iCs/>
        </w:rPr>
        <w:t>No</w:t>
      </w:r>
      <w:r w:rsidR="00B01ED7">
        <w:t xml:space="preserve"> and 1 will mean </w:t>
      </w:r>
      <w:r w:rsidR="00B01ED7" w:rsidRPr="00B01ED7">
        <w:rPr>
          <w:i/>
          <w:iCs/>
        </w:rPr>
        <w:t>Yes.</w:t>
      </w:r>
      <w:r w:rsidR="00B01ED7">
        <w:rPr>
          <w:i/>
          <w:iCs/>
        </w:rPr>
        <w:t xml:space="preserve"> </w:t>
      </w:r>
      <w:r w:rsidR="00B01ED7">
        <w:t xml:space="preserve">To do so use </w:t>
      </w:r>
      <w:r w:rsidR="00B01ED7" w:rsidRPr="00B01ED7">
        <w:rPr>
          <w:rFonts w:ascii="Courier New" w:hAnsi="Courier New" w:cs="Courier New"/>
          <w:highlight w:val="lightGray"/>
        </w:rPr>
        <w:t>pd.get_dummies(df[“column_name”])</w:t>
      </w:r>
      <w:r w:rsidR="00B01ED7">
        <w:t>:</w:t>
      </w:r>
    </w:p>
    <w:p w14:paraId="2C1C9C4C" w14:textId="7FE44DD9" w:rsidR="00D871FC" w:rsidRDefault="00B01ED7" w:rsidP="004529D0">
      <w:pPr>
        <w:spacing w:line="240" w:lineRule="auto"/>
      </w:pPr>
      <w:r w:rsidRPr="00B01ED7">
        <w:rPr>
          <w:noProof/>
        </w:rPr>
        <w:lastRenderedPageBreak/>
        <w:drawing>
          <wp:inline distT="0" distB="0" distL="0" distR="0" wp14:anchorId="748B8599" wp14:editId="279143E2">
            <wp:extent cx="2648585" cy="6858000"/>
            <wp:effectExtent l="0" t="0" r="0" b="0"/>
            <wp:docPr id="15539131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3913143" name="Picture 1" descr="A screenshot of a computer&#10;&#10;Description automatically generated"/>
                    <pic:cNvPicPr/>
                  </pic:nvPicPr>
                  <pic:blipFill>
                    <a:blip r:embed="rId186"/>
                    <a:stretch>
                      <a:fillRect/>
                    </a:stretch>
                  </pic:blipFill>
                  <pic:spPr>
                    <a:xfrm>
                      <a:off x="0" y="0"/>
                      <a:ext cx="264858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73E21" w14:textId="77777777" w:rsidR="00B01ED7" w:rsidRDefault="00B01ED7" w:rsidP="004529D0">
      <w:pPr>
        <w:spacing w:line="240" w:lineRule="auto"/>
      </w:pPr>
    </w:p>
    <w:p w14:paraId="39D0F517" w14:textId="19B3BFCA" w:rsidR="00B01ED7" w:rsidRDefault="00B01ED7" w:rsidP="004529D0">
      <w:pPr>
        <w:spacing w:line="240" w:lineRule="auto"/>
      </w:pPr>
      <w:r>
        <w:t>Merge these column back with the rest of the table:</w:t>
      </w:r>
    </w:p>
    <w:p w14:paraId="10777314" w14:textId="0DE7CB9F" w:rsidR="00B01ED7" w:rsidRDefault="00B01ED7" w:rsidP="004529D0">
      <w:pPr>
        <w:spacing w:line="240" w:lineRule="auto"/>
      </w:pPr>
      <w:r w:rsidRPr="00B01ED7">
        <w:rPr>
          <w:noProof/>
        </w:rPr>
        <w:drawing>
          <wp:inline distT="0" distB="0" distL="0" distR="0" wp14:anchorId="107B4BDC" wp14:editId="6519FA21">
            <wp:extent cx="4658375" cy="2800741"/>
            <wp:effectExtent l="0" t="0" r="8890" b="0"/>
            <wp:docPr id="52245772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457722" name="Picture 1" descr="A screenshot of a computer code&#10;&#10;Description automatically generated"/>
                    <pic:cNvPicPr/>
                  </pic:nvPicPr>
                  <pic:blipFill>
                    <a:blip r:embed="rId187"/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2800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1BBA0" w14:textId="77777777" w:rsidR="00B01ED7" w:rsidRDefault="00B01ED7" w:rsidP="004529D0">
      <w:pPr>
        <w:spacing w:line="240" w:lineRule="auto"/>
      </w:pPr>
    </w:p>
    <w:p w14:paraId="6E221450" w14:textId="57747C83" w:rsidR="00B01ED7" w:rsidRDefault="00B01ED7" w:rsidP="004529D0">
      <w:pPr>
        <w:spacing w:line="240" w:lineRule="auto"/>
      </w:pPr>
      <w:r>
        <w:t xml:space="preserve">Unpivoting using </w:t>
      </w:r>
      <w:r w:rsidRPr="00B01ED7">
        <w:rPr>
          <w:rFonts w:ascii="Courier New" w:hAnsi="Courier New" w:cs="Courier New"/>
          <w:highlight w:val="lightGray"/>
        </w:rPr>
        <w:t>str.get_dummies()</w:t>
      </w:r>
      <w:r>
        <w:t>:</w:t>
      </w:r>
    </w:p>
    <w:p w14:paraId="79D0AEBA" w14:textId="304B73EA" w:rsidR="00B01ED7" w:rsidRDefault="00B01ED7" w:rsidP="004529D0">
      <w:pPr>
        <w:spacing w:line="240" w:lineRule="auto"/>
      </w:pPr>
      <w:r w:rsidRPr="00B01ED7">
        <w:rPr>
          <w:noProof/>
        </w:rPr>
        <w:lastRenderedPageBreak/>
        <w:drawing>
          <wp:inline distT="0" distB="0" distL="0" distR="0" wp14:anchorId="59AAAF4C" wp14:editId="0413E7E8">
            <wp:extent cx="4563112" cy="3515216"/>
            <wp:effectExtent l="0" t="0" r="8890" b="9525"/>
            <wp:docPr id="210212663" name="Picture 1" descr="A screen shot of a movi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12663" name="Picture 1" descr="A screen shot of a movie&#10;&#10;Description automatically generated"/>
                    <pic:cNvPicPr/>
                  </pic:nvPicPr>
                  <pic:blipFill>
                    <a:blip r:embed="rId188"/>
                    <a:stretch>
                      <a:fillRect/>
                    </a:stretch>
                  </pic:blipFill>
                  <pic:spPr>
                    <a:xfrm>
                      <a:off x="0" y="0"/>
                      <a:ext cx="4563112" cy="3515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C95F2" w14:textId="3EB0C5ED" w:rsidR="00B01ED7" w:rsidRDefault="00B01ED7" w:rsidP="004529D0">
      <w:pPr>
        <w:spacing w:line="240" w:lineRule="auto"/>
      </w:pPr>
      <w:r w:rsidRPr="00B01ED7">
        <w:rPr>
          <w:noProof/>
        </w:rPr>
        <w:lastRenderedPageBreak/>
        <w:drawing>
          <wp:inline distT="0" distB="0" distL="0" distR="0" wp14:anchorId="1EA5F947" wp14:editId="6058ED03">
            <wp:extent cx="6468378" cy="4239217"/>
            <wp:effectExtent l="0" t="0" r="8890" b="9525"/>
            <wp:docPr id="14977722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777229" name="Picture 1" descr="A screenshot of a computer&#10;&#10;Description automatically generated"/>
                    <pic:cNvPicPr/>
                  </pic:nvPicPr>
                  <pic:blipFill>
                    <a:blip r:embed="rId189"/>
                    <a:stretch>
                      <a:fillRect/>
                    </a:stretch>
                  </pic:blipFill>
                  <pic:spPr>
                    <a:xfrm>
                      <a:off x="0" y="0"/>
                      <a:ext cx="6468378" cy="4239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9A246" w14:textId="21EF09BD" w:rsidR="00B01ED7" w:rsidRDefault="00CB4929" w:rsidP="004529D0">
      <w:pPr>
        <w:spacing w:line="240" w:lineRule="auto"/>
      </w:pPr>
      <w:r w:rsidRPr="00CB4929">
        <w:rPr>
          <w:noProof/>
        </w:rPr>
        <w:lastRenderedPageBreak/>
        <w:drawing>
          <wp:inline distT="0" distB="0" distL="0" distR="0" wp14:anchorId="6A554D4E" wp14:editId="6583ABA2">
            <wp:extent cx="6620799" cy="4201111"/>
            <wp:effectExtent l="0" t="0" r="8890" b="9525"/>
            <wp:docPr id="379847453" name="Picture 1" descr="A screenshot of a movi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847453" name="Picture 1" descr="A screenshot of a movie&#10;&#10;Description automatically generated"/>
                    <pic:cNvPicPr/>
                  </pic:nvPicPr>
                  <pic:blipFill>
                    <a:blip r:embed="rId190"/>
                    <a:stretch>
                      <a:fillRect/>
                    </a:stretch>
                  </pic:blipFill>
                  <pic:spPr>
                    <a:xfrm>
                      <a:off x="0" y="0"/>
                      <a:ext cx="6620799" cy="4201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92129" w14:textId="77777777" w:rsidR="00CB4929" w:rsidRDefault="00CB4929" w:rsidP="004529D0">
      <w:pPr>
        <w:spacing w:line="240" w:lineRule="auto"/>
      </w:pPr>
    </w:p>
    <w:p w14:paraId="19DFCCB2" w14:textId="7E774869" w:rsidR="00CB4929" w:rsidRDefault="00CB4929" w:rsidP="004529D0">
      <w:pPr>
        <w:spacing w:line="240" w:lineRule="auto"/>
      </w:pPr>
      <w:r>
        <w:t xml:space="preserve">Combining </w:t>
      </w:r>
      <w:r w:rsidRPr="00CB4929">
        <w:rPr>
          <w:rFonts w:ascii="Courier New" w:hAnsi="Courier New" w:cs="Courier New"/>
          <w:highlight w:val="lightGray"/>
        </w:rPr>
        <w:t>pd.get_dummies()</w:t>
      </w:r>
      <w:r>
        <w:t xml:space="preserve"> and </w:t>
      </w:r>
      <w:r w:rsidRPr="00CB4929">
        <w:rPr>
          <w:rFonts w:ascii="Courier New" w:hAnsi="Courier New" w:cs="Courier New"/>
          <w:highlight w:val="lightGray"/>
        </w:rPr>
        <w:t>pd.cut()</w:t>
      </w:r>
      <w:r>
        <w:t>:</w:t>
      </w:r>
    </w:p>
    <w:p w14:paraId="4D6CEEA1" w14:textId="287AA360" w:rsidR="00CB4929" w:rsidRDefault="00CB4929" w:rsidP="004529D0">
      <w:pPr>
        <w:spacing w:line="240" w:lineRule="auto"/>
      </w:pPr>
      <w:r w:rsidRPr="00CB4929">
        <w:rPr>
          <w:noProof/>
        </w:rPr>
        <w:lastRenderedPageBreak/>
        <w:drawing>
          <wp:inline distT="0" distB="0" distL="0" distR="0" wp14:anchorId="03DA6375" wp14:editId="6C264137">
            <wp:extent cx="4944165" cy="4972744"/>
            <wp:effectExtent l="0" t="0" r="8890" b="0"/>
            <wp:docPr id="157498605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4986053" name="Picture 1" descr="A screenshot of a computer&#10;&#10;Description automatically generated"/>
                    <pic:cNvPicPr/>
                  </pic:nvPicPr>
                  <pic:blipFill>
                    <a:blip r:embed="rId191"/>
                    <a:stretch>
                      <a:fillRect/>
                    </a:stretch>
                  </pic:blipFill>
                  <pic:spPr>
                    <a:xfrm>
                      <a:off x="0" y="0"/>
                      <a:ext cx="4944165" cy="4972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27A47" w14:textId="77777777" w:rsidR="00B01ED7" w:rsidRDefault="00B01ED7" w:rsidP="004529D0">
      <w:pPr>
        <w:spacing w:line="240" w:lineRule="auto"/>
      </w:pPr>
    </w:p>
    <w:p w14:paraId="2EE7F19E" w14:textId="196A3283" w:rsidR="00D871FC" w:rsidRPr="00AF6EDD" w:rsidRDefault="00AF6EDD" w:rsidP="004529D0">
      <w:pPr>
        <w:spacing w:line="240" w:lineRule="auto"/>
        <w:rPr>
          <w:b/>
          <w:bCs/>
          <w:sz w:val="40"/>
          <w:szCs w:val="40"/>
        </w:rPr>
      </w:pPr>
      <w:r w:rsidRPr="00AF6EDD">
        <w:rPr>
          <w:b/>
          <w:bCs/>
          <w:sz w:val="40"/>
          <w:szCs w:val="40"/>
        </w:rPr>
        <w:t>String manipulation (text manipulation/edition)</w:t>
      </w:r>
    </w:p>
    <w:p w14:paraId="6E63A211" w14:textId="60BC942F" w:rsidR="00AF6EDD" w:rsidRDefault="00AF6EDD" w:rsidP="004529D0">
      <w:pPr>
        <w:spacing w:line="240" w:lineRule="auto"/>
      </w:pPr>
      <w:r w:rsidRPr="00AF6EDD">
        <w:rPr>
          <w:noProof/>
        </w:rPr>
        <w:lastRenderedPageBreak/>
        <w:drawing>
          <wp:inline distT="0" distB="0" distL="0" distR="0" wp14:anchorId="3D8DB880" wp14:editId="00EBCFC9">
            <wp:extent cx="5151755" cy="6858000"/>
            <wp:effectExtent l="0" t="0" r="0" b="0"/>
            <wp:docPr id="8833283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3328359" name="Picture 1" descr="A screenshot of a computer&#10;&#10;Description automatically generated"/>
                    <pic:cNvPicPr/>
                  </pic:nvPicPr>
                  <pic:blipFill>
                    <a:blip r:embed="rId192"/>
                    <a:stretch>
                      <a:fillRect/>
                    </a:stretch>
                  </pic:blipFill>
                  <pic:spPr>
                    <a:xfrm>
                      <a:off x="0" y="0"/>
                      <a:ext cx="515175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7825A" w14:textId="5EB801B0" w:rsidR="00AF6EDD" w:rsidRDefault="00AF6EDD" w:rsidP="004529D0">
      <w:pPr>
        <w:spacing w:line="240" w:lineRule="auto"/>
      </w:pPr>
      <w:r w:rsidRPr="00AF6EDD">
        <w:rPr>
          <w:noProof/>
        </w:rPr>
        <w:lastRenderedPageBreak/>
        <w:drawing>
          <wp:inline distT="0" distB="0" distL="0" distR="0" wp14:anchorId="54259BE4" wp14:editId="41DA511F">
            <wp:extent cx="5734850" cy="943107"/>
            <wp:effectExtent l="0" t="0" r="0" b="9525"/>
            <wp:docPr id="1715786050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5786050" name="Picture 1" descr="A black text on a white background&#10;&#10;Description automatically generated"/>
                    <pic:cNvPicPr/>
                  </pic:nvPicPr>
                  <pic:blipFill>
                    <a:blip r:embed="rId193"/>
                    <a:stretch>
                      <a:fillRect/>
                    </a:stretch>
                  </pic:blipFill>
                  <pic:spPr>
                    <a:xfrm>
                      <a:off x="0" y="0"/>
                      <a:ext cx="5734850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06CDA" w14:textId="77777777" w:rsidR="00AF6EDD" w:rsidRDefault="00AF6EDD" w:rsidP="004529D0">
      <w:pPr>
        <w:spacing w:line="240" w:lineRule="auto"/>
      </w:pPr>
    </w:p>
    <w:p w14:paraId="2CC2AFA1" w14:textId="6E8C2767" w:rsidR="00AF6EDD" w:rsidRDefault="00AF6EDD" w:rsidP="004529D0">
      <w:pPr>
        <w:spacing w:line="240" w:lineRule="auto"/>
      </w:pPr>
      <w:r>
        <w:t xml:space="preserve">Some examples with </w:t>
      </w:r>
      <w:r w:rsidRPr="00AF6EDD">
        <w:rPr>
          <w:rFonts w:ascii="Courier New" w:hAnsi="Courier New" w:cs="Courier New"/>
          <w:highlight w:val="lightGray"/>
        </w:rPr>
        <w:t>.split()</w:t>
      </w:r>
      <w:r>
        <w:t xml:space="preserve">, </w:t>
      </w:r>
      <w:r w:rsidRPr="00AF6EDD">
        <w:rPr>
          <w:rFonts w:ascii="Courier New" w:hAnsi="Courier New" w:cs="Courier New"/>
          <w:highlight w:val="lightGray"/>
        </w:rPr>
        <w:t>.index()</w:t>
      </w:r>
      <w:r>
        <w:t xml:space="preserve">, </w:t>
      </w:r>
      <w:r w:rsidRPr="00AF6EDD">
        <w:rPr>
          <w:rFonts w:ascii="Courier New" w:hAnsi="Courier New" w:cs="Courier New"/>
          <w:highlight w:val="lightGray"/>
        </w:rPr>
        <w:t>.find()</w:t>
      </w:r>
      <w:r>
        <w:t xml:space="preserve">, </w:t>
      </w:r>
      <w:r w:rsidRPr="00AF6EDD">
        <w:rPr>
          <w:rFonts w:ascii="Courier New" w:hAnsi="Courier New" w:cs="Courier New"/>
          <w:highlight w:val="lightGray"/>
        </w:rPr>
        <w:t>.count()</w:t>
      </w:r>
      <w:r>
        <w:t xml:space="preserve">, </w:t>
      </w:r>
      <w:r w:rsidRPr="00AF6EDD">
        <w:rPr>
          <w:rFonts w:ascii="Courier New" w:hAnsi="Courier New" w:cs="Courier New"/>
          <w:highlight w:val="lightGray"/>
        </w:rPr>
        <w:t>.replace()</w:t>
      </w:r>
      <w:r>
        <w:t>:</w:t>
      </w:r>
    </w:p>
    <w:p w14:paraId="0204E3F9" w14:textId="1D4CFE6B" w:rsidR="00AF6EDD" w:rsidRDefault="00AF6EDD" w:rsidP="004529D0">
      <w:pPr>
        <w:spacing w:line="240" w:lineRule="auto"/>
      </w:pPr>
      <w:r w:rsidRPr="00AF6EDD">
        <w:rPr>
          <w:noProof/>
        </w:rPr>
        <w:lastRenderedPageBreak/>
        <w:drawing>
          <wp:inline distT="0" distB="0" distL="0" distR="0" wp14:anchorId="306B01C5" wp14:editId="142FB750">
            <wp:extent cx="3248478" cy="6154009"/>
            <wp:effectExtent l="0" t="0" r="9525" b="0"/>
            <wp:docPr id="48263238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632384" name="Picture 1" descr="A screenshot of a computer code&#10;&#10;Description automatically generated"/>
                    <pic:cNvPicPr/>
                  </pic:nvPicPr>
                  <pic:blipFill>
                    <a:blip r:embed="rId194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6154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AF6EDD">
        <w:rPr>
          <w:noProof/>
        </w:rPr>
        <w:drawing>
          <wp:inline distT="0" distB="0" distL="0" distR="0" wp14:anchorId="2DC915FB" wp14:editId="165D0020">
            <wp:extent cx="1981477" cy="2743583"/>
            <wp:effectExtent l="0" t="0" r="0" b="0"/>
            <wp:docPr id="1673962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396298" name="Picture 1" descr="A screenshot of a computer&#10;&#10;Description automatically generated"/>
                    <pic:cNvPicPr/>
                  </pic:nvPicPr>
                  <pic:blipFill>
                    <a:blip r:embed="rId195"/>
                    <a:stretch>
                      <a:fillRect/>
                    </a:stretch>
                  </pic:blipFill>
                  <pic:spPr>
                    <a:xfrm>
                      <a:off x="0" y="0"/>
                      <a:ext cx="1981477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D13AF" w14:textId="77777777" w:rsidR="00AF6EDD" w:rsidRDefault="00AF6EDD" w:rsidP="004529D0">
      <w:pPr>
        <w:spacing w:line="240" w:lineRule="auto"/>
      </w:pPr>
    </w:p>
    <w:p w14:paraId="550F58A8" w14:textId="0365CDE2" w:rsidR="00AF6EDD" w:rsidRPr="003269C1" w:rsidRDefault="003269C1" w:rsidP="004529D0">
      <w:pPr>
        <w:spacing w:line="240" w:lineRule="auto"/>
        <w:rPr>
          <w:b/>
          <w:bCs/>
          <w:sz w:val="40"/>
          <w:szCs w:val="40"/>
        </w:rPr>
      </w:pPr>
      <w:r w:rsidRPr="003269C1">
        <w:rPr>
          <w:b/>
          <w:bCs/>
          <w:sz w:val="40"/>
          <w:szCs w:val="40"/>
        </w:rPr>
        <w:lastRenderedPageBreak/>
        <w:t>Regular expressions (regexs) methods</w:t>
      </w:r>
    </w:p>
    <w:p w14:paraId="2B6A5AF9" w14:textId="458439F1" w:rsidR="003269C1" w:rsidRDefault="003269C1" w:rsidP="004529D0">
      <w:pPr>
        <w:spacing w:line="240" w:lineRule="auto"/>
      </w:pPr>
      <w:r w:rsidRPr="003269C1">
        <w:rPr>
          <w:noProof/>
        </w:rPr>
        <w:drawing>
          <wp:inline distT="0" distB="0" distL="0" distR="0" wp14:anchorId="7CAFA02C" wp14:editId="78A0BF14">
            <wp:extent cx="5753903" cy="4229690"/>
            <wp:effectExtent l="0" t="0" r="0" b="0"/>
            <wp:docPr id="10514920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1492020" name=""/>
                    <pic:cNvPicPr/>
                  </pic:nvPicPr>
                  <pic:blipFill>
                    <a:blip r:embed="rId196"/>
                    <a:stretch>
                      <a:fillRect/>
                    </a:stretch>
                  </pic:blipFill>
                  <pic:spPr>
                    <a:xfrm>
                      <a:off x="0" y="0"/>
                      <a:ext cx="5753903" cy="422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18873" w14:textId="77777777" w:rsidR="003269C1" w:rsidRDefault="003269C1" w:rsidP="004529D0">
      <w:pPr>
        <w:spacing w:line="240" w:lineRule="auto"/>
      </w:pPr>
    </w:p>
    <w:p w14:paraId="37061DED" w14:textId="306EA32D" w:rsidR="003269C1" w:rsidRPr="00356750" w:rsidRDefault="00356750" w:rsidP="004529D0">
      <w:pPr>
        <w:spacing w:line="240" w:lineRule="auto"/>
        <w:rPr>
          <w:b/>
          <w:bCs/>
          <w:sz w:val="40"/>
          <w:szCs w:val="40"/>
        </w:rPr>
      </w:pPr>
      <w:r w:rsidRPr="00356750">
        <w:rPr>
          <w:b/>
          <w:bCs/>
          <w:sz w:val="40"/>
          <w:szCs w:val="40"/>
        </w:rPr>
        <w:t>String functions in pandas</w:t>
      </w:r>
    </w:p>
    <w:p w14:paraId="2AC683D2" w14:textId="3ED42C17" w:rsidR="00356750" w:rsidRDefault="00356750" w:rsidP="004529D0">
      <w:pPr>
        <w:spacing w:line="240" w:lineRule="auto"/>
      </w:pPr>
      <w:r w:rsidRPr="00356750">
        <w:rPr>
          <w:noProof/>
        </w:rPr>
        <w:lastRenderedPageBreak/>
        <w:drawing>
          <wp:inline distT="0" distB="0" distL="0" distR="0" wp14:anchorId="6CAC3DC7" wp14:editId="26CAE9D0">
            <wp:extent cx="5715000" cy="6858000"/>
            <wp:effectExtent l="0" t="0" r="0" b="0"/>
            <wp:docPr id="7575942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7594256" name=""/>
                    <pic:cNvPicPr/>
                  </pic:nvPicPr>
                  <pic:blipFill>
                    <a:blip r:embed="rId197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B0844" w14:textId="162C9553" w:rsidR="00356750" w:rsidRDefault="00356750" w:rsidP="004529D0">
      <w:pPr>
        <w:spacing w:line="240" w:lineRule="auto"/>
      </w:pPr>
      <w:r w:rsidRPr="00356750">
        <w:rPr>
          <w:noProof/>
        </w:rPr>
        <w:lastRenderedPageBreak/>
        <w:drawing>
          <wp:inline distT="0" distB="0" distL="0" distR="0" wp14:anchorId="47694EBE" wp14:editId="2DFEB4B4">
            <wp:extent cx="5925377" cy="6163535"/>
            <wp:effectExtent l="0" t="0" r="0" b="8890"/>
            <wp:docPr id="95953422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9534221" name="Picture 1" descr="A screenshot of a computer program&#10;&#10;Description automatically generated"/>
                    <pic:cNvPicPr/>
                  </pic:nvPicPr>
                  <pic:blipFill>
                    <a:blip r:embed="rId198"/>
                    <a:stretch>
                      <a:fillRect/>
                    </a:stretch>
                  </pic:blipFill>
                  <pic:spPr>
                    <a:xfrm>
                      <a:off x="0" y="0"/>
                      <a:ext cx="5925377" cy="616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B921FB" w14:textId="77777777" w:rsidR="00D871FC" w:rsidRDefault="00D871FC" w:rsidP="004529D0">
      <w:pPr>
        <w:spacing w:line="240" w:lineRule="auto"/>
      </w:pPr>
    </w:p>
    <w:p w14:paraId="3FEE189B" w14:textId="7E8815B2" w:rsidR="00412499" w:rsidRPr="00412499" w:rsidRDefault="00412499" w:rsidP="004529D0">
      <w:pPr>
        <w:spacing w:line="240" w:lineRule="auto"/>
        <w:rPr>
          <w:b/>
          <w:bCs/>
          <w:sz w:val="40"/>
          <w:szCs w:val="40"/>
        </w:rPr>
      </w:pPr>
      <w:r w:rsidRPr="00412499">
        <w:rPr>
          <w:b/>
          <w:bCs/>
          <w:sz w:val="40"/>
          <w:szCs w:val="40"/>
        </w:rPr>
        <w:lastRenderedPageBreak/>
        <w:t>Categorical methods (save memory and computation time)</w:t>
      </w:r>
    </w:p>
    <w:p w14:paraId="26B4BB74" w14:textId="2B4F2602" w:rsidR="00412499" w:rsidRDefault="00412499" w:rsidP="004529D0">
      <w:pPr>
        <w:spacing w:line="240" w:lineRule="auto"/>
      </w:pPr>
      <w:r w:rsidRPr="00412499">
        <w:rPr>
          <w:noProof/>
        </w:rPr>
        <w:drawing>
          <wp:inline distT="0" distB="0" distL="0" distR="0" wp14:anchorId="1671DC11" wp14:editId="29143AA4">
            <wp:extent cx="5801535" cy="5334744"/>
            <wp:effectExtent l="0" t="0" r="8890" b="0"/>
            <wp:docPr id="122401350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4013507" name="Picture 1" descr="A screenshot of a computer&#10;&#10;Description automatically generated"/>
                    <pic:cNvPicPr/>
                  </pic:nvPicPr>
                  <pic:blipFill>
                    <a:blip r:embed="rId199"/>
                    <a:stretch>
                      <a:fillRect/>
                    </a:stretch>
                  </pic:blipFill>
                  <pic:spPr>
                    <a:xfrm>
                      <a:off x="0" y="0"/>
                      <a:ext cx="5801535" cy="5334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D8C05" w14:textId="77777777" w:rsidR="00D871FC" w:rsidRDefault="00D871FC" w:rsidP="004529D0">
      <w:pPr>
        <w:spacing w:line="240" w:lineRule="auto"/>
      </w:pPr>
    </w:p>
    <w:p w14:paraId="26400660" w14:textId="5F9B1CDE" w:rsidR="00D871FC" w:rsidRPr="0031408B" w:rsidRDefault="0031408B" w:rsidP="004529D0">
      <w:pPr>
        <w:spacing w:line="240" w:lineRule="auto"/>
        <w:rPr>
          <w:b/>
          <w:bCs/>
          <w:sz w:val="60"/>
          <w:szCs w:val="60"/>
        </w:rPr>
      </w:pPr>
      <w:r w:rsidRPr="0031408B">
        <w:rPr>
          <w:b/>
          <w:bCs/>
          <w:sz w:val="60"/>
          <w:szCs w:val="60"/>
        </w:rPr>
        <w:t>Data wrangling: JOIN, combine, and reshape</w:t>
      </w:r>
    </w:p>
    <w:p w14:paraId="4E199471" w14:textId="0F9063BE" w:rsidR="0031408B" w:rsidRDefault="00B358DA" w:rsidP="004529D0">
      <w:pPr>
        <w:spacing w:line="240" w:lineRule="auto"/>
      </w:pPr>
      <w:r w:rsidRPr="00B358DA">
        <w:lastRenderedPageBreak/>
        <w:drawing>
          <wp:inline distT="0" distB="0" distL="0" distR="0" wp14:anchorId="314F2752" wp14:editId="44A45094">
            <wp:extent cx="4810796" cy="2600688"/>
            <wp:effectExtent l="0" t="0" r="8890" b="9525"/>
            <wp:docPr id="19468407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840708" name="Picture 1" descr="A screenshot of a computer&#10;&#10;Description automatically generated"/>
                    <pic:cNvPicPr/>
                  </pic:nvPicPr>
                  <pic:blipFill>
                    <a:blip r:embed="rId200"/>
                    <a:stretch>
                      <a:fillRect/>
                    </a:stretch>
                  </pic:blipFill>
                  <pic:spPr>
                    <a:xfrm>
                      <a:off x="0" y="0"/>
                      <a:ext cx="4810796" cy="2600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3B988" w14:textId="77777777" w:rsidR="00B358DA" w:rsidRDefault="00B358DA" w:rsidP="004529D0">
      <w:pPr>
        <w:spacing w:line="240" w:lineRule="auto"/>
      </w:pPr>
    </w:p>
    <w:p w14:paraId="2E852FA9" w14:textId="12DBD335" w:rsidR="00B358DA" w:rsidRDefault="00B358DA" w:rsidP="004529D0">
      <w:pPr>
        <w:spacing w:line="240" w:lineRule="auto"/>
      </w:pPr>
      <w:r>
        <w:t>To index this Series:</w:t>
      </w:r>
    </w:p>
    <w:p w14:paraId="0BD56EC7" w14:textId="2669A6C3" w:rsidR="00B358DA" w:rsidRDefault="00B358DA" w:rsidP="004529D0">
      <w:pPr>
        <w:spacing w:line="240" w:lineRule="auto"/>
      </w:pPr>
      <w:r w:rsidRPr="00B358DA">
        <w:lastRenderedPageBreak/>
        <w:drawing>
          <wp:inline distT="0" distB="0" distL="0" distR="0" wp14:anchorId="3E2F5969" wp14:editId="3985F16E">
            <wp:extent cx="1467055" cy="4696480"/>
            <wp:effectExtent l="0" t="0" r="0" b="0"/>
            <wp:docPr id="3338794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3879460" name="Picture 1" descr="A screenshot of a computer&#10;&#10;Description automatically generated"/>
                    <pic:cNvPicPr/>
                  </pic:nvPicPr>
                  <pic:blipFill>
                    <a:blip r:embed="rId201"/>
                    <a:stretch>
                      <a:fillRect/>
                    </a:stretch>
                  </pic:blipFill>
                  <pic:spPr>
                    <a:xfrm>
                      <a:off x="0" y="0"/>
                      <a:ext cx="1467055" cy="469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1AB55" w14:textId="77777777" w:rsidR="00B358DA" w:rsidRDefault="00B358DA" w:rsidP="004529D0">
      <w:pPr>
        <w:spacing w:line="240" w:lineRule="auto"/>
      </w:pPr>
    </w:p>
    <w:p w14:paraId="2FBCE42B" w14:textId="565633BE" w:rsidR="00B358DA" w:rsidRDefault="00B358DA" w:rsidP="004529D0">
      <w:pPr>
        <w:spacing w:line="240" w:lineRule="auto"/>
      </w:pPr>
      <w:r>
        <w:t xml:space="preserve">You can also unpivot a table using </w:t>
      </w:r>
      <w:r w:rsidRPr="00B358DA">
        <w:rPr>
          <w:rFonts w:ascii="Courier New" w:hAnsi="Courier New" w:cs="Courier New"/>
          <w:highlight w:val="lightGray"/>
        </w:rPr>
        <w:t>df.unstack()</w:t>
      </w:r>
      <w:r>
        <w:t xml:space="preserve"> or pivot a table using </w:t>
      </w:r>
      <w:r w:rsidRPr="00B358DA">
        <w:rPr>
          <w:rFonts w:ascii="Courier New" w:hAnsi="Courier New" w:cs="Courier New"/>
          <w:highlight w:val="lightGray"/>
        </w:rPr>
        <w:t>df.stack()</w:t>
      </w:r>
      <w:r>
        <w:t>:</w:t>
      </w:r>
    </w:p>
    <w:p w14:paraId="1A8F9C90" w14:textId="62052798" w:rsidR="00B358DA" w:rsidRDefault="00B358DA" w:rsidP="004529D0">
      <w:pPr>
        <w:spacing w:line="240" w:lineRule="auto"/>
      </w:pPr>
      <w:r w:rsidRPr="00B358DA">
        <w:lastRenderedPageBreak/>
        <w:drawing>
          <wp:inline distT="0" distB="0" distL="0" distR="0" wp14:anchorId="13B5440C" wp14:editId="2C00479E">
            <wp:extent cx="2162477" cy="1924319"/>
            <wp:effectExtent l="0" t="0" r="9525" b="0"/>
            <wp:docPr id="152129699" name="Picture 1" descr="A screenshot of a dat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129699" name="Picture 1" descr="A screenshot of a data&#10;&#10;Description automatically generated"/>
                    <pic:cNvPicPr/>
                  </pic:nvPicPr>
                  <pic:blipFill>
                    <a:blip r:embed="rId202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B358DA">
        <w:drawing>
          <wp:inline distT="0" distB="0" distL="0" distR="0" wp14:anchorId="7ACCD485" wp14:editId="1F01FE82">
            <wp:extent cx="1657581" cy="2105319"/>
            <wp:effectExtent l="0" t="0" r="0" b="9525"/>
            <wp:docPr id="21042403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4240332" name="Picture 1" descr="A screenshot of a computer&#10;&#10;Description automatically generated"/>
                    <pic:cNvPicPr/>
                  </pic:nvPicPr>
                  <pic:blipFill>
                    <a:blip r:embed="rId203"/>
                    <a:stretch>
                      <a:fillRect/>
                    </a:stretch>
                  </pic:blipFill>
                  <pic:spPr>
                    <a:xfrm>
                      <a:off x="0" y="0"/>
                      <a:ext cx="1657581" cy="2105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97109" w14:textId="77777777" w:rsidR="00B358DA" w:rsidRDefault="00B358DA" w:rsidP="004529D0">
      <w:pPr>
        <w:spacing w:line="240" w:lineRule="auto"/>
      </w:pPr>
    </w:p>
    <w:p w14:paraId="194C7B72" w14:textId="5C6DE449" w:rsidR="00B358DA" w:rsidRDefault="00B358DA" w:rsidP="004529D0">
      <w:pPr>
        <w:spacing w:line="240" w:lineRule="auto"/>
      </w:pPr>
      <w:r>
        <w:t>Hierarchical indexing for DataFrames:</w:t>
      </w:r>
    </w:p>
    <w:p w14:paraId="4B065934" w14:textId="23115047" w:rsidR="00B358DA" w:rsidRDefault="00B358DA" w:rsidP="004529D0">
      <w:pPr>
        <w:spacing w:line="240" w:lineRule="auto"/>
      </w:pPr>
      <w:r w:rsidRPr="00B358DA">
        <w:lastRenderedPageBreak/>
        <w:drawing>
          <wp:inline distT="0" distB="0" distL="0" distR="0" wp14:anchorId="6A418371" wp14:editId="6E5C631C">
            <wp:extent cx="4086795" cy="6325483"/>
            <wp:effectExtent l="0" t="0" r="9525" b="0"/>
            <wp:docPr id="9770343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034384" name="Picture 1" descr="A screenshot of a computer&#10;&#10;Description automatically generated"/>
                    <pic:cNvPicPr/>
                  </pic:nvPicPr>
                  <pic:blipFill>
                    <a:blip r:embed="rId204"/>
                    <a:stretch>
                      <a:fillRect/>
                    </a:stretch>
                  </pic:blipFill>
                  <pic:spPr>
                    <a:xfrm>
                      <a:off x="0" y="0"/>
                      <a:ext cx="4086795" cy="6325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7D3D2" w14:textId="77777777" w:rsidR="00B358DA" w:rsidRDefault="00B358DA" w:rsidP="004529D0">
      <w:pPr>
        <w:spacing w:line="240" w:lineRule="auto"/>
      </w:pPr>
    </w:p>
    <w:p w14:paraId="6775BEB4" w14:textId="1356DFC9" w:rsidR="00BA78B5" w:rsidRDefault="00BA78B5" w:rsidP="004529D0">
      <w:pPr>
        <w:spacing w:line="240" w:lineRule="auto"/>
      </w:pPr>
      <w:r>
        <w:lastRenderedPageBreak/>
        <w:t xml:space="preserve">Check how many levels does an index have with </w:t>
      </w:r>
      <w:r w:rsidRPr="00BA78B5">
        <w:rPr>
          <w:rFonts w:ascii="Courier New" w:hAnsi="Courier New" w:cs="Courier New"/>
          <w:highlight w:val="lightGray"/>
        </w:rPr>
        <w:t>df.index.nlevels</w:t>
      </w:r>
      <w:r>
        <w:t>:</w:t>
      </w:r>
    </w:p>
    <w:p w14:paraId="06172D4E" w14:textId="553EC3B4" w:rsidR="00BA78B5" w:rsidRDefault="00BA78B5" w:rsidP="004529D0">
      <w:pPr>
        <w:spacing w:line="240" w:lineRule="auto"/>
      </w:pPr>
      <w:r w:rsidRPr="00BA78B5">
        <w:drawing>
          <wp:inline distT="0" distB="0" distL="0" distR="0" wp14:anchorId="63E6B11F" wp14:editId="2425DF36">
            <wp:extent cx="1467055" cy="657317"/>
            <wp:effectExtent l="0" t="0" r="0" b="9525"/>
            <wp:docPr id="8353166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316611" name=""/>
                    <pic:cNvPicPr/>
                  </pic:nvPicPr>
                  <pic:blipFill>
                    <a:blip r:embed="rId205"/>
                    <a:stretch>
                      <a:fillRect/>
                    </a:stretch>
                  </pic:blipFill>
                  <pic:spPr>
                    <a:xfrm>
                      <a:off x="0" y="0"/>
                      <a:ext cx="1467055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61B41" w14:textId="77777777" w:rsidR="00D871FC" w:rsidRDefault="00D871FC" w:rsidP="004529D0">
      <w:pPr>
        <w:spacing w:line="240" w:lineRule="auto"/>
      </w:pPr>
    </w:p>
    <w:p w14:paraId="1D11F64A" w14:textId="2E7C4727" w:rsidR="00BA78B5" w:rsidRDefault="00BA78B5" w:rsidP="004529D0">
      <w:pPr>
        <w:spacing w:line="240" w:lineRule="auto"/>
      </w:pPr>
      <w:r>
        <w:t xml:space="preserve">Creating a </w:t>
      </w:r>
      <w:r w:rsidRPr="00BA78B5">
        <w:rPr>
          <w:rFonts w:ascii="Courier New" w:hAnsi="Courier New" w:cs="Courier New"/>
          <w:highlight w:val="lightGray"/>
        </w:rPr>
        <w:t>MultiIndex</w:t>
      </w:r>
      <w:r>
        <w:t>:</w:t>
      </w:r>
    </w:p>
    <w:p w14:paraId="6E1AA03A" w14:textId="7E70961C" w:rsidR="00BA78B5" w:rsidRDefault="00BA78B5" w:rsidP="004529D0">
      <w:pPr>
        <w:spacing w:line="240" w:lineRule="auto"/>
      </w:pPr>
      <w:r w:rsidRPr="00BA78B5">
        <w:drawing>
          <wp:inline distT="0" distB="0" distL="0" distR="0" wp14:anchorId="403BAED7" wp14:editId="4CAF374F">
            <wp:extent cx="3877216" cy="1438476"/>
            <wp:effectExtent l="0" t="0" r="0" b="9525"/>
            <wp:docPr id="106447981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4479814" name="Picture 1" descr="A screenshot of a computer code&#10;&#10;Description automatically generated"/>
                    <pic:cNvPicPr/>
                  </pic:nvPicPr>
                  <pic:blipFill>
                    <a:blip r:embed="rId206"/>
                    <a:stretch>
                      <a:fillRect/>
                    </a:stretch>
                  </pic:blipFill>
                  <pic:spPr>
                    <a:xfrm>
                      <a:off x="0" y="0"/>
                      <a:ext cx="3877216" cy="143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FE028" w14:textId="77777777" w:rsidR="00BA78B5" w:rsidRDefault="00BA78B5" w:rsidP="004529D0">
      <w:pPr>
        <w:spacing w:line="240" w:lineRule="auto"/>
      </w:pPr>
    </w:p>
    <w:p w14:paraId="29288539" w14:textId="372C6CA0" w:rsidR="00BA78B5" w:rsidRDefault="00BA78B5" w:rsidP="004529D0">
      <w:pPr>
        <w:spacing w:line="240" w:lineRule="auto"/>
      </w:pPr>
      <w:r>
        <w:t xml:space="preserve">To rearrange an index use </w:t>
      </w:r>
      <w:r w:rsidRPr="00BA78B5">
        <w:rPr>
          <w:rFonts w:ascii="Courier New" w:hAnsi="Courier New" w:cs="Courier New"/>
          <w:highlight w:val="lightGray"/>
        </w:rPr>
        <w:t>df.swaplevel(index1, index2)</w:t>
      </w:r>
      <w:r>
        <w:t>:</w:t>
      </w:r>
    </w:p>
    <w:p w14:paraId="208CC7E3" w14:textId="13059BE2" w:rsidR="00BA78B5" w:rsidRDefault="00BA78B5" w:rsidP="004529D0">
      <w:pPr>
        <w:spacing w:line="240" w:lineRule="auto"/>
      </w:pPr>
      <w:r w:rsidRPr="00BA78B5">
        <w:drawing>
          <wp:inline distT="0" distB="0" distL="0" distR="0" wp14:anchorId="5939F27C" wp14:editId="1F186088">
            <wp:extent cx="2362530" cy="2457793"/>
            <wp:effectExtent l="0" t="0" r="0" b="0"/>
            <wp:docPr id="123189710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897101" name="Picture 1" descr="A screenshot of a computer&#10;&#10;Description automatically generated"/>
                    <pic:cNvPicPr/>
                  </pic:nvPicPr>
                  <pic:blipFill>
                    <a:blip r:embed="rId207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2457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D1EF3" w14:textId="77777777" w:rsidR="00BA78B5" w:rsidRDefault="00BA78B5" w:rsidP="004529D0">
      <w:pPr>
        <w:spacing w:line="240" w:lineRule="auto"/>
      </w:pPr>
    </w:p>
    <w:p w14:paraId="48EE04A9" w14:textId="65E27AD7" w:rsidR="00BA78B5" w:rsidRDefault="003A69B6" w:rsidP="004529D0">
      <w:pPr>
        <w:spacing w:line="240" w:lineRule="auto"/>
      </w:pPr>
      <w:r>
        <w:t xml:space="preserve">To sort an index use </w:t>
      </w:r>
      <w:r w:rsidRPr="003A69B6">
        <w:rPr>
          <w:rFonts w:ascii="Courier New" w:hAnsi="Courier New" w:cs="Courier New"/>
          <w:highlight w:val="lightGray"/>
        </w:rPr>
        <w:t>df.sort_index()</w:t>
      </w:r>
      <w:r>
        <w:t xml:space="preserve"> (with </w:t>
      </w:r>
      <w:r w:rsidRPr="003A69B6">
        <w:rPr>
          <w:rFonts w:ascii="Courier New" w:hAnsi="Courier New" w:cs="Courier New"/>
          <w:highlight w:val="lightGray"/>
        </w:rPr>
        <w:t>df.sort_index()</w:t>
      </w:r>
      <w:r>
        <w:t xml:space="preserve"> or </w:t>
      </w:r>
      <w:r w:rsidRPr="003A69B6">
        <w:rPr>
          <w:rFonts w:ascii="Courier New" w:hAnsi="Courier New" w:cs="Courier New"/>
          <w:highlight w:val="lightGray"/>
        </w:rPr>
        <w:t>df.sort_index(level = 0)</w:t>
      </w:r>
      <w:r>
        <w:t xml:space="preserve"> performance is much better):</w:t>
      </w:r>
    </w:p>
    <w:p w14:paraId="25ADA81E" w14:textId="615ADD5A" w:rsidR="003A69B6" w:rsidRDefault="003A69B6" w:rsidP="004529D0">
      <w:pPr>
        <w:spacing w:line="240" w:lineRule="auto"/>
      </w:pPr>
      <w:r w:rsidRPr="003A69B6">
        <w:lastRenderedPageBreak/>
        <w:drawing>
          <wp:inline distT="0" distB="0" distL="0" distR="0" wp14:anchorId="75EAA90C" wp14:editId="46642C04">
            <wp:extent cx="3038899" cy="5039428"/>
            <wp:effectExtent l="0" t="0" r="9525" b="8890"/>
            <wp:docPr id="10538500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850006" name="Picture 1" descr="A screenshot of a computer&#10;&#10;Description automatically generated"/>
                    <pic:cNvPicPr/>
                  </pic:nvPicPr>
                  <pic:blipFill>
                    <a:blip r:embed="rId208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5039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425F9" w14:textId="77777777" w:rsidR="00E52AB0" w:rsidRDefault="00E52AB0" w:rsidP="004529D0">
      <w:pPr>
        <w:spacing w:line="240" w:lineRule="auto"/>
      </w:pPr>
    </w:p>
    <w:p w14:paraId="13453379" w14:textId="54D2A91D" w:rsidR="00E52AB0" w:rsidRDefault="00E52AB0" w:rsidP="004529D0">
      <w:pPr>
        <w:spacing w:line="240" w:lineRule="auto"/>
      </w:pPr>
      <w:r>
        <w:t xml:space="preserve">Take a column/two columns and create an index out of them using </w:t>
      </w:r>
      <w:r w:rsidRPr="00E52AB0">
        <w:rPr>
          <w:rFonts w:ascii="Courier New" w:hAnsi="Courier New" w:cs="Courier New"/>
          <w:highlight w:val="lightGray"/>
        </w:rPr>
        <w:t>df.set_index(column1, column2)</w:t>
      </w:r>
      <w:r>
        <w:t xml:space="preserve">. Columns will be removed from the DataFrame, but you can keep them by adding </w:t>
      </w:r>
      <w:r w:rsidRPr="00E52AB0">
        <w:rPr>
          <w:rFonts w:ascii="Courier New" w:hAnsi="Courier New" w:cs="Courier New"/>
          <w:highlight w:val="lightGray"/>
        </w:rPr>
        <w:t>drop = False</w:t>
      </w:r>
      <w:r>
        <w:t>:</w:t>
      </w:r>
    </w:p>
    <w:p w14:paraId="4AF1CA68" w14:textId="3C5CA34B" w:rsidR="00E52AB0" w:rsidRDefault="00E52AB0" w:rsidP="004529D0">
      <w:pPr>
        <w:spacing w:line="240" w:lineRule="auto"/>
      </w:pPr>
      <w:r w:rsidRPr="00E52AB0">
        <w:lastRenderedPageBreak/>
        <w:drawing>
          <wp:inline distT="0" distB="0" distL="0" distR="0" wp14:anchorId="26C33BE4" wp14:editId="2ADD723F">
            <wp:extent cx="2562583" cy="3238952"/>
            <wp:effectExtent l="0" t="0" r="9525" b="0"/>
            <wp:docPr id="13414465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1446579" name="Picture 1" descr="A screenshot of a computer&#10;&#10;Description automatically generated"/>
                    <pic:cNvPicPr/>
                  </pic:nvPicPr>
                  <pic:blipFill>
                    <a:blip r:embed="rId209"/>
                    <a:stretch>
                      <a:fillRect/>
                    </a:stretch>
                  </pic:blipFill>
                  <pic:spPr>
                    <a:xfrm>
                      <a:off x="0" y="0"/>
                      <a:ext cx="2562583" cy="3238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E52AB0">
        <w:drawing>
          <wp:inline distT="0" distB="0" distL="0" distR="0" wp14:anchorId="48F154E7" wp14:editId="6D5307E5">
            <wp:extent cx="2924583" cy="3038899"/>
            <wp:effectExtent l="0" t="0" r="9525" b="9525"/>
            <wp:docPr id="1028105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810583" name="Picture 1" descr="A screenshot of a computer&#10;&#10;Description automatically generated"/>
                    <pic:cNvPicPr/>
                  </pic:nvPicPr>
                  <pic:blipFill>
                    <a:blip r:embed="rId210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3038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9B729" w14:textId="77777777" w:rsidR="00E52AB0" w:rsidRDefault="00E52AB0" w:rsidP="004529D0">
      <w:pPr>
        <w:spacing w:line="240" w:lineRule="auto"/>
      </w:pPr>
    </w:p>
    <w:p w14:paraId="1474EEC7" w14:textId="3E628166" w:rsidR="00E52AB0" w:rsidRDefault="00E52AB0" w:rsidP="004529D0">
      <w:pPr>
        <w:spacing w:line="240" w:lineRule="auto"/>
      </w:pPr>
      <w:r>
        <w:t xml:space="preserve">To move the hierarchical index levels into the columns use </w:t>
      </w:r>
      <w:r w:rsidRPr="00E52AB0">
        <w:rPr>
          <w:rFonts w:ascii="Courier New" w:hAnsi="Courier New" w:cs="Courier New"/>
          <w:highlight w:val="lightGray"/>
        </w:rPr>
        <w:t>df.reset_index()</w:t>
      </w:r>
      <w:r>
        <w:t>:</w:t>
      </w:r>
    </w:p>
    <w:p w14:paraId="1504E5FF" w14:textId="1B8EB5ED" w:rsidR="00E52AB0" w:rsidRDefault="00E52AB0" w:rsidP="004529D0">
      <w:pPr>
        <w:spacing w:line="240" w:lineRule="auto"/>
      </w:pPr>
      <w:r w:rsidRPr="00E52AB0">
        <w:drawing>
          <wp:inline distT="0" distB="0" distL="0" distR="0" wp14:anchorId="4CE605E9" wp14:editId="2F7D9A0E">
            <wp:extent cx="1533739" cy="2753109"/>
            <wp:effectExtent l="0" t="0" r="9525" b="9525"/>
            <wp:docPr id="710031339" name="Picture 1" descr="A screenshot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0031339" name="Picture 1" descr="A screenshot of a number&#10;&#10;Description automatically generated"/>
                    <pic:cNvPicPr/>
                  </pic:nvPicPr>
                  <pic:blipFill>
                    <a:blip r:embed="rId211"/>
                    <a:stretch>
                      <a:fillRect/>
                    </a:stretch>
                  </pic:blipFill>
                  <pic:spPr>
                    <a:xfrm>
                      <a:off x="0" y="0"/>
                      <a:ext cx="1533739" cy="2753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7747B" w14:textId="77777777" w:rsidR="00E52AB0" w:rsidRDefault="00E52AB0" w:rsidP="004529D0">
      <w:pPr>
        <w:spacing w:line="240" w:lineRule="auto"/>
      </w:pPr>
    </w:p>
    <w:p w14:paraId="7F672FDB" w14:textId="31AF8340" w:rsidR="00E52AB0" w:rsidRPr="005E5774" w:rsidRDefault="005E5774" w:rsidP="004529D0">
      <w:pPr>
        <w:spacing w:line="240" w:lineRule="auto"/>
        <w:rPr>
          <w:b/>
          <w:bCs/>
          <w:sz w:val="40"/>
          <w:szCs w:val="40"/>
        </w:rPr>
      </w:pPr>
      <w:r w:rsidRPr="005E5774">
        <w:rPr>
          <w:b/>
          <w:bCs/>
          <w:sz w:val="40"/>
          <w:szCs w:val="40"/>
        </w:rPr>
        <w:t>Combining and merging datasets</w:t>
      </w:r>
    </w:p>
    <w:p w14:paraId="18F57DE1" w14:textId="09A26F2A" w:rsidR="005E5774" w:rsidRDefault="00CC3294" w:rsidP="004529D0">
      <w:pPr>
        <w:spacing w:line="240" w:lineRule="auto"/>
      </w:pPr>
      <w:r>
        <w:t xml:space="preserve">Merge two DataFrames using </w:t>
      </w:r>
      <w:r w:rsidRPr="00CC3294">
        <w:rPr>
          <w:rFonts w:ascii="Courier New" w:hAnsi="Courier New" w:cs="Courier New"/>
          <w:highlight w:val="lightGray"/>
        </w:rPr>
        <w:t>df.merge(df1, df2, on = “column_name”)</w:t>
      </w:r>
      <w:r>
        <w:t>:</w:t>
      </w:r>
    </w:p>
    <w:p w14:paraId="11957B95" w14:textId="0834688A" w:rsidR="00CC3294" w:rsidRDefault="00CC3294" w:rsidP="004529D0">
      <w:pPr>
        <w:spacing w:line="240" w:lineRule="auto"/>
      </w:pPr>
      <w:r w:rsidRPr="00CC3294">
        <w:drawing>
          <wp:inline distT="0" distB="0" distL="0" distR="0" wp14:anchorId="092C9633" wp14:editId="0E8AEB23">
            <wp:extent cx="1200318" cy="4429743"/>
            <wp:effectExtent l="0" t="0" r="0" b="0"/>
            <wp:docPr id="895045140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5045140" name="Picture 1" descr="A screenshot of a cell phone&#10;&#10;Description automatically generated"/>
                    <pic:cNvPicPr/>
                  </pic:nvPicPr>
                  <pic:blipFill>
                    <a:blip r:embed="rId212"/>
                    <a:stretch>
                      <a:fillRect/>
                    </a:stretch>
                  </pic:blipFill>
                  <pic:spPr>
                    <a:xfrm>
                      <a:off x="0" y="0"/>
                      <a:ext cx="1200318" cy="4429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CC3294">
        <w:drawing>
          <wp:inline distT="0" distB="0" distL="0" distR="0" wp14:anchorId="5D9B2EC7" wp14:editId="255E6E6C">
            <wp:extent cx="2133898" cy="5029902"/>
            <wp:effectExtent l="0" t="0" r="0" b="0"/>
            <wp:docPr id="18203812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038122" name="Picture 1" descr="A screenshot of a computer code&#10;&#10;Description automatically generated"/>
                    <pic:cNvPicPr/>
                  </pic:nvPicPr>
                  <pic:blipFill>
                    <a:blip r:embed="rId213"/>
                    <a:stretch>
                      <a:fillRect/>
                    </a:stretch>
                  </pic:blipFill>
                  <pic:spPr>
                    <a:xfrm>
                      <a:off x="0" y="0"/>
                      <a:ext cx="2133898" cy="5029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C89A3" w14:textId="77777777" w:rsidR="00CC3294" w:rsidRDefault="00CC3294" w:rsidP="004529D0">
      <w:pPr>
        <w:spacing w:line="240" w:lineRule="auto"/>
      </w:pPr>
    </w:p>
    <w:p w14:paraId="602812F8" w14:textId="7675DB3F" w:rsidR="00CC3294" w:rsidRDefault="004A6EC2" w:rsidP="004529D0">
      <w:pPr>
        <w:spacing w:line="240" w:lineRule="auto"/>
      </w:pPr>
      <w:r>
        <w:t>Perform an inner-join:</w:t>
      </w:r>
    </w:p>
    <w:p w14:paraId="2F18DC6B" w14:textId="47A0C454" w:rsidR="004A6EC2" w:rsidRDefault="004A6EC2" w:rsidP="004529D0">
      <w:pPr>
        <w:spacing w:line="240" w:lineRule="auto"/>
      </w:pPr>
      <w:r w:rsidRPr="004A6EC2">
        <w:lastRenderedPageBreak/>
        <w:drawing>
          <wp:inline distT="0" distB="0" distL="0" distR="0" wp14:anchorId="7D989896" wp14:editId="6222BD08">
            <wp:extent cx="3740150" cy="6858000"/>
            <wp:effectExtent l="0" t="0" r="0" b="0"/>
            <wp:docPr id="1054327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43276" name="Picture 1" descr="A screenshot of a computer&#10;&#10;Description automatically generated"/>
                    <pic:cNvPicPr/>
                  </pic:nvPicPr>
                  <pic:blipFill>
                    <a:blip r:embed="rId214"/>
                    <a:stretch>
                      <a:fillRect/>
                    </a:stretch>
                  </pic:blipFill>
                  <pic:spPr>
                    <a:xfrm>
                      <a:off x="0" y="0"/>
                      <a:ext cx="374015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6396A" w14:textId="77777777" w:rsidR="004A6EC2" w:rsidRDefault="004A6EC2" w:rsidP="004529D0">
      <w:pPr>
        <w:spacing w:line="240" w:lineRule="auto"/>
      </w:pPr>
    </w:p>
    <w:p w14:paraId="29CE3925" w14:textId="3F24A9A6" w:rsidR="004A6EC2" w:rsidRDefault="004A6EC2" w:rsidP="004529D0">
      <w:pPr>
        <w:spacing w:line="240" w:lineRule="auto"/>
      </w:pPr>
      <w:r>
        <w:t>Perform a full-join / outer join:</w:t>
      </w:r>
    </w:p>
    <w:p w14:paraId="4FB3F7E9" w14:textId="405A5B77" w:rsidR="004A6EC2" w:rsidRDefault="004A6EC2" w:rsidP="004529D0">
      <w:pPr>
        <w:spacing w:line="240" w:lineRule="auto"/>
      </w:pPr>
      <w:r w:rsidRPr="004A6EC2">
        <w:drawing>
          <wp:inline distT="0" distB="0" distL="0" distR="0" wp14:anchorId="5824091E" wp14:editId="797EB0C4">
            <wp:extent cx="2429214" cy="3086531"/>
            <wp:effectExtent l="0" t="0" r="9525" b="0"/>
            <wp:docPr id="107064305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0643054" name="Picture 1" descr="A screenshot of a computer&#10;&#10;Description automatically generated"/>
                    <pic:cNvPicPr/>
                  </pic:nvPicPr>
                  <pic:blipFill>
                    <a:blip r:embed="rId215"/>
                    <a:stretch>
                      <a:fillRect/>
                    </a:stretch>
                  </pic:blipFill>
                  <pic:spPr>
                    <a:xfrm>
                      <a:off x="0" y="0"/>
                      <a:ext cx="2429214" cy="3086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4A6EC2">
        <w:drawing>
          <wp:inline distT="0" distB="0" distL="0" distR="0" wp14:anchorId="6573CE07" wp14:editId="26B3CEAB">
            <wp:extent cx="4887007" cy="3096057"/>
            <wp:effectExtent l="0" t="0" r="8890" b="9525"/>
            <wp:docPr id="10726120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612083" name="Picture 1" descr="A screenshot of a computer&#10;&#10;Description automatically generated"/>
                    <pic:cNvPicPr/>
                  </pic:nvPicPr>
                  <pic:blipFill>
                    <a:blip r:embed="rId216"/>
                    <a:stretch>
                      <a:fillRect/>
                    </a:stretch>
                  </pic:blipFill>
                  <pic:spPr>
                    <a:xfrm>
                      <a:off x="0" y="0"/>
                      <a:ext cx="4887007" cy="3096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2AFB0" w14:textId="77777777" w:rsidR="004A6EC2" w:rsidRDefault="004A6EC2" w:rsidP="004529D0">
      <w:pPr>
        <w:spacing w:line="240" w:lineRule="auto"/>
      </w:pPr>
    </w:p>
    <w:p w14:paraId="7664DAFA" w14:textId="29CA0435" w:rsidR="004A6EC2" w:rsidRDefault="004A6EC2" w:rsidP="004529D0">
      <w:pPr>
        <w:spacing w:line="240" w:lineRule="auto"/>
      </w:pPr>
      <w:r>
        <w:t>Example of a left-join:</w:t>
      </w:r>
    </w:p>
    <w:p w14:paraId="3426DCFA" w14:textId="3AB5ED4F" w:rsidR="004A6EC2" w:rsidRDefault="004A6EC2" w:rsidP="004529D0">
      <w:pPr>
        <w:spacing w:line="240" w:lineRule="auto"/>
      </w:pPr>
      <w:r w:rsidRPr="004A6EC2">
        <w:lastRenderedPageBreak/>
        <w:drawing>
          <wp:inline distT="0" distB="0" distL="0" distR="0" wp14:anchorId="13200EC7" wp14:editId="4FE3A463">
            <wp:extent cx="1162212" cy="4715533"/>
            <wp:effectExtent l="0" t="0" r="0" b="8890"/>
            <wp:docPr id="19335632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3563286" name=""/>
                    <pic:cNvPicPr/>
                  </pic:nvPicPr>
                  <pic:blipFill>
                    <a:blip r:embed="rId217"/>
                    <a:stretch>
                      <a:fillRect/>
                    </a:stretch>
                  </pic:blipFill>
                  <pic:spPr>
                    <a:xfrm>
                      <a:off x="0" y="0"/>
                      <a:ext cx="1162212" cy="4715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4A6EC2">
        <w:drawing>
          <wp:inline distT="0" distB="0" distL="0" distR="0" wp14:anchorId="705DCF74" wp14:editId="59EC9A96">
            <wp:extent cx="3105583" cy="3848637"/>
            <wp:effectExtent l="0" t="0" r="0" b="0"/>
            <wp:docPr id="20534773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3477352" name="Picture 1" descr="A screenshot of a computer&#10;&#10;Description automatically generated"/>
                    <pic:cNvPicPr/>
                  </pic:nvPicPr>
                  <pic:blipFill>
                    <a:blip r:embed="rId218"/>
                    <a:stretch>
                      <a:fillRect/>
                    </a:stretch>
                  </pic:blipFill>
                  <pic:spPr>
                    <a:xfrm>
                      <a:off x="0" y="0"/>
                      <a:ext cx="3105583" cy="3848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2BD23" w14:textId="77777777" w:rsidR="004A6EC2" w:rsidRDefault="004A6EC2" w:rsidP="004529D0">
      <w:pPr>
        <w:spacing w:line="240" w:lineRule="auto"/>
      </w:pPr>
    </w:p>
    <w:p w14:paraId="4869CEBE" w14:textId="6728A705" w:rsidR="004A6EC2" w:rsidRDefault="004A6EC2" w:rsidP="004529D0">
      <w:pPr>
        <w:spacing w:line="240" w:lineRule="auto"/>
      </w:pPr>
      <w:r>
        <w:t xml:space="preserve">Types of joins in the </w:t>
      </w:r>
      <w:r w:rsidRPr="004A6EC2">
        <w:rPr>
          <w:rFonts w:ascii="Courier New" w:hAnsi="Courier New" w:cs="Courier New"/>
          <w:highlight w:val="lightGray"/>
        </w:rPr>
        <w:t>how =</w:t>
      </w:r>
      <w:r>
        <w:t xml:space="preserve"> argument:</w:t>
      </w:r>
    </w:p>
    <w:p w14:paraId="116F96C6" w14:textId="100A0920" w:rsidR="004A6EC2" w:rsidRDefault="004A6EC2" w:rsidP="004529D0">
      <w:pPr>
        <w:spacing w:line="240" w:lineRule="auto"/>
      </w:pPr>
      <w:r w:rsidRPr="004A6EC2">
        <w:lastRenderedPageBreak/>
        <w:drawing>
          <wp:inline distT="0" distB="0" distL="0" distR="0" wp14:anchorId="6C0CBC28" wp14:editId="3F9B38D3">
            <wp:extent cx="5372850" cy="2019582"/>
            <wp:effectExtent l="0" t="0" r="0" b="0"/>
            <wp:docPr id="115732086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7320869" name="Picture 1" descr="A screenshot of a computer&#10;&#10;Description automatically generated"/>
                    <pic:cNvPicPr/>
                  </pic:nvPicPr>
                  <pic:blipFill>
                    <a:blip r:embed="rId219"/>
                    <a:stretch>
                      <a:fillRect/>
                    </a:stretch>
                  </pic:blipFill>
                  <pic:spPr>
                    <a:xfrm>
                      <a:off x="0" y="0"/>
                      <a:ext cx="5372850" cy="2019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62A9D" w14:textId="77777777" w:rsidR="004A6EC2" w:rsidRDefault="004A6EC2" w:rsidP="004529D0">
      <w:pPr>
        <w:spacing w:line="240" w:lineRule="auto"/>
      </w:pPr>
    </w:p>
    <w:p w14:paraId="07CFFE76" w14:textId="3C0AAC13" w:rsidR="00155E58" w:rsidRDefault="00155E58" w:rsidP="004529D0">
      <w:pPr>
        <w:spacing w:line="240" w:lineRule="auto"/>
      </w:pPr>
      <w:r>
        <w:t>Join on two columns:</w:t>
      </w:r>
    </w:p>
    <w:p w14:paraId="1C52CFF5" w14:textId="2732C6F6" w:rsidR="00155E58" w:rsidRDefault="00155E58" w:rsidP="004529D0">
      <w:pPr>
        <w:spacing w:line="240" w:lineRule="auto"/>
      </w:pPr>
      <w:r w:rsidRPr="00155E58">
        <w:lastRenderedPageBreak/>
        <w:drawing>
          <wp:inline distT="0" distB="0" distL="0" distR="0" wp14:anchorId="62078E0D" wp14:editId="56E17BE3">
            <wp:extent cx="4105848" cy="5820587"/>
            <wp:effectExtent l="0" t="0" r="9525" b="8890"/>
            <wp:docPr id="17200900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0090008" name="Picture 1" descr="A screenshot of a computer&#10;&#10;Description automatically generated"/>
                    <pic:cNvPicPr/>
                  </pic:nvPicPr>
                  <pic:blipFill>
                    <a:blip r:embed="rId220"/>
                    <a:stretch>
                      <a:fillRect/>
                    </a:stretch>
                  </pic:blipFill>
                  <pic:spPr>
                    <a:xfrm>
                      <a:off x="0" y="0"/>
                      <a:ext cx="4105848" cy="5820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0BA08" w14:textId="77777777" w:rsidR="00155E58" w:rsidRDefault="00155E58" w:rsidP="00155E58">
      <w:pPr>
        <w:spacing w:line="240" w:lineRule="auto"/>
      </w:pPr>
    </w:p>
    <w:p w14:paraId="175A10FC" w14:textId="21BDA019" w:rsidR="00155E58" w:rsidRDefault="00155E58" w:rsidP="00155E58">
      <w:pPr>
        <w:spacing w:line="240" w:lineRule="auto"/>
      </w:pPr>
      <w:r>
        <w:t xml:space="preserve">When you're joining columns on columns, the indexes on the passed DataFrame objects are discarded. If you need to preserve the index values, you can use </w:t>
      </w:r>
      <w:r w:rsidRPr="00155E58">
        <w:rPr>
          <w:rFonts w:ascii="Courier New" w:hAnsi="Courier New" w:cs="Courier New"/>
          <w:highlight w:val="lightGray"/>
        </w:rPr>
        <w:t>reset_index</w:t>
      </w:r>
      <w:r>
        <w:t xml:space="preserve"> to append the index to the columns.</w:t>
      </w:r>
    </w:p>
    <w:p w14:paraId="2E84E4FE" w14:textId="77777777" w:rsidR="004A6EC2" w:rsidRDefault="004A6EC2" w:rsidP="004529D0">
      <w:pPr>
        <w:spacing w:line="240" w:lineRule="auto"/>
      </w:pPr>
    </w:p>
    <w:p w14:paraId="7074C136" w14:textId="4B367160" w:rsidR="00E52AB0" w:rsidRDefault="00155E58" w:rsidP="004529D0">
      <w:pPr>
        <w:spacing w:line="240" w:lineRule="auto"/>
      </w:pPr>
      <w:r w:rsidRPr="00155E58">
        <w:drawing>
          <wp:inline distT="0" distB="0" distL="0" distR="0" wp14:anchorId="02A85DE0" wp14:editId="1026005E">
            <wp:extent cx="4620270" cy="5048955"/>
            <wp:effectExtent l="0" t="0" r="8890" b="0"/>
            <wp:docPr id="23627770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277707" name="Picture 1" descr="A screenshot of a computer&#10;&#10;Description automatically generated"/>
                    <pic:cNvPicPr/>
                  </pic:nvPicPr>
                  <pic:blipFill>
                    <a:blip r:embed="rId221"/>
                    <a:stretch>
                      <a:fillRect/>
                    </a:stretch>
                  </pic:blipFill>
                  <pic:spPr>
                    <a:xfrm>
                      <a:off x="0" y="0"/>
                      <a:ext cx="4620270" cy="504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301B9" w14:textId="77777777" w:rsidR="00155E58" w:rsidRDefault="00155E58" w:rsidP="004529D0">
      <w:pPr>
        <w:spacing w:line="240" w:lineRule="auto"/>
      </w:pPr>
    </w:p>
    <w:p w14:paraId="4C91E1B0" w14:textId="3822EA22" w:rsidR="00155E58" w:rsidRDefault="00155E58" w:rsidP="004529D0">
      <w:pPr>
        <w:spacing w:line="240" w:lineRule="auto"/>
      </w:pPr>
      <w:r w:rsidRPr="00155E58">
        <w:rPr>
          <w:rFonts w:ascii="Courier New" w:hAnsi="Courier New" w:cs="Courier New"/>
          <w:highlight w:val="lightGray"/>
        </w:rPr>
        <w:t>df.merge()</w:t>
      </w:r>
      <w:r>
        <w:t xml:space="preserve"> function arguments:</w:t>
      </w:r>
    </w:p>
    <w:p w14:paraId="15286570" w14:textId="31D99CC9" w:rsidR="00155E58" w:rsidRDefault="00155E58" w:rsidP="004529D0">
      <w:pPr>
        <w:spacing w:line="240" w:lineRule="auto"/>
      </w:pPr>
      <w:r w:rsidRPr="00155E58">
        <w:lastRenderedPageBreak/>
        <w:drawing>
          <wp:inline distT="0" distB="0" distL="0" distR="0" wp14:anchorId="046094AE" wp14:editId="08347988">
            <wp:extent cx="5017770" cy="6858000"/>
            <wp:effectExtent l="0" t="0" r="0" b="0"/>
            <wp:docPr id="2955412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541261" name="Picture 1" descr="A screenshot of a computer&#10;&#10;Description automatically generated"/>
                    <pic:cNvPicPr/>
                  </pic:nvPicPr>
                  <pic:blipFill>
                    <a:blip r:embed="rId222"/>
                    <a:stretch>
                      <a:fillRect/>
                    </a:stretch>
                  </pic:blipFill>
                  <pic:spPr>
                    <a:xfrm>
                      <a:off x="0" y="0"/>
                      <a:ext cx="501777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FD027" w14:textId="4B257E58" w:rsidR="00155E58" w:rsidRDefault="00155E58" w:rsidP="004529D0">
      <w:pPr>
        <w:spacing w:line="240" w:lineRule="auto"/>
      </w:pPr>
      <w:r w:rsidRPr="00155E58">
        <w:lastRenderedPageBreak/>
        <w:drawing>
          <wp:inline distT="0" distB="0" distL="0" distR="0" wp14:anchorId="786CD580" wp14:editId="0247800C">
            <wp:extent cx="5763429" cy="943107"/>
            <wp:effectExtent l="0" t="0" r="0" b="9525"/>
            <wp:docPr id="2014695625" name="Picture 1" descr="A screenshot of a ch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695625" name="Picture 1" descr="A screenshot of a chat&#10;&#10;Description automatically generated"/>
                    <pic:cNvPicPr/>
                  </pic:nvPicPr>
                  <pic:blipFill>
                    <a:blip r:embed="rId223"/>
                    <a:stretch>
                      <a:fillRect/>
                    </a:stretch>
                  </pic:blipFill>
                  <pic:spPr>
                    <a:xfrm>
                      <a:off x="0" y="0"/>
                      <a:ext cx="5763429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98E5F" w14:textId="77777777" w:rsidR="00E52AB0" w:rsidRDefault="00E52AB0" w:rsidP="004529D0">
      <w:pPr>
        <w:spacing w:line="240" w:lineRule="auto"/>
      </w:pPr>
    </w:p>
    <w:p w14:paraId="1D6D27FA" w14:textId="77777777" w:rsidR="00D871FC" w:rsidRDefault="00D871FC" w:rsidP="004529D0">
      <w:pPr>
        <w:spacing w:line="240" w:lineRule="auto"/>
      </w:pPr>
    </w:p>
    <w:p w14:paraId="3A33FD74" w14:textId="77777777" w:rsidR="00D871FC" w:rsidRDefault="00D871FC" w:rsidP="004529D0">
      <w:pPr>
        <w:spacing w:line="240" w:lineRule="auto"/>
      </w:pPr>
    </w:p>
    <w:p w14:paraId="45E72CC2" w14:textId="77777777" w:rsidR="00D871FC" w:rsidRDefault="00D871FC" w:rsidP="004529D0">
      <w:pPr>
        <w:spacing w:line="240" w:lineRule="auto"/>
      </w:pPr>
    </w:p>
    <w:p w14:paraId="132E4A8D" w14:textId="77777777" w:rsidR="00D871FC" w:rsidRDefault="00D871FC" w:rsidP="004529D0">
      <w:pPr>
        <w:spacing w:line="240" w:lineRule="auto"/>
      </w:pPr>
    </w:p>
    <w:p w14:paraId="6ECF7818" w14:textId="77777777" w:rsidR="00D871FC" w:rsidRDefault="00D871FC" w:rsidP="004529D0">
      <w:pPr>
        <w:spacing w:line="240" w:lineRule="auto"/>
      </w:pPr>
    </w:p>
    <w:p w14:paraId="168D55CD" w14:textId="77777777" w:rsidR="00D871FC" w:rsidRDefault="00D871FC" w:rsidP="004529D0">
      <w:pPr>
        <w:spacing w:line="240" w:lineRule="auto"/>
      </w:pPr>
    </w:p>
    <w:p w14:paraId="653864F0" w14:textId="77777777" w:rsidR="00D871FC" w:rsidRDefault="00D871FC" w:rsidP="004529D0">
      <w:pPr>
        <w:spacing w:line="240" w:lineRule="auto"/>
      </w:pPr>
    </w:p>
    <w:p w14:paraId="730CA226" w14:textId="77777777" w:rsidR="00D871FC" w:rsidRDefault="00D871FC" w:rsidP="004529D0">
      <w:pPr>
        <w:spacing w:line="240" w:lineRule="auto"/>
      </w:pPr>
    </w:p>
    <w:p w14:paraId="3E95115E" w14:textId="77777777" w:rsidR="00D871FC" w:rsidRDefault="00D871FC" w:rsidP="004529D0">
      <w:pPr>
        <w:spacing w:line="240" w:lineRule="auto"/>
      </w:pPr>
    </w:p>
    <w:p w14:paraId="517799D1" w14:textId="77777777" w:rsidR="00D871FC" w:rsidRDefault="00D871FC" w:rsidP="004529D0">
      <w:pPr>
        <w:spacing w:line="240" w:lineRule="auto"/>
      </w:pPr>
    </w:p>
    <w:p w14:paraId="733D27D2" w14:textId="77777777" w:rsidR="00D871FC" w:rsidRDefault="00D871FC" w:rsidP="004529D0">
      <w:pPr>
        <w:spacing w:line="240" w:lineRule="auto"/>
      </w:pPr>
    </w:p>
    <w:p w14:paraId="4AD80DB2" w14:textId="77777777" w:rsidR="00D871FC" w:rsidRDefault="00D871FC" w:rsidP="004529D0">
      <w:pPr>
        <w:spacing w:line="240" w:lineRule="auto"/>
      </w:pPr>
    </w:p>
    <w:p w14:paraId="50D70FCC" w14:textId="77777777" w:rsidR="00D871FC" w:rsidRDefault="00D871FC" w:rsidP="004529D0">
      <w:pPr>
        <w:spacing w:line="240" w:lineRule="auto"/>
      </w:pPr>
    </w:p>
    <w:p w14:paraId="5F4A9978" w14:textId="77777777" w:rsidR="00D871FC" w:rsidRDefault="00D871FC" w:rsidP="004529D0">
      <w:pPr>
        <w:spacing w:line="240" w:lineRule="auto"/>
      </w:pPr>
    </w:p>
    <w:p w14:paraId="168F7DD1" w14:textId="77777777" w:rsidR="00D871FC" w:rsidRDefault="00D871FC" w:rsidP="004529D0">
      <w:pPr>
        <w:spacing w:line="240" w:lineRule="auto"/>
      </w:pPr>
    </w:p>
    <w:p w14:paraId="6B379DAF" w14:textId="77777777" w:rsidR="00D871FC" w:rsidRDefault="00D871FC" w:rsidP="004529D0">
      <w:pPr>
        <w:spacing w:line="240" w:lineRule="auto"/>
      </w:pPr>
    </w:p>
    <w:p w14:paraId="2862E16C" w14:textId="77777777" w:rsidR="00D871FC" w:rsidRDefault="00D871FC" w:rsidP="004529D0">
      <w:pPr>
        <w:spacing w:line="240" w:lineRule="auto"/>
      </w:pPr>
    </w:p>
    <w:p w14:paraId="56D74DE9" w14:textId="77777777" w:rsidR="00D871FC" w:rsidRDefault="00D871FC" w:rsidP="004529D0">
      <w:pPr>
        <w:spacing w:line="240" w:lineRule="auto"/>
      </w:pPr>
    </w:p>
    <w:p w14:paraId="2C922063" w14:textId="77777777" w:rsidR="00D871FC" w:rsidRDefault="00D871FC" w:rsidP="004529D0">
      <w:pPr>
        <w:spacing w:line="240" w:lineRule="auto"/>
      </w:pPr>
    </w:p>
    <w:p w14:paraId="4EAC793C" w14:textId="77777777" w:rsidR="00D871FC" w:rsidRDefault="00D871FC" w:rsidP="004529D0">
      <w:pPr>
        <w:spacing w:line="240" w:lineRule="auto"/>
      </w:pPr>
    </w:p>
    <w:p w14:paraId="11F7D84E" w14:textId="77777777" w:rsidR="00D871FC" w:rsidRDefault="00D871FC" w:rsidP="004529D0">
      <w:pPr>
        <w:spacing w:line="240" w:lineRule="auto"/>
      </w:pPr>
    </w:p>
    <w:p w14:paraId="4EDED6D7" w14:textId="77777777" w:rsidR="00D871FC" w:rsidRDefault="00D871FC" w:rsidP="004529D0">
      <w:pPr>
        <w:spacing w:line="240" w:lineRule="auto"/>
      </w:pPr>
    </w:p>
    <w:p w14:paraId="44DF5609" w14:textId="77777777" w:rsidR="00D871FC" w:rsidRDefault="00D871FC" w:rsidP="004529D0">
      <w:pPr>
        <w:spacing w:line="240" w:lineRule="auto"/>
      </w:pPr>
    </w:p>
    <w:p w14:paraId="2B8FC63E" w14:textId="77777777" w:rsidR="00D871FC" w:rsidRDefault="00D871FC" w:rsidP="004529D0">
      <w:pPr>
        <w:spacing w:line="240" w:lineRule="auto"/>
      </w:pPr>
    </w:p>
    <w:p w14:paraId="49D701C6" w14:textId="77777777" w:rsidR="00D871FC" w:rsidRDefault="00D871FC" w:rsidP="004529D0">
      <w:pPr>
        <w:spacing w:line="240" w:lineRule="auto"/>
      </w:pPr>
    </w:p>
    <w:p w14:paraId="3E82AA41" w14:textId="77777777" w:rsidR="00D871FC" w:rsidRDefault="00D871FC" w:rsidP="004529D0">
      <w:pPr>
        <w:spacing w:line="240" w:lineRule="auto"/>
      </w:pPr>
    </w:p>
    <w:p w14:paraId="2FEA7C66" w14:textId="77777777" w:rsidR="00D871FC" w:rsidRDefault="00D871FC" w:rsidP="004529D0">
      <w:pPr>
        <w:spacing w:line="240" w:lineRule="auto"/>
      </w:pPr>
    </w:p>
    <w:p w14:paraId="603DAE54" w14:textId="77777777" w:rsidR="00D871FC" w:rsidRDefault="00D871FC" w:rsidP="004529D0">
      <w:pPr>
        <w:spacing w:line="240" w:lineRule="auto"/>
      </w:pPr>
    </w:p>
    <w:p w14:paraId="2A930C6A" w14:textId="77777777" w:rsidR="00D871FC" w:rsidRDefault="00D871FC" w:rsidP="004529D0">
      <w:pPr>
        <w:spacing w:line="240" w:lineRule="auto"/>
      </w:pPr>
    </w:p>
    <w:p w14:paraId="2905288B" w14:textId="77777777" w:rsidR="00D871FC" w:rsidRDefault="00D871FC" w:rsidP="004529D0">
      <w:pPr>
        <w:spacing w:line="240" w:lineRule="auto"/>
      </w:pPr>
    </w:p>
    <w:p w14:paraId="4C718FF5" w14:textId="77777777" w:rsidR="00D871FC" w:rsidRDefault="00D871FC" w:rsidP="004529D0">
      <w:pPr>
        <w:spacing w:line="240" w:lineRule="auto"/>
      </w:pPr>
    </w:p>
    <w:p w14:paraId="62849B93" w14:textId="77777777" w:rsidR="00D871FC" w:rsidRDefault="00D871FC" w:rsidP="004529D0">
      <w:pPr>
        <w:spacing w:line="240" w:lineRule="auto"/>
      </w:pPr>
    </w:p>
    <w:p w14:paraId="097B0EC9" w14:textId="77777777" w:rsidR="00D871FC" w:rsidRDefault="00D871FC" w:rsidP="004529D0">
      <w:pPr>
        <w:spacing w:line="240" w:lineRule="auto"/>
      </w:pPr>
    </w:p>
    <w:p w14:paraId="37A74270" w14:textId="77777777" w:rsidR="00F5012A" w:rsidRDefault="00F5012A" w:rsidP="004529D0">
      <w:pPr>
        <w:spacing w:line="240" w:lineRule="auto"/>
      </w:pPr>
    </w:p>
    <w:p w14:paraId="44E710C5" w14:textId="77777777" w:rsidR="00F5012A" w:rsidRDefault="00F5012A" w:rsidP="004529D0">
      <w:pPr>
        <w:spacing w:line="240" w:lineRule="auto"/>
      </w:pPr>
    </w:p>
    <w:p w14:paraId="63A87C85" w14:textId="77777777" w:rsidR="00F5012A" w:rsidRDefault="00F5012A" w:rsidP="004529D0">
      <w:pPr>
        <w:spacing w:line="240" w:lineRule="auto"/>
      </w:pPr>
    </w:p>
    <w:p w14:paraId="7E972520" w14:textId="77777777" w:rsidR="00F5012A" w:rsidRDefault="00F5012A" w:rsidP="004529D0">
      <w:pPr>
        <w:spacing w:line="240" w:lineRule="auto"/>
      </w:pPr>
    </w:p>
    <w:p w14:paraId="2A1BAA44" w14:textId="77777777" w:rsidR="00F5012A" w:rsidRDefault="00F5012A" w:rsidP="004529D0">
      <w:pPr>
        <w:spacing w:line="240" w:lineRule="auto"/>
      </w:pPr>
    </w:p>
    <w:p w14:paraId="1DED6C40" w14:textId="77777777" w:rsidR="00634EC1" w:rsidRDefault="00634EC1" w:rsidP="004529D0">
      <w:pPr>
        <w:spacing w:line="240" w:lineRule="auto"/>
      </w:pPr>
    </w:p>
    <w:p w14:paraId="1F37EA2A" w14:textId="77777777" w:rsidR="00634EC1" w:rsidRDefault="00634EC1" w:rsidP="004529D0">
      <w:pPr>
        <w:spacing w:line="240" w:lineRule="auto"/>
      </w:pPr>
    </w:p>
    <w:p w14:paraId="2A4C6001" w14:textId="77777777" w:rsidR="008F0360" w:rsidRDefault="008F0360" w:rsidP="004529D0">
      <w:pPr>
        <w:spacing w:line="240" w:lineRule="auto"/>
      </w:pPr>
    </w:p>
    <w:p w14:paraId="1485897F" w14:textId="77777777" w:rsidR="008F0360" w:rsidRDefault="008F0360" w:rsidP="004529D0">
      <w:pPr>
        <w:spacing w:line="240" w:lineRule="auto"/>
      </w:pPr>
    </w:p>
    <w:p w14:paraId="199DE857" w14:textId="77777777" w:rsidR="008F0360" w:rsidRDefault="008F0360" w:rsidP="004529D0">
      <w:pPr>
        <w:spacing w:line="240" w:lineRule="auto"/>
      </w:pPr>
    </w:p>
    <w:p w14:paraId="13669281" w14:textId="77777777" w:rsidR="008F0360" w:rsidRDefault="008F0360" w:rsidP="004529D0">
      <w:pPr>
        <w:spacing w:line="240" w:lineRule="auto"/>
      </w:pPr>
    </w:p>
    <w:p w14:paraId="1BFA115D" w14:textId="77777777" w:rsidR="008F0360" w:rsidRDefault="008F0360" w:rsidP="004529D0">
      <w:pPr>
        <w:spacing w:line="240" w:lineRule="auto"/>
      </w:pPr>
    </w:p>
    <w:p w14:paraId="2F69CE87" w14:textId="77777777" w:rsidR="008F0360" w:rsidRDefault="008F0360" w:rsidP="004529D0">
      <w:pPr>
        <w:spacing w:line="240" w:lineRule="auto"/>
      </w:pPr>
    </w:p>
    <w:p w14:paraId="656E1323" w14:textId="77777777" w:rsidR="008F0360" w:rsidRDefault="008F0360" w:rsidP="004529D0">
      <w:pPr>
        <w:spacing w:line="240" w:lineRule="auto"/>
      </w:pPr>
    </w:p>
    <w:p w14:paraId="38C38DB4" w14:textId="77777777" w:rsidR="008F0360" w:rsidRDefault="008F0360" w:rsidP="004529D0">
      <w:pPr>
        <w:spacing w:line="240" w:lineRule="auto"/>
      </w:pPr>
    </w:p>
    <w:p w14:paraId="0193F260" w14:textId="77777777" w:rsidR="008F0360" w:rsidRDefault="008F0360" w:rsidP="004529D0">
      <w:pPr>
        <w:spacing w:line="240" w:lineRule="auto"/>
      </w:pPr>
    </w:p>
    <w:p w14:paraId="7BA6E9C8" w14:textId="77777777" w:rsidR="008F0360" w:rsidRDefault="008F0360" w:rsidP="004529D0">
      <w:pPr>
        <w:spacing w:line="240" w:lineRule="auto"/>
      </w:pPr>
    </w:p>
    <w:p w14:paraId="02065EA3" w14:textId="77777777" w:rsidR="008F0360" w:rsidRPr="00103A97" w:rsidRDefault="008F0360" w:rsidP="004529D0">
      <w:pPr>
        <w:spacing w:line="240" w:lineRule="auto"/>
      </w:pPr>
    </w:p>
    <w:sectPr w:rsidR="008F0360" w:rsidRPr="00103A97" w:rsidSect="00B62A95">
      <w:footerReference w:type="default" r:id="rId224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9CF096" w14:textId="77777777" w:rsidR="00B62A95" w:rsidRDefault="00B62A95" w:rsidP="00D73911">
      <w:pPr>
        <w:spacing w:after="0" w:line="240" w:lineRule="auto"/>
      </w:pPr>
      <w:r>
        <w:separator/>
      </w:r>
    </w:p>
  </w:endnote>
  <w:endnote w:type="continuationSeparator" w:id="0">
    <w:p w14:paraId="34034039" w14:textId="77777777" w:rsidR="00B62A95" w:rsidRDefault="00B62A95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AFA024" w14:textId="77777777" w:rsidR="00B62A95" w:rsidRDefault="00B62A95" w:rsidP="00D73911">
      <w:pPr>
        <w:spacing w:after="0" w:line="240" w:lineRule="auto"/>
      </w:pPr>
      <w:r>
        <w:separator/>
      </w:r>
    </w:p>
  </w:footnote>
  <w:footnote w:type="continuationSeparator" w:id="0">
    <w:p w14:paraId="406581ED" w14:textId="77777777" w:rsidR="00B62A95" w:rsidRDefault="00B62A95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FF8"/>
    <w:multiLevelType w:val="hybridMultilevel"/>
    <w:tmpl w:val="88AA4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02C37"/>
    <w:multiLevelType w:val="hybridMultilevel"/>
    <w:tmpl w:val="F5C65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27A54"/>
    <w:multiLevelType w:val="hybridMultilevel"/>
    <w:tmpl w:val="74BCF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92730E"/>
    <w:multiLevelType w:val="hybridMultilevel"/>
    <w:tmpl w:val="632A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CD42BE"/>
    <w:multiLevelType w:val="hybridMultilevel"/>
    <w:tmpl w:val="67C20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E60432"/>
    <w:multiLevelType w:val="hybridMultilevel"/>
    <w:tmpl w:val="8F3A2CB0"/>
    <w:lvl w:ilvl="0" w:tplc="31C83D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EF42FD"/>
    <w:multiLevelType w:val="hybridMultilevel"/>
    <w:tmpl w:val="37320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7F1976"/>
    <w:multiLevelType w:val="hybridMultilevel"/>
    <w:tmpl w:val="CE2AD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084178"/>
    <w:multiLevelType w:val="hybridMultilevel"/>
    <w:tmpl w:val="9ACAC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B46624"/>
    <w:multiLevelType w:val="hybridMultilevel"/>
    <w:tmpl w:val="90EC5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9052473">
    <w:abstractNumId w:val="3"/>
  </w:num>
  <w:num w:numId="2" w16cid:durableId="740371895">
    <w:abstractNumId w:val="8"/>
  </w:num>
  <w:num w:numId="3" w16cid:durableId="1197697893">
    <w:abstractNumId w:val="6"/>
  </w:num>
  <w:num w:numId="4" w16cid:durableId="1816406321">
    <w:abstractNumId w:val="1"/>
  </w:num>
  <w:num w:numId="5" w16cid:durableId="391007239">
    <w:abstractNumId w:val="9"/>
  </w:num>
  <w:num w:numId="6" w16cid:durableId="128597441">
    <w:abstractNumId w:val="4"/>
  </w:num>
  <w:num w:numId="7" w16cid:durableId="2139105377">
    <w:abstractNumId w:val="7"/>
  </w:num>
  <w:num w:numId="8" w16cid:durableId="1234656361">
    <w:abstractNumId w:val="0"/>
  </w:num>
  <w:num w:numId="9" w16cid:durableId="1914387242">
    <w:abstractNumId w:val="2"/>
  </w:num>
  <w:num w:numId="10" w16cid:durableId="1667248848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MjWsBQCxwm+YLgAAAA=="/>
  </w:docVars>
  <w:rsids>
    <w:rsidRoot w:val="00741823"/>
    <w:rsid w:val="00000952"/>
    <w:rsid w:val="00000DD9"/>
    <w:rsid w:val="00002366"/>
    <w:rsid w:val="00002C6B"/>
    <w:rsid w:val="00004FDC"/>
    <w:rsid w:val="00007D19"/>
    <w:rsid w:val="00011AA0"/>
    <w:rsid w:val="00011CB3"/>
    <w:rsid w:val="00012346"/>
    <w:rsid w:val="0001265A"/>
    <w:rsid w:val="00013082"/>
    <w:rsid w:val="00013C32"/>
    <w:rsid w:val="00014AC8"/>
    <w:rsid w:val="000156BC"/>
    <w:rsid w:val="000164D2"/>
    <w:rsid w:val="0001712A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B35"/>
    <w:rsid w:val="00024F92"/>
    <w:rsid w:val="000272B3"/>
    <w:rsid w:val="00030445"/>
    <w:rsid w:val="00030D05"/>
    <w:rsid w:val="00030E91"/>
    <w:rsid w:val="00032141"/>
    <w:rsid w:val="000328FF"/>
    <w:rsid w:val="00033E20"/>
    <w:rsid w:val="000346F8"/>
    <w:rsid w:val="00035B10"/>
    <w:rsid w:val="00042964"/>
    <w:rsid w:val="00044217"/>
    <w:rsid w:val="00045B3E"/>
    <w:rsid w:val="0005026D"/>
    <w:rsid w:val="000506C4"/>
    <w:rsid w:val="000510D8"/>
    <w:rsid w:val="000518C1"/>
    <w:rsid w:val="00051A20"/>
    <w:rsid w:val="00052AE7"/>
    <w:rsid w:val="000534F5"/>
    <w:rsid w:val="000537D3"/>
    <w:rsid w:val="00053B6E"/>
    <w:rsid w:val="0005440E"/>
    <w:rsid w:val="0005476C"/>
    <w:rsid w:val="00054939"/>
    <w:rsid w:val="00056F73"/>
    <w:rsid w:val="00061BE5"/>
    <w:rsid w:val="000630E2"/>
    <w:rsid w:val="00063914"/>
    <w:rsid w:val="00064E6A"/>
    <w:rsid w:val="00065B9A"/>
    <w:rsid w:val="00067ED2"/>
    <w:rsid w:val="00070719"/>
    <w:rsid w:val="00071483"/>
    <w:rsid w:val="000718ED"/>
    <w:rsid w:val="000733C4"/>
    <w:rsid w:val="00073496"/>
    <w:rsid w:val="00073ADE"/>
    <w:rsid w:val="00074470"/>
    <w:rsid w:val="0007483B"/>
    <w:rsid w:val="000803B9"/>
    <w:rsid w:val="00080DDC"/>
    <w:rsid w:val="00081D73"/>
    <w:rsid w:val="000839A3"/>
    <w:rsid w:val="00084474"/>
    <w:rsid w:val="000855C1"/>
    <w:rsid w:val="000856CE"/>
    <w:rsid w:val="000902D3"/>
    <w:rsid w:val="00090E35"/>
    <w:rsid w:val="00090F72"/>
    <w:rsid w:val="00091281"/>
    <w:rsid w:val="00092EE7"/>
    <w:rsid w:val="00093862"/>
    <w:rsid w:val="000938B5"/>
    <w:rsid w:val="000A0AC9"/>
    <w:rsid w:val="000A1291"/>
    <w:rsid w:val="000A1A09"/>
    <w:rsid w:val="000A26E1"/>
    <w:rsid w:val="000A30DC"/>
    <w:rsid w:val="000A34EC"/>
    <w:rsid w:val="000A3C02"/>
    <w:rsid w:val="000A3F6C"/>
    <w:rsid w:val="000A4815"/>
    <w:rsid w:val="000A4CC1"/>
    <w:rsid w:val="000A4EDF"/>
    <w:rsid w:val="000A6477"/>
    <w:rsid w:val="000A7F22"/>
    <w:rsid w:val="000B12F9"/>
    <w:rsid w:val="000B1B3D"/>
    <w:rsid w:val="000B2087"/>
    <w:rsid w:val="000B3584"/>
    <w:rsid w:val="000B3702"/>
    <w:rsid w:val="000B3FC3"/>
    <w:rsid w:val="000B4521"/>
    <w:rsid w:val="000B4573"/>
    <w:rsid w:val="000B5D5F"/>
    <w:rsid w:val="000B70AF"/>
    <w:rsid w:val="000C0B8E"/>
    <w:rsid w:val="000C3893"/>
    <w:rsid w:val="000C5631"/>
    <w:rsid w:val="000C5E07"/>
    <w:rsid w:val="000C66E2"/>
    <w:rsid w:val="000D0911"/>
    <w:rsid w:val="000D2ADF"/>
    <w:rsid w:val="000D31A0"/>
    <w:rsid w:val="000D483D"/>
    <w:rsid w:val="000D4CA8"/>
    <w:rsid w:val="000D4F50"/>
    <w:rsid w:val="000D56AD"/>
    <w:rsid w:val="000E0031"/>
    <w:rsid w:val="000E05D0"/>
    <w:rsid w:val="000E084F"/>
    <w:rsid w:val="000E0DE2"/>
    <w:rsid w:val="000E1219"/>
    <w:rsid w:val="000E3637"/>
    <w:rsid w:val="000E4F17"/>
    <w:rsid w:val="000E562A"/>
    <w:rsid w:val="000E5831"/>
    <w:rsid w:val="000F06E4"/>
    <w:rsid w:val="000F2FBE"/>
    <w:rsid w:val="000F4291"/>
    <w:rsid w:val="000F5486"/>
    <w:rsid w:val="000F5F7E"/>
    <w:rsid w:val="000F641C"/>
    <w:rsid w:val="000F798D"/>
    <w:rsid w:val="000F7A5B"/>
    <w:rsid w:val="001001E1"/>
    <w:rsid w:val="00102719"/>
    <w:rsid w:val="0010310C"/>
    <w:rsid w:val="00103A97"/>
    <w:rsid w:val="001060F7"/>
    <w:rsid w:val="0010669F"/>
    <w:rsid w:val="00106982"/>
    <w:rsid w:val="001069F2"/>
    <w:rsid w:val="00106B17"/>
    <w:rsid w:val="00107C79"/>
    <w:rsid w:val="00110FFD"/>
    <w:rsid w:val="00112077"/>
    <w:rsid w:val="00112988"/>
    <w:rsid w:val="00115E5C"/>
    <w:rsid w:val="00116B85"/>
    <w:rsid w:val="0012134A"/>
    <w:rsid w:val="00121BA1"/>
    <w:rsid w:val="00125278"/>
    <w:rsid w:val="0012680F"/>
    <w:rsid w:val="0013109A"/>
    <w:rsid w:val="00131BE9"/>
    <w:rsid w:val="00134C58"/>
    <w:rsid w:val="0013658A"/>
    <w:rsid w:val="00136EF4"/>
    <w:rsid w:val="00136FD0"/>
    <w:rsid w:val="001404C4"/>
    <w:rsid w:val="00140DF6"/>
    <w:rsid w:val="00141FEF"/>
    <w:rsid w:val="0014275B"/>
    <w:rsid w:val="001431BE"/>
    <w:rsid w:val="001437AD"/>
    <w:rsid w:val="001438AA"/>
    <w:rsid w:val="0014415B"/>
    <w:rsid w:val="00147BBC"/>
    <w:rsid w:val="0015019E"/>
    <w:rsid w:val="00152D90"/>
    <w:rsid w:val="00152E51"/>
    <w:rsid w:val="001538BA"/>
    <w:rsid w:val="00154A70"/>
    <w:rsid w:val="0015570A"/>
    <w:rsid w:val="00155E58"/>
    <w:rsid w:val="00156020"/>
    <w:rsid w:val="00156663"/>
    <w:rsid w:val="001577B6"/>
    <w:rsid w:val="001602FF"/>
    <w:rsid w:val="0016040D"/>
    <w:rsid w:val="0016086F"/>
    <w:rsid w:val="00160D1D"/>
    <w:rsid w:val="00161CB7"/>
    <w:rsid w:val="00163C18"/>
    <w:rsid w:val="001648BA"/>
    <w:rsid w:val="0016544D"/>
    <w:rsid w:val="00170A82"/>
    <w:rsid w:val="00170AF5"/>
    <w:rsid w:val="00172791"/>
    <w:rsid w:val="00173316"/>
    <w:rsid w:val="00175B26"/>
    <w:rsid w:val="00175C52"/>
    <w:rsid w:val="00176D13"/>
    <w:rsid w:val="001818A8"/>
    <w:rsid w:val="001848F3"/>
    <w:rsid w:val="00185842"/>
    <w:rsid w:val="00187055"/>
    <w:rsid w:val="001874C0"/>
    <w:rsid w:val="00187999"/>
    <w:rsid w:val="00187E45"/>
    <w:rsid w:val="001905A5"/>
    <w:rsid w:val="001916FA"/>
    <w:rsid w:val="001918AE"/>
    <w:rsid w:val="0019305B"/>
    <w:rsid w:val="00193F46"/>
    <w:rsid w:val="00194D51"/>
    <w:rsid w:val="00196A79"/>
    <w:rsid w:val="00196D33"/>
    <w:rsid w:val="00197261"/>
    <w:rsid w:val="001973D9"/>
    <w:rsid w:val="00197E51"/>
    <w:rsid w:val="001A095C"/>
    <w:rsid w:val="001A1D0B"/>
    <w:rsid w:val="001A1D1C"/>
    <w:rsid w:val="001A2E1E"/>
    <w:rsid w:val="001A3031"/>
    <w:rsid w:val="001A3977"/>
    <w:rsid w:val="001A6B21"/>
    <w:rsid w:val="001A6F8F"/>
    <w:rsid w:val="001A7E41"/>
    <w:rsid w:val="001B0B10"/>
    <w:rsid w:val="001B0D78"/>
    <w:rsid w:val="001B295A"/>
    <w:rsid w:val="001B3E26"/>
    <w:rsid w:val="001B4182"/>
    <w:rsid w:val="001B45D1"/>
    <w:rsid w:val="001B49C7"/>
    <w:rsid w:val="001B5733"/>
    <w:rsid w:val="001B5A49"/>
    <w:rsid w:val="001B63E6"/>
    <w:rsid w:val="001B66E1"/>
    <w:rsid w:val="001B6873"/>
    <w:rsid w:val="001B6A24"/>
    <w:rsid w:val="001B6AE2"/>
    <w:rsid w:val="001C01C6"/>
    <w:rsid w:val="001C0261"/>
    <w:rsid w:val="001C12D4"/>
    <w:rsid w:val="001C3A18"/>
    <w:rsid w:val="001C45AF"/>
    <w:rsid w:val="001C4B60"/>
    <w:rsid w:val="001D00C1"/>
    <w:rsid w:val="001D0267"/>
    <w:rsid w:val="001D0E18"/>
    <w:rsid w:val="001D34B2"/>
    <w:rsid w:val="001D3A1A"/>
    <w:rsid w:val="001D68FD"/>
    <w:rsid w:val="001D6CBC"/>
    <w:rsid w:val="001D6DFD"/>
    <w:rsid w:val="001D7378"/>
    <w:rsid w:val="001E0CBD"/>
    <w:rsid w:val="001E1FCC"/>
    <w:rsid w:val="001E3F77"/>
    <w:rsid w:val="001E4BD6"/>
    <w:rsid w:val="001E4DD1"/>
    <w:rsid w:val="001E5FE0"/>
    <w:rsid w:val="001E6E8C"/>
    <w:rsid w:val="001E7190"/>
    <w:rsid w:val="001F0172"/>
    <w:rsid w:val="001F1E57"/>
    <w:rsid w:val="001F3046"/>
    <w:rsid w:val="001F387D"/>
    <w:rsid w:val="001F4096"/>
    <w:rsid w:val="001F4C94"/>
    <w:rsid w:val="001F5587"/>
    <w:rsid w:val="001F6036"/>
    <w:rsid w:val="001F61EA"/>
    <w:rsid w:val="00200727"/>
    <w:rsid w:val="00201428"/>
    <w:rsid w:val="002026AC"/>
    <w:rsid w:val="0020463C"/>
    <w:rsid w:val="00204B10"/>
    <w:rsid w:val="00206375"/>
    <w:rsid w:val="002067DC"/>
    <w:rsid w:val="0020740F"/>
    <w:rsid w:val="0020748E"/>
    <w:rsid w:val="0021024A"/>
    <w:rsid w:val="00211B0B"/>
    <w:rsid w:val="00213A2F"/>
    <w:rsid w:val="00215AE9"/>
    <w:rsid w:val="00215C2B"/>
    <w:rsid w:val="0021667C"/>
    <w:rsid w:val="00216E1A"/>
    <w:rsid w:val="002171B2"/>
    <w:rsid w:val="00217F20"/>
    <w:rsid w:val="002207E0"/>
    <w:rsid w:val="00220E79"/>
    <w:rsid w:val="00221160"/>
    <w:rsid w:val="002211E2"/>
    <w:rsid w:val="00221515"/>
    <w:rsid w:val="00221DD3"/>
    <w:rsid w:val="00222E7D"/>
    <w:rsid w:val="002238A8"/>
    <w:rsid w:val="00225F83"/>
    <w:rsid w:val="00226A86"/>
    <w:rsid w:val="00227410"/>
    <w:rsid w:val="002301F6"/>
    <w:rsid w:val="0023112A"/>
    <w:rsid w:val="00232B22"/>
    <w:rsid w:val="00233E9E"/>
    <w:rsid w:val="002342F2"/>
    <w:rsid w:val="002349B1"/>
    <w:rsid w:val="00235BEE"/>
    <w:rsid w:val="00235F44"/>
    <w:rsid w:val="00236E95"/>
    <w:rsid w:val="0024117E"/>
    <w:rsid w:val="0024135A"/>
    <w:rsid w:val="002423BF"/>
    <w:rsid w:val="0024263E"/>
    <w:rsid w:val="0024411D"/>
    <w:rsid w:val="00244663"/>
    <w:rsid w:val="00244866"/>
    <w:rsid w:val="00244E68"/>
    <w:rsid w:val="002465F9"/>
    <w:rsid w:val="00246C6C"/>
    <w:rsid w:val="00247B64"/>
    <w:rsid w:val="00250FA7"/>
    <w:rsid w:val="00251D4A"/>
    <w:rsid w:val="00251D4B"/>
    <w:rsid w:val="002565CC"/>
    <w:rsid w:val="0025734B"/>
    <w:rsid w:val="00257A47"/>
    <w:rsid w:val="00257DF3"/>
    <w:rsid w:val="00262535"/>
    <w:rsid w:val="002626B7"/>
    <w:rsid w:val="00267A52"/>
    <w:rsid w:val="00271B3C"/>
    <w:rsid w:val="00271B77"/>
    <w:rsid w:val="00271F21"/>
    <w:rsid w:val="00272385"/>
    <w:rsid w:val="002728D8"/>
    <w:rsid w:val="00272AA5"/>
    <w:rsid w:val="00272BED"/>
    <w:rsid w:val="0027461D"/>
    <w:rsid w:val="002746CA"/>
    <w:rsid w:val="00274788"/>
    <w:rsid w:val="00274F26"/>
    <w:rsid w:val="0027526B"/>
    <w:rsid w:val="00277ED6"/>
    <w:rsid w:val="002800FE"/>
    <w:rsid w:val="0028033F"/>
    <w:rsid w:val="00280FE4"/>
    <w:rsid w:val="00282E1F"/>
    <w:rsid w:val="00285F24"/>
    <w:rsid w:val="002901E2"/>
    <w:rsid w:val="002903E8"/>
    <w:rsid w:val="00291572"/>
    <w:rsid w:val="00291698"/>
    <w:rsid w:val="00291DEB"/>
    <w:rsid w:val="0029260A"/>
    <w:rsid w:val="00292F44"/>
    <w:rsid w:val="00293141"/>
    <w:rsid w:val="002941CF"/>
    <w:rsid w:val="002946C5"/>
    <w:rsid w:val="0029495D"/>
    <w:rsid w:val="002A1CF4"/>
    <w:rsid w:val="002A25D0"/>
    <w:rsid w:val="002A2B48"/>
    <w:rsid w:val="002A2C77"/>
    <w:rsid w:val="002A3B3F"/>
    <w:rsid w:val="002A4681"/>
    <w:rsid w:val="002A56C3"/>
    <w:rsid w:val="002A578E"/>
    <w:rsid w:val="002A7F64"/>
    <w:rsid w:val="002B068A"/>
    <w:rsid w:val="002B077A"/>
    <w:rsid w:val="002B12E7"/>
    <w:rsid w:val="002B256D"/>
    <w:rsid w:val="002B3A54"/>
    <w:rsid w:val="002B4BD2"/>
    <w:rsid w:val="002B5975"/>
    <w:rsid w:val="002B7044"/>
    <w:rsid w:val="002C00BF"/>
    <w:rsid w:val="002C12A6"/>
    <w:rsid w:val="002C407D"/>
    <w:rsid w:val="002C4673"/>
    <w:rsid w:val="002C574F"/>
    <w:rsid w:val="002C6B20"/>
    <w:rsid w:val="002C7B45"/>
    <w:rsid w:val="002D1557"/>
    <w:rsid w:val="002D3251"/>
    <w:rsid w:val="002D7FE8"/>
    <w:rsid w:val="002E1027"/>
    <w:rsid w:val="002E5919"/>
    <w:rsid w:val="002E59CA"/>
    <w:rsid w:val="002E5A6B"/>
    <w:rsid w:val="002E6D35"/>
    <w:rsid w:val="002E7857"/>
    <w:rsid w:val="002F07C3"/>
    <w:rsid w:val="002F128D"/>
    <w:rsid w:val="002F12C6"/>
    <w:rsid w:val="002F3553"/>
    <w:rsid w:val="002F69E4"/>
    <w:rsid w:val="002F6FEA"/>
    <w:rsid w:val="002F7B86"/>
    <w:rsid w:val="00301284"/>
    <w:rsid w:val="00303344"/>
    <w:rsid w:val="00303ABF"/>
    <w:rsid w:val="00310A8D"/>
    <w:rsid w:val="003118E0"/>
    <w:rsid w:val="00312AFF"/>
    <w:rsid w:val="00312CE5"/>
    <w:rsid w:val="0031408B"/>
    <w:rsid w:val="00314380"/>
    <w:rsid w:val="00317B62"/>
    <w:rsid w:val="00317CE5"/>
    <w:rsid w:val="00320135"/>
    <w:rsid w:val="003216E0"/>
    <w:rsid w:val="00321C5F"/>
    <w:rsid w:val="00323DB4"/>
    <w:rsid w:val="003249DD"/>
    <w:rsid w:val="00325196"/>
    <w:rsid w:val="0032590F"/>
    <w:rsid w:val="003269C1"/>
    <w:rsid w:val="00327E8C"/>
    <w:rsid w:val="00331ED6"/>
    <w:rsid w:val="00332351"/>
    <w:rsid w:val="00332534"/>
    <w:rsid w:val="00333871"/>
    <w:rsid w:val="00337A78"/>
    <w:rsid w:val="00340839"/>
    <w:rsid w:val="00341123"/>
    <w:rsid w:val="00342158"/>
    <w:rsid w:val="00342963"/>
    <w:rsid w:val="0034584B"/>
    <w:rsid w:val="00345B3A"/>
    <w:rsid w:val="00347434"/>
    <w:rsid w:val="00350A10"/>
    <w:rsid w:val="00351836"/>
    <w:rsid w:val="00353CEB"/>
    <w:rsid w:val="00356750"/>
    <w:rsid w:val="00356B7D"/>
    <w:rsid w:val="00357869"/>
    <w:rsid w:val="0036346B"/>
    <w:rsid w:val="003644AF"/>
    <w:rsid w:val="00366CAE"/>
    <w:rsid w:val="00367065"/>
    <w:rsid w:val="00367264"/>
    <w:rsid w:val="003703E2"/>
    <w:rsid w:val="003721EB"/>
    <w:rsid w:val="00373D4C"/>
    <w:rsid w:val="00375CE7"/>
    <w:rsid w:val="00377374"/>
    <w:rsid w:val="00377FAB"/>
    <w:rsid w:val="00380CFC"/>
    <w:rsid w:val="003814BB"/>
    <w:rsid w:val="00381B39"/>
    <w:rsid w:val="00383AB5"/>
    <w:rsid w:val="00386201"/>
    <w:rsid w:val="00387335"/>
    <w:rsid w:val="003904BB"/>
    <w:rsid w:val="00390E44"/>
    <w:rsid w:val="003911EE"/>
    <w:rsid w:val="00393095"/>
    <w:rsid w:val="003944AA"/>
    <w:rsid w:val="00394B34"/>
    <w:rsid w:val="00395728"/>
    <w:rsid w:val="00395C11"/>
    <w:rsid w:val="003968B7"/>
    <w:rsid w:val="003973BD"/>
    <w:rsid w:val="003A0BBE"/>
    <w:rsid w:val="003A24D7"/>
    <w:rsid w:val="003A4513"/>
    <w:rsid w:val="003A4549"/>
    <w:rsid w:val="003A585F"/>
    <w:rsid w:val="003A5E75"/>
    <w:rsid w:val="003A69B6"/>
    <w:rsid w:val="003A7F05"/>
    <w:rsid w:val="003B0057"/>
    <w:rsid w:val="003B00E5"/>
    <w:rsid w:val="003B0503"/>
    <w:rsid w:val="003B0A2B"/>
    <w:rsid w:val="003B1597"/>
    <w:rsid w:val="003B19F2"/>
    <w:rsid w:val="003B2047"/>
    <w:rsid w:val="003B4727"/>
    <w:rsid w:val="003B5D1F"/>
    <w:rsid w:val="003C2193"/>
    <w:rsid w:val="003C4755"/>
    <w:rsid w:val="003C50B2"/>
    <w:rsid w:val="003C54B4"/>
    <w:rsid w:val="003C66B7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D7B32"/>
    <w:rsid w:val="003D7BB5"/>
    <w:rsid w:val="003E30B2"/>
    <w:rsid w:val="003E7218"/>
    <w:rsid w:val="003E7B35"/>
    <w:rsid w:val="003F1188"/>
    <w:rsid w:val="003F1DBF"/>
    <w:rsid w:val="003F24FA"/>
    <w:rsid w:val="003F3EC0"/>
    <w:rsid w:val="00402611"/>
    <w:rsid w:val="004042AA"/>
    <w:rsid w:val="00405ABD"/>
    <w:rsid w:val="00405AC3"/>
    <w:rsid w:val="004064E5"/>
    <w:rsid w:val="0040684B"/>
    <w:rsid w:val="00406FAA"/>
    <w:rsid w:val="004103C3"/>
    <w:rsid w:val="00411D1D"/>
    <w:rsid w:val="00412398"/>
    <w:rsid w:val="00412499"/>
    <w:rsid w:val="00412843"/>
    <w:rsid w:val="00412B33"/>
    <w:rsid w:val="00412F4E"/>
    <w:rsid w:val="00412F9B"/>
    <w:rsid w:val="004139E2"/>
    <w:rsid w:val="00413D8F"/>
    <w:rsid w:val="00414957"/>
    <w:rsid w:val="004150E3"/>
    <w:rsid w:val="00415A79"/>
    <w:rsid w:val="00416472"/>
    <w:rsid w:val="00416665"/>
    <w:rsid w:val="00416ED4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599F"/>
    <w:rsid w:val="0042650A"/>
    <w:rsid w:val="004277F7"/>
    <w:rsid w:val="00430BC8"/>
    <w:rsid w:val="00430EE2"/>
    <w:rsid w:val="0043154B"/>
    <w:rsid w:val="00431B91"/>
    <w:rsid w:val="00432F9E"/>
    <w:rsid w:val="004338BE"/>
    <w:rsid w:val="004345D4"/>
    <w:rsid w:val="00434FA2"/>
    <w:rsid w:val="0043580A"/>
    <w:rsid w:val="00437CFF"/>
    <w:rsid w:val="00440EC5"/>
    <w:rsid w:val="00440F18"/>
    <w:rsid w:val="00441C5D"/>
    <w:rsid w:val="00445993"/>
    <w:rsid w:val="0044643C"/>
    <w:rsid w:val="004465DC"/>
    <w:rsid w:val="00446FA6"/>
    <w:rsid w:val="00447A7F"/>
    <w:rsid w:val="00450164"/>
    <w:rsid w:val="004516A1"/>
    <w:rsid w:val="004522D0"/>
    <w:rsid w:val="0045230E"/>
    <w:rsid w:val="004529D0"/>
    <w:rsid w:val="00453693"/>
    <w:rsid w:val="0045374B"/>
    <w:rsid w:val="00460AC3"/>
    <w:rsid w:val="004646E3"/>
    <w:rsid w:val="00464C03"/>
    <w:rsid w:val="00464E91"/>
    <w:rsid w:val="004679DA"/>
    <w:rsid w:val="004769FF"/>
    <w:rsid w:val="00480BD9"/>
    <w:rsid w:val="004811C9"/>
    <w:rsid w:val="004818B9"/>
    <w:rsid w:val="00482BC7"/>
    <w:rsid w:val="00485252"/>
    <w:rsid w:val="00487637"/>
    <w:rsid w:val="00490D4C"/>
    <w:rsid w:val="00491076"/>
    <w:rsid w:val="004910FA"/>
    <w:rsid w:val="0049291C"/>
    <w:rsid w:val="004933AB"/>
    <w:rsid w:val="00493FD6"/>
    <w:rsid w:val="00494119"/>
    <w:rsid w:val="004943A8"/>
    <w:rsid w:val="004958E8"/>
    <w:rsid w:val="004A23DC"/>
    <w:rsid w:val="004A2BBF"/>
    <w:rsid w:val="004A3123"/>
    <w:rsid w:val="004A3EBD"/>
    <w:rsid w:val="004A4C4E"/>
    <w:rsid w:val="004A53B5"/>
    <w:rsid w:val="004A6EC2"/>
    <w:rsid w:val="004A6F90"/>
    <w:rsid w:val="004A77A3"/>
    <w:rsid w:val="004B0225"/>
    <w:rsid w:val="004B0397"/>
    <w:rsid w:val="004B1A82"/>
    <w:rsid w:val="004B32AF"/>
    <w:rsid w:val="004B44E4"/>
    <w:rsid w:val="004B52A0"/>
    <w:rsid w:val="004B63CE"/>
    <w:rsid w:val="004B7D4F"/>
    <w:rsid w:val="004C0978"/>
    <w:rsid w:val="004C186C"/>
    <w:rsid w:val="004C2A64"/>
    <w:rsid w:val="004C31CE"/>
    <w:rsid w:val="004C3709"/>
    <w:rsid w:val="004C4A93"/>
    <w:rsid w:val="004C5202"/>
    <w:rsid w:val="004C5DAE"/>
    <w:rsid w:val="004C5DFD"/>
    <w:rsid w:val="004C5EA8"/>
    <w:rsid w:val="004C6CEB"/>
    <w:rsid w:val="004C7619"/>
    <w:rsid w:val="004C7B77"/>
    <w:rsid w:val="004D0891"/>
    <w:rsid w:val="004D2416"/>
    <w:rsid w:val="004D242A"/>
    <w:rsid w:val="004D5E95"/>
    <w:rsid w:val="004D6612"/>
    <w:rsid w:val="004E1058"/>
    <w:rsid w:val="004E109D"/>
    <w:rsid w:val="004E3F9E"/>
    <w:rsid w:val="004E4E64"/>
    <w:rsid w:val="004E766F"/>
    <w:rsid w:val="004E7D29"/>
    <w:rsid w:val="004F0B15"/>
    <w:rsid w:val="004F17EE"/>
    <w:rsid w:val="004F20BC"/>
    <w:rsid w:val="004F2111"/>
    <w:rsid w:val="004F2352"/>
    <w:rsid w:val="004F294A"/>
    <w:rsid w:val="004F348D"/>
    <w:rsid w:val="004F3C47"/>
    <w:rsid w:val="004F5837"/>
    <w:rsid w:val="004F6834"/>
    <w:rsid w:val="004F75F3"/>
    <w:rsid w:val="004F7674"/>
    <w:rsid w:val="005015CD"/>
    <w:rsid w:val="005019E3"/>
    <w:rsid w:val="0050271D"/>
    <w:rsid w:val="00502803"/>
    <w:rsid w:val="00502955"/>
    <w:rsid w:val="00502CC7"/>
    <w:rsid w:val="005039AC"/>
    <w:rsid w:val="00503D72"/>
    <w:rsid w:val="00503E18"/>
    <w:rsid w:val="005046B2"/>
    <w:rsid w:val="00505186"/>
    <w:rsid w:val="005064CF"/>
    <w:rsid w:val="005071A2"/>
    <w:rsid w:val="0051033D"/>
    <w:rsid w:val="00510B05"/>
    <w:rsid w:val="00511553"/>
    <w:rsid w:val="00511A7B"/>
    <w:rsid w:val="00512AD8"/>
    <w:rsid w:val="00512D7F"/>
    <w:rsid w:val="00513712"/>
    <w:rsid w:val="0051477A"/>
    <w:rsid w:val="00520A03"/>
    <w:rsid w:val="00520BD7"/>
    <w:rsid w:val="00522117"/>
    <w:rsid w:val="005232D4"/>
    <w:rsid w:val="00523D79"/>
    <w:rsid w:val="00525964"/>
    <w:rsid w:val="00525C0A"/>
    <w:rsid w:val="00526DDF"/>
    <w:rsid w:val="00530078"/>
    <w:rsid w:val="00530359"/>
    <w:rsid w:val="00530747"/>
    <w:rsid w:val="00535F1A"/>
    <w:rsid w:val="00536D9D"/>
    <w:rsid w:val="00537CDA"/>
    <w:rsid w:val="005413BF"/>
    <w:rsid w:val="00541575"/>
    <w:rsid w:val="005419F8"/>
    <w:rsid w:val="00541AA7"/>
    <w:rsid w:val="0054281D"/>
    <w:rsid w:val="00543D9B"/>
    <w:rsid w:val="0054411B"/>
    <w:rsid w:val="00544611"/>
    <w:rsid w:val="00545172"/>
    <w:rsid w:val="00545BF1"/>
    <w:rsid w:val="00551157"/>
    <w:rsid w:val="005518F8"/>
    <w:rsid w:val="00552BB0"/>
    <w:rsid w:val="00552EEC"/>
    <w:rsid w:val="0055498E"/>
    <w:rsid w:val="00557A9A"/>
    <w:rsid w:val="00557AB5"/>
    <w:rsid w:val="00560FAE"/>
    <w:rsid w:val="0056105F"/>
    <w:rsid w:val="00562446"/>
    <w:rsid w:val="0056286B"/>
    <w:rsid w:val="00562B3D"/>
    <w:rsid w:val="0056329A"/>
    <w:rsid w:val="005632BF"/>
    <w:rsid w:val="00564110"/>
    <w:rsid w:val="00564D5A"/>
    <w:rsid w:val="00565E55"/>
    <w:rsid w:val="00571269"/>
    <w:rsid w:val="0057230E"/>
    <w:rsid w:val="005728F9"/>
    <w:rsid w:val="0057548D"/>
    <w:rsid w:val="00575B03"/>
    <w:rsid w:val="00575FCA"/>
    <w:rsid w:val="005770E5"/>
    <w:rsid w:val="00580D14"/>
    <w:rsid w:val="00583766"/>
    <w:rsid w:val="00584F60"/>
    <w:rsid w:val="0058596A"/>
    <w:rsid w:val="00586F97"/>
    <w:rsid w:val="00587176"/>
    <w:rsid w:val="005877F0"/>
    <w:rsid w:val="00587BDD"/>
    <w:rsid w:val="00590466"/>
    <w:rsid w:val="00590B49"/>
    <w:rsid w:val="005922A7"/>
    <w:rsid w:val="0059293B"/>
    <w:rsid w:val="00592B52"/>
    <w:rsid w:val="00592F2A"/>
    <w:rsid w:val="0059369C"/>
    <w:rsid w:val="005962C1"/>
    <w:rsid w:val="00596E61"/>
    <w:rsid w:val="005A00E1"/>
    <w:rsid w:val="005A2827"/>
    <w:rsid w:val="005A28D7"/>
    <w:rsid w:val="005A2EA8"/>
    <w:rsid w:val="005A3D9B"/>
    <w:rsid w:val="005A5195"/>
    <w:rsid w:val="005A51A2"/>
    <w:rsid w:val="005A53D8"/>
    <w:rsid w:val="005A6F2E"/>
    <w:rsid w:val="005A7366"/>
    <w:rsid w:val="005A7438"/>
    <w:rsid w:val="005B0477"/>
    <w:rsid w:val="005B48AA"/>
    <w:rsid w:val="005B4F6E"/>
    <w:rsid w:val="005B5AFB"/>
    <w:rsid w:val="005B64AE"/>
    <w:rsid w:val="005B6881"/>
    <w:rsid w:val="005B7100"/>
    <w:rsid w:val="005C0861"/>
    <w:rsid w:val="005C25F3"/>
    <w:rsid w:val="005C32F7"/>
    <w:rsid w:val="005C3991"/>
    <w:rsid w:val="005C3F31"/>
    <w:rsid w:val="005C3F91"/>
    <w:rsid w:val="005C4D4D"/>
    <w:rsid w:val="005C687C"/>
    <w:rsid w:val="005C6E8E"/>
    <w:rsid w:val="005C7308"/>
    <w:rsid w:val="005D0CBF"/>
    <w:rsid w:val="005D19CD"/>
    <w:rsid w:val="005D213F"/>
    <w:rsid w:val="005D2214"/>
    <w:rsid w:val="005D22E5"/>
    <w:rsid w:val="005D23F2"/>
    <w:rsid w:val="005D30FF"/>
    <w:rsid w:val="005D31AC"/>
    <w:rsid w:val="005D3CC1"/>
    <w:rsid w:val="005D529D"/>
    <w:rsid w:val="005D53B2"/>
    <w:rsid w:val="005E0DF2"/>
    <w:rsid w:val="005E1515"/>
    <w:rsid w:val="005E17B1"/>
    <w:rsid w:val="005E33D8"/>
    <w:rsid w:val="005E3604"/>
    <w:rsid w:val="005E388B"/>
    <w:rsid w:val="005E3D3B"/>
    <w:rsid w:val="005E3E3B"/>
    <w:rsid w:val="005E48DD"/>
    <w:rsid w:val="005E4CE6"/>
    <w:rsid w:val="005E5205"/>
    <w:rsid w:val="005E5774"/>
    <w:rsid w:val="005E5798"/>
    <w:rsid w:val="005F0025"/>
    <w:rsid w:val="005F05A7"/>
    <w:rsid w:val="005F15F9"/>
    <w:rsid w:val="005F59DD"/>
    <w:rsid w:val="005F5C15"/>
    <w:rsid w:val="005F5F62"/>
    <w:rsid w:val="005F6F01"/>
    <w:rsid w:val="00602E1A"/>
    <w:rsid w:val="006073E5"/>
    <w:rsid w:val="00607C74"/>
    <w:rsid w:val="0061043F"/>
    <w:rsid w:val="0061095E"/>
    <w:rsid w:val="00613837"/>
    <w:rsid w:val="006145AB"/>
    <w:rsid w:val="00614B6B"/>
    <w:rsid w:val="00621D33"/>
    <w:rsid w:val="006226B3"/>
    <w:rsid w:val="006234D6"/>
    <w:rsid w:val="00624D6F"/>
    <w:rsid w:val="006272AA"/>
    <w:rsid w:val="00631B76"/>
    <w:rsid w:val="0063217C"/>
    <w:rsid w:val="00633330"/>
    <w:rsid w:val="0063394D"/>
    <w:rsid w:val="0063450A"/>
    <w:rsid w:val="00634EC1"/>
    <w:rsid w:val="00635131"/>
    <w:rsid w:val="0063532D"/>
    <w:rsid w:val="006354F1"/>
    <w:rsid w:val="00635F28"/>
    <w:rsid w:val="00636852"/>
    <w:rsid w:val="006372E0"/>
    <w:rsid w:val="00640208"/>
    <w:rsid w:val="00640BBB"/>
    <w:rsid w:val="0064680A"/>
    <w:rsid w:val="00646E6B"/>
    <w:rsid w:val="00650263"/>
    <w:rsid w:val="00650F5A"/>
    <w:rsid w:val="00651422"/>
    <w:rsid w:val="00652572"/>
    <w:rsid w:val="006532B7"/>
    <w:rsid w:val="006555B9"/>
    <w:rsid w:val="00655EF3"/>
    <w:rsid w:val="00656076"/>
    <w:rsid w:val="006567ED"/>
    <w:rsid w:val="00656EF9"/>
    <w:rsid w:val="00657973"/>
    <w:rsid w:val="00657E32"/>
    <w:rsid w:val="00661313"/>
    <w:rsid w:val="006633D0"/>
    <w:rsid w:val="0066351A"/>
    <w:rsid w:val="006646BA"/>
    <w:rsid w:val="006652A4"/>
    <w:rsid w:val="00665F00"/>
    <w:rsid w:val="00667917"/>
    <w:rsid w:val="00670E97"/>
    <w:rsid w:val="00670FBC"/>
    <w:rsid w:val="0067168A"/>
    <w:rsid w:val="0067168C"/>
    <w:rsid w:val="006728A3"/>
    <w:rsid w:val="0067453B"/>
    <w:rsid w:val="0067469C"/>
    <w:rsid w:val="0067709B"/>
    <w:rsid w:val="006800AD"/>
    <w:rsid w:val="006803AE"/>
    <w:rsid w:val="006809FC"/>
    <w:rsid w:val="00680BA2"/>
    <w:rsid w:val="00681736"/>
    <w:rsid w:val="00683267"/>
    <w:rsid w:val="006833EA"/>
    <w:rsid w:val="0068543C"/>
    <w:rsid w:val="00686C96"/>
    <w:rsid w:val="006911C2"/>
    <w:rsid w:val="00691D18"/>
    <w:rsid w:val="00693301"/>
    <w:rsid w:val="00693D05"/>
    <w:rsid w:val="00694823"/>
    <w:rsid w:val="00694A67"/>
    <w:rsid w:val="00694F27"/>
    <w:rsid w:val="00695CA2"/>
    <w:rsid w:val="006970C8"/>
    <w:rsid w:val="006971AB"/>
    <w:rsid w:val="00697AFA"/>
    <w:rsid w:val="006A1855"/>
    <w:rsid w:val="006A3461"/>
    <w:rsid w:val="006A3838"/>
    <w:rsid w:val="006A39A1"/>
    <w:rsid w:val="006A4240"/>
    <w:rsid w:val="006B0172"/>
    <w:rsid w:val="006B32F0"/>
    <w:rsid w:val="006B52B9"/>
    <w:rsid w:val="006B7A42"/>
    <w:rsid w:val="006C0191"/>
    <w:rsid w:val="006C0C99"/>
    <w:rsid w:val="006C4A0C"/>
    <w:rsid w:val="006C5198"/>
    <w:rsid w:val="006C585C"/>
    <w:rsid w:val="006C6736"/>
    <w:rsid w:val="006D1BB6"/>
    <w:rsid w:val="006D21FA"/>
    <w:rsid w:val="006D2659"/>
    <w:rsid w:val="006D4348"/>
    <w:rsid w:val="006D4535"/>
    <w:rsid w:val="006D5124"/>
    <w:rsid w:val="006D7BE7"/>
    <w:rsid w:val="006E021F"/>
    <w:rsid w:val="006E1639"/>
    <w:rsid w:val="006E2DFE"/>
    <w:rsid w:val="006E344A"/>
    <w:rsid w:val="006E349C"/>
    <w:rsid w:val="006E42B2"/>
    <w:rsid w:val="006E5F5B"/>
    <w:rsid w:val="006F013D"/>
    <w:rsid w:val="006F5E02"/>
    <w:rsid w:val="006F61BE"/>
    <w:rsid w:val="006F62F5"/>
    <w:rsid w:val="006F6D08"/>
    <w:rsid w:val="00700091"/>
    <w:rsid w:val="0070143D"/>
    <w:rsid w:val="00702239"/>
    <w:rsid w:val="00702D72"/>
    <w:rsid w:val="00704A07"/>
    <w:rsid w:val="00705D6D"/>
    <w:rsid w:val="0071140C"/>
    <w:rsid w:val="007131CF"/>
    <w:rsid w:val="007139DA"/>
    <w:rsid w:val="00713F1E"/>
    <w:rsid w:val="00714006"/>
    <w:rsid w:val="00715A73"/>
    <w:rsid w:val="00715D54"/>
    <w:rsid w:val="007202AE"/>
    <w:rsid w:val="00720CA4"/>
    <w:rsid w:val="0072140B"/>
    <w:rsid w:val="00721DA0"/>
    <w:rsid w:val="00723693"/>
    <w:rsid w:val="007278DE"/>
    <w:rsid w:val="00731444"/>
    <w:rsid w:val="00732024"/>
    <w:rsid w:val="00732C60"/>
    <w:rsid w:val="00735107"/>
    <w:rsid w:val="0073695C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695B"/>
    <w:rsid w:val="007611FB"/>
    <w:rsid w:val="007632A9"/>
    <w:rsid w:val="00763305"/>
    <w:rsid w:val="0076368F"/>
    <w:rsid w:val="00763A51"/>
    <w:rsid w:val="00763F28"/>
    <w:rsid w:val="00764FA5"/>
    <w:rsid w:val="00765E0A"/>
    <w:rsid w:val="00765E24"/>
    <w:rsid w:val="00765F03"/>
    <w:rsid w:val="00766C52"/>
    <w:rsid w:val="00767FCC"/>
    <w:rsid w:val="007712C4"/>
    <w:rsid w:val="00771319"/>
    <w:rsid w:val="00771BC9"/>
    <w:rsid w:val="00772D55"/>
    <w:rsid w:val="007740FD"/>
    <w:rsid w:val="00776771"/>
    <w:rsid w:val="007769B7"/>
    <w:rsid w:val="007814EF"/>
    <w:rsid w:val="00781E74"/>
    <w:rsid w:val="00783AA4"/>
    <w:rsid w:val="0078514C"/>
    <w:rsid w:val="007861BE"/>
    <w:rsid w:val="0078737C"/>
    <w:rsid w:val="00787D98"/>
    <w:rsid w:val="00790A64"/>
    <w:rsid w:val="0079312C"/>
    <w:rsid w:val="00794799"/>
    <w:rsid w:val="00796147"/>
    <w:rsid w:val="007969A0"/>
    <w:rsid w:val="0079792E"/>
    <w:rsid w:val="007A0EAA"/>
    <w:rsid w:val="007A2478"/>
    <w:rsid w:val="007A3208"/>
    <w:rsid w:val="007A3413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D007B"/>
    <w:rsid w:val="007D02F2"/>
    <w:rsid w:val="007D048C"/>
    <w:rsid w:val="007D07EB"/>
    <w:rsid w:val="007D0D44"/>
    <w:rsid w:val="007D1031"/>
    <w:rsid w:val="007D199B"/>
    <w:rsid w:val="007D2294"/>
    <w:rsid w:val="007D2A43"/>
    <w:rsid w:val="007D3924"/>
    <w:rsid w:val="007D42D4"/>
    <w:rsid w:val="007D51F8"/>
    <w:rsid w:val="007D527F"/>
    <w:rsid w:val="007D7837"/>
    <w:rsid w:val="007D7B6F"/>
    <w:rsid w:val="007D7F84"/>
    <w:rsid w:val="007E1800"/>
    <w:rsid w:val="007E1F5B"/>
    <w:rsid w:val="007E3EDC"/>
    <w:rsid w:val="007E449A"/>
    <w:rsid w:val="007E7769"/>
    <w:rsid w:val="007E7E32"/>
    <w:rsid w:val="007F177A"/>
    <w:rsid w:val="007F199A"/>
    <w:rsid w:val="007F268C"/>
    <w:rsid w:val="007F34B0"/>
    <w:rsid w:val="007F5476"/>
    <w:rsid w:val="007F5671"/>
    <w:rsid w:val="007F7897"/>
    <w:rsid w:val="00800199"/>
    <w:rsid w:val="0080144E"/>
    <w:rsid w:val="0080183E"/>
    <w:rsid w:val="00801B0A"/>
    <w:rsid w:val="008021AC"/>
    <w:rsid w:val="0080280B"/>
    <w:rsid w:val="00803AB4"/>
    <w:rsid w:val="00803E99"/>
    <w:rsid w:val="00804F17"/>
    <w:rsid w:val="00804F57"/>
    <w:rsid w:val="0080529A"/>
    <w:rsid w:val="00805BA7"/>
    <w:rsid w:val="0081170E"/>
    <w:rsid w:val="00812037"/>
    <w:rsid w:val="008138A4"/>
    <w:rsid w:val="00817C2F"/>
    <w:rsid w:val="00821DF6"/>
    <w:rsid w:val="00822F38"/>
    <w:rsid w:val="00823685"/>
    <w:rsid w:val="00823AE8"/>
    <w:rsid w:val="0082409A"/>
    <w:rsid w:val="00824336"/>
    <w:rsid w:val="0082559F"/>
    <w:rsid w:val="00826268"/>
    <w:rsid w:val="00827153"/>
    <w:rsid w:val="008302F1"/>
    <w:rsid w:val="008308CC"/>
    <w:rsid w:val="00830977"/>
    <w:rsid w:val="00830C92"/>
    <w:rsid w:val="00831C9D"/>
    <w:rsid w:val="00832988"/>
    <w:rsid w:val="00832F12"/>
    <w:rsid w:val="00833642"/>
    <w:rsid w:val="00833A27"/>
    <w:rsid w:val="0083469A"/>
    <w:rsid w:val="008354D3"/>
    <w:rsid w:val="008354F1"/>
    <w:rsid w:val="00836521"/>
    <w:rsid w:val="008408BD"/>
    <w:rsid w:val="008416A7"/>
    <w:rsid w:val="00845710"/>
    <w:rsid w:val="00845912"/>
    <w:rsid w:val="0084649F"/>
    <w:rsid w:val="00847522"/>
    <w:rsid w:val="008511B3"/>
    <w:rsid w:val="008513A1"/>
    <w:rsid w:val="00851622"/>
    <w:rsid w:val="00852654"/>
    <w:rsid w:val="00852EFB"/>
    <w:rsid w:val="00856F80"/>
    <w:rsid w:val="008578A0"/>
    <w:rsid w:val="00857FB9"/>
    <w:rsid w:val="008606BD"/>
    <w:rsid w:val="008617BD"/>
    <w:rsid w:val="00863908"/>
    <w:rsid w:val="008669ED"/>
    <w:rsid w:val="00866CF3"/>
    <w:rsid w:val="0086739A"/>
    <w:rsid w:val="008677FB"/>
    <w:rsid w:val="0087043F"/>
    <w:rsid w:val="00875150"/>
    <w:rsid w:val="008761F5"/>
    <w:rsid w:val="00880175"/>
    <w:rsid w:val="008802B8"/>
    <w:rsid w:val="008819CB"/>
    <w:rsid w:val="0088206B"/>
    <w:rsid w:val="00884F1C"/>
    <w:rsid w:val="00885104"/>
    <w:rsid w:val="0088552C"/>
    <w:rsid w:val="0088570C"/>
    <w:rsid w:val="008858A4"/>
    <w:rsid w:val="00886153"/>
    <w:rsid w:val="00886567"/>
    <w:rsid w:val="0089005F"/>
    <w:rsid w:val="00890670"/>
    <w:rsid w:val="00892B31"/>
    <w:rsid w:val="00892FC8"/>
    <w:rsid w:val="00893C2E"/>
    <w:rsid w:val="00893EA9"/>
    <w:rsid w:val="008962DF"/>
    <w:rsid w:val="0089678C"/>
    <w:rsid w:val="0089678F"/>
    <w:rsid w:val="008974BE"/>
    <w:rsid w:val="008A011C"/>
    <w:rsid w:val="008A0A8B"/>
    <w:rsid w:val="008A0FE6"/>
    <w:rsid w:val="008A2F22"/>
    <w:rsid w:val="008A7135"/>
    <w:rsid w:val="008A776A"/>
    <w:rsid w:val="008A7A7F"/>
    <w:rsid w:val="008A7AA0"/>
    <w:rsid w:val="008A7DAC"/>
    <w:rsid w:val="008A7F92"/>
    <w:rsid w:val="008B375F"/>
    <w:rsid w:val="008B4FA3"/>
    <w:rsid w:val="008B5966"/>
    <w:rsid w:val="008B59ED"/>
    <w:rsid w:val="008B627E"/>
    <w:rsid w:val="008B79AC"/>
    <w:rsid w:val="008B7A32"/>
    <w:rsid w:val="008B7E03"/>
    <w:rsid w:val="008C2548"/>
    <w:rsid w:val="008C2AB6"/>
    <w:rsid w:val="008C4980"/>
    <w:rsid w:val="008C4EBB"/>
    <w:rsid w:val="008C7B36"/>
    <w:rsid w:val="008D06C1"/>
    <w:rsid w:val="008D12C3"/>
    <w:rsid w:val="008D16A5"/>
    <w:rsid w:val="008D2138"/>
    <w:rsid w:val="008D2860"/>
    <w:rsid w:val="008D33DB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0360"/>
    <w:rsid w:val="008F0843"/>
    <w:rsid w:val="008F0E80"/>
    <w:rsid w:val="008F237C"/>
    <w:rsid w:val="008F4179"/>
    <w:rsid w:val="008F4689"/>
    <w:rsid w:val="008F6CF6"/>
    <w:rsid w:val="008F77D0"/>
    <w:rsid w:val="0090025F"/>
    <w:rsid w:val="009007BD"/>
    <w:rsid w:val="00900BD3"/>
    <w:rsid w:val="0090134F"/>
    <w:rsid w:val="00901376"/>
    <w:rsid w:val="009018BF"/>
    <w:rsid w:val="00903135"/>
    <w:rsid w:val="00903B04"/>
    <w:rsid w:val="009046E2"/>
    <w:rsid w:val="0090479C"/>
    <w:rsid w:val="0090495B"/>
    <w:rsid w:val="00904E4A"/>
    <w:rsid w:val="00907333"/>
    <w:rsid w:val="009074BC"/>
    <w:rsid w:val="009113CB"/>
    <w:rsid w:val="00913045"/>
    <w:rsid w:val="00913394"/>
    <w:rsid w:val="00913BFC"/>
    <w:rsid w:val="00913DC0"/>
    <w:rsid w:val="009140E0"/>
    <w:rsid w:val="009142EC"/>
    <w:rsid w:val="009153A2"/>
    <w:rsid w:val="00915479"/>
    <w:rsid w:val="00917156"/>
    <w:rsid w:val="00920129"/>
    <w:rsid w:val="009208B2"/>
    <w:rsid w:val="00921243"/>
    <w:rsid w:val="0092128E"/>
    <w:rsid w:val="00921339"/>
    <w:rsid w:val="00924707"/>
    <w:rsid w:val="00924A4A"/>
    <w:rsid w:val="00924B1A"/>
    <w:rsid w:val="00925006"/>
    <w:rsid w:val="00925131"/>
    <w:rsid w:val="0092636A"/>
    <w:rsid w:val="00926CB9"/>
    <w:rsid w:val="009341CA"/>
    <w:rsid w:val="00936C60"/>
    <w:rsid w:val="009372C2"/>
    <w:rsid w:val="00940088"/>
    <w:rsid w:val="00941BB5"/>
    <w:rsid w:val="00942431"/>
    <w:rsid w:val="0094260D"/>
    <w:rsid w:val="00942709"/>
    <w:rsid w:val="0094352F"/>
    <w:rsid w:val="009436B9"/>
    <w:rsid w:val="00943B6C"/>
    <w:rsid w:val="00946144"/>
    <w:rsid w:val="00946837"/>
    <w:rsid w:val="00952537"/>
    <w:rsid w:val="009539CE"/>
    <w:rsid w:val="009549CB"/>
    <w:rsid w:val="00954E2D"/>
    <w:rsid w:val="00954EA7"/>
    <w:rsid w:val="00955D7A"/>
    <w:rsid w:val="00955DCD"/>
    <w:rsid w:val="00956BAD"/>
    <w:rsid w:val="00960DD2"/>
    <w:rsid w:val="009610E5"/>
    <w:rsid w:val="009614C7"/>
    <w:rsid w:val="00966311"/>
    <w:rsid w:val="00966CAC"/>
    <w:rsid w:val="00966CC3"/>
    <w:rsid w:val="00967410"/>
    <w:rsid w:val="00967FB0"/>
    <w:rsid w:val="00972BFC"/>
    <w:rsid w:val="0097411C"/>
    <w:rsid w:val="009745B2"/>
    <w:rsid w:val="00974CD2"/>
    <w:rsid w:val="009751F5"/>
    <w:rsid w:val="00977868"/>
    <w:rsid w:val="009804C8"/>
    <w:rsid w:val="0098071B"/>
    <w:rsid w:val="00980885"/>
    <w:rsid w:val="0098104E"/>
    <w:rsid w:val="00981052"/>
    <w:rsid w:val="009814E8"/>
    <w:rsid w:val="00982440"/>
    <w:rsid w:val="00982FB4"/>
    <w:rsid w:val="00985EFE"/>
    <w:rsid w:val="00986CAA"/>
    <w:rsid w:val="00987E50"/>
    <w:rsid w:val="00990E12"/>
    <w:rsid w:val="00991861"/>
    <w:rsid w:val="00991934"/>
    <w:rsid w:val="00993260"/>
    <w:rsid w:val="00995321"/>
    <w:rsid w:val="00995CC5"/>
    <w:rsid w:val="0099642D"/>
    <w:rsid w:val="009A0196"/>
    <w:rsid w:val="009A1A20"/>
    <w:rsid w:val="009A2BCB"/>
    <w:rsid w:val="009A3475"/>
    <w:rsid w:val="009A5E12"/>
    <w:rsid w:val="009B0630"/>
    <w:rsid w:val="009B356F"/>
    <w:rsid w:val="009B3D04"/>
    <w:rsid w:val="009B4539"/>
    <w:rsid w:val="009B5DBA"/>
    <w:rsid w:val="009B7225"/>
    <w:rsid w:val="009C0F6B"/>
    <w:rsid w:val="009C188C"/>
    <w:rsid w:val="009C385D"/>
    <w:rsid w:val="009C38B6"/>
    <w:rsid w:val="009C5B25"/>
    <w:rsid w:val="009C635E"/>
    <w:rsid w:val="009C67D6"/>
    <w:rsid w:val="009C6D46"/>
    <w:rsid w:val="009D057E"/>
    <w:rsid w:val="009D1188"/>
    <w:rsid w:val="009D175F"/>
    <w:rsid w:val="009D218B"/>
    <w:rsid w:val="009D392E"/>
    <w:rsid w:val="009D629B"/>
    <w:rsid w:val="009D7A48"/>
    <w:rsid w:val="009E0EE3"/>
    <w:rsid w:val="009E1AC5"/>
    <w:rsid w:val="009E1BAF"/>
    <w:rsid w:val="009E30A9"/>
    <w:rsid w:val="009E5126"/>
    <w:rsid w:val="009E724C"/>
    <w:rsid w:val="009F071F"/>
    <w:rsid w:val="009F0B5E"/>
    <w:rsid w:val="009F10DB"/>
    <w:rsid w:val="009F178A"/>
    <w:rsid w:val="009F32FD"/>
    <w:rsid w:val="009F37BB"/>
    <w:rsid w:val="009F44AF"/>
    <w:rsid w:val="009F4E42"/>
    <w:rsid w:val="009F4E8C"/>
    <w:rsid w:val="00A0101C"/>
    <w:rsid w:val="00A0117D"/>
    <w:rsid w:val="00A023E4"/>
    <w:rsid w:val="00A0296E"/>
    <w:rsid w:val="00A031B0"/>
    <w:rsid w:val="00A04510"/>
    <w:rsid w:val="00A0471C"/>
    <w:rsid w:val="00A04ED8"/>
    <w:rsid w:val="00A051F6"/>
    <w:rsid w:val="00A10A50"/>
    <w:rsid w:val="00A10E6C"/>
    <w:rsid w:val="00A110EF"/>
    <w:rsid w:val="00A11478"/>
    <w:rsid w:val="00A11555"/>
    <w:rsid w:val="00A1185C"/>
    <w:rsid w:val="00A12CEA"/>
    <w:rsid w:val="00A14214"/>
    <w:rsid w:val="00A147BE"/>
    <w:rsid w:val="00A14F74"/>
    <w:rsid w:val="00A1517C"/>
    <w:rsid w:val="00A159D7"/>
    <w:rsid w:val="00A16CD3"/>
    <w:rsid w:val="00A213CE"/>
    <w:rsid w:val="00A214D8"/>
    <w:rsid w:val="00A2170B"/>
    <w:rsid w:val="00A21D34"/>
    <w:rsid w:val="00A21D89"/>
    <w:rsid w:val="00A22F96"/>
    <w:rsid w:val="00A251D6"/>
    <w:rsid w:val="00A25316"/>
    <w:rsid w:val="00A254AD"/>
    <w:rsid w:val="00A272E8"/>
    <w:rsid w:val="00A279C2"/>
    <w:rsid w:val="00A304D7"/>
    <w:rsid w:val="00A31351"/>
    <w:rsid w:val="00A31B69"/>
    <w:rsid w:val="00A33EF0"/>
    <w:rsid w:val="00A33F14"/>
    <w:rsid w:val="00A343EE"/>
    <w:rsid w:val="00A35BFC"/>
    <w:rsid w:val="00A35E03"/>
    <w:rsid w:val="00A3702E"/>
    <w:rsid w:val="00A37389"/>
    <w:rsid w:val="00A37D17"/>
    <w:rsid w:val="00A400B0"/>
    <w:rsid w:val="00A423DB"/>
    <w:rsid w:val="00A42E94"/>
    <w:rsid w:val="00A43663"/>
    <w:rsid w:val="00A4426D"/>
    <w:rsid w:val="00A46C94"/>
    <w:rsid w:val="00A47585"/>
    <w:rsid w:val="00A51767"/>
    <w:rsid w:val="00A5225B"/>
    <w:rsid w:val="00A53F3E"/>
    <w:rsid w:val="00A54153"/>
    <w:rsid w:val="00A55962"/>
    <w:rsid w:val="00A55965"/>
    <w:rsid w:val="00A572F4"/>
    <w:rsid w:val="00A57878"/>
    <w:rsid w:val="00A6074F"/>
    <w:rsid w:val="00A60CF1"/>
    <w:rsid w:val="00A617BF"/>
    <w:rsid w:val="00A621AD"/>
    <w:rsid w:val="00A62CE4"/>
    <w:rsid w:val="00A640DF"/>
    <w:rsid w:val="00A644F7"/>
    <w:rsid w:val="00A64927"/>
    <w:rsid w:val="00A66F7E"/>
    <w:rsid w:val="00A67200"/>
    <w:rsid w:val="00A674C4"/>
    <w:rsid w:val="00A715CA"/>
    <w:rsid w:val="00A74A42"/>
    <w:rsid w:val="00A75CC4"/>
    <w:rsid w:val="00A767F4"/>
    <w:rsid w:val="00A77FBF"/>
    <w:rsid w:val="00A80CE1"/>
    <w:rsid w:val="00A8128E"/>
    <w:rsid w:val="00A815F3"/>
    <w:rsid w:val="00A83035"/>
    <w:rsid w:val="00A842ED"/>
    <w:rsid w:val="00A843FA"/>
    <w:rsid w:val="00A8578B"/>
    <w:rsid w:val="00A85AC2"/>
    <w:rsid w:val="00A86051"/>
    <w:rsid w:val="00A87B92"/>
    <w:rsid w:val="00A91294"/>
    <w:rsid w:val="00A915B0"/>
    <w:rsid w:val="00A91793"/>
    <w:rsid w:val="00A91FD2"/>
    <w:rsid w:val="00A931DE"/>
    <w:rsid w:val="00A93486"/>
    <w:rsid w:val="00A9368C"/>
    <w:rsid w:val="00A97321"/>
    <w:rsid w:val="00A9745E"/>
    <w:rsid w:val="00AA2BFD"/>
    <w:rsid w:val="00AA3B1B"/>
    <w:rsid w:val="00AA4762"/>
    <w:rsid w:val="00AA537C"/>
    <w:rsid w:val="00AA7AB1"/>
    <w:rsid w:val="00AB0E51"/>
    <w:rsid w:val="00AB2DD6"/>
    <w:rsid w:val="00AB33CE"/>
    <w:rsid w:val="00AB3AB6"/>
    <w:rsid w:val="00AB4AA3"/>
    <w:rsid w:val="00AB4F08"/>
    <w:rsid w:val="00AB63CB"/>
    <w:rsid w:val="00AB689F"/>
    <w:rsid w:val="00AB6D41"/>
    <w:rsid w:val="00AB7002"/>
    <w:rsid w:val="00AB7600"/>
    <w:rsid w:val="00AB7A61"/>
    <w:rsid w:val="00AB7D8C"/>
    <w:rsid w:val="00AC3C8F"/>
    <w:rsid w:val="00AC4FC1"/>
    <w:rsid w:val="00AC5049"/>
    <w:rsid w:val="00AC65BC"/>
    <w:rsid w:val="00AC695B"/>
    <w:rsid w:val="00AC6A4E"/>
    <w:rsid w:val="00AC6AA9"/>
    <w:rsid w:val="00AC7028"/>
    <w:rsid w:val="00AD0A5D"/>
    <w:rsid w:val="00AD0C97"/>
    <w:rsid w:val="00AD1B5B"/>
    <w:rsid w:val="00AD1DBA"/>
    <w:rsid w:val="00AD428F"/>
    <w:rsid w:val="00AD4E5C"/>
    <w:rsid w:val="00AD5833"/>
    <w:rsid w:val="00AD6845"/>
    <w:rsid w:val="00AE061B"/>
    <w:rsid w:val="00AE0DE1"/>
    <w:rsid w:val="00AE315D"/>
    <w:rsid w:val="00AE3E42"/>
    <w:rsid w:val="00AE4A37"/>
    <w:rsid w:val="00AE5675"/>
    <w:rsid w:val="00AE6576"/>
    <w:rsid w:val="00AE7132"/>
    <w:rsid w:val="00AE79DB"/>
    <w:rsid w:val="00AE7C0C"/>
    <w:rsid w:val="00AE7D1C"/>
    <w:rsid w:val="00AF051C"/>
    <w:rsid w:val="00AF0A49"/>
    <w:rsid w:val="00AF1B4E"/>
    <w:rsid w:val="00AF2206"/>
    <w:rsid w:val="00AF3852"/>
    <w:rsid w:val="00AF559E"/>
    <w:rsid w:val="00AF6445"/>
    <w:rsid w:val="00AF6EDD"/>
    <w:rsid w:val="00B00695"/>
    <w:rsid w:val="00B008B8"/>
    <w:rsid w:val="00B019AD"/>
    <w:rsid w:val="00B01ED7"/>
    <w:rsid w:val="00B0442E"/>
    <w:rsid w:val="00B0546C"/>
    <w:rsid w:val="00B0660B"/>
    <w:rsid w:val="00B10CB0"/>
    <w:rsid w:val="00B112C1"/>
    <w:rsid w:val="00B11324"/>
    <w:rsid w:val="00B133A7"/>
    <w:rsid w:val="00B14433"/>
    <w:rsid w:val="00B16EDA"/>
    <w:rsid w:val="00B20F01"/>
    <w:rsid w:val="00B210DF"/>
    <w:rsid w:val="00B22BB1"/>
    <w:rsid w:val="00B23C9B"/>
    <w:rsid w:val="00B30275"/>
    <w:rsid w:val="00B316A9"/>
    <w:rsid w:val="00B32727"/>
    <w:rsid w:val="00B32B0D"/>
    <w:rsid w:val="00B32C1F"/>
    <w:rsid w:val="00B34F54"/>
    <w:rsid w:val="00B3582B"/>
    <w:rsid w:val="00B358DA"/>
    <w:rsid w:val="00B37794"/>
    <w:rsid w:val="00B4091F"/>
    <w:rsid w:val="00B42D12"/>
    <w:rsid w:val="00B446FA"/>
    <w:rsid w:val="00B4577B"/>
    <w:rsid w:val="00B45A4A"/>
    <w:rsid w:val="00B45C3E"/>
    <w:rsid w:val="00B4617A"/>
    <w:rsid w:val="00B46EB8"/>
    <w:rsid w:val="00B503CE"/>
    <w:rsid w:val="00B504BD"/>
    <w:rsid w:val="00B50E7F"/>
    <w:rsid w:val="00B51584"/>
    <w:rsid w:val="00B518C2"/>
    <w:rsid w:val="00B51A8A"/>
    <w:rsid w:val="00B52087"/>
    <w:rsid w:val="00B54AB7"/>
    <w:rsid w:val="00B56647"/>
    <w:rsid w:val="00B62A95"/>
    <w:rsid w:val="00B65078"/>
    <w:rsid w:val="00B652A4"/>
    <w:rsid w:val="00B66378"/>
    <w:rsid w:val="00B67F43"/>
    <w:rsid w:val="00B7255B"/>
    <w:rsid w:val="00B732E3"/>
    <w:rsid w:val="00B73B5B"/>
    <w:rsid w:val="00B73FCD"/>
    <w:rsid w:val="00B771A9"/>
    <w:rsid w:val="00B81108"/>
    <w:rsid w:val="00B81C05"/>
    <w:rsid w:val="00B81FD1"/>
    <w:rsid w:val="00B8214B"/>
    <w:rsid w:val="00B82F9E"/>
    <w:rsid w:val="00B836E9"/>
    <w:rsid w:val="00B842E6"/>
    <w:rsid w:val="00B84733"/>
    <w:rsid w:val="00B854E1"/>
    <w:rsid w:val="00B90098"/>
    <w:rsid w:val="00B909CE"/>
    <w:rsid w:val="00B90D59"/>
    <w:rsid w:val="00B93598"/>
    <w:rsid w:val="00B936B2"/>
    <w:rsid w:val="00B93748"/>
    <w:rsid w:val="00B9406C"/>
    <w:rsid w:val="00B943C4"/>
    <w:rsid w:val="00B94B9A"/>
    <w:rsid w:val="00B9613F"/>
    <w:rsid w:val="00B963B5"/>
    <w:rsid w:val="00BA0177"/>
    <w:rsid w:val="00BA3B18"/>
    <w:rsid w:val="00BA49D9"/>
    <w:rsid w:val="00BA6B78"/>
    <w:rsid w:val="00BA74A1"/>
    <w:rsid w:val="00BA78B5"/>
    <w:rsid w:val="00BB0DDF"/>
    <w:rsid w:val="00BB1BC6"/>
    <w:rsid w:val="00BB1C33"/>
    <w:rsid w:val="00BB20AC"/>
    <w:rsid w:val="00BB2E8A"/>
    <w:rsid w:val="00BB333A"/>
    <w:rsid w:val="00BB3908"/>
    <w:rsid w:val="00BB3AB4"/>
    <w:rsid w:val="00BB4844"/>
    <w:rsid w:val="00BB5D2D"/>
    <w:rsid w:val="00BB6645"/>
    <w:rsid w:val="00BB6CEC"/>
    <w:rsid w:val="00BB6FCA"/>
    <w:rsid w:val="00BC24AF"/>
    <w:rsid w:val="00BC2A0B"/>
    <w:rsid w:val="00BC3D7C"/>
    <w:rsid w:val="00BC41D9"/>
    <w:rsid w:val="00BC4201"/>
    <w:rsid w:val="00BC5DCC"/>
    <w:rsid w:val="00BC769D"/>
    <w:rsid w:val="00BC7CAD"/>
    <w:rsid w:val="00BD0026"/>
    <w:rsid w:val="00BD03ED"/>
    <w:rsid w:val="00BD05DE"/>
    <w:rsid w:val="00BD3273"/>
    <w:rsid w:val="00BD3394"/>
    <w:rsid w:val="00BD34E9"/>
    <w:rsid w:val="00BD3D8D"/>
    <w:rsid w:val="00BD4E6D"/>
    <w:rsid w:val="00BD4F4A"/>
    <w:rsid w:val="00BD6612"/>
    <w:rsid w:val="00BD6D37"/>
    <w:rsid w:val="00BD7B72"/>
    <w:rsid w:val="00BD7E18"/>
    <w:rsid w:val="00BE04F1"/>
    <w:rsid w:val="00BE0BAF"/>
    <w:rsid w:val="00BE1980"/>
    <w:rsid w:val="00BE1E47"/>
    <w:rsid w:val="00BE1F47"/>
    <w:rsid w:val="00BE43F7"/>
    <w:rsid w:val="00BE4CDA"/>
    <w:rsid w:val="00BE6C81"/>
    <w:rsid w:val="00BE7FF7"/>
    <w:rsid w:val="00BF124E"/>
    <w:rsid w:val="00BF148E"/>
    <w:rsid w:val="00BF2424"/>
    <w:rsid w:val="00BF44FF"/>
    <w:rsid w:val="00BF4908"/>
    <w:rsid w:val="00BF5D06"/>
    <w:rsid w:val="00BF73ED"/>
    <w:rsid w:val="00BF7B5B"/>
    <w:rsid w:val="00C014F7"/>
    <w:rsid w:val="00C0181E"/>
    <w:rsid w:val="00C02DBE"/>
    <w:rsid w:val="00C033D7"/>
    <w:rsid w:val="00C036AE"/>
    <w:rsid w:val="00C054A1"/>
    <w:rsid w:val="00C07407"/>
    <w:rsid w:val="00C14322"/>
    <w:rsid w:val="00C155CC"/>
    <w:rsid w:val="00C16E62"/>
    <w:rsid w:val="00C200B5"/>
    <w:rsid w:val="00C21D7C"/>
    <w:rsid w:val="00C21E9E"/>
    <w:rsid w:val="00C227E4"/>
    <w:rsid w:val="00C237A6"/>
    <w:rsid w:val="00C24565"/>
    <w:rsid w:val="00C24A6C"/>
    <w:rsid w:val="00C25731"/>
    <w:rsid w:val="00C25A0C"/>
    <w:rsid w:val="00C269E6"/>
    <w:rsid w:val="00C3028F"/>
    <w:rsid w:val="00C30C73"/>
    <w:rsid w:val="00C30DB5"/>
    <w:rsid w:val="00C311D1"/>
    <w:rsid w:val="00C34ABB"/>
    <w:rsid w:val="00C36DEC"/>
    <w:rsid w:val="00C371FE"/>
    <w:rsid w:val="00C40F18"/>
    <w:rsid w:val="00C4126D"/>
    <w:rsid w:val="00C42EE7"/>
    <w:rsid w:val="00C45AFC"/>
    <w:rsid w:val="00C5068C"/>
    <w:rsid w:val="00C51AF1"/>
    <w:rsid w:val="00C52528"/>
    <w:rsid w:val="00C52802"/>
    <w:rsid w:val="00C52826"/>
    <w:rsid w:val="00C55240"/>
    <w:rsid w:val="00C55349"/>
    <w:rsid w:val="00C55471"/>
    <w:rsid w:val="00C55585"/>
    <w:rsid w:val="00C558F5"/>
    <w:rsid w:val="00C56915"/>
    <w:rsid w:val="00C57BF7"/>
    <w:rsid w:val="00C60904"/>
    <w:rsid w:val="00C6480F"/>
    <w:rsid w:val="00C66571"/>
    <w:rsid w:val="00C70005"/>
    <w:rsid w:val="00C7068D"/>
    <w:rsid w:val="00C7201F"/>
    <w:rsid w:val="00C7314A"/>
    <w:rsid w:val="00C7333A"/>
    <w:rsid w:val="00C73716"/>
    <w:rsid w:val="00C7550C"/>
    <w:rsid w:val="00C75AC3"/>
    <w:rsid w:val="00C75CCB"/>
    <w:rsid w:val="00C76681"/>
    <w:rsid w:val="00C801DE"/>
    <w:rsid w:val="00C81B28"/>
    <w:rsid w:val="00C827F1"/>
    <w:rsid w:val="00C847FC"/>
    <w:rsid w:val="00C857D3"/>
    <w:rsid w:val="00C85A43"/>
    <w:rsid w:val="00C85DC4"/>
    <w:rsid w:val="00C863C7"/>
    <w:rsid w:val="00C86B5C"/>
    <w:rsid w:val="00C91833"/>
    <w:rsid w:val="00C92581"/>
    <w:rsid w:val="00C95596"/>
    <w:rsid w:val="00C96498"/>
    <w:rsid w:val="00C96D84"/>
    <w:rsid w:val="00C97124"/>
    <w:rsid w:val="00CA0545"/>
    <w:rsid w:val="00CA1D86"/>
    <w:rsid w:val="00CA5BCE"/>
    <w:rsid w:val="00CA6A09"/>
    <w:rsid w:val="00CA6D23"/>
    <w:rsid w:val="00CA798F"/>
    <w:rsid w:val="00CB2FB8"/>
    <w:rsid w:val="00CB3197"/>
    <w:rsid w:val="00CB45D5"/>
    <w:rsid w:val="00CB4929"/>
    <w:rsid w:val="00CB53F3"/>
    <w:rsid w:val="00CB5D49"/>
    <w:rsid w:val="00CB6FA0"/>
    <w:rsid w:val="00CB70ED"/>
    <w:rsid w:val="00CB71C1"/>
    <w:rsid w:val="00CC02E4"/>
    <w:rsid w:val="00CC079C"/>
    <w:rsid w:val="00CC2F8F"/>
    <w:rsid w:val="00CC3294"/>
    <w:rsid w:val="00CC32B0"/>
    <w:rsid w:val="00CC3F95"/>
    <w:rsid w:val="00CC4E68"/>
    <w:rsid w:val="00CC50F1"/>
    <w:rsid w:val="00CD00D6"/>
    <w:rsid w:val="00CD1185"/>
    <w:rsid w:val="00CD1E15"/>
    <w:rsid w:val="00CD2975"/>
    <w:rsid w:val="00CD4EA1"/>
    <w:rsid w:val="00CD6227"/>
    <w:rsid w:val="00CE067E"/>
    <w:rsid w:val="00CE079E"/>
    <w:rsid w:val="00CE0D22"/>
    <w:rsid w:val="00CE52A5"/>
    <w:rsid w:val="00CE5653"/>
    <w:rsid w:val="00CE6BEB"/>
    <w:rsid w:val="00CE74C8"/>
    <w:rsid w:val="00CE7E3C"/>
    <w:rsid w:val="00CF04A8"/>
    <w:rsid w:val="00CF3427"/>
    <w:rsid w:val="00CF573B"/>
    <w:rsid w:val="00CF5772"/>
    <w:rsid w:val="00CF62BA"/>
    <w:rsid w:val="00D02ADF"/>
    <w:rsid w:val="00D02EE7"/>
    <w:rsid w:val="00D032FA"/>
    <w:rsid w:val="00D045F4"/>
    <w:rsid w:val="00D059A9"/>
    <w:rsid w:val="00D061FC"/>
    <w:rsid w:val="00D0721B"/>
    <w:rsid w:val="00D11570"/>
    <w:rsid w:val="00D11FB4"/>
    <w:rsid w:val="00D12EA6"/>
    <w:rsid w:val="00D13647"/>
    <w:rsid w:val="00D14C77"/>
    <w:rsid w:val="00D1704B"/>
    <w:rsid w:val="00D177BC"/>
    <w:rsid w:val="00D17E7A"/>
    <w:rsid w:val="00D20254"/>
    <w:rsid w:val="00D20B42"/>
    <w:rsid w:val="00D213B9"/>
    <w:rsid w:val="00D217A1"/>
    <w:rsid w:val="00D2204F"/>
    <w:rsid w:val="00D229F9"/>
    <w:rsid w:val="00D2358D"/>
    <w:rsid w:val="00D2387F"/>
    <w:rsid w:val="00D25635"/>
    <w:rsid w:val="00D31152"/>
    <w:rsid w:val="00D31650"/>
    <w:rsid w:val="00D316C0"/>
    <w:rsid w:val="00D32166"/>
    <w:rsid w:val="00D325B2"/>
    <w:rsid w:val="00D3420A"/>
    <w:rsid w:val="00D34D7E"/>
    <w:rsid w:val="00D35487"/>
    <w:rsid w:val="00D36723"/>
    <w:rsid w:val="00D36A0E"/>
    <w:rsid w:val="00D36B71"/>
    <w:rsid w:val="00D36CE4"/>
    <w:rsid w:val="00D37837"/>
    <w:rsid w:val="00D40A14"/>
    <w:rsid w:val="00D413B1"/>
    <w:rsid w:val="00D4194E"/>
    <w:rsid w:val="00D419C8"/>
    <w:rsid w:val="00D426C0"/>
    <w:rsid w:val="00D4431C"/>
    <w:rsid w:val="00D44EC2"/>
    <w:rsid w:val="00D46A3E"/>
    <w:rsid w:val="00D46A49"/>
    <w:rsid w:val="00D47BA7"/>
    <w:rsid w:val="00D507EF"/>
    <w:rsid w:val="00D51A65"/>
    <w:rsid w:val="00D54559"/>
    <w:rsid w:val="00D54C72"/>
    <w:rsid w:val="00D55160"/>
    <w:rsid w:val="00D5635A"/>
    <w:rsid w:val="00D57C99"/>
    <w:rsid w:val="00D607C5"/>
    <w:rsid w:val="00D62345"/>
    <w:rsid w:val="00D62765"/>
    <w:rsid w:val="00D678BA"/>
    <w:rsid w:val="00D7037B"/>
    <w:rsid w:val="00D73911"/>
    <w:rsid w:val="00D73F81"/>
    <w:rsid w:val="00D7437F"/>
    <w:rsid w:val="00D745DB"/>
    <w:rsid w:val="00D75770"/>
    <w:rsid w:val="00D75B23"/>
    <w:rsid w:val="00D760E6"/>
    <w:rsid w:val="00D7645E"/>
    <w:rsid w:val="00D80372"/>
    <w:rsid w:val="00D805CD"/>
    <w:rsid w:val="00D8272D"/>
    <w:rsid w:val="00D84FD0"/>
    <w:rsid w:val="00D86A77"/>
    <w:rsid w:val="00D871FC"/>
    <w:rsid w:val="00D904E9"/>
    <w:rsid w:val="00D91A56"/>
    <w:rsid w:val="00D91C60"/>
    <w:rsid w:val="00D9301F"/>
    <w:rsid w:val="00D93316"/>
    <w:rsid w:val="00D9339E"/>
    <w:rsid w:val="00D93AF2"/>
    <w:rsid w:val="00D94489"/>
    <w:rsid w:val="00D95E6D"/>
    <w:rsid w:val="00D969F8"/>
    <w:rsid w:val="00D97E58"/>
    <w:rsid w:val="00D97F62"/>
    <w:rsid w:val="00DA0209"/>
    <w:rsid w:val="00DA1EB1"/>
    <w:rsid w:val="00DA2679"/>
    <w:rsid w:val="00DA3F72"/>
    <w:rsid w:val="00DA53EE"/>
    <w:rsid w:val="00DA670E"/>
    <w:rsid w:val="00DA6AEB"/>
    <w:rsid w:val="00DA77CC"/>
    <w:rsid w:val="00DA7DF1"/>
    <w:rsid w:val="00DB0892"/>
    <w:rsid w:val="00DB0A89"/>
    <w:rsid w:val="00DB0DDD"/>
    <w:rsid w:val="00DB25EF"/>
    <w:rsid w:val="00DB2653"/>
    <w:rsid w:val="00DB33AA"/>
    <w:rsid w:val="00DB3C6C"/>
    <w:rsid w:val="00DB3E1E"/>
    <w:rsid w:val="00DB47AC"/>
    <w:rsid w:val="00DB4EB7"/>
    <w:rsid w:val="00DB5476"/>
    <w:rsid w:val="00DC100B"/>
    <w:rsid w:val="00DC1843"/>
    <w:rsid w:val="00DC3B66"/>
    <w:rsid w:val="00DC40C8"/>
    <w:rsid w:val="00DC4FD7"/>
    <w:rsid w:val="00DC5507"/>
    <w:rsid w:val="00DC5686"/>
    <w:rsid w:val="00DC5ACE"/>
    <w:rsid w:val="00DC7D0A"/>
    <w:rsid w:val="00DD00AC"/>
    <w:rsid w:val="00DD03B3"/>
    <w:rsid w:val="00DD232E"/>
    <w:rsid w:val="00DD258C"/>
    <w:rsid w:val="00DD2BEB"/>
    <w:rsid w:val="00DD3B0B"/>
    <w:rsid w:val="00DD7AFE"/>
    <w:rsid w:val="00DE11C8"/>
    <w:rsid w:val="00DE2002"/>
    <w:rsid w:val="00DE6B49"/>
    <w:rsid w:val="00DE7143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4A6C"/>
    <w:rsid w:val="00E05DB4"/>
    <w:rsid w:val="00E062E7"/>
    <w:rsid w:val="00E064D9"/>
    <w:rsid w:val="00E07F1E"/>
    <w:rsid w:val="00E102E3"/>
    <w:rsid w:val="00E10492"/>
    <w:rsid w:val="00E11DE6"/>
    <w:rsid w:val="00E156B4"/>
    <w:rsid w:val="00E16FE2"/>
    <w:rsid w:val="00E21B4C"/>
    <w:rsid w:val="00E2242B"/>
    <w:rsid w:val="00E25573"/>
    <w:rsid w:val="00E27FF6"/>
    <w:rsid w:val="00E30557"/>
    <w:rsid w:val="00E30FAA"/>
    <w:rsid w:val="00E33003"/>
    <w:rsid w:val="00E33251"/>
    <w:rsid w:val="00E36835"/>
    <w:rsid w:val="00E44F6F"/>
    <w:rsid w:val="00E456E0"/>
    <w:rsid w:val="00E4661D"/>
    <w:rsid w:val="00E46D3A"/>
    <w:rsid w:val="00E47AF5"/>
    <w:rsid w:val="00E51D85"/>
    <w:rsid w:val="00E52AB0"/>
    <w:rsid w:val="00E53091"/>
    <w:rsid w:val="00E531B3"/>
    <w:rsid w:val="00E534E4"/>
    <w:rsid w:val="00E54F06"/>
    <w:rsid w:val="00E552E2"/>
    <w:rsid w:val="00E56521"/>
    <w:rsid w:val="00E5745C"/>
    <w:rsid w:val="00E57BA0"/>
    <w:rsid w:val="00E60C7D"/>
    <w:rsid w:val="00E61C6F"/>
    <w:rsid w:val="00E6356A"/>
    <w:rsid w:val="00E64503"/>
    <w:rsid w:val="00E64F65"/>
    <w:rsid w:val="00E661CD"/>
    <w:rsid w:val="00E6622D"/>
    <w:rsid w:val="00E6728C"/>
    <w:rsid w:val="00E67427"/>
    <w:rsid w:val="00E67D6F"/>
    <w:rsid w:val="00E72013"/>
    <w:rsid w:val="00E72949"/>
    <w:rsid w:val="00E72A86"/>
    <w:rsid w:val="00E7468A"/>
    <w:rsid w:val="00E75591"/>
    <w:rsid w:val="00E75BA7"/>
    <w:rsid w:val="00E76508"/>
    <w:rsid w:val="00E772F3"/>
    <w:rsid w:val="00E7786E"/>
    <w:rsid w:val="00E83108"/>
    <w:rsid w:val="00E83EEA"/>
    <w:rsid w:val="00E85EFA"/>
    <w:rsid w:val="00E862B1"/>
    <w:rsid w:val="00E86A56"/>
    <w:rsid w:val="00E87C49"/>
    <w:rsid w:val="00E90DB7"/>
    <w:rsid w:val="00E9186D"/>
    <w:rsid w:val="00E9249C"/>
    <w:rsid w:val="00E928DD"/>
    <w:rsid w:val="00E93936"/>
    <w:rsid w:val="00E95597"/>
    <w:rsid w:val="00E96ADE"/>
    <w:rsid w:val="00EA0C29"/>
    <w:rsid w:val="00EA26E9"/>
    <w:rsid w:val="00EA3186"/>
    <w:rsid w:val="00EA41CE"/>
    <w:rsid w:val="00EA44FE"/>
    <w:rsid w:val="00EA58D5"/>
    <w:rsid w:val="00EA5C05"/>
    <w:rsid w:val="00EA63A1"/>
    <w:rsid w:val="00EA6DF4"/>
    <w:rsid w:val="00EA7A4A"/>
    <w:rsid w:val="00EA7F30"/>
    <w:rsid w:val="00EA7F40"/>
    <w:rsid w:val="00EB1014"/>
    <w:rsid w:val="00EB1D6D"/>
    <w:rsid w:val="00EB26C4"/>
    <w:rsid w:val="00EB3FF2"/>
    <w:rsid w:val="00EB4C54"/>
    <w:rsid w:val="00EB51DF"/>
    <w:rsid w:val="00EB58B5"/>
    <w:rsid w:val="00EB6328"/>
    <w:rsid w:val="00EB6369"/>
    <w:rsid w:val="00EB67A2"/>
    <w:rsid w:val="00EB6B5D"/>
    <w:rsid w:val="00EB6E15"/>
    <w:rsid w:val="00EB754C"/>
    <w:rsid w:val="00EC09AF"/>
    <w:rsid w:val="00EC252F"/>
    <w:rsid w:val="00EC2EF3"/>
    <w:rsid w:val="00EC3069"/>
    <w:rsid w:val="00EC5FD7"/>
    <w:rsid w:val="00EC6122"/>
    <w:rsid w:val="00EC7DC4"/>
    <w:rsid w:val="00ED0A8A"/>
    <w:rsid w:val="00ED1634"/>
    <w:rsid w:val="00ED18AA"/>
    <w:rsid w:val="00ED1A06"/>
    <w:rsid w:val="00ED1C10"/>
    <w:rsid w:val="00ED2AEB"/>
    <w:rsid w:val="00ED4652"/>
    <w:rsid w:val="00ED7740"/>
    <w:rsid w:val="00EE0EF4"/>
    <w:rsid w:val="00EE3DD3"/>
    <w:rsid w:val="00EE46B0"/>
    <w:rsid w:val="00EE50BA"/>
    <w:rsid w:val="00EE67EC"/>
    <w:rsid w:val="00EE71EB"/>
    <w:rsid w:val="00EF0414"/>
    <w:rsid w:val="00EF1669"/>
    <w:rsid w:val="00EF26B4"/>
    <w:rsid w:val="00EF34CD"/>
    <w:rsid w:val="00EF3731"/>
    <w:rsid w:val="00EF452D"/>
    <w:rsid w:val="00EF5799"/>
    <w:rsid w:val="00EF7D29"/>
    <w:rsid w:val="00EF7D48"/>
    <w:rsid w:val="00F020E5"/>
    <w:rsid w:val="00F03C78"/>
    <w:rsid w:val="00F04463"/>
    <w:rsid w:val="00F0502A"/>
    <w:rsid w:val="00F06DDB"/>
    <w:rsid w:val="00F07FA7"/>
    <w:rsid w:val="00F106DF"/>
    <w:rsid w:val="00F123C5"/>
    <w:rsid w:val="00F129F7"/>
    <w:rsid w:val="00F134CB"/>
    <w:rsid w:val="00F1411D"/>
    <w:rsid w:val="00F1482D"/>
    <w:rsid w:val="00F179BD"/>
    <w:rsid w:val="00F17D12"/>
    <w:rsid w:val="00F21B44"/>
    <w:rsid w:val="00F248D5"/>
    <w:rsid w:val="00F25768"/>
    <w:rsid w:val="00F25AF7"/>
    <w:rsid w:val="00F26009"/>
    <w:rsid w:val="00F267A9"/>
    <w:rsid w:val="00F26DC5"/>
    <w:rsid w:val="00F273B1"/>
    <w:rsid w:val="00F27982"/>
    <w:rsid w:val="00F27DF6"/>
    <w:rsid w:val="00F3170E"/>
    <w:rsid w:val="00F32450"/>
    <w:rsid w:val="00F3560A"/>
    <w:rsid w:val="00F36C00"/>
    <w:rsid w:val="00F36F01"/>
    <w:rsid w:val="00F37186"/>
    <w:rsid w:val="00F40C34"/>
    <w:rsid w:val="00F45270"/>
    <w:rsid w:val="00F45497"/>
    <w:rsid w:val="00F467E9"/>
    <w:rsid w:val="00F475A2"/>
    <w:rsid w:val="00F5012A"/>
    <w:rsid w:val="00F5061C"/>
    <w:rsid w:val="00F51131"/>
    <w:rsid w:val="00F51620"/>
    <w:rsid w:val="00F51D5D"/>
    <w:rsid w:val="00F54DC2"/>
    <w:rsid w:val="00F55D8B"/>
    <w:rsid w:val="00F600F2"/>
    <w:rsid w:val="00F613AD"/>
    <w:rsid w:val="00F621DB"/>
    <w:rsid w:val="00F63112"/>
    <w:rsid w:val="00F64A90"/>
    <w:rsid w:val="00F64BD8"/>
    <w:rsid w:val="00F64FF4"/>
    <w:rsid w:val="00F6543F"/>
    <w:rsid w:val="00F66A6F"/>
    <w:rsid w:val="00F70AAC"/>
    <w:rsid w:val="00F712DC"/>
    <w:rsid w:val="00F71A10"/>
    <w:rsid w:val="00F75C30"/>
    <w:rsid w:val="00F77927"/>
    <w:rsid w:val="00F80723"/>
    <w:rsid w:val="00F807BA"/>
    <w:rsid w:val="00F8163C"/>
    <w:rsid w:val="00F86208"/>
    <w:rsid w:val="00F86A54"/>
    <w:rsid w:val="00F90D2E"/>
    <w:rsid w:val="00F91D90"/>
    <w:rsid w:val="00F9239D"/>
    <w:rsid w:val="00F92AC1"/>
    <w:rsid w:val="00F92B3E"/>
    <w:rsid w:val="00F92C91"/>
    <w:rsid w:val="00F95A3A"/>
    <w:rsid w:val="00FA0A4B"/>
    <w:rsid w:val="00FA12FA"/>
    <w:rsid w:val="00FA14B7"/>
    <w:rsid w:val="00FA153D"/>
    <w:rsid w:val="00FA1D34"/>
    <w:rsid w:val="00FA21F9"/>
    <w:rsid w:val="00FA31C0"/>
    <w:rsid w:val="00FA39EB"/>
    <w:rsid w:val="00FA5100"/>
    <w:rsid w:val="00FB0DED"/>
    <w:rsid w:val="00FB59A7"/>
    <w:rsid w:val="00FB79F6"/>
    <w:rsid w:val="00FC0771"/>
    <w:rsid w:val="00FC1129"/>
    <w:rsid w:val="00FC27E0"/>
    <w:rsid w:val="00FC7300"/>
    <w:rsid w:val="00FD1046"/>
    <w:rsid w:val="00FD1DC6"/>
    <w:rsid w:val="00FD1FE6"/>
    <w:rsid w:val="00FD24D6"/>
    <w:rsid w:val="00FD42CB"/>
    <w:rsid w:val="00FD4B54"/>
    <w:rsid w:val="00FD59A0"/>
    <w:rsid w:val="00FD64E1"/>
    <w:rsid w:val="00FD7149"/>
    <w:rsid w:val="00FD7AA5"/>
    <w:rsid w:val="00FE10EC"/>
    <w:rsid w:val="00FE205F"/>
    <w:rsid w:val="00FE301F"/>
    <w:rsid w:val="00FE39EC"/>
    <w:rsid w:val="00FE44D1"/>
    <w:rsid w:val="00FE44F1"/>
    <w:rsid w:val="00FF031B"/>
    <w:rsid w:val="00FF1D06"/>
    <w:rsid w:val="00FF473E"/>
    <w:rsid w:val="00FF4EF8"/>
    <w:rsid w:val="00FF5006"/>
    <w:rsid w:val="00FF52BF"/>
    <w:rsid w:val="00FF57B9"/>
    <w:rsid w:val="00FF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0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63" Type="http://schemas.openxmlformats.org/officeDocument/2006/relationships/image" Target="media/image56.png"/><Relationship Id="rId84" Type="http://schemas.openxmlformats.org/officeDocument/2006/relationships/image" Target="media/image77.png"/><Relationship Id="rId138" Type="http://schemas.openxmlformats.org/officeDocument/2006/relationships/image" Target="media/image131.png"/><Relationship Id="rId159" Type="http://schemas.openxmlformats.org/officeDocument/2006/relationships/image" Target="media/image152.png"/><Relationship Id="rId170" Type="http://schemas.openxmlformats.org/officeDocument/2006/relationships/image" Target="media/image163.png"/><Relationship Id="rId191" Type="http://schemas.openxmlformats.org/officeDocument/2006/relationships/image" Target="media/image184.png"/><Relationship Id="rId205" Type="http://schemas.openxmlformats.org/officeDocument/2006/relationships/image" Target="media/image198.png"/><Relationship Id="rId226" Type="http://schemas.openxmlformats.org/officeDocument/2006/relationships/theme" Target="theme/theme1.xml"/><Relationship Id="rId107" Type="http://schemas.openxmlformats.org/officeDocument/2006/relationships/image" Target="media/image100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53" Type="http://schemas.openxmlformats.org/officeDocument/2006/relationships/image" Target="media/image46.png"/><Relationship Id="rId74" Type="http://schemas.openxmlformats.org/officeDocument/2006/relationships/image" Target="media/image67.png"/><Relationship Id="rId128" Type="http://schemas.openxmlformats.org/officeDocument/2006/relationships/image" Target="media/image121.png"/><Relationship Id="rId149" Type="http://schemas.openxmlformats.org/officeDocument/2006/relationships/image" Target="media/image142.png"/><Relationship Id="rId5" Type="http://schemas.openxmlformats.org/officeDocument/2006/relationships/webSettings" Target="webSettings.xml"/><Relationship Id="rId95" Type="http://schemas.openxmlformats.org/officeDocument/2006/relationships/image" Target="media/image88.png"/><Relationship Id="rId160" Type="http://schemas.openxmlformats.org/officeDocument/2006/relationships/image" Target="media/image153.png"/><Relationship Id="rId181" Type="http://schemas.openxmlformats.org/officeDocument/2006/relationships/image" Target="media/image174.png"/><Relationship Id="rId216" Type="http://schemas.openxmlformats.org/officeDocument/2006/relationships/image" Target="media/image209.png"/><Relationship Id="rId22" Type="http://schemas.openxmlformats.org/officeDocument/2006/relationships/image" Target="media/image15.png"/><Relationship Id="rId43" Type="http://schemas.openxmlformats.org/officeDocument/2006/relationships/image" Target="media/image36.png"/><Relationship Id="rId64" Type="http://schemas.openxmlformats.org/officeDocument/2006/relationships/image" Target="media/image57.png"/><Relationship Id="rId118" Type="http://schemas.openxmlformats.org/officeDocument/2006/relationships/image" Target="media/image111.png"/><Relationship Id="rId139" Type="http://schemas.openxmlformats.org/officeDocument/2006/relationships/image" Target="media/image132.png"/><Relationship Id="rId85" Type="http://schemas.openxmlformats.org/officeDocument/2006/relationships/image" Target="media/image78.png"/><Relationship Id="rId150" Type="http://schemas.openxmlformats.org/officeDocument/2006/relationships/image" Target="media/image143.png"/><Relationship Id="rId171" Type="http://schemas.openxmlformats.org/officeDocument/2006/relationships/image" Target="media/image164.png"/><Relationship Id="rId192" Type="http://schemas.openxmlformats.org/officeDocument/2006/relationships/image" Target="media/image185.png"/><Relationship Id="rId206" Type="http://schemas.openxmlformats.org/officeDocument/2006/relationships/image" Target="media/image199.png"/><Relationship Id="rId12" Type="http://schemas.openxmlformats.org/officeDocument/2006/relationships/image" Target="media/image5.png"/><Relationship Id="rId33" Type="http://schemas.openxmlformats.org/officeDocument/2006/relationships/image" Target="media/image26.png"/><Relationship Id="rId108" Type="http://schemas.openxmlformats.org/officeDocument/2006/relationships/image" Target="media/image101.png"/><Relationship Id="rId129" Type="http://schemas.openxmlformats.org/officeDocument/2006/relationships/image" Target="media/image122.png"/><Relationship Id="rId54" Type="http://schemas.openxmlformats.org/officeDocument/2006/relationships/image" Target="media/image47.png"/><Relationship Id="rId75" Type="http://schemas.openxmlformats.org/officeDocument/2006/relationships/image" Target="media/image68.png"/><Relationship Id="rId96" Type="http://schemas.openxmlformats.org/officeDocument/2006/relationships/image" Target="media/image89.png"/><Relationship Id="rId140" Type="http://schemas.openxmlformats.org/officeDocument/2006/relationships/image" Target="media/image133.png"/><Relationship Id="rId161" Type="http://schemas.openxmlformats.org/officeDocument/2006/relationships/image" Target="media/image154.png"/><Relationship Id="rId182" Type="http://schemas.openxmlformats.org/officeDocument/2006/relationships/image" Target="media/image175.png"/><Relationship Id="rId217" Type="http://schemas.openxmlformats.org/officeDocument/2006/relationships/image" Target="media/image210.png"/><Relationship Id="rId6" Type="http://schemas.openxmlformats.org/officeDocument/2006/relationships/footnotes" Target="footnotes.xml"/><Relationship Id="rId23" Type="http://schemas.openxmlformats.org/officeDocument/2006/relationships/image" Target="media/image16.png"/><Relationship Id="rId119" Type="http://schemas.openxmlformats.org/officeDocument/2006/relationships/image" Target="media/image112.png"/><Relationship Id="rId44" Type="http://schemas.openxmlformats.org/officeDocument/2006/relationships/image" Target="media/image37.png"/><Relationship Id="rId65" Type="http://schemas.openxmlformats.org/officeDocument/2006/relationships/image" Target="media/image58.png"/><Relationship Id="rId86" Type="http://schemas.openxmlformats.org/officeDocument/2006/relationships/image" Target="media/image79.png"/><Relationship Id="rId130" Type="http://schemas.openxmlformats.org/officeDocument/2006/relationships/image" Target="media/image123.png"/><Relationship Id="rId151" Type="http://schemas.openxmlformats.org/officeDocument/2006/relationships/image" Target="media/image144.png"/><Relationship Id="rId172" Type="http://schemas.openxmlformats.org/officeDocument/2006/relationships/image" Target="media/image165.png"/><Relationship Id="rId193" Type="http://schemas.openxmlformats.org/officeDocument/2006/relationships/image" Target="media/image186.png"/><Relationship Id="rId207" Type="http://schemas.openxmlformats.org/officeDocument/2006/relationships/image" Target="media/image200.png"/><Relationship Id="rId13" Type="http://schemas.openxmlformats.org/officeDocument/2006/relationships/image" Target="media/image6.png"/><Relationship Id="rId109" Type="http://schemas.openxmlformats.org/officeDocument/2006/relationships/image" Target="media/image102.png"/><Relationship Id="rId34" Type="http://schemas.openxmlformats.org/officeDocument/2006/relationships/image" Target="media/image27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20" Type="http://schemas.openxmlformats.org/officeDocument/2006/relationships/image" Target="media/image113.png"/><Relationship Id="rId141" Type="http://schemas.openxmlformats.org/officeDocument/2006/relationships/image" Target="media/image134.png"/><Relationship Id="rId7" Type="http://schemas.openxmlformats.org/officeDocument/2006/relationships/endnotes" Target="endnotes.xml"/><Relationship Id="rId162" Type="http://schemas.openxmlformats.org/officeDocument/2006/relationships/image" Target="media/image155.png"/><Relationship Id="rId183" Type="http://schemas.openxmlformats.org/officeDocument/2006/relationships/image" Target="media/image176.png"/><Relationship Id="rId218" Type="http://schemas.openxmlformats.org/officeDocument/2006/relationships/image" Target="media/image211.png"/><Relationship Id="rId24" Type="http://schemas.openxmlformats.org/officeDocument/2006/relationships/image" Target="media/image17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image" Target="media/image103.png"/><Relationship Id="rId131" Type="http://schemas.openxmlformats.org/officeDocument/2006/relationships/image" Target="media/image124.png"/><Relationship Id="rId152" Type="http://schemas.openxmlformats.org/officeDocument/2006/relationships/image" Target="media/image145.png"/><Relationship Id="rId173" Type="http://schemas.openxmlformats.org/officeDocument/2006/relationships/image" Target="media/image166.png"/><Relationship Id="rId194" Type="http://schemas.openxmlformats.org/officeDocument/2006/relationships/image" Target="media/image187.png"/><Relationship Id="rId208" Type="http://schemas.openxmlformats.org/officeDocument/2006/relationships/image" Target="media/image201.png"/><Relationship Id="rId14" Type="http://schemas.openxmlformats.org/officeDocument/2006/relationships/image" Target="media/image7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8" Type="http://schemas.openxmlformats.org/officeDocument/2006/relationships/image" Target="media/image1.png"/><Relationship Id="rId98" Type="http://schemas.openxmlformats.org/officeDocument/2006/relationships/image" Target="media/image91.png"/><Relationship Id="rId121" Type="http://schemas.openxmlformats.org/officeDocument/2006/relationships/image" Target="media/image114.png"/><Relationship Id="rId142" Type="http://schemas.openxmlformats.org/officeDocument/2006/relationships/image" Target="media/image135.png"/><Relationship Id="rId163" Type="http://schemas.openxmlformats.org/officeDocument/2006/relationships/image" Target="media/image156.png"/><Relationship Id="rId184" Type="http://schemas.openxmlformats.org/officeDocument/2006/relationships/image" Target="media/image177.png"/><Relationship Id="rId219" Type="http://schemas.openxmlformats.org/officeDocument/2006/relationships/image" Target="media/image212.png"/><Relationship Id="rId3" Type="http://schemas.openxmlformats.org/officeDocument/2006/relationships/styles" Target="styles.xml"/><Relationship Id="rId214" Type="http://schemas.openxmlformats.org/officeDocument/2006/relationships/image" Target="media/image207.png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60.png"/><Relationship Id="rId116" Type="http://schemas.openxmlformats.org/officeDocument/2006/relationships/image" Target="media/image109.png"/><Relationship Id="rId137" Type="http://schemas.openxmlformats.org/officeDocument/2006/relationships/image" Target="media/image130.png"/><Relationship Id="rId158" Type="http://schemas.openxmlformats.org/officeDocument/2006/relationships/image" Target="media/image151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5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111" Type="http://schemas.openxmlformats.org/officeDocument/2006/relationships/image" Target="media/image104.png"/><Relationship Id="rId132" Type="http://schemas.openxmlformats.org/officeDocument/2006/relationships/image" Target="media/image125.png"/><Relationship Id="rId153" Type="http://schemas.openxmlformats.org/officeDocument/2006/relationships/image" Target="media/image146.png"/><Relationship Id="rId174" Type="http://schemas.openxmlformats.org/officeDocument/2006/relationships/image" Target="media/image167.png"/><Relationship Id="rId179" Type="http://schemas.openxmlformats.org/officeDocument/2006/relationships/image" Target="media/image172.png"/><Relationship Id="rId195" Type="http://schemas.openxmlformats.org/officeDocument/2006/relationships/image" Target="media/image188.png"/><Relationship Id="rId209" Type="http://schemas.openxmlformats.org/officeDocument/2006/relationships/image" Target="media/image202.png"/><Relationship Id="rId190" Type="http://schemas.openxmlformats.org/officeDocument/2006/relationships/image" Target="media/image183.png"/><Relationship Id="rId204" Type="http://schemas.openxmlformats.org/officeDocument/2006/relationships/image" Target="media/image197.png"/><Relationship Id="rId220" Type="http://schemas.openxmlformats.org/officeDocument/2006/relationships/image" Target="media/image213.png"/><Relationship Id="rId225" Type="http://schemas.openxmlformats.org/officeDocument/2006/relationships/fontTable" Target="fontTable.xml"/><Relationship Id="rId15" Type="http://schemas.openxmlformats.org/officeDocument/2006/relationships/image" Target="media/image8.png"/><Relationship Id="rId36" Type="http://schemas.openxmlformats.org/officeDocument/2006/relationships/image" Target="media/image29.png"/><Relationship Id="rId57" Type="http://schemas.openxmlformats.org/officeDocument/2006/relationships/image" Target="media/image50.png"/><Relationship Id="rId106" Type="http://schemas.openxmlformats.org/officeDocument/2006/relationships/image" Target="media/image99.png"/><Relationship Id="rId127" Type="http://schemas.openxmlformats.org/officeDocument/2006/relationships/image" Target="media/image12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52" Type="http://schemas.openxmlformats.org/officeDocument/2006/relationships/image" Target="media/image45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122" Type="http://schemas.openxmlformats.org/officeDocument/2006/relationships/image" Target="media/image115.png"/><Relationship Id="rId143" Type="http://schemas.openxmlformats.org/officeDocument/2006/relationships/image" Target="media/image136.png"/><Relationship Id="rId148" Type="http://schemas.openxmlformats.org/officeDocument/2006/relationships/image" Target="media/image141.png"/><Relationship Id="rId164" Type="http://schemas.openxmlformats.org/officeDocument/2006/relationships/image" Target="media/image157.png"/><Relationship Id="rId169" Type="http://schemas.openxmlformats.org/officeDocument/2006/relationships/image" Target="media/image162.png"/><Relationship Id="rId185" Type="http://schemas.openxmlformats.org/officeDocument/2006/relationships/image" Target="media/image178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80" Type="http://schemas.openxmlformats.org/officeDocument/2006/relationships/image" Target="media/image173.png"/><Relationship Id="rId210" Type="http://schemas.openxmlformats.org/officeDocument/2006/relationships/image" Target="media/image203.png"/><Relationship Id="rId215" Type="http://schemas.openxmlformats.org/officeDocument/2006/relationships/image" Target="media/image208.png"/><Relationship Id="rId26" Type="http://schemas.openxmlformats.org/officeDocument/2006/relationships/image" Target="media/image19.png"/><Relationship Id="rId47" Type="http://schemas.openxmlformats.org/officeDocument/2006/relationships/image" Target="media/image40.png"/><Relationship Id="rId68" Type="http://schemas.openxmlformats.org/officeDocument/2006/relationships/image" Target="media/image61.png"/><Relationship Id="rId89" Type="http://schemas.openxmlformats.org/officeDocument/2006/relationships/image" Target="media/image82.png"/><Relationship Id="rId112" Type="http://schemas.openxmlformats.org/officeDocument/2006/relationships/image" Target="media/image105.png"/><Relationship Id="rId133" Type="http://schemas.openxmlformats.org/officeDocument/2006/relationships/image" Target="media/image126.png"/><Relationship Id="rId154" Type="http://schemas.openxmlformats.org/officeDocument/2006/relationships/image" Target="media/image147.png"/><Relationship Id="rId175" Type="http://schemas.openxmlformats.org/officeDocument/2006/relationships/image" Target="media/image168.png"/><Relationship Id="rId196" Type="http://schemas.openxmlformats.org/officeDocument/2006/relationships/image" Target="media/image189.png"/><Relationship Id="rId200" Type="http://schemas.openxmlformats.org/officeDocument/2006/relationships/image" Target="media/image193.png"/><Relationship Id="rId16" Type="http://schemas.openxmlformats.org/officeDocument/2006/relationships/image" Target="media/image9.png"/><Relationship Id="rId221" Type="http://schemas.openxmlformats.org/officeDocument/2006/relationships/image" Target="media/image214.png"/><Relationship Id="rId37" Type="http://schemas.openxmlformats.org/officeDocument/2006/relationships/image" Target="media/image30.png"/><Relationship Id="rId58" Type="http://schemas.openxmlformats.org/officeDocument/2006/relationships/image" Target="media/image51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123" Type="http://schemas.openxmlformats.org/officeDocument/2006/relationships/image" Target="media/image116.png"/><Relationship Id="rId144" Type="http://schemas.openxmlformats.org/officeDocument/2006/relationships/image" Target="media/image137.png"/><Relationship Id="rId90" Type="http://schemas.openxmlformats.org/officeDocument/2006/relationships/image" Target="media/image83.png"/><Relationship Id="rId165" Type="http://schemas.openxmlformats.org/officeDocument/2006/relationships/image" Target="media/image158.png"/><Relationship Id="rId186" Type="http://schemas.openxmlformats.org/officeDocument/2006/relationships/image" Target="media/image179.png"/><Relationship Id="rId211" Type="http://schemas.openxmlformats.org/officeDocument/2006/relationships/image" Target="media/image204.png"/><Relationship Id="rId27" Type="http://schemas.openxmlformats.org/officeDocument/2006/relationships/image" Target="media/image20.png"/><Relationship Id="rId48" Type="http://schemas.openxmlformats.org/officeDocument/2006/relationships/image" Target="media/image41.png"/><Relationship Id="rId69" Type="http://schemas.openxmlformats.org/officeDocument/2006/relationships/image" Target="media/image62.png"/><Relationship Id="rId113" Type="http://schemas.openxmlformats.org/officeDocument/2006/relationships/image" Target="media/image106.png"/><Relationship Id="rId134" Type="http://schemas.openxmlformats.org/officeDocument/2006/relationships/image" Target="media/image127.png"/><Relationship Id="rId80" Type="http://schemas.openxmlformats.org/officeDocument/2006/relationships/image" Target="media/image73.png"/><Relationship Id="rId155" Type="http://schemas.openxmlformats.org/officeDocument/2006/relationships/image" Target="media/image148.png"/><Relationship Id="rId176" Type="http://schemas.openxmlformats.org/officeDocument/2006/relationships/image" Target="media/image169.png"/><Relationship Id="rId197" Type="http://schemas.openxmlformats.org/officeDocument/2006/relationships/image" Target="media/image190.png"/><Relationship Id="rId201" Type="http://schemas.openxmlformats.org/officeDocument/2006/relationships/image" Target="media/image194.png"/><Relationship Id="rId222" Type="http://schemas.openxmlformats.org/officeDocument/2006/relationships/image" Target="media/image215.png"/><Relationship Id="rId17" Type="http://schemas.openxmlformats.org/officeDocument/2006/relationships/image" Target="media/image10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124" Type="http://schemas.openxmlformats.org/officeDocument/2006/relationships/image" Target="media/image117.png"/><Relationship Id="rId70" Type="http://schemas.openxmlformats.org/officeDocument/2006/relationships/image" Target="media/image63.png"/><Relationship Id="rId91" Type="http://schemas.openxmlformats.org/officeDocument/2006/relationships/image" Target="media/image84.png"/><Relationship Id="rId145" Type="http://schemas.openxmlformats.org/officeDocument/2006/relationships/image" Target="media/image138.png"/><Relationship Id="rId166" Type="http://schemas.openxmlformats.org/officeDocument/2006/relationships/image" Target="media/image159.png"/><Relationship Id="rId187" Type="http://schemas.openxmlformats.org/officeDocument/2006/relationships/image" Target="media/image180.png"/><Relationship Id="rId1" Type="http://schemas.openxmlformats.org/officeDocument/2006/relationships/customXml" Target="../customXml/item1.xml"/><Relationship Id="rId212" Type="http://schemas.openxmlformats.org/officeDocument/2006/relationships/image" Target="media/image205.png"/><Relationship Id="rId28" Type="http://schemas.openxmlformats.org/officeDocument/2006/relationships/image" Target="media/image21.png"/><Relationship Id="rId49" Type="http://schemas.openxmlformats.org/officeDocument/2006/relationships/image" Target="media/image42.png"/><Relationship Id="rId114" Type="http://schemas.openxmlformats.org/officeDocument/2006/relationships/image" Target="media/image107.png"/><Relationship Id="rId60" Type="http://schemas.openxmlformats.org/officeDocument/2006/relationships/image" Target="media/image53.png"/><Relationship Id="rId81" Type="http://schemas.openxmlformats.org/officeDocument/2006/relationships/image" Target="media/image74.png"/><Relationship Id="rId135" Type="http://schemas.openxmlformats.org/officeDocument/2006/relationships/image" Target="media/image128.png"/><Relationship Id="rId156" Type="http://schemas.openxmlformats.org/officeDocument/2006/relationships/image" Target="media/image149.png"/><Relationship Id="rId177" Type="http://schemas.openxmlformats.org/officeDocument/2006/relationships/image" Target="media/image170.png"/><Relationship Id="rId198" Type="http://schemas.openxmlformats.org/officeDocument/2006/relationships/image" Target="media/image191.png"/><Relationship Id="rId202" Type="http://schemas.openxmlformats.org/officeDocument/2006/relationships/image" Target="media/image195.png"/><Relationship Id="rId223" Type="http://schemas.openxmlformats.org/officeDocument/2006/relationships/image" Target="media/image21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50" Type="http://schemas.openxmlformats.org/officeDocument/2006/relationships/image" Target="media/image43.png"/><Relationship Id="rId104" Type="http://schemas.openxmlformats.org/officeDocument/2006/relationships/image" Target="media/image97.png"/><Relationship Id="rId125" Type="http://schemas.openxmlformats.org/officeDocument/2006/relationships/image" Target="media/image118.png"/><Relationship Id="rId146" Type="http://schemas.openxmlformats.org/officeDocument/2006/relationships/image" Target="media/image139.png"/><Relationship Id="rId167" Type="http://schemas.openxmlformats.org/officeDocument/2006/relationships/image" Target="media/image160.png"/><Relationship Id="rId188" Type="http://schemas.openxmlformats.org/officeDocument/2006/relationships/image" Target="media/image181.png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13" Type="http://schemas.openxmlformats.org/officeDocument/2006/relationships/image" Target="media/image206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40" Type="http://schemas.openxmlformats.org/officeDocument/2006/relationships/image" Target="media/image33.png"/><Relationship Id="rId115" Type="http://schemas.openxmlformats.org/officeDocument/2006/relationships/image" Target="media/image108.png"/><Relationship Id="rId136" Type="http://schemas.openxmlformats.org/officeDocument/2006/relationships/image" Target="media/image129.png"/><Relationship Id="rId157" Type="http://schemas.openxmlformats.org/officeDocument/2006/relationships/image" Target="media/image150.png"/><Relationship Id="rId178" Type="http://schemas.openxmlformats.org/officeDocument/2006/relationships/image" Target="media/image171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9" Type="http://schemas.openxmlformats.org/officeDocument/2006/relationships/image" Target="media/image192.png"/><Relationship Id="rId203" Type="http://schemas.openxmlformats.org/officeDocument/2006/relationships/image" Target="media/image196.png"/><Relationship Id="rId19" Type="http://schemas.openxmlformats.org/officeDocument/2006/relationships/image" Target="media/image12.png"/><Relationship Id="rId224" Type="http://schemas.openxmlformats.org/officeDocument/2006/relationships/footer" Target="footer1.xml"/><Relationship Id="rId30" Type="http://schemas.openxmlformats.org/officeDocument/2006/relationships/image" Target="media/image23.png"/><Relationship Id="rId105" Type="http://schemas.openxmlformats.org/officeDocument/2006/relationships/image" Target="media/image98.png"/><Relationship Id="rId126" Type="http://schemas.openxmlformats.org/officeDocument/2006/relationships/image" Target="media/image119.png"/><Relationship Id="rId147" Type="http://schemas.openxmlformats.org/officeDocument/2006/relationships/image" Target="media/image140.png"/><Relationship Id="rId168" Type="http://schemas.openxmlformats.org/officeDocument/2006/relationships/image" Target="media/image16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189" Type="http://schemas.openxmlformats.org/officeDocument/2006/relationships/image" Target="media/image18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957</TotalTime>
  <Pages>136</Pages>
  <Words>1767</Words>
  <Characters>10074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322</cp:revision>
  <dcterms:created xsi:type="dcterms:W3CDTF">2021-12-26T10:25:00Z</dcterms:created>
  <dcterms:modified xsi:type="dcterms:W3CDTF">2024-01-29T20:06:00Z</dcterms:modified>
</cp:coreProperties>
</file>